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1"/>
        <w:tblW w:w="0" w:type="auto"/>
        <w:tblInd w:w="0" w:type="dxa"/>
        <w:tblBorders>
          <w:top w:val="triple" w:sz="18" w:space="0" w:color="047C2C"/>
          <w:left w:val="triple" w:sz="18" w:space="0" w:color="047C2C"/>
          <w:bottom w:val="triple" w:sz="18" w:space="0" w:color="047C2C"/>
          <w:right w:val="triple" w:sz="18" w:space="0" w:color="047C2C"/>
          <w:insideH w:val="triple" w:sz="18" w:space="0" w:color="047C2C"/>
          <w:insideV w:val="triple" w:sz="18" w:space="0" w:color="047C2C"/>
        </w:tblBorders>
        <w:tblLook w:val="04A0" w:firstRow="1" w:lastRow="0" w:firstColumn="1" w:lastColumn="0" w:noHBand="0" w:noVBand="1"/>
      </w:tblPr>
      <w:tblGrid>
        <w:gridCol w:w="3917"/>
        <w:gridCol w:w="3917"/>
        <w:gridCol w:w="3917"/>
      </w:tblGrid>
      <w:tr w:rsidR="00B443A8" w:rsidRPr="0077322E" w14:paraId="720C05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968DD0D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  <w:bookmarkStart w:id="0" w:name="_Hlk71255800"/>
          </w:p>
          <w:p w14:paraId="06F512C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EABC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7CFC" w14:textId="2CC9A74D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778FE9" w14:textId="68D86513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1</w:t>
            </w:r>
          </w:p>
          <w:p w14:paraId="6ED8CF9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17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8B39F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BDC1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769DD7" w14:textId="77777777" w:rsidR="00B443A8" w:rsidRDefault="00B443A8" w:rsidP="00EB0C98">
            <w:pPr>
              <w:jc w:val="center"/>
            </w:pPr>
          </w:p>
          <w:p w14:paraId="6F92325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A15F3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CF6CEC" w14:textId="351CB5F4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925155" w14:textId="7EB44BB1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746FB2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ECA4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228C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245727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057B9" w14:textId="77777777" w:rsidR="00B443A8" w:rsidRDefault="00B443A8" w:rsidP="00EB0C98">
            <w:pPr>
              <w:jc w:val="center"/>
            </w:pPr>
          </w:p>
          <w:p w14:paraId="60A224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6EA3C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8F19A2" w14:textId="3DA17168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D74918" w14:textId="5FDB13CD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1C17A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34345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F8885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3E02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53AC63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370459" w14:textId="77777777" w:rsidR="00B443A8" w:rsidRDefault="00B443A8" w:rsidP="00EB0C98">
            <w:pPr>
              <w:jc w:val="center"/>
            </w:pPr>
          </w:p>
          <w:p w14:paraId="23AEA77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5B77F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16229D" w14:textId="083144F5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3A9974" w14:textId="2202FCCF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4</w:t>
            </w:r>
          </w:p>
          <w:p w14:paraId="651DEEB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5C2B8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FE278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3FC900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0EE61C" w14:textId="77777777" w:rsidR="00B443A8" w:rsidRDefault="00B443A8" w:rsidP="00EB0C98">
            <w:pPr>
              <w:jc w:val="center"/>
            </w:pPr>
          </w:p>
          <w:p w14:paraId="6B9E833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D5E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AEF19D" w14:textId="5CB99A75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7817C3" w14:textId="67824710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3453E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3AA5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BED1B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34028C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27141" w14:textId="77777777" w:rsidR="00B443A8" w:rsidRDefault="00B443A8" w:rsidP="00EB0C98">
            <w:pPr>
              <w:jc w:val="center"/>
            </w:pPr>
          </w:p>
          <w:p w14:paraId="37CF8D8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752F6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7BD69" w14:textId="32B6BEA8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1A33D2" w14:textId="24E2FF1C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842CE7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86B0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EA850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BC47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6BBEE7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817D8" w14:textId="77777777" w:rsidR="00B443A8" w:rsidRDefault="00B443A8" w:rsidP="00EB0C98">
            <w:pPr>
              <w:jc w:val="center"/>
            </w:pPr>
          </w:p>
          <w:p w14:paraId="0F67768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B410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AB2E2" w14:textId="1BB78C45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ED8648" w14:textId="444D65BB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7</w:t>
            </w:r>
          </w:p>
          <w:p w14:paraId="68454D7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BAFD1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8B5F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E1416A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75EBE" w14:textId="77777777" w:rsidR="00B443A8" w:rsidRDefault="00B443A8" w:rsidP="00EB0C98">
            <w:pPr>
              <w:jc w:val="center"/>
            </w:pPr>
          </w:p>
          <w:p w14:paraId="501A73B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530E2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110F1" w14:textId="1B57C76C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B3A1ED" w14:textId="271728C3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8</w:t>
            </w:r>
          </w:p>
          <w:p w14:paraId="2557D9A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61D0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59B2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AEAED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764F5C" w14:textId="77777777" w:rsidR="00B443A8" w:rsidRDefault="00B443A8" w:rsidP="00EB0C98">
            <w:pPr>
              <w:jc w:val="center"/>
            </w:pPr>
          </w:p>
          <w:p w14:paraId="64CF73C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9A71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AAB766" w14:textId="01BFBA7A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4AB2CD" w14:textId="5736F4E3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09</w:t>
            </w:r>
          </w:p>
          <w:p w14:paraId="3EBA27EE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BDE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4756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B204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2EED4B3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C97485" w14:textId="77777777" w:rsidR="00B443A8" w:rsidRDefault="00B443A8" w:rsidP="00EB0C98">
            <w:pPr>
              <w:jc w:val="center"/>
            </w:pPr>
          </w:p>
          <w:p w14:paraId="6C87C23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1D4A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6DDA9" w14:textId="3FCBE552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626692" w14:textId="07D881F6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0</w:t>
            </w:r>
          </w:p>
          <w:p w14:paraId="2105E88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53AE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A1D044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BF8F73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EF2B4E" w14:textId="77777777" w:rsidR="00B443A8" w:rsidRDefault="00B443A8" w:rsidP="00EB0C98">
            <w:pPr>
              <w:jc w:val="center"/>
            </w:pPr>
          </w:p>
          <w:p w14:paraId="385D4B5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03A1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29838" w14:textId="26C62B80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7677FC" w14:textId="16614DCD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1</w:t>
            </w:r>
          </w:p>
          <w:p w14:paraId="65E5B7A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C2F82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B6C763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0BE4ED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A2846" w14:textId="77777777" w:rsidR="00B443A8" w:rsidRDefault="00B443A8" w:rsidP="00EB0C98">
            <w:pPr>
              <w:jc w:val="center"/>
            </w:pPr>
          </w:p>
          <w:p w14:paraId="1DC7C68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8966C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4F5985" w14:textId="099CF94B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2A0435" w14:textId="3F00DD58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7F0244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3BB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AB9D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90E7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7413F7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6DB7" w14:textId="77777777" w:rsidR="00B443A8" w:rsidRDefault="00B443A8" w:rsidP="00EB0C98">
            <w:pPr>
              <w:jc w:val="center"/>
            </w:pPr>
          </w:p>
          <w:p w14:paraId="6DFFFA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EFE8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CD570B" w14:textId="364A6A7E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9130F0" w14:textId="4B8086E4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0F4F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60A2B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4F3D77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F5E928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FE5EB9" w14:textId="77777777" w:rsidR="00B443A8" w:rsidRDefault="00B443A8" w:rsidP="00EB0C98">
            <w:pPr>
              <w:jc w:val="center"/>
            </w:pPr>
          </w:p>
          <w:p w14:paraId="3284CC1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95F22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78C386" w14:textId="008C74DA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F1CC56" w14:textId="1DF17608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4</w:t>
            </w:r>
          </w:p>
          <w:p w14:paraId="2038E539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BE775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F581A6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BA1DB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FD459F" w14:textId="77777777" w:rsidR="00B443A8" w:rsidRDefault="00B443A8" w:rsidP="00EB0C98">
            <w:pPr>
              <w:jc w:val="center"/>
            </w:pPr>
          </w:p>
          <w:p w14:paraId="2364B04B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BE451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02E4AB" w14:textId="60954845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0B6DE2" w14:textId="5391CC26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C833106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FC7651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D1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9FA1E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B443A8" w:rsidRPr="0077322E" w14:paraId="3A7A699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0189FA" w14:textId="77777777" w:rsidR="00B443A8" w:rsidRDefault="00B443A8" w:rsidP="00EB0C98">
            <w:pPr>
              <w:jc w:val="center"/>
            </w:pPr>
          </w:p>
          <w:p w14:paraId="7F16FDF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A6EEF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E9E45" w14:textId="2AE0D266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AA6F92" w14:textId="259C41FF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86F7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DF33EF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D82FCA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E3BA9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33B616" w14:textId="77777777" w:rsidR="00B443A8" w:rsidRDefault="00B443A8" w:rsidP="00EB0C98">
            <w:pPr>
              <w:jc w:val="center"/>
            </w:pPr>
          </w:p>
          <w:p w14:paraId="49DD2EDA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5B3843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A3EBA" w14:textId="73926F6A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953DFC" w14:textId="7081D7FA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7</w:t>
            </w:r>
          </w:p>
          <w:p w14:paraId="1177D347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F0FF78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56CA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C04E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2C1E31" w14:textId="77777777" w:rsidR="00B443A8" w:rsidRDefault="00B443A8" w:rsidP="00EB0C98">
            <w:pPr>
              <w:jc w:val="center"/>
            </w:pPr>
          </w:p>
          <w:p w14:paraId="248F1DF0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7C3564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18EF75" w14:textId="679D2A31" w:rsidR="00B443A8" w:rsidRPr="0077322E" w:rsidRDefault="00B443A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A722D7" w14:textId="13105512" w:rsidR="00B443A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43A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8</w:t>
            </w:r>
          </w:p>
          <w:p w14:paraId="5EF04295" w14:textId="77777777" w:rsidR="00B443A8" w:rsidRPr="0077322E" w:rsidRDefault="00B443A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373BF9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4A43C" w14:textId="77777777" w:rsidR="00B443A8" w:rsidRPr="0077322E" w:rsidRDefault="00B443A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1D7766" w14:textId="77777777" w:rsidR="00B443A8" w:rsidRPr="0077322E" w:rsidRDefault="00B443A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606AF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89A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D578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85B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60477" w14:textId="2C67E6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C63726" w14:textId="607395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3E98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F3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2BF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D4A5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D5AF99" w14:textId="77777777" w:rsidR="00EB0C98" w:rsidRDefault="00EB0C98" w:rsidP="00EB0C98">
            <w:pPr>
              <w:jc w:val="center"/>
            </w:pPr>
          </w:p>
          <w:p w14:paraId="7BBE3E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CA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C0948F" w14:textId="0AE228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1033E0" w14:textId="4EE003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1A2F1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04F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B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26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22B8B2" w14:textId="77777777" w:rsidR="00EB0C98" w:rsidRDefault="00EB0C98" w:rsidP="00EB0C98">
            <w:pPr>
              <w:jc w:val="center"/>
            </w:pPr>
          </w:p>
          <w:p w14:paraId="0D1472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99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9446F" w14:textId="02E4FBC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53066D" w14:textId="1E053D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2A7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D5F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45B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43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0DB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F457C7" w14:textId="77777777" w:rsidR="00EB0C98" w:rsidRDefault="00EB0C98" w:rsidP="00EB0C98">
            <w:pPr>
              <w:jc w:val="center"/>
            </w:pPr>
          </w:p>
          <w:p w14:paraId="1DD84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55B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2945D" w14:textId="6268798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329484" w14:textId="6916AB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87878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C2ED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19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F88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33DEF" w14:textId="77777777" w:rsidR="00EB0C98" w:rsidRDefault="00EB0C98" w:rsidP="00EB0C98">
            <w:pPr>
              <w:jc w:val="center"/>
            </w:pPr>
          </w:p>
          <w:p w14:paraId="45AB9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38D6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102C4" w14:textId="7FE21A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53C9AE" w14:textId="7876B0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6D06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8E2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3B6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397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663E" w14:textId="77777777" w:rsidR="00EB0C98" w:rsidRDefault="00EB0C98" w:rsidP="00EB0C98">
            <w:pPr>
              <w:jc w:val="center"/>
            </w:pPr>
          </w:p>
          <w:p w14:paraId="58B90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532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4E63F" w14:textId="28421A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51FC77" w14:textId="2828F1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4F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25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9737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4A5F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08C9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345C16" w14:textId="77777777" w:rsidR="00EB0C98" w:rsidRDefault="00EB0C98" w:rsidP="00EB0C98">
            <w:pPr>
              <w:jc w:val="center"/>
            </w:pPr>
          </w:p>
          <w:p w14:paraId="33BD8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32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D9645" w14:textId="6F350D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0A950F" w14:textId="4CB9726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051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8C8B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DA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B3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1C0521" w14:textId="77777777" w:rsidR="00EB0C98" w:rsidRDefault="00EB0C98" w:rsidP="00EB0C98">
            <w:pPr>
              <w:jc w:val="center"/>
            </w:pPr>
          </w:p>
          <w:p w14:paraId="0DFDA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B5A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D4270" w14:textId="786541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2AA884" w14:textId="5FADC7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C8F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44C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42E2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F04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6DD303" w14:textId="77777777" w:rsidR="00EB0C98" w:rsidRDefault="00EB0C98" w:rsidP="00EB0C98">
            <w:pPr>
              <w:jc w:val="center"/>
            </w:pPr>
          </w:p>
          <w:p w14:paraId="7B451A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8C1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E7BCFA" w14:textId="113B0F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49B6A8" w14:textId="093C339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F14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D1DA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BD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1920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8E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3A1A59" w14:textId="77777777" w:rsidR="00EB0C98" w:rsidRDefault="00EB0C98" w:rsidP="00EB0C98">
            <w:pPr>
              <w:jc w:val="center"/>
            </w:pPr>
          </w:p>
          <w:p w14:paraId="6F1192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15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55450" w14:textId="2D5C14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805C06" w14:textId="10D8BF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B57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31AB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912D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E1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F1AC76" w14:textId="77777777" w:rsidR="00EB0C98" w:rsidRDefault="00EB0C98" w:rsidP="00EB0C98">
            <w:pPr>
              <w:jc w:val="center"/>
            </w:pPr>
          </w:p>
          <w:p w14:paraId="3A71D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00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74EAB" w14:textId="63F938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D1DA9A" w14:textId="2A16B1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11</w:t>
            </w:r>
          </w:p>
          <w:p w14:paraId="41BC0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22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4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4286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3F4077" w14:textId="77777777" w:rsidR="00EB0C98" w:rsidRDefault="00EB0C98" w:rsidP="00EB0C98">
            <w:pPr>
              <w:jc w:val="center"/>
            </w:pPr>
          </w:p>
          <w:p w14:paraId="3598CD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51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3956D" w14:textId="09FC7B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085B4C" w14:textId="090E15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1A37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05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A9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70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F09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90F2" w14:textId="77777777" w:rsidR="00EB0C98" w:rsidRDefault="00EB0C98" w:rsidP="00EB0C98">
            <w:pPr>
              <w:jc w:val="center"/>
            </w:pPr>
          </w:p>
          <w:p w14:paraId="65B88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9A3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7E2FC" w14:textId="7BA05B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EBA2B4" w14:textId="6D446C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CDC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E76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570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27D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9ADB4" w14:textId="77777777" w:rsidR="00EB0C98" w:rsidRDefault="00EB0C98" w:rsidP="00EB0C98">
            <w:pPr>
              <w:jc w:val="center"/>
            </w:pPr>
          </w:p>
          <w:p w14:paraId="4BB998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2E6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F60BD" w14:textId="21DA25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2EEBD5" w14:textId="6C5B063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1A14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9385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E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D636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EE945F" w14:textId="77777777" w:rsidR="00EB0C98" w:rsidRDefault="00EB0C98" w:rsidP="00EB0C98">
            <w:pPr>
              <w:jc w:val="center"/>
            </w:pPr>
          </w:p>
          <w:p w14:paraId="0CBED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3B9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C29146" w14:textId="77F236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4C0744" w14:textId="5AEE088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CBF9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6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CAC1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D34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4C5D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E8929" w14:textId="77777777" w:rsidR="00EB0C98" w:rsidRDefault="00EB0C98" w:rsidP="00EB0C98">
            <w:pPr>
              <w:jc w:val="center"/>
            </w:pPr>
          </w:p>
          <w:p w14:paraId="3470D7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7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1ABF47" w14:textId="0B2348C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28C295" w14:textId="05504B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DCC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6A7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76D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CC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ADAF89" w14:textId="77777777" w:rsidR="00EB0C98" w:rsidRDefault="00EB0C98" w:rsidP="00EB0C98">
            <w:pPr>
              <w:jc w:val="center"/>
            </w:pPr>
          </w:p>
          <w:p w14:paraId="6B340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A8A5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F16875" w14:textId="26A700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412CAB" w14:textId="4EF1302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55B5F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096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D85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B5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EFAE293" w14:textId="77777777" w:rsidR="00EB0C98" w:rsidRDefault="00EB0C98" w:rsidP="00EB0C98">
            <w:pPr>
              <w:jc w:val="center"/>
            </w:pPr>
          </w:p>
          <w:p w14:paraId="19D2EF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3FB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987980" w14:textId="458492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7A0462" w14:textId="2B4D9D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C06F8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699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99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3BC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6C7F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52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C60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E568" w14:textId="57A126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5CD1FF" w14:textId="59F9BA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6F11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0D62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4E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967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A35649" w14:textId="77777777" w:rsidR="00EB0C98" w:rsidRDefault="00EB0C98" w:rsidP="00EB0C98">
            <w:pPr>
              <w:jc w:val="center"/>
            </w:pPr>
          </w:p>
          <w:p w14:paraId="3C3213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E10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5BD709" w14:textId="2DC1A6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555334" w14:textId="3AF1AB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E65D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1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6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F8C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E39A91" w14:textId="77777777" w:rsidR="00EB0C98" w:rsidRDefault="00EB0C98" w:rsidP="00EB0C98">
            <w:pPr>
              <w:jc w:val="center"/>
            </w:pPr>
          </w:p>
          <w:p w14:paraId="7BAD7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42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18E4A" w14:textId="33BC8D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BC68AE" w14:textId="6523A3E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088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0C0A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DC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15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9D81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E8274" w14:textId="77777777" w:rsidR="00EB0C98" w:rsidRDefault="00EB0C98" w:rsidP="00EB0C98">
            <w:pPr>
              <w:jc w:val="center"/>
            </w:pPr>
          </w:p>
          <w:p w14:paraId="22EF5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B0B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FA93" w14:textId="5D222E0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E293A0" w14:textId="4FB9AC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6461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5780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0F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390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6F22E2" w14:textId="77777777" w:rsidR="00EB0C98" w:rsidRDefault="00EB0C98" w:rsidP="00EB0C98">
            <w:pPr>
              <w:jc w:val="center"/>
            </w:pPr>
          </w:p>
          <w:p w14:paraId="019A2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F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44FFBB" w14:textId="5F57C4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13A4D4" w14:textId="00FBD0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6A72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0D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B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D44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E7A2F8" w14:textId="77777777" w:rsidR="00EB0C98" w:rsidRDefault="00EB0C98" w:rsidP="00EB0C98">
            <w:pPr>
              <w:jc w:val="center"/>
            </w:pPr>
          </w:p>
          <w:p w14:paraId="3B63F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3E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F8A443" w14:textId="3B5422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C28C1D" w14:textId="0D7068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85EB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BAE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2F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C52E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1573E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6FFC25" w14:textId="77777777" w:rsidR="00EB0C98" w:rsidRDefault="00EB0C98" w:rsidP="00EB0C98">
            <w:pPr>
              <w:jc w:val="center"/>
            </w:pPr>
          </w:p>
          <w:p w14:paraId="7D29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C95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9894A" w14:textId="03A8AC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94D1F9" w14:textId="4A613C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D47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79C0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A6C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5D0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5F68C9" w14:textId="77777777" w:rsidR="00EB0C98" w:rsidRDefault="00EB0C98" w:rsidP="00EB0C98">
            <w:pPr>
              <w:jc w:val="center"/>
            </w:pPr>
          </w:p>
          <w:p w14:paraId="1C43B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0E8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155F" w14:textId="7ADE66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2D87B3" w14:textId="5BB2D0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BB9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DE2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6D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1806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B8FCB9" w14:textId="77777777" w:rsidR="00EB0C98" w:rsidRDefault="00EB0C98" w:rsidP="00EB0C98">
            <w:pPr>
              <w:jc w:val="center"/>
            </w:pPr>
          </w:p>
          <w:p w14:paraId="39C3F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F71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AC967" w14:textId="20DEC5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FD5D9E" w14:textId="79590A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4FD5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E8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58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A37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B0BE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0D2C5A" w14:textId="77777777" w:rsidR="00EB0C98" w:rsidRDefault="00EB0C98" w:rsidP="00EB0C98">
            <w:pPr>
              <w:jc w:val="center"/>
            </w:pPr>
          </w:p>
          <w:p w14:paraId="5A6B7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6B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0583C" w14:textId="0003BB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65BA0E" w14:textId="717AF6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49F97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C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E067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EB1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D79DED" w14:textId="77777777" w:rsidR="00EB0C98" w:rsidRDefault="00EB0C98" w:rsidP="00EB0C98">
            <w:pPr>
              <w:jc w:val="center"/>
            </w:pPr>
          </w:p>
          <w:p w14:paraId="49D272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16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E6C1B" w14:textId="5C5975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462180" w14:textId="58DB4D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7FE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9B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0EF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0C2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4CFEC5" w14:textId="77777777" w:rsidR="00EB0C98" w:rsidRDefault="00EB0C98" w:rsidP="00EB0C98">
            <w:pPr>
              <w:jc w:val="center"/>
            </w:pPr>
          </w:p>
          <w:p w14:paraId="24D67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05A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B1C6" w14:textId="475BA5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60A762" w14:textId="64F9F0F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7024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EFB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83BB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CF3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B92F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92EB6B" w14:textId="77777777" w:rsidR="00EB0C98" w:rsidRDefault="00EB0C98" w:rsidP="00EB0C98">
            <w:pPr>
              <w:jc w:val="center"/>
            </w:pPr>
          </w:p>
          <w:p w14:paraId="665E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3B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B72C45" w14:textId="4EA112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2A27AA" w14:textId="558F04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40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F02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F6D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D96C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1B9C56" w14:textId="77777777" w:rsidR="00EB0C98" w:rsidRDefault="00EB0C98" w:rsidP="00EB0C98">
            <w:pPr>
              <w:jc w:val="center"/>
            </w:pPr>
          </w:p>
          <w:p w14:paraId="21496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82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B5EC7B" w14:textId="2052C9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3E18AD" w14:textId="5333B9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459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44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8E48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A38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A0DAE4" w14:textId="77777777" w:rsidR="00EB0C98" w:rsidRDefault="00EB0C98" w:rsidP="00EB0C98">
            <w:pPr>
              <w:jc w:val="center"/>
            </w:pPr>
          </w:p>
          <w:p w14:paraId="36FA42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77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596E14" w14:textId="245B84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E0B017" w14:textId="1E1D09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3D00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3E7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D1F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8977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E335F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5B6E96" w14:textId="77777777" w:rsidR="00EB0C98" w:rsidRDefault="00EB0C98" w:rsidP="00EB0C98">
            <w:pPr>
              <w:jc w:val="center"/>
            </w:pPr>
          </w:p>
          <w:p w14:paraId="31AE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4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19E3FF" w14:textId="655185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4C824E" w14:textId="389331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52FC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FB73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7F92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36F2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0EF068" w14:textId="77777777" w:rsidR="00EB0C98" w:rsidRDefault="00EB0C98" w:rsidP="00EB0C98">
            <w:pPr>
              <w:jc w:val="center"/>
            </w:pPr>
          </w:p>
          <w:p w14:paraId="76299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CF3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2161FF" w14:textId="3FB471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B91EA4" w14:textId="20B8C36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D9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A2E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420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41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5D3EB4" w14:textId="77777777" w:rsidR="00EB0C98" w:rsidRDefault="00EB0C98" w:rsidP="00EB0C98">
            <w:pPr>
              <w:jc w:val="center"/>
            </w:pPr>
          </w:p>
          <w:p w14:paraId="6D3B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3A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F176F1" w14:textId="5A5750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6CC848" w14:textId="6964D0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D4C2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4C8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4B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9687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047A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1E1D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86D8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D5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6164C" w14:textId="3ACF0D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22681C" w14:textId="478B568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800A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787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045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D3D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940E13" w14:textId="77777777" w:rsidR="00EB0C98" w:rsidRDefault="00EB0C98" w:rsidP="00EB0C98">
            <w:pPr>
              <w:jc w:val="center"/>
            </w:pPr>
          </w:p>
          <w:p w14:paraId="4BECE5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AE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129BEB" w14:textId="7F9EFE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F468C0" w14:textId="1F1AD0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9637A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11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B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EC7C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7E7A55" w14:textId="77777777" w:rsidR="00EB0C98" w:rsidRDefault="00EB0C98" w:rsidP="00EB0C98">
            <w:pPr>
              <w:jc w:val="center"/>
            </w:pPr>
          </w:p>
          <w:p w14:paraId="2B27D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A7B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D2B56" w14:textId="686999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446D3E" w14:textId="4A055C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1FA5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41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62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3096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8EBCD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9F9AC" w14:textId="77777777" w:rsidR="00EB0C98" w:rsidRDefault="00EB0C98" w:rsidP="00EB0C98">
            <w:pPr>
              <w:jc w:val="center"/>
            </w:pPr>
          </w:p>
          <w:p w14:paraId="0D7BF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8C1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5F512" w14:textId="170B28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178BE1" w14:textId="472AC5F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5E1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91E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1382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7FE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EDD9AD" w14:textId="77777777" w:rsidR="00EB0C98" w:rsidRDefault="00EB0C98" w:rsidP="00EB0C98">
            <w:pPr>
              <w:jc w:val="center"/>
            </w:pPr>
          </w:p>
          <w:p w14:paraId="64C4A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CB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286641" w14:textId="578D5A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E79BEF" w14:textId="396B44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95615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99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B64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936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6E2046" w14:textId="77777777" w:rsidR="00EB0C98" w:rsidRDefault="00EB0C98" w:rsidP="00EB0C98">
            <w:pPr>
              <w:jc w:val="center"/>
            </w:pPr>
          </w:p>
          <w:p w14:paraId="63D91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BA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D81BF1" w14:textId="4FCB04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B4DE24" w14:textId="6F24772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BAF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94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9E8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CF2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F5A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FF932" w14:textId="77777777" w:rsidR="00EB0C98" w:rsidRDefault="00EB0C98" w:rsidP="00EB0C98">
            <w:pPr>
              <w:jc w:val="center"/>
            </w:pPr>
          </w:p>
          <w:p w14:paraId="7E37D2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9AE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4AF80" w14:textId="6D51BD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ED93C5" w14:textId="53809B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C4AD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33F8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69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B29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3242FE" w14:textId="77777777" w:rsidR="00EB0C98" w:rsidRDefault="00EB0C98" w:rsidP="00EB0C98">
            <w:pPr>
              <w:jc w:val="center"/>
            </w:pPr>
          </w:p>
          <w:p w14:paraId="754114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B16B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6C7E66" w14:textId="09B676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39C41A" w14:textId="04545C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25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0B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D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F282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8469F3" w14:textId="77777777" w:rsidR="00EB0C98" w:rsidRDefault="00EB0C98" w:rsidP="00EB0C98">
            <w:pPr>
              <w:jc w:val="center"/>
            </w:pPr>
          </w:p>
          <w:p w14:paraId="1EE14A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E4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67B5B7" w14:textId="273FDF5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B2D710" w14:textId="7480D5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DF179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874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0A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17D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504C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7FBC8" w14:textId="77777777" w:rsidR="00EB0C98" w:rsidRDefault="00EB0C98" w:rsidP="00EB0C98">
            <w:pPr>
              <w:jc w:val="center"/>
            </w:pPr>
          </w:p>
          <w:p w14:paraId="557312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9F79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F9358E" w14:textId="77F9BB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883983" w14:textId="41C9B8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134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97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D04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5E0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2BB6C2" w14:textId="77777777" w:rsidR="00EB0C98" w:rsidRDefault="00EB0C98" w:rsidP="00EB0C98">
            <w:pPr>
              <w:jc w:val="center"/>
            </w:pPr>
          </w:p>
          <w:p w14:paraId="2C0F1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7E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69FA3" w14:textId="5AD37E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470363" w14:textId="671921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559B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EF7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6D7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446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2929" w14:textId="77777777" w:rsidR="00EB0C98" w:rsidRDefault="00EB0C98" w:rsidP="00EB0C98">
            <w:pPr>
              <w:jc w:val="center"/>
            </w:pPr>
          </w:p>
          <w:p w14:paraId="4E43F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8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69BA77" w14:textId="72B667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232400" w14:textId="185CF2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E28D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427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002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721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C4F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C812C" w14:textId="77777777" w:rsidR="00EB0C98" w:rsidRDefault="00EB0C98" w:rsidP="00EB0C98">
            <w:pPr>
              <w:jc w:val="center"/>
            </w:pPr>
          </w:p>
          <w:p w14:paraId="76142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AB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6E525" w14:textId="68AC4C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E177DC" w14:textId="5ED0B8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C00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F2C3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3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16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52D9B9" w14:textId="77777777" w:rsidR="00EB0C98" w:rsidRDefault="00EB0C98" w:rsidP="00EB0C98">
            <w:pPr>
              <w:jc w:val="center"/>
            </w:pPr>
          </w:p>
          <w:p w14:paraId="457756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EC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D4FE2" w14:textId="663435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EE5463" w14:textId="1110A5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A283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FEF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4A4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35A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322727" w14:textId="77777777" w:rsidR="00EB0C98" w:rsidRDefault="00EB0C98" w:rsidP="00EB0C98">
            <w:pPr>
              <w:jc w:val="center"/>
            </w:pPr>
          </w:p>
          <w:p w14:paraId="5414C5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DD5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70437" w14:textId="6F2F88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197C28" w14:textId="12FE88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BD03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EE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B46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A788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0B9AD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B646D7" w14:textId="77777777" w:rsidR="00EB0C98" w:rsidRDefault="00EB0C98" w:rsidP="00EB0C98">
            <w:pPr>
              <w:jc w:val="center"/>
            </w:pPr>
          </w:p>
          <w:p w14:paraId="64C88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5407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007C7" w14:textId="0739180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F735A2" w14:textId="2D6AF0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D16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80A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9B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062C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CD5BD5B" w14:textId="77777777" w:rsidR="00EB0C98" w:rsidRDefault="00EB0C98" w:rsidP="00EB0C98">
            <w:pPr>
              <w:jc w:val="center"/>
            </w:pPr>
          </w:p>
          <w:p w14:paraId="4ECE0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01A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992CDA" w14:textId="1BA663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5A76C5" w14:textId="68F4FA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8B3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FD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54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F04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14C3827" w14:textId="77777777" w:rsidR="00EB0C98" w:rsidRDefault="00EB0C98" w:rsidP="00EB0C98">
            <w:pPr>
              <w:jc w:val="center"/>
            </w:pPr>
          </w:p>
          <w:p w14:paraId="74131C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AF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F88DC" w14:textId="6DE372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7220D0" w14:textId="620F72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3B5AA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9618A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E20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FD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AC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AC70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0FB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287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85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EF542" w14:textId="2CF4C6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D3C7CE" w14:textId="55B357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EA51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64E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BD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0102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C8DF29" w14:textId="77777777" w:rsidR="00EB0C98" w:rsidRDefault="00EB0C98" w:rsidP="00EB0C98">
            <w:pPr>
              <w:jc w:val="center"/>
            </w:pPr>
          </w:p>
          <w:p w14:paraId="4A25D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AB39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11883" w14:textId="3B39DF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A631ED" w14:textId="1A6DE6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AD65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CD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3A8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8D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5DC01E" w14:textId="77777777" w:rsidR="00EB0C98" w:rsidRDefault="00EB0C98" w:rsidP="00EB0C98">
            <w:pPr>
              <w:jc w:val="center"/>
            </w:pPr>
          </w:p>
          <w:p w14:paraId="4DA01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4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1B78F5" w14:textId="741DBE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FC21B9" w14:textId="139BC5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A6A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ECA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90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0A3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E4A8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A08E" w14:textId="77777777" w:rsidR="00EB0C98" w:rsidRDefault="00EB0C98" w:rsidP="00EB0C98">
            <w:pPr>
              <w:jc w:val="center"/>
            </w:pPr>
          </w:p>
          <w:p w14:paraId="4FB55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92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E531A6" w14:textId="137562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AE863F" w14:textId="27AE77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160E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F10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604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C66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891B63" w14:textId="77777777" w:rsidR="00EB0C98" w:rsidRDefault="00EB0C98" w:rsidP="00EB0C98">
            <w:pPr>
              <w:jc w:val="center"/>
            </w:pPr>
          </w:p>
          <w:p w14:paraId="1AEC4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B99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57351E" w14:textId="715CE2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9DB41E" w14:textId="058BF3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C138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A44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589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6E4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DCEB69" w14:textId="77777777" w:rsidR="00EB0C98" w:rsidRDefault="00EB0C98" w:rsidP="00EB0C98">
            <w:pPr>
              <w:jc w:val="center"/>
            </w:pPr>
          </w:p>
          <w:p w14:paraId="5B401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481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6FBF0" w14:textId="03C4B24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1BFB4E" w14:textId="5F323E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84C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BAAE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BF6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FE25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747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1C6F47" w14:textId="77777777" w:rsidR="00EB0C98" w:rsidRDefault="00EB0C98" w:rsidP="00EB0C98">
            <w:pPr>
              <w:jc w:val="center"/>
            </w:pPr>
          </w:p>
          <w:p w14:paraId="22E5A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58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907E59" w14:textId="54835BF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4BE2B1" w14:textId="74BC77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4469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7C5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BDF5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940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33811" w14:textId="77777777" w:rsidR="00EB0C98" w:rsidRDefault="00EB0C98" w:rsidP="00EB0C98">
            <w:pPr>
              <w:jc w:val="center"/>
            </w:pPr>
          </w:p>
          <w:p w14:paraId="060AA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3753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7852A8" w14:textId="13DCBC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07FC8E" w14:textId="1BBB5FF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70A1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EE14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A70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02A6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B50484" w14:textId="77777777" w:rsidR="00EB0C98" w:rsidRDefault="00EB0C98" w:rsidP="00EB0C98">
            <w:pPr>
              <w:jc w:val="center"/>
            </w:pPr>
          </w:p>
          <w:p w14:paraId="5F7B27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1B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AADE4" w14:textId="19F38EB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BDDB1E" w14:textId="74BB1B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8BFF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C6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DE81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0C59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C9E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DA68F9" w14:textId="77777777" w:rsidR="00EB0C98" w:rsidRDefault="00EB0C98" w:rsidP="00EB0C98">
            <w:pPr>
              <w:jc w:val="center"/>
            </w:pPr>
          </w:p>
          <w:p w14:paraId="53F9E1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49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3A015D" w14:textId="0BE5D2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53390F" w14:textId="4693B1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0B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BC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F0E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530C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1CBE0" w14:textId="77777777" w:rsidR="00EB0C98" w:rsidRDefault="00EB0C98" w:rsidP="00EB0C98">
            <w:pPr>
              <w:jc w:val="center"/>
            </w:pPr>
          </w:p>
          <w:p w14:paraId="4AF72D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AB0B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D8FB97" w14:textId="68EE81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38B0CF" w14:textId="30FF47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BE3F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97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E35F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CD6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E9AE8" w14:textId="77777777" w:rsidR="00EB0C98" w:rsidRDefault="00EB0C98" w:rsidP="00EB0C98">
            <w:pPr>
              <w:jc w:val="center"/>
            </w:pPr>
          </w:p>
          <w:p w14:paraId="43698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532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36F42A" w14:textId="02D401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41C1C1" w14:textId="3C3741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2B2E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55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5FD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018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337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AF6C8D" w14:textId="77777777" w:rsidR="00EB0C98" w:rsidRDefault="00EB0C98" w:rsidP="00EB0C98">
            <w:pPr>
              <w:jc w:val="center"/>
            </w:pPr>
          </w:p>
          <w:p w14:paraId="02E430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385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3174C" w14:textId="0149EEB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B1857B" w14:textId="30130E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5A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00E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A9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56B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F59698" w14:textId="77777777" w:rsidR="00EB0C98" w:rsidRDefault="00EB0C98" w:rsidP="00EB0C98">
            <w:pPr>
              <w:jc w:val="center"/>
            </w:pPr>
          </w:p>
          <w:p w14:paraId="699F39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CC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5A4A74" w14:textId="5CFA9A3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E71908" w14:textId="4140A3A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4B84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8B19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13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C3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93CA8D" w14:textId="77777777" w:rsidR="00EB0C98" w:rsidRDefault="00EB0C98" w:rsidP="00EB0C98">
            <w:pPr>
              <w:jc w:val="center"/>
            </w:pPr>
          </w:p>
          <w:p w14:paraId="7ECE5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B8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028C5" w14:textId="03EB97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290899" w14:textId="278490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03BB9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3B4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89CA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28C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44D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0D0FB8" w14:textId="77777777" w:rsidR="00EB0C98" w:rsidRDefault="00EB0C98" w:rsidP="00EB0C98">
            <w:pPr>
              <w:jc w:val="center"/>
            </w:pPr>
          </w:p>
          <w:p w14:paraId="1720C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8E8C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62BF8" w14:textId="677919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C1B25F" w14:textId="700884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BE4A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2223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5C3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84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77034D" w14:textId="77777777" w:rsidR="00EB0C98" w:rsidRDefault="00EB0C98" w:rsidP="00EB0C98">
            <w:pPr>
              <w:jc w:val="center"/>
            </w:pPr>
          </w:p>
          <w:p w14:paraId="4CC659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66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66E2BC" w14:textId="302067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1507B6" w14:textId="2C3DB94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CD59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96C6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23D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5B9FCD" w14:textId="77777777" w:rsidR="00EB0C98" w:rsidRDefault="00EB0C98" w:rsidP="00EB0C98">
            <w:pPr>
              <w:jc w:val="center"/>
            </w:pPr>
          </w:p>
          <w:p w14:paraId="040E3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C41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C8D23" w14:textId="124DF5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BF7B23" w14:textId="1CA6AA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E3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E0BC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977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674F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5E304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E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AE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C7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B4B38" w14:textId="529763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E19D8D" w14:textId="7924AD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660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F3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E5BD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94DA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8E451A" w14:textId="77777777" w:rsidR="00EB0C98" w:rsidRDefault="00EB0C98" w:rsidP="00EB0C98">
            <w:pPr>
              <w:jc w:val="center"/>
            </w:pPr>
          </w:p>
          <w:p w14:paraId="52FDB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04C2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4EFA5" w14:textId="651C2F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BA6A01" w14:textId="6F01E0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18172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CB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6F6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DC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853949" w14:textId="77777777" w:rsidR="00EB0C98" w:rsidRDefault="00EB0C98" w:rsidP="00EB0C98">
            <w:pPr>
              <w:jc w:val="center"/>
            </w:pPr>
          </w:p>
          <w:p w14:paraId="7EF398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13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B961FE" w14:textId="2C2B9A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F12B63" w14:textId="5CDCB2C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1A2D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D3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5682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79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8C1B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6FD349" w14:textId="77777777" w:rsidR="00EB0C98" w:rsidRDefault="00EB0C98" w:rsidP="00EB0C98">
            <w:pPr>
              <w:jc w:val="center"/>
            </w:pPr>
          </w:p>
          <w:p w14:paraId="48098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58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30AD3E" w14:textId="651C3F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7307ED" w14:textId="0B1ED2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C03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5676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C0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C31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9A9E9" w14:textId="77777777" w:rsidR="00EB0C98" w:rsidRDefault="00EB0C98" w:rsidP="00EB0C98">
            <w:pPr>
              <w:jc w:val="center"/>
            </w:pPr>
          </w:p>
          <w:p w14:paraId="50A84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235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1321D8" w14:textId="0B133C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06105F" w14:textId="7F656B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AEC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66E5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B0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EAD8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8E6854" w14:textId="77777777" w:rsidR="00EB0C98" w:rsidRDefault="00EB0C98" w:rsidP="00EB0C98">
            <w:pPr>
              <w:jc w:val="center"/>
            </w:pPr>
          </w:p>
          <w:p w14:paraId="21455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BA1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3720E7" w14:textId="57C7C6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F5F4B1" w14:textId="6621F9F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0B8F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BD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EA3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0309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227B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691C6" w14:textId="77777777" w:rsidR="00EB0C98" w:rsidRDefault="00EB0C98" w:rsidP="00EB0C98">
            <w:pPr>
              <w:jc w:val="center"/>
            </w:pPr>
          </w:p>
          <w:p w14:paraId="52134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5A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C5B33B" w14:textId="18AEEF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79D87D" w14:textId="6B622C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732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1C6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653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8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FDC19E" w14:textId="77777777" w:rsidR="00EB0C98" w:rsidRDefault="00EB0C98" w:rsidP="00EB0C98">
            <w:pPr>
              <w:jc w:val="center"/>
            </w:pPr>
          </w:p>
          <w:p w14:paraId="19F9B9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4C0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198D4" w14:textId="2741923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00C22D" w14:textId="2C9D5D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826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7C4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7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082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F977" w14:textId="77777777" w:rsidR="00EB0C98" w:rsidRDefault="00EB0C98" w:rsidP="00EB0C98">
            <w:pPr>
              <w:jc w:val="center"/>
            </w:pPr>
          </w:p>
          <w:p w14:paraId="0F2E1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89CA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C2EDD" w14:textId="3486A3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DE928C" w14:textId="7EC7CE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A90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A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C57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9B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5B3FB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7E788" w14:textId="77777777" w:rsidR="00EB0C98" w:rsidRDefault="00EB0C98" w:rsidP="00EB0C98">
            <w:pPr>
              <w:jc w:val="center"/>
            </w:pPr>
          </w:p>
          <w:p w14:paraId="7ADA3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7E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2A99C0" w14:textId="544FE4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5929BA" w14:textId="0DB691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A28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795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3CC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702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6A35E" w14:textId="77777777" w:rsidR="00EB0C98" w:rsidRDefault="00EB0C98" w:rsidP="00EB0C98">
            <w:pPr>
              <w:jc w:val="center"/>
            </w:pPr>
          </w:p>
          <w:p w14:paraId="3BF60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B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516B3" w14:textId="09BA670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24D978" w14:textId="7D52C9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B7C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EC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D49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AB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C493B4" w14:textId="77777777" w:rsidR="00EB0C98" w:rsidRDefault="00EB0C98" w:rsidP="00EB0C98">
            <w:pPr>
              <w:jc w:val="center"/>
            </w:pPr>
          </w:p>
          <w:p w14:paraId="59633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7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398D37" w14:textId="21D8D0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EB4893" w14:textId="3FD7780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F4C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AE8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569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9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6887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A7FBC4" w14:textId="77777777" w:rsidR="00EB0C98" w:rsidRDefault="00EB0C98" w:rsidP="00EB0C98">
            <w:pPr>
              <w:jc w:val="center"/>
            </w:pPr>
          </w:p>
          <w:p w14:paraId="577266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C38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69B5B" w14:textId="5F3FD5B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02B68B" w14:textId="66ADD0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21CD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58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39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568B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E048A" w14:textId="77777777" w:rsidR="00EB0C98" w:rsidRDefault="00EB0C98" w:rsidP="00EB0C98">
            <w:pPr>
              <w:jc w:val="center"/>
            </w:pPr>
          </w:p>
          <w:p w14:paraId="0C712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38F8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7AD06" w14:textId="51C37E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D5A501" w14:textId="0E37171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2811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F91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BC0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AA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2BC12" w14:textId="77777777" w:rsidR="00EB0C98" w:rsidRDefault="00EB0C98" w:rsidP="00EB0C98">
            <w:pPr>
              <w:jc w:val="center"/>
            </w:pPr>
          </w:p>
          <w:p w14:paraId="10D5D1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6D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25887" w14:textId="6CF722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BB2A1A" w14:textId="2C1006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4B1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7D5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D3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80DB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C6101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2227A55" w14:textId="77777777" w:rsidR="00EB0C98" w:rsidRDefault="00EB0C98" w:rsidP="00EB0C98">
            <w:pPr>
              <w:jc w:val="center"/>
            </w:pPr>
          </w:p>
          <w:p w14:paraId="2FBC0A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65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5D640" w14:textId="1923D8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29323C" w14:textId="3CC81A8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7911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4E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F4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A957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802B1B" w14:textId="77777777" w:rsidR="00EB0C98" w:rsidRDefault="00EB0C98" w:rsidP="00EB0C98">
            <w:pPr>
              <w:jc w:val="center"/>
            </w:pPr>
          </w:p>
          <w:p w14:paraId="5202A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42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B2C23" w14:textId="063E3D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490CB0" w14:textId="2E10E1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788A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7317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6A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AE2E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6AED34B" w14:textId="77777777" w:rsidR="00EB0C98" w:rsidRDefault="00EB0C98" w:rsidP="00EB0C98">
            <w:pPr>
              <w:jc w:val="center"/>
            </w:pPr>
          </w:p>
          <w:p w14:paraId="7BEC9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8C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4109" w14:textId="7FCFAC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77AFF7" w14:textId="4F5E200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A66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BC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790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57BF1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8B00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835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D33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51886" w14:textId="013218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4AA998" w14:textId="0ABF43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B09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58F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9B3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785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43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938C1" w14:textId="77777777" w:rsidR="00EB0C98" w:rsidRDefault="00EB0C98" w:rsidP="00EB0C98">
            <w:pPr>
              <w:jc w:val="center"/>
            </w:pPr>
          </w:p>
          <w:p w14:paraId="42F31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DC6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F9DD04" w14:textId="470DC9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A0B22D" w14:textId="714EDE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CE0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EEB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FE3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EA2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E1213" w14:textId="77777777" w:rsidR="00EB0C98" w:rsidRDefault="00EB0C98" w:rsidP="00EB0C98">
            <w:pPr>
              <w:jc w:val="center"/>
            </w:pPr>
          </w:p>
          <w:p w14:paraId="5C88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7693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16545A" w14:textId="0D1E66B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AEC554" w14:textId="3919FD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D51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53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0D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D981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0720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4AE452" w14:textId="77777777" w:rsidR="00EB0C98" w:rsidRDefault="00EB0C98" w:rsidP="00EB0C98">
            <w:pPr>
              <w:jc w:val="center"/>
            </w:pPr>
          </w:p>
          <w:p w14:paraId="3A25E7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21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CB1373" w14:textId="2C82F4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B5FB6C" w14:textId="6B09CF8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D7B0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B3EC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8B9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DA7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5AACC7" w14:textId="77777777" w:rsidR="00EB0C98" w:rsidRDefault="00EB0C98" w:rsidP="00EB0C98">
            <w:pPr>
              <w:jc w:val="center"/>
            </w:pPr>
          </w:p>
          <w:p w14:paraId="38A311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D7D9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C39708" w14:textId="6EB698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85B638" w14:textId="0208BF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BAC5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11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39E4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F843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DE38B" w14:textId="77777777" w:rsidR="00EB0C98" w:rsidRDefault="00EB0C98" w:rsidP="00EB0C98">
            <w:pPr>
              <w:jc w:val="center"/>
            </w:pPr>
          </w:p>
          <w:p w14:paraId="2C1F1D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C2F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52A8E" w14:textId="28CD1C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6E319A" w14:textId="286D43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719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5205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CFD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4E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85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639112" w14:textId="77777777" w:rsidR="00EB0C98" w:rsidRDefault="00EB0C98" w:rsidP="00EB0C98">
            <w:pPr>
              <w:jc w:val="center"/>
            </w:pPr>
          </w:p>
          <w:p w14:paraId="0FC116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902B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CB3A9" w14:textId="5E800E8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B514C3" w14:textId="2857AF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2EA69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92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CC4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7394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143C41" w14:textId="77777777" w:rsidR="00EB0C98" w:rsidRDefault="00EB0C98" w:rsidP="00EB0C98">
            <w:pPr>
              <w:jc w:val="center"/>
            </w:pPr>
          </w:p>
          <w:p w14:paraId="5B58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00C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FBB61" w14:textId="23DFF65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B45826" w14:textId="0159FA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0A67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54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3D6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F581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585CCF1" w14:textId="77777777" w:rsidR="00EB0C98" w:rsidRDefault="00EB0C98" w:rsidP="00EB0C98">
            <w:pPr>
              <w:jc w:val="center"/>
            </w:pPr>
          </w:p>
          <w:p w14:paraId="09142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774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7CF510" w14:textId="7C1D6B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D22933" w14:textId="5B4292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8360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2623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1E7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B6F5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BF9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8D821A" w14:textId="77777777" w:rsidR="00EB0C98" w:rsidRDefault="00EB0C98" w:rsidP="00EB0C98">
            <w:pPr>
              <w:jc w:val="center"/>
            </w:pPr>
          </w:p>
          <w:p w14:paraId="08C4E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ED3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15053" w14:textId="34F452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B34191" w14:textId="0ADCD2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EE7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EDE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84B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96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2E038B" w14:textId="77777777" w:rsidR="00EB0C98" w:rsidRDefault="00EB0C98" w:rsidP="00EB0C98">
            <w:pPr>
              <w:jc w:val="center"/>
            </w:pPr>
          </w:p>
          <w:p w14:paraId="614AC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169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2C4DFC" w14:textId="428D82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B872DF" w14:textId="1DAACB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01BA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46A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203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A25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A20102" w14:textId="77777777" w:rsidR="00EB0C98" w:rsidRDefault="00EB0C98" w:rsidP="00EB0C98">
            <w:pPr>
              <w:jc w:val="center"/>
            </w:pPr>
          </w:p>
          <w:p w14:paraId="760D5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E2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E64AB" w14:textId="7C8A62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18B17D" w14:textId="5E4356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35DD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1B2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0C6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2BE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F836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97CA94" w14:textId="77777777" w:rsidR="00EB0C98" w:rsidRDefault="00EB0C98" w:rsidP="00EB0C98">
            <w:pPr>
              <w:jc w:val="center"/>
            </w:pPr>
          </w:p>
          <w:p w14:paraId="06434D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CC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37124" w14:textId="705B85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282867" w14:textId="4760CD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A2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99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AAC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D71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CCEFE8" w14:textId="77777777" w:rsidR="00EB0C98" w:rsidRDefault="00EB0C98" w:rsidP="00EB0C98">
            <w:pPr>
              <w:jc w:val="center"/>
            </w:pPr>
          </w:p>
          <w:p w14:paraId="0D1C9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25B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252EEB" w14:textId="7E95C3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85BEF8" w14:textId="10BABC5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FC0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95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3D9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5621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444A4A" w14:textId="77777777" w:rsidR="00EB0C98" w:rsidRDefault="00EB0C98" w:rsidP="00EB0C98">
            <w:pPr>
              <w:jc w:val="center"/>
            </w:pPr>
          </w:p>
          <w:p w14:paraId="2FE2C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6E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1DDF9F" w14:textId="37C759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18CDC0" w14:textId="7E9DF2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A9A0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7D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4DD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1B4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722A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43635F" w14:textId="77777777" w:rsidR="00EB0C98" w:rsidRDefault="00EB0C98" w:rsidP="00EB0C98">
            <w:pPr>
              <w:jc w:val="center"/>
            </w:pPr>
          </w:p>
          <w:p w14:paraId="7847F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4CB4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B088BD" w14:textId="10058F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7A879D" w14:textId="515677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15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E68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03F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937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6E57C" w14:textId="77777777" w:rsidR="00EB0C98" w:rsidRDefault="00EB0C98" w:rsidP="00EB0C98">
            <w:pPr>
              <w:jc w:val="center"/>
            </w:pPr>
          </w:p>
          <w:p w14:paraId="274EB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A8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FC658" w14:textId="747A18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990958" w14:textId="2C7952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0083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B0BB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221A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4FC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2264B7D" w14:textId="77777777" w:rsidR="00EB0C98" w:rsidRDefault="00EB0C98" w:rsidP="00EB0C98">
            <w:pPr>
              <w:jc w:val="center"/>
            </w:pPr>
          </w:p>
          <w:p w14:paraId="722AE3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7D2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4D4F9" w14:textId="37FE47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6B0A09" w14:textId="64A2BA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C7700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6CA9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D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CE0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E8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3F821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47F0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D5E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D9D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F49A0" w14:textId="0F4F41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A84F14" w14:textId="034741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AEE5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B28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395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144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B3361A" w14:textId="77777777" w:rsidR="00EB0C98" w:rsidRDefault="00EB0C98" w:rsidP="00EB0C98">
            <w:pPr>
              <w:jc w:val="center"/>
            </w:pPr>
          </w:p>
          <w:p w14:paraId="752F3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4F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FF2BB" w14:textId="32E0AD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4FB5C4" w14:textId="5990F3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CF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AB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93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61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53614A" w14:textId="77777777" w:rsidR="00EB0C98" w:rsidRDefault="00EB0C98" w:rsidP="00EB0C98">
            <w:pPr>
              <w:jc w:val="center"/>
            </w:pPr>
          </w:p>
          <w:p w14:paraId="14C83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67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A0DED" w14:textId="6EE612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A5276B" w14:textId="6BFD00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E62A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F89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06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254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FBE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6DE924" w14:textId="77777777" w:rsidR="00EB0C98" w:rsidRDefault="00EB0C98" w:rsidP="00EB0C98">
            <w:pPr>
              <w:jc w:val="center"/>
            </w:pPr>
          </w:p>
          <w:p w14:paraId="14960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79D9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0151" w14:textId="502E61D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7779E3" w14:textId="251BE2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88BB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000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5B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5B2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8F97D9" w14:textId="77777777" w:rsidR="00EB0C98" w:rsidRDefault="00EB0C98" w:rsidP="00EB0C98">
            <w:pPr>
              <w:jc w:val="center"/>
            </w:pPr>
          </w:p>
          <w:p w14:paraId="60C11C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815E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A64CC" w14:textId="6C3AA1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99BE73" w14:textId="1F4743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2C2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F63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768F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3F5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5E2D7" w14:textId="77777777" w:rsidR="00EB0C98" w:rsidRDefault="00EB0C98" w:rsidP="00EB0C98">
            <w:pPr>
              <w:jc w:val="center"/>
            </w:pPr>
          </w:p>
          <w:p w14:paraId="7E6C3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F6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A904B" w14:textId="29C84B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AE5CD2" w14:textId="66D163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2BB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A1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698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DD1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F09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0243C" w14:textId="77777777" w:rsidR="00EB0C98" w:rsidRDefault="00EB0C98" w:rsidP="00EB0C98">
            <w:pPr>
              <w:jc w:val="center"/>
            </w:pPr>
          </w:p>
          <w:p w14:paraId="35AAE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32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D4D49" w14:textId="60517C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9AD319" w14:textId="3B0C763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8A1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9B9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0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87C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54387" w14:textId="77777777" w:rsidR="00EB0C98" w:rsidRDefault="00EB0C98" w:rsidP="00EB0C98">
            <w:pPr>
              <w:jc w:val="center"/>
            </w:pPr>
          </w:p>
          <w:p w14:paraId="017C7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C77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5C2D4" w14:textId="72D273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F01FEF" w14:textId="2AF5C4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5F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1366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57F5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EE2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C5B321" w14:textId="77777777" w:rsidR="00EB0C98" w:rsidRDefault="00EB0C98" w:rsidP="00EB0C98">
            <w:pPr>
              <w:jc w:val="center"/>
            </w:pPr>
          </w:p>
          <w:p w14:paraId="3C75E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947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58BC5" w14:textId="7FFDA2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9FCB60" w14:textId="47CE01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AD31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49E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47E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0E4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BF0A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651F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26D19" w14:textId="77777777" w:rsidR="00EB0C98" w:rsidRDefault="00EB0C98" w:rsidP="00EB0C98">
            <w:pPr>
              <w:jc w:val="center"/>
            </w:pPr>
          </w:p>
          <w:p w14:paraId="67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07E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09B2AA" w14:textId="70430E5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17EEC4" w14:textId="7C4FC9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2F81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95B8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D9A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F34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AC211" w14:textId="77777777" w:rsidR="00EB0C98" w:rsidRDefault="00EB0C98" w:rsidP="00EB0C98">
            <w:pPr>
              <w:jc w:val="center"/>
            </w:pPr>
          </w:p>
          <w:p w14:paraId="0AF3C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E2A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1E4A79" w14:textId="70C0E02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1BEA9C" w14:textId="1F7A6D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043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B7C9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AA5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D9F2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455A8C" w14:textId="77777777" w:rsidR="00EB0C98" w:rsidRDefault="00EB0C98" w:rsidP="00EB0C98">
            <w:pPr>
              <w:jc w:val="center"/>
            </w:pPr>
          </w:p>
          <w:p w14:paraId="74AF9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E00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B62A5" w14:textId="311123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C41C53" w14:textId="547ACE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A7F6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C6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6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8522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949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331CDE" w14:textId="77777777" w:rsidR="00EB0C98" w:rsidRDefault="00EB0C98" w:rsidP="00EB0C98">
            <w:pPr>
              <w:jc w:val="center"/>
            </w:pPr>
          </w:p>
          <w:p w14:paraId="2AE72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D9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EEA4C4" w14:textId="7CB792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33BECE" w14:textId="52B84D9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2BD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BF9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9DB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A7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1ABAD0" w14:textId="77777777" w:rsidR="00EB0C98" w:rsidRDefault="00EB0C98" w:rsidP="00EB0C98">
            <w:pPr>
              <w:jc w:val="center"/>
            </w:pPr>
          </w:p>
          <w:p w14:paraId="757D8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42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22425" w14:textId="31C5E9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7151B7" w14:textId="12800C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58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F48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D2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4EB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18BE78" w14:textId="77777777" w:rsidR="00EB0C98" w:rsidRDefault="00EB0C98" w:rsidP="00EB0C98">
            <w:pPr>
              <w:jc w:val="center"/>
            </w:pPr>
          </w:p>
          <w:p w14:paraId="0A4FBD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43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546CC0" w14:textId="4A23C0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DD07FC" w14:textId="1076EA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882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FDF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5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45F4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49C9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4270DA" w14:textId="77777777" w:rsidR="00EB0C98" w:rsidRDefault="00EB0C98" w:rsidP="00EB0C98">
            <w:pPr>
              <w:jc w:val="center"/>
            </w:pPr>
          </w:p>
          <w:p w14:paraId="15F03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4AF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614C8" w14:textId="2D687B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F82781" w14:textId="07C27BC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0105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709E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7DD5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36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DAEF83" w14:textId="77777777" w:rsidR="00EB0C98" w:rsidRDefault="00EB0C98" w:rsidP="00EB0C98">
            <w:pPr>
              <w:jc w:val="center"/>
            </w:pPr>
          </w:p>
          <w:p w14:paraId="01233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DE6D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1E8C6" w14:textId="72AF8E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EBED51" w14:textId="5A6C6F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FBF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AB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90D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3BD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827FE" w14:textId="77777777" w:rsidR="00EB0C98" w:rsidRDefault="00EB0C98" w:rsidP="00EB0C98">
            <w:pPr>
              <w:jc w:val="center"/>
            </w:pPr>
          </w:p>
          <w:p w14:paraId="6B8331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F3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84E48" w14:textId="3A887A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1FE9E2" w14:textId="401AD56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1E168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5C7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F2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34D9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68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F58CB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378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77F9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AD5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F0A752" w14:textId="3258D5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4FC1F8" w14:textId="56AB256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D0F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ADB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C1A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109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850DE" w14:textId="77777777" w:rsidR="00EB0C98" w:rsidRDefault="00EB0C98" w:rsidP="00EB0C98">
            <w:pPr>
              <w:jc w:val="center"/>
            </w:pPr>
          </w:p>
          <w:p w14:paraId="35732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987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7F45BC" w14:textId="77BC4F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A32526" w14:textId="318C2D1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FD4F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E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79D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2699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D2F3E9" w14:textId="77777777" w:rsidR="00EB0C98" w:rsidRDefault="00EB0C98" w:rsidP="00EB0C98">
            <w:pPr>
              <w:jc w:val="center"/>
            </w:pPr>
          </w:p>
          <w:p w14:paraId="19E41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683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28B5A1" w14:textId="5BA7BB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CCC5AB" w14:textId="7A10B9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C80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BA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E5C0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F03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C2A5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2578F8" w14:textId="77777777" w:rsidR="00EB0C98" w:rsidRDefault="00EB0C98" w:rsidP="00EB0C98">
            <w:pPr>
              <w:jc w:val="center"/>
            </w:pPr>
          </w:p>
          <w:p w14:paraId="159E8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8997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CB1F5" w14:textId="240C67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C3C053" w14:textId="0A7DAEF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4B5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F3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5E0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2DC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07FCE8" w14:textId="77777777" w:rsidR="00EB0C98" w:rsidRDefault="00EB0C98" w:rsidP="00EB0C98">
            <w:pPr>
              <w:jc w:val="center"/>
            </w:pPr>
          </w:p>
          <w:p w14:paraId="5A7E5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D4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22D21" w14:textId="52D4C0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1A0B34" w14:textId="573856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2C9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684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E6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20D3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FA508" w14:textId="77777777" w:rsidR="00EB0C98" w:rsidRDefault="00EB0C98" w:rsidP="00EB0C98">
            <w:pPr>
              <w:jc w:val="center"/>
            </w:pPr>
          </w:p>
          <w:p w14:paraId="584AE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C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EE92B" w14:textId="14F0F2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B408AA" w14:textId="5441A7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FBD26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8512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184F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AD5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293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41D5A9" w14:textId="77777777" w:rsidR="00EB0C98" w:rsidRDefault="00EB0C98" w:rsidP="00EB0C98">
            <w:pPr>
              <w:jc w:val="center"/>
            </w:pPr>
          </w:p>
          <w:p w14:paraId="5FAE7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47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5CBD9" w14:textId="148E0C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8A3A39" w14:textId="432BA1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E84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D6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58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74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203077" w14:textId="77777777" w:rsidR="00EB0C98" w:rsidRDefault="00EB0C98" w:rsidP="00EB0C98">
            <w:pPr>
              <w:jc w:val="center"/>
            </w:pPr>
          </w:p>
          <w:p w14:paraId="1AF01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0D5C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F65F1" w14:textId="4008D0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1685B3" w14:textId="1E1D96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713F1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31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39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2E80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0727C5" w14:textId="77777777" w:rsidR="00EB0C98" w:rsidRDefault="00EB0C98" w:rsidP="00EB0C98">
            <w:pPr>
              <w:jc w:val="center"/>
            </w:pPr>
          </w:p>
          <w:p w14:paraId="028D9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B5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0464C" w14:textId="586EB1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55774D" w14:textId="552A95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3CE86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2D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7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97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7E35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56F94D" w14:textId="77777777" w:rsidR="00EB0C98" w:rsidRDefault="00EB0C98" w:rsidP="00EB0C98">
            <w:pPr>
              <w:jc w:val="center"/>
            </w:pPr>
          </w:p>
          <w:p w14:paraId="7FA6B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78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8B28A3" w14:textId="30DE6FF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A2E05D" w14:textId="0C161B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2861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8495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7051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F12C3A" w14:textId="77777777" w:rsidR="00EB0C98" w:rsidRDefault="00EB0C98" w:rsidP="00EB0C98">
            <w:pPr>
              <w:jc w:val="center"/>
            </w:pPr>
          </w:p>
          <w:p w14:paraId="5F3A6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1D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4FEE5" w14:textId="36420D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63833D" w14:textId="194309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9AE9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29B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4D2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A3C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EEFBAC" w14:textId="77777777" w:rsidR="00EB0C98" w:rsidRDefault="00EB0C98" w:rsidP="00EB0C98">
            <w:pPr>
              <w:jc w:val="center"/>
            </w:pPr>
          </w:p>
          <w:p w14:paraId="1039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B0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9BB54" w14:textId="297F4E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C45D1C" w14:textId="6B61B5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534B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0E3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91E1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D0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28974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D6F1D2" w14:textId="77777777" w:rsidR="00EB0C98" w:rsidRDefault="00EB0C98" w:rsidP="00EB0C98">
            <w:pPr>
              <w:jc w:val="center"/>
            </w:pPr>
          </w:p>
          <w:p w14:paraId="0007F7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83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3A7535" w14:textId="69F786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AF7227" w14:textId="04604EB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BB4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4A0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CE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D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B10A44" w14:textId="77777777" w:rsidR="00EB0C98" w:rsidRDefault="00EB0C98" w:rsidP="00EB0C98">
            <w:pPr>
              <w:jc w:val="center"/>
            </w:pPr>
          </w:p>
          <w:p w14:paraId="68E3D7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D6D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FC5E7" w14:textId="7D323C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F81100" w14:textId="56D214F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8B0FD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A2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D6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B60D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374850" w14:textId="77777777" w:rsidR="00EB0C98" w:rsidRDefault="00EB0C98" w:rsidP="00EB0C98">
            <w:pPr>
              <w:jc w:val="center"/>
            </w:pPr>
          </w:p>
          <w:p w14:paraId="1FDE14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B91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B9410" w14:textId="0D80761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FC1196" w14:textId="2CBF44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3B97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7A5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0B0B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7F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7887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D409027" w14:textId="77777777" w:rsidR="00EB0C98" w:rsidRDefault="00EB0C98" w:rsidP="00EB0C98">
            <w:pPr>
              <w:jc w:val="center"/>
            </w:pPr>
          </w:p>
          <w:p w14:paraId="30E710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783F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1A8CE3" w14:textId="72ADEA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9BA745" w14:textId="01F1E8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6CF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A59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573B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971A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E654FA" w14:textId="77777777" w:rsidR="00EB0C98" w:rsidRDefault="00EB0C98" w:rsidP="00EB0C98">
            <w:pPr>
              <w:jc w:val="center"/>
            </w:pPr>
          </w:p>
          <w:p w14:paraId="4E56F2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6F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19EB4" w14:textId="4F130F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D2260B" w14:textId="4F9606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0A7F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F2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4FD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913A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F71FCFB" w14:textId="77777777" w:rsidR="00EB0C98" w:rsidRDefault="00EB0C98" w:rsidP="00EB0C98">
            <w:pPr>
              <w:jc w:val="center"/>
            </w:pPr>
          </w:p>
          <w:p w14:paraId="630316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7A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3E97" w14:textId="29D639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DB2EA0" w14:textId="718984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1353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988F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511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15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B33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340C4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4EC9B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4050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E604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3B86D8" w14:textId="381EB5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B0EB68" w14:textId="403CDB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D43AD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6D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1C0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835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1EF5C7" w14:textId="77777777" w:rsidR="00EB0C98" w:rsidRDefault="00EB0C98" w:rsidP="00EB0C98">
            <w:pPr>
              <w:jc w:val="center"/>
            </w:pPr>
          </w:p>
          <w:p w14:paraId="57C7C0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52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520204" w14:textId="2FC036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240BE0" w14:textId="7DB167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4E86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517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9473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303B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2956A" w14:textId="77777777" w:rsidR="00EB0C98" w:rsidRDefault="00EB0C98" w:rsidP="00EB0C98">
            <w:pPr>
              <w:jc w:val="center"/>
            </w:pPr>
          </w:p>
          <w:p w14:paraId="6BDAE5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B50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1F9E42" w14:textId="0F7238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06FD88" w14:textId="6FA82B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38FC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429A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B1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23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BC7C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C8C8BB" w14:textId="77777777" w:rsidR="00EB0C98" w:rsidRDefault="00EB0C98" w:rsidP="00EB0C98">
            <w:pPr>
              <w:jc w:val="center"/>
            </w:pPr>
          </w:p>
          <w:p w14:paraId="19C970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AF0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DCC2CB" w14:textId="6732C0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29B46D" w14:textId="493783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2FB6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C1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27B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1B8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2389D0" w14:textId="77777777" w:rsidR="00EB0C98" w:rsidRDefault="00EB0C98" w:rsidP="00EB0C98">
            <w:pPr>
              <w:jc w:val="center"/>
            </w:pPr>
          </w:p>
          <w:p w14:paraId="516AC6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5C89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711E2" w14:textId="2BDFB3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45EE14" w14:textId="151725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CB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8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835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7DC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7502DB" w14:textId="77777777" w:rsidR="00EB0C98" w:rsidRDefault="00EB0C98" w:rsidP="00EB0C98">
            <w:pPr>
              <w:jc w:val="center"/>
            </w:pPr>
          </w:p>
          <w:p w14:paraId="4FFB4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B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78985" w14:textId="037A3B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B39E8B" w14:textId="142BC9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F2FB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D5E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FBF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5D5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522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0884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8B7E4" w14:textId="77777777" w:rsidR="00EB0C98" w:rsidRDefault="00EB0C98" w:rsidP="00EB0C98">
            <w:pPr>
              <w:jc w:val="center"/>
            </w:pPr>
          </w:p>
          <w:p w14:paraId="5F839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383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3152B" w14:textId="5E2E1A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B00808" w14:textId="44E22A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310C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A8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4E54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104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5B1DB6" w14:textId="77777777" w:rsidR="00EB0C98" w:rsidRDefault="00EB0C98" w:rsidP="00EB0C98">
            <w:pPr>
              <w:jc w:val="center"/>
            </w:pPr>
          </w:p>
          <w:p w14:paraId="598F8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806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28A325" w14:textId="62EF11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078967" w14:textId="5460A9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2EE8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72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A495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17E8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D5353" w14:textId="77777777" w:rsidR="00EB0C98" w:rsidRDefault="00EB0C98" w:rsidP="00EB0C98">
            <w:pPr>
              <w:jc w:val="center"/>
            </w:pPr>
          </w:p>
          <w:p w14:paraId="7BE2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43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827A1" w14:textId="6FB8E95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E51B5C" w14:textId="4DCA392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D57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4D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66E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CB0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3D59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D97126" w14:textId="77777777" w:rsidR="00EB0C98" w:rsidRDefault="00EB0C98" w:rsidP="00EB0C98">
            <w:pPr>
              <w:jc w:val="center"/>
            </w:pPr>
          </w:p>
          <w:p w14:paraId="13D69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A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65A150" w14:textId="0EADE3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EA6F06" w14:textId="4AFE04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B22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CB4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9BC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354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85E1FE" w14:textId="77777777" w:rsidR="00EB0C98" w:rsidRDefault="00EB0C98" w:rsidP="00EB0C98">
            <w:pPr>
              <w:jc w:val="center"/>
            </w:pPr>
          </w:p>
          <w:p w14:paraId="343BA1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B7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E06385" w14:textId="6F8BE7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5698A5" w14:textId="427DB8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2AB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888F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52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F0A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E9F721" w14:textId="77777777" w:rsidR="00EB0C98" w:rsidRDefault="00EB0C98" w:rsidP="00EB0C98">
            <w:pPr>
              <w:jc w:val="center"/>
            </w:pPr>
          </w:p>
          <w:p w14:paraId="78BA6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2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4558A5" w14:textId="3FB621F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669E96" w14:textId="306237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FDEC9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D28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C8D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DC18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C0E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16F2BB" w14:textId="77777777" w:rsidR="00EB0C98" w:rsidRDefault="00EB0C98" w:rsidP="00EB0C98">
            <w:pPr>
              <w:jc w:val="center"/>
            </w:pPr>
          </w:p>
          <w:p w14:paraId="4E6AAB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4AD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92D" w14:textId="60F1583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8E3B29" w14:textId="0F172C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805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CE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508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54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659C63" w14:textId="77777777" w:rsidR="00EB0C98" w:rsidRDefault="00EB0C98" w:rsidP="00EB0C98">
            <w:pPr>
              <w:jc w:val="center"/>
            </w:pPr>
          </w:p>
          <w:p w14:paraId="132D6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D53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25BAB" w14:textId="4C7E78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B37914" w14:textId="365292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38B2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2303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3EAD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FBF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AB0095" w14:textId="77777777" w:rsidR="00EB0C98" w:rsidRDefault="00EB0C98" w:rsidP="00EB0C98">
            <w:pPr>
              <w:jc w:val="center"/>
            </w:pPr>
          </w:p>
          <w:p w14:paraId="63423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1B0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A9500" w14:textId="2E0E06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631703" w14:textId="5BF63BC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76A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3A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A54F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F83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A46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261E1E" w14:textId="77777777" w:rsidR="00EB0C98" w:rsidRDefault="00EB0C98" w:rsidP="00EB0C98">
            <w:pPr>
              <w:jc w:val="center"/>
            </w:pPr>
          </w:p>
          <w:p w14:paraId="7C5E25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D0F5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6F330" w14:textId="300712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5C68D5" w14:textId="62EC76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72E7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312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819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45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5BEEF93" w14:textId="77777777" w:rsidR="00EB0C98" w:rsidRDefault="00EB0C98" w:rsidP="00EB0C98">
            <w:pPr>
              <w:jc w:val="center"/>
            </w:pPr>
          </w:p>
          <w:p w14:paraId="48F9A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D528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6F9C39" w14:textId="4526EE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C91472" w14:textId="1FCEC5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221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AB69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EC38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EE4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094ADBF" w14:textId="77777777" w:rsidR="00EB0C98" w:rsidRDefault="00EB0C98" w:rsidP="00EB0C98">
            <w:pPr>
              <w:jc w:val="center"/>
            </w:pPr>
          </w:p>
          <w:p w14:paraId="42DA6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8D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FEF9F5" w14:textId="488B90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C811C1" w14:textId="27C02A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8031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45E0C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1560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6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A09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B7C2E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CB68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1BAE9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D3F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635AB2" w14:textId="223348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9B4F0F" w14:textId="058885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234B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A8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676B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8691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78AB44" w14:textId="77777777" w:rsidR="00EB0C98" w:rsidRDefault="00EB0C98" w:rsidP="00EB0C98">
            <w:pPr>
              <w:jc w:val="center"/>
            </w:pPr>
          </w:p>
          <w:p w14:paraId="544F4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D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2A076" w14:textId="7AFF55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C2A8DB" w14:textId="708027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4D4C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8843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D8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7B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6D2DB6" w14:textId="77777777" w:rsidR="00EB0C98" w:rsidRDefault="00EB0C98" w:rsidP="00EB0C98">
            <w:pPr>
              <w:jc w:val="center"/>
            </w:pPr>
          </w:p>
          <w:p w14:paraId="597F7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4A60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759274" w14:textId="726731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805FFB" w14:textId="6FB2C7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EEF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EC56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6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5A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BB47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D435B" w14:textId="77777777" w:rsidR="00EB0C98" w:rsidRDefault="00EB0C98" w:rsidP="00EB0C98">
            <w:pPr>
              <w:jc w:val="center"/>
            </w:pPr>
          </w:p>
          <w:p w14:paraId="37CDC4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10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44B134" w14:textId="0780A7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4EE4FD" w14:textId="79D4D23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CB3B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A1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5C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1AE0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28A508" w14:textId="77777777" w:rsidR="00EB0C98" w:rsidRDefault="00EB0C98" w:rsidP="00EB0C98">
            <w:pPr>
              <w:jc w:val="center"/>
            </w:pPr>
          </w:p>
          <w:p w14:paraId="394FF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19E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8F967" w14:textId="5E2485F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849C2A" w14:textId="1E4AAAC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67D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C74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BF6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16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3A5AE" w14:textId="77777777" w:rsidR="00EB0C98" w:rsidRDefault="00EB0C98" w:rsidP="00EB0C98">
            <w:pPr>
              <w:jc w:val="center"/>
            </w:pPr>
          </w:p>
          <w:p w14:paraId="7EC7B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DCE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E3ADFE" w14:textId="6EB4A3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96DE76" w14:textId="28AD23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E13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82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30D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5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50CA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A9E74" w14:textId="77777777" w:rsidR="00EB0C98" w:rsidRDefault="00EB0C98" w:rsidP="00EB0C98">
            <w:pPr>
              <w:jc w:val="center"/>
            </w:pPr>
          </w:p>
          <w:p w14:paraId="4E5DA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049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F93B3A" w14:textId="5D75CF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6229DC" w14:textId="2E6BA1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5ECDE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56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6F10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EA91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CA5CFC" w14:textId="77777777" w:rsidR="00EB0C98" w:rsidRDefault="00EB0C98" w:rsidP="00EB0C98">
            <w:pPr>
              <w:jc w:val="center"/>
            </w:pPr>
          </w:p>
          <w:p w14:paraId="165E06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1F5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1394E" w14:textId="588F4F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2049D1" w14:textId="1D13A1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1BCA0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C1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951C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A73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F05A1E" w14:textId="77777777" w:rsidR="00EB0C98" w:rsidRDefault="00EB0C98" w:rsidP="00EB0C98">
            <w:pPr>
              <w:jc w:val="center"/>
            </w:pPr>
          </w:p>
          <w:p w14:paraId="42BE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EC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117DA0" w14:textId="07CC7F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0D40DD" w14:textId="02A0540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7E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D24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25A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91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83AC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D049B" w14:textId="77777777" w:rsidR="00EB0C98" w:rsidRDefault="00EB0C98" w:rsidP="00EB0C98">
            <w:pPr>
              <w:jc w:val="center"/>
            </w:pPr>
          </w:p>
          <w:p w14:paraId="05265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F27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F0A29" w14:textId="3C4D23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158263" w14:textId="721905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37F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906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55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B373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6BF9F2" w14:textId="77777777" w:rsidR="00EB0C98" w:rsidRDefault="00EB0C98" w:rsidP="00EB0C98">
            <w:pPr>
              <w:jc w:val="center"/>
            </w:pPr>
          </w:p>
          <w:p w14:paraId="46607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3C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7EE8A" w14:textId="59AA7C1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76F415" w14:textId="025D75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7E9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3B30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C5E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9C9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8B70E0" w14:textId="77777777" w:rsidR="00EB0C98" w:rsidRDefault="00EB0C98" w:rsidP="00EB0C98">
            <w:pPr>
              <w:jc w:val="center"/>
            </w:pPr>
          </w:p>
          <w:p w14:paraId="3F761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36F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1EC7D" w14:textId="480AE5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BA60E9" w14:textId="510182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4249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570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84C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1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987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041AC" w14:textId="77777777" w:rsidR="00EB0C98" w:rsidRDefault="00EB0C98" w:rsidP="00EB0C98">
            <w:pPr>
              <w:jc w:val="center"/>
            </w:pPr>
          </w:p>
          <w:p w14:paraId="46641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E5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EE3331" w14:textId="418D75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2EC885" w14:textId="7CCB14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CFA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832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AB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081C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9E492" w14:textId="77777777" w:rsidR="00EB0C98" w:rsidRDefault="00EB0C98" w:rsidP="00EB0C98">
            <w:pPr>
              <w:jc w:val="center"/>
            </w:pPr>
          </w:p>
          <w:p w14:paraId="34D28B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362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4DFDC9" w14:textId="75E70C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0DC444" w14:textId="0121AD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2F1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8E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AC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CE8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D261A2" w14:textId="77777777" w:rsidR="00EB0C98" w:rsidRDefault="00EB0C98" w:rsidP="00EB0C98">
            <w:pPr>
              <w:jc w:val="center"/>
            </w:pPr>
          </w:p>
          <w:p w14:paraId="29F85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6C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7CDDA5" w14:textId="68B460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4FBD50" w14:textId="2FB6923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91E6C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3AD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D36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7AA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F9AA2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DED6E7" w14:textId="77777777" w:rsidR="00EB0C98" w:rsidRDefault="00EB0C98" w:rsidP="00EB0C98">
            <w:pPr>
              <w:jc w:val="center"/>
            </w:pPr>
          </w:p>
          <w:p w14:paraId="5EE74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C5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06AA8" w14:textId="77F99B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78AA49" w14:textId="4DBD7AA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529A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50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D44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B14C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5D1D718" w14:textId="77777777" w:rsidR="00EB0C98" w:rsidRDefault="00EB0C98" w:rsidP="00EB0C98">
            <w:pPr>
              <w:jc w:val="center"/>
            </w:pPr>
          </w:p>
          <w:p w14:paraId="6E35A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AC0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950B3" w14:textId="76B0BAF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F9A26A" w14:textId="6BC0C2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D8A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E3B9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5DA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242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E70E4C2" w14:textId="77777777" w:rsidR="00EB0C98" w:rsidRDefault="00EB0C98" w:rsidP="00EB0C98">
            <w:pPr>
              <w:jc w:val="center"/>
            </w:pPr>
          </w:p>
          <w:p w14:paraId="3C04BA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DF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FBD90" w14:textId="3BF230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38162E" w14:textId="6844598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561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B7A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C2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A11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A4F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0EFD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D5EB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C503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204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AD089A" w14:textId="4DB13A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2FE1C5" w14:textId="623558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F53D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1FB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845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925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AAD44" w14:textId="77777777" w:rsidR="00EB0C98" w:rsidRDefault="00EB0C98" w:rsidP="00EB0C98">
            <w:pPr>
              <w:jc w:val="center"/>
            </w:pPr>
          </w:p>
          <w:p w14:paraId="2E65EB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F97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4E9AF7" w14:textId="3487C4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9BE9CC" w14:textId="2C6C8B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C64F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9EF6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46A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F4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B6A7F2" w14:textId="77777777" w:rsidR="00EB0C98" w:rsidRDefault="00EB0C98" w:rsidP="00EB0C98">
            <w:pPr>
              <w:jc w:val="center"/>
            </w:pPr>
          </w:p>
          <w:p w14:paraId="2555A6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D641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7F9CF" w14:textId="549A47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5781E5" w14:textId="017812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1F0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3EE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DD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F1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88AB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8DCADF" w14:textId="77777777" w:rsidR="00EB0C98" w:rsidRDefault="00EB0C98" w:rsidP="00EB0C98">
            <w:pPr>
              <w:jc w:val="center"/>
            </w:pPr>
          </w:p>
          <w:p w14:paraId="0FAC9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1A0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8BDC3" w14:textId="0783F7C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E4D1DB" w14:textId="364508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53AD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37CE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15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D42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1E3B2" w14:textId="77777777" w:rsidR="00EB0C98" w:rsidRDefault="00EB0C98" w:rsidP="00EB0C98">
            <w:pPr>
              <w:jc w:val="center"/>
            </w:pPr>
          </w:p>
          <w:p w14:paraId="5C98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E72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D7E1F" w14:textId="711A1B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DC1FA4" w14:textId="30F33FB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7B68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A2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D83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118A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858DB" w14:textId="77777777" w:rsidR="00EB0C98" w:rsidRDefault="00EB0C98" w:rsidP="00EB0C98">
            <w:pPr>
              <w:jc w:val="center"/>
            </w:pPr>
          </w:p>
          <w:p w14:paraId="13759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B72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956DD" w14:textId="0D32E9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0624AB" w14:textId="3A8E78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9B97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44B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04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C959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1992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256D62" w14:textId="77777777" w:rsidR="00EB0C98" w:rsidRDefault="00EB0C98" w:rsidP="00EB0C98">
            <w:pPr>
              <w:jc w:val="center"/>
            </w:pPr>
          </w:p>
          <w:p w14:paraId="5EE21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30A7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CA788" w14:textId="6AC987D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D3DB88" w14:textId="3B7674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99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CB0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E2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E53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101B6" w14:textId="77777777" w:rsidR="00EB0C98" w:rsidRDefault="00EB0C98" w:rsidP="00EB0C98">
            <w:pPr>
              <w:jc w:val="center"/>
            </w:pPr>
          </w:p>
          <w:p w14:paraId="3DBB5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1DE9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65CF6" w14:textId="26D3FB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78F174" w14:textId="3F8428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D3C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D7AB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CB4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58A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6B5917" w14:textId="77777777" w:rsidR="00EB0C98" w:rsidRDefault="00EB0C98" w:rsidP="00EB0C98">
            <w:pPr>
              <w:jc w:val="center"/>
            </w:pPr>
          </w:p>
          <w:p w14:paraId="014572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35B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DD9E9" w14:textId="1D2089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2D6D80" w14:textId="3287B1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EA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1C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234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AB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CE9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99493" w14:textId="77777777" w:rsidR="00EB0C98" w:rsidRDefault="00EB0C98" w:rsidP="00EB0C98">
            <w:pPr>
              <w:jc w:val="center"/>
            </w:pPr>
          </w:p>
          <w:p w14:paraId="7C65D6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F5B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8997E7" w14:textId="7CB608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953636" w14:textId="6B57CA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4D7F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1E2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20C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86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0A7740" w14:textId="77777777" w:rsidR="00EB0C98" w:rsidRDefault="00EB0C98" w:rsidP="00EB0C98">
            <w:pPr>
              <w:jc w:val="center"/>
            </w:pPr>
          </w:p>
          <w:p w14:paraId="018DC2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685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3DE95A" w14:textId="0F74E1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2DF7F0" w14:textId="7B5DFA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8D8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A65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3223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A66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97E354" w14:textId="77777777" w:rsidR="00EB0C98" w:rsidRDefault="00EB0C98" w:rsidP="00EB0C98">
            <w:pPr>
              <w:jc w:val="center"/>
            </w:pPr>
          </w:p>
          <w:p w14:paraId="70F8E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E4A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7774A" w14:textId="58A44D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5827C0" w14:textId="64C564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1F9D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C98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D03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AF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A12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37D190" w14:textId="77777777" w:rsidR="00EB0C98" w:rsidRDefault="00EB0C98" w:rsidP="00EB0C98">
            <w:pPr>
              <w:jc w:val="center"/>
            </w:pPr>
          </w:p>
          <w:p w14:paraId="476F3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0E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56D17" w14:textId="75F763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66D6CF" w14:textId="6305AA3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4B99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30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89E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B03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38AE43" w14:textId="77777777" w:rsidR="00EB0C98" w:rsidRDefault="00EB0C98" w:rsidP="00EB0C98">
            <w:pPr>
              <w:jc w:val="center"/>
            </w:pPr>
          </w:p>
          <w:p w14:paraId="3B81E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9B7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8BFB0" w14:textId="685F7C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3E92D1" w14:textId="3C90C8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931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1304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B21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DD88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20AB9" w14:textId="77777777" w:rsidR="00EB0C98" w:rsidRDefault="00EB0C98" w:rsidP="00EB0C98">
            <w:pPr>
              <w:jc w:val="center"/>
            </w:pPr>
          </w:p>
          <w:p w14:paraId="4F222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4F2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FF2FEB" w14:textId="3C5DF0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DE0616" w14:textId="18EFE1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9C71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29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A2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6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83B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68B36E" w14:textId="77777777" w:rsidR="00EB0C98" w:rsidRDefault="00EB0C98" w:rsidP="00EB0C98">
            <w:pPr>
              <w:jc w:val="center"/>
            </w:pPr>
          </w:p>
          <w:p w14:paraId="61B84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23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C0FBEE" w14:textId="4ADD5B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8DA284" w14:textId="6841D0E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A07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C85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6B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E18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9595E23" w14:textId="77777777" w:rsidR="00EB0C98" w:rsidRDefault="00EB0C98" w:rsidP="00EB0C98">
            <w:pPr>
              <w:jc w:val="center"/>
            </w:pPr>
          </w:p>
          <w:p w14:paraId="247D48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4E2E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53B00B" w14:textId="644616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956EEF" w14:textId="12AFD1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BCDB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176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5D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99D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67E833E" w14:textId="77777777" w:rsidR="00EB0C98" w:rsidRDefault="00EB0C98" w:rsidP="00EB0C98">
            <w:pPr>
              <w:jc w:val="center"/>
            </w:pPr>
          </w:p>
          <w:p w14:paraId="6E7DD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F0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D982A" w14:textId="7411F2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C354B4" w14:textId="36DAFF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C58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956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CCC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17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A25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AF329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EDB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D159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B2B1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3D4E2" w14:textId="171CEF9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1AB2A6" w14:textId="5AF2F0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744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6BF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3915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A3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04E6F0" w14:textId="77777777" w:rsidR="00EB0C98" w:rsidRDefault="00EB0C98" w:rsidP="00EB0C98">
            <w:pPr>
              <w:jc w:val="center"/>
            </w:pPr>
          </w:p>
          <w:p w14:paraId="6F1C8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B4C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53F20" w14:textId="0D6E4E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839115" w14:textId="317CE8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961A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1E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B8E5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F5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ABD6A" w14:textId="77777777" w:rsidR="00EB0C98" w:rsidRDefault="00EB0C98" w:rsidP="00EB0C98">
            <w:pPr>
              <w:jc w:val="center"/>
            </w:pPr>
          </w:p>
          <w:p w14:paraId="16B15D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61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23A04" w14:textId="091F6E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787974" w14:textId="3E9863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D83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3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1E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561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5CB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49363" w14:textId="77777777" w:rsidR="00EB0C98" w:rsidRDefault="00EB0C98" w:rsidP="00EB0C98">
            <w:pPr>
              <w:jc w:val="center"/>
            </w:pPr>
          </w:p>
          <w:p w14:paraId="2E071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05B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B9243D" w14:textId="4F40D4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B00BC8" w14:textId="41CE85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C0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885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F9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B2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CEDC5" w14:textId="77777777" w:rsidR="00EB0C98" w:rsidRDefault="00EB0C98" w:rsidP="00EB0C98">
            <w:pPr>
              <w:jc w:val="center"/>
            </w:pPr>
          </w:p>
          <w:p w14:paraId="7CEA7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A9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D79548" w14:textId="5AA303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86B316" w14:textId="6B8C97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913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9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A74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B14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F172A5" w14:textId="77777777" w:rsidR="00EB0C98" w:rsidRDefault="00EB0C98" w:rsidP="00EB0C98">
            <w:pPr>
              <w:jc w:val="center"/>
            </w:pPr>
          </w:p>
          <w:p w14:paraId="3AC7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C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050744" w14:textId="4585F41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F4B47C" w14:textId="5505CA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BCF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936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7A0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CF2F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CA15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869FA" w14:textId="77777777" w:rsidR="00EB0C98" w:rsidRDefault="00EB0C98" w:rsidP="00EB0C98">
            <w:pPr>
              <w:jc w:val="center"/>
            </w:pPr>
          </w:p>
          <w:p w14:paraId="6A5693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5373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0B894" w14:textId="1AED780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35C946" w14:textId="09B605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5777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E44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75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C85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1E962" w14:textId="77777777" w:rsidR="00EB0C98" w:rsidRDefault="00EB0C98" w:rsidP="00EB0C98">
            <w:pPr>
              <w:jc w:val="center"/>
            </w:pPr>
          </w:p>
          <w:p w14:paraId="5F232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D0F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6AD26" w14:textId="6E3B66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3D85B0" w14:textId="47CE035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43E8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BDCD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64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24D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6A8F7F" w14:textId="77777777" w:rsidR="00EB0C98" w:rsidRDefault="00EB0C98" w:rsidP="00EB0C98">
            <w:pPr>
              <w:jc w:val="center"/>
            </w:pPr>
          </w:p>
          <w:p w14:paraId="2D0FF0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93D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72509" w14:textId="120958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54AEE7" w14:textId="30323B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6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1A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B6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EB2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9222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A5E53A" w14:textId="77777777" w:rsidR="00EB0C98" w:rsidRDefault="00EB0C98" w:rsidP="00EB0C98">
            <w:pPr>
              <w:jc w:val="center"/>
            </w:pPr>
          </w:p>
          <w:p w14:paraId="3C578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AD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A1ACE" w14:textId="76EA266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A33F35" w14:textId="39DEF0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BC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5FD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F7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894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6BF6E5" w14:textId="77777777" w:rsidR="00EB0C98" w:rsidRDefault="00EB0C98" w:rsidP="00EB0C98">
            <w:pPr>
              <w:jc w:val="center"/>
            </w:pPr>
          </w:p>
          <w:p w14:paraId="04EB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9E5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D34C1" w14:textId="163BB1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EDA336" w14:textId="15EDD1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59B12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32E7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DFFB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B183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15F651" w14:textId="77777777" w:rsidR="00EB0C98" w:rsidRDefault="00EB0C98" w:rsidP="00EB0C98">
            <w:pPr>
              <w:jc w:val="center"/>
            </w:pPr>
          </w:p>
          <w:p w14:paraId="69975E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7DB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4DAB3B" w14:textId="4CDAC1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AE9A2D" w14:textId="4A7598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45D7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7D28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F0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3197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EE076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443DC3" w14:textId="77777777" w:rsidR="00EB0C98" w:rsidRDefault="00EB0C98" w:rsidP="00EB0C98">
            <w:pPr>
              <w:jc w:val="center"/>
            </w:pPr>
          </w:p>
          <w:p w14:paraId="60022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AD8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71F5DA" w14:textId="1FF113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F18D01" w14:textId="1AD6F7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BB2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6E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004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E98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A7F5A3" w14:textId="77777777" w:rsidR="00EB0C98" w:rsidRDefault="00EB0C98" w:rsidP="00EB0C98">
            <w:pPr>
              <w:jc w:val="center"/>
            </w:pPr>
          </w:p>
          <w:p w14:paraId="06873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4EC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E82349" w14:textId="1768BF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9E6748" w14:textId="7B3A24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4ED2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518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6C9B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32A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9E53BD" w14:textId="77777777" w:rsidR="00EB0C98" w:rsidRDefault="00EB0C98" w:rsidP="00EB0C98">
            <w:pPr>
              <w:jc w:val="center"/>
            </w:pPr>
          </w:p>
          <w:p w14:paraId="31FF34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D1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36925" w14:textId="5FBF7C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35654E" w14:textId="28D58D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7C2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F02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0FE0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13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334E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A008BD" w14:textId="77777777" w:rsidR="00EB0C98" w:rsidRDefault="00EB0C98" w:rsidP="00EB0C98">
            <w:pPr>
              <w:jc w:val="center"/>
            </w:pPr>
          </w:p>
          <w:p w14:paraId="297C0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0D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C6C3AD" w14:textId="4D15FF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4DB8BC" w14:textId="1AC7C7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B4EB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B9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8FE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9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55DF3" w14:textId="77777777" w:rsidR="00EB0C98" w:rsidRDefault="00EB0C98" w:rsidP="00EB0C98">
            <w:pPr>
              <w:jc w:val="center"/>
            </w:pPr>
          </w:p>
          <w:p w14:paraId="50D2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6D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A6CD5" w14:textId="2866F3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9DFBC0" w14:textId="51739B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7CFBC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7DA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9C22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F36B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6F21AD" w14:textId="77777777" w:rsidR="00EB0C98" w:rsidRDefault="00EB0C98" w:rsidP="00EB0C98">
            <w:pPr>
              <w:jc w:val="center"/>
            </w:pPr>
          </w:p>
          <w:p w14:paraId="656BD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D11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B48B29" w14:textId="724C6E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4B9869" w14:textId="040658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37BD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622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03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B8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468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F9B5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673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02E28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E13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D48E2" w14:textId="00B886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81DA15" w14:textId="1C8F481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9832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CFA8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8C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4C2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CE83" w14:textId="77777777" w:rsidR="00EB0C98" w:rsidRDefault="00EB0C98" w:rsidP="00EB0C98">
            <w:pPr>
              <w:jc w:val="center"/>
            </w:pPr>
          </w:p>
          <w:p w14:paraId="590E4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B2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6EE8F2" w14:textId="26C25C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EB4A07" w14:textId="6653F6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F83D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00E2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C15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BC1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69F10B" w14:textId="77777777" w:rsidR="00EB0C98" w:rsidRDefault="00EB0C98" w:rsidP="00EB0C98">
            <w:pPr>
              <w:jc w:val="center"/>
            </w:pPr>
          </w:p>
          <w:p w14:paraId="1150E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6C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72858" w14:textId="0F67F0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A399D3" w14:textId="48487B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511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CDD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82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BB46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B04A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84BCC" w14:textId="77777777" w:rsidR="00EB0C98" w:rsidRDefault="00EB0C98" w:rsidP="00EB0C98">
            <w:pPr>
              <w:jc w:val="center"/>
            </w:pPr>
          </w:p>
          <w:p w14:paraId="6690C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A85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9115" w14:textId="1FF986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7DCC3D" w14:textId="7318E7E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1111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FCF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C2F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9F8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91FA51" w14:textId="77777777" w:rsidR="00EB0C98" w:rsidRDefault="00EB0C98" w:rsidP="00EB0C98">
            <w:pPr>
              <w:jc w:val="center"/>
            </w:pPr>
          </w:p>
          <w:p w14:paraId="383C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F9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945915" w14:textId="3FC42F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2A34FF" w14:textId="118C12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E40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FB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B30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FE35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E8365" w14:textId="77777777" w:rsidR="00EB0C98" w:rsidRDefault="00EB0C98" w:rsidP="00EB0C98">
            <w:pPr>
              <w:jc w:val="center"/>
            </w:pPr>
          </w:p>
          <w:p w14:paraId="08E38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C26F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E20CF" w14:textId="7AAF30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7D5B99" w14:textId="312DEF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B2FD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40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E56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F81E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FC5A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27872A" w14:textId="77777777" w:rsidR="00EB0C98" w:rsidRDefault="00EB0C98" w:rsidP="00EB0C98">
            <w:pPr>
              <w:jc w:val="center"/>
            </w:pPr>
          </w:p>
          <w:p w14:paraId="6C792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FD8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47FD7" w14:textId="3450E0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C92FDA" w14:textId="24954F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3D8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FA8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A90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CB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5EB67" w14:textId="77777777" w:rsidR="00EB0C98" w:rsidRDefault="00EB0C98" w:rsidP="00EB0C98">
            <w:pPr>
              <w:jc w:val="center"/>
            </w:pPr>
          </w:p>
          <w:p w14:paraId="12B4C9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40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5EA04" w14:textId="35B880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2F98CF" w14:textId="082E8D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0612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7F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210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3F53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61589C" w14:textId="77777777" w:rsidR="00EB0C98" w:rsidRDefault="00EB0C98" w:rsidP="00EB0C98">
            <w:pPr>
              <w:jc w:val="center"/>
            </w:pPr>
          </w:p>
          <w:p w14:paraId="44913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ECA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0A1264" w14:textId="55BF0F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704C9D" w14:textId="756CB4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7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AD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3E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88B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32C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E7421" w14:textId="77777777" w:rsidR="00EB0C98" w:rsidRDefault="00EB0C98" w:rsidP="00EB0C98">
            <w:pPr>
              <w:jc w:val="center"/>
            </w:pPr>
          </w:p>
          <w:p w14:paraId="0B5A0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3E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185996" w14:textId="54FDB7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31CEDF" w14:textId="32E8A7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BDA12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E7C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7E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E63B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9714D2" w14:textId="77777777" w:rsidR="00EB0C98" w:rsidRDefault="00EB0C98" w:rsidP="00EB0C98">
            <w:pPr>
              <w:jc w:val="center"/>
            </w:pPr>
          </w:p>
          <w:p w14:paraId="1106A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49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C9FD5B" w14:textId="158DE1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095F74" w14:textId="42259E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9FC5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62C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E6F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B7AF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DB8FB" w14:textId="77777777" w:rsidR="00EB0C98" w:rsidRDefault="00EB0C98" w:rsidP="00EB0C98">
            <w:pPr>
              <w:jc w:val="center"/>
            </w:pPr>
          </w:p>
          <w:p w14:paraId="660E4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36B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EB776" w14:textId="5E392C0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C0F518" w14:textId="2E1AF4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2878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856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59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7D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60B4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82B735" w14:textId="77777777" w:rsidR="00EB0C98" w:rsidRDefault="00EB0C98" w:rsidP="00EB0C98">
            <w:pPr>
              <w:jc w:val="center"/>
            </w:pPr>
          </w:p>
          <w:p w14:paraId="56BB4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854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45BA9" w14:textId="5DAC50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CD2CB9" w14:textId="0A2D9F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399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458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004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D6E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02BEDE" w14:textId="77777777" w:rsidR="00EB0C98" w:rsidRDefault="00EB0C98" w:rsidP="00EB0C98">
            <w:pPr>
              <w:jc w:val="center"/>
            </w:pPr>
          </w:p>
          <w:p w14:paraId="6C60F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EB2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4E4E6" w14:textId="129716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CE3A4D" w14:textId="23B3D56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9F6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69A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621A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FD1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055924" w14:textId="77777777" w:rsidR="00EB0C98" w:rsidRDefault="00EB0C98" w:rsidP="00EB0C98">
            <w:pPr>
              <w:jc w:val="center"/>
            </w:pPr>
          </w:p>
          <w:p w14:paraId="5D39B0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25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E0C21" w14:textId="5310E96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E40702" w14:textId="04D0E0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EDB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122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EA6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EEA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92D4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91A684C" w14:textId="77777777" w:rsidR="00EB0C98" w:rsidRDefault="00EB0C98" w:rsidP="00EB0C98">
            <w:pPr>
              <w:jc w:val="center"/>
            </w:pPr>
          </w:p>
          <w:p w14:paraId="45200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85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7CEF6" w14:textId="35C0C6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0B9419" w14:textId="5B1D00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3D7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FF9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438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804F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86A68A" w14:textId="77777777" w:rsidR="00EB0C98" w:rsidRDefault="00EB0C98" w:rsidP="00EB0C98">
            <w:pPr>
              <w:jc w:val="center"/>
            </w:pPr>
          </w:p>
          <w:p w14:paraId="72AFD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DEB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486C9F" w14:textId="6B5C4D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7BE0B0" w14:textId="519663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0677A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06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8DD3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F6D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C61693" w14:textId="77777777" w:rsidR="00EB0C98" w:rsidRDefault="00EB0C98" w:rsidP="00EB0C98">
            <w:pPr>
              <w:jc w:val="center"/>
            </w:pPr>
          </w:p>
          <w:p w14:paraId="335D0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33C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18393" w14:textId="3402CB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F17519" w14:textId="5ACF8F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9D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25F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65C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9DC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5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F8066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E0B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B7D2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5A9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7BE4E2" w14:textId="7A2064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0886EB" w14:textId="297D87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E2CD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CA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5921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A91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614C98" w14:textId="77777777" w:rsidR="00EB0C98" w:rsidRDefault="00EB0C98" w:rsidP="00EB0C98">
            <w:pPr>
              <w:jc w:val="center"/>
            </w:pPr>
          </w:p>
          <w:p w14:paraId="3AC40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F0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0BBAB2" w14:textId="1C7C54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05EA6D" w14:textId="3F3342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CFF0E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BA4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ED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A9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8F78C0" w14:textId="77777777" w:rsidR="00EB0C98" w:rsidRDefault="00EB0C98" w:rsidP="00EB0C98">
            <w:pPr>
              <w:jc w:val="center"/>
            </w:pPr>
          </w:p>
          <w:p w14:paraId="12183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94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067DB4" w14:textId="55DA3A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112B99" w14:textId="0E54CF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C2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992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04F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773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AF32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1A37B9" w14:textId="77777777" w:rsidR="00EB0C98" w:rsidRDefault="00EB0C98" w:rsidP="00EB0C98">
            <w:pPr>
              <w:jc w:val="center"/>
            </w:pPr>
          </w:p>
          <w:p w14:paraId="58D85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72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7973F1" w14:textId="645A62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61D0AC" w14:textId="3C03D6C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38F3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DBCA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FC85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840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1A6CC1" w14:textId="77777777" w:rsidR="00EB0C98" w:rsidRDefault="00EB0C98" w:rsidP="00EB0C98">
            <w:pPr>
              <w:jc w:val="center"/>
            </w:pPr>
          </w:p>
          <w:p w14:paraId="39CB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A678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6E7FC" w14:textId="47CE3E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AE8F81" w14:textId="69F690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0C42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8D0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E00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168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55C0C6" w14:textId="77777777" w:rsidR="00EB0C98" w:rsidRDefault="00EB0C98" w:rsidP="00EB0C98">
            <w:pPr>
              <w:jc w:val="center"/>
            </w:pPr>
          </w:p>
          <w:p w14:paraId="50D118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BF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CC35E" w14:textId="0CD2B7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AFE662" w14:textId="5B4CE53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B261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AA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55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E1FC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D65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308482" w14:textId="77777777" w:rsidR="00EB0C98" w:rsidRDefault="00EB0C98" w:rsidP="00EB0C98">
            <w:pPr>
              <w:jc w:val="center"/>
            </w:pPr>
          </w:p>
          <w:p w14:paraId="485831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68A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558E2" w14:textId="2FBD3C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7FA0A8" w14:textId="7A61A1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3431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3C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30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14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78DB5" w14:textId="77777777" w:rsidR="00EB0C98" w:rsidRDefault="00EB0C98" w:rsidP="00EB0C98">
            <w:pPr>
              <w:jc w:val="center"/>
            </w:pPr>
          </w:p>
          <w:p w14:paraId="40A42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E3D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C866A" w14:textId="648BC8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AD5F8F" w14:textId="1B2FC3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37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C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13BA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8CB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F922DF" w14:textId="77777777" w:rsidR="00EB0C98" w:rsidRDefault="00EB0C98" w:rsidP="00EB0C98">
            <w:pPr>
              <w:jc w:val="center"/>
            </w:pPr>
          </w:p>
          <w:p w14:paraId="39BBA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F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24F4A" w14:textId="03F537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78B628" w14:textId="76D175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9F0E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204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771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CA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3483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5BA81B" w14:textId="77777777" w:rsidR="00EB0C98" w:rsidRDefault="00EB0C98" w:rsidP="00EB0C98">
            <w:pPr>
              <w:jc w:val="center"/>
            </w:pPr>
          </w:p>
          <w:p w14:paraId="534CE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542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8C3AA" w14:textId="41DE7E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A720DB" w14:textId="3B6D0F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EA45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D2E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2DE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446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76C6E2" w14:textId="77777777" w:rsidR="00EB0C98" w:rsidRDefault="00EB0C98" w:rsidP="00EB0C98">
            <w:pPr>
              <w:jc w:val="center"/>
            </w:pPr>
          </w:p>
          <w:p w14:paraId="23B8C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C7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E4522" w14:textId="2ED6A6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5EFAF4" w14:textId="03B2A6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0CE0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16B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1F1D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216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0725BC" w14:textId="77777777" w:rsidR="00EB0C98" w:rsidRDefault="00EB0C98" w:rsidP="00EB0C98">
            <w:pPr>
              <w:jc w:val="center"/>
            </w:pPr>
          </w:p>
          <w:p w14:paraId="7B3F7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C1A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7B0C2" w14:textId="3E1AAC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74D68C" w14:textId="51D0CE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0578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E7B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3B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9FFC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89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59044" w14:textId="77777777" w:rsidR="00EB0C98" w:rsidRDefault="00EB0C98" w:rsidP="00EB0C98">
            <w:pPr>
              <w:jc w:val="center"/>
            </w:pPr>
          </w:p>
          <w:p w14:paraId="0C4C3B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58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1C7F9E" w14:textId="6C3B710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58C597" w14:textId="71ED99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A0E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939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FD90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EA6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6941B" w14:textId="77777777" w:rsidR="00EB0C98" w:rsidRDefault="00EB0C98" w:rsidP="00EB0C98">
            <w:pPr>
              <w:jc w:val="center"/>
            </w:pPr>
          </w:p>
          <w:p w14:paraId="24ACD0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A3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E676D0" w14:textId="4244D7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68B64B" w14:textId="2031D2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2645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62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2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99F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FEC9AF" w14:textId="77777777" w:rsidR="00EB0C98" w:rsidRDefault="00EB0C98" w:rsidP="00EB0C98">
            <w:pPr>
              <w:jc w:val="center"/>
            </w:pPr>
          </w:p>
          <w:p w14:paraId="218C1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AFA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B4DE8" w14:textId="0B85B75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28AFC6" w14:textId="11AEA9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EC0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E42D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7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59F0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4AE7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58F88E" w14:textId="77777777" w:rsidR="00EB0C98" w:rsidRDefault="00EB0C98" w:rsidP="00EB0C98">
            <w:pPr>
              <w:jc w:val="center"/>
            </w:pPr>
          </w:p>
          <w:p w14:paraId="57442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393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553E3F" w14:textId="3999ED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41CE07" w14:textId="79A8EC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89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9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20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91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3600F9" w14:textId="77777777" w:rsidR="00EB0C98" w:rsidRDefault="00EB0C98" w:rsidP="00EB0C98">
            <w:pPr>
              <w:jc w:val="center"/>
            </w:pPr>
          </w:p>
          <w:p w14:paraId="4DD03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57E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F28FE" w14:textId="2DFE0D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E4483B" w14:textId="4DD2E6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B3B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535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0E1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54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81C995" w14:textId="77777777" w:rsidR="00EB0C98" w:rsidRDefault="00EB0C98" w:rsidP="00EB0C98">
            <w:pPr>
              <w:jc w:val="center"/>
            </w:pPr>
          </w:p>
          <w:p w14:paraId="0F1F54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0C2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DF53D3" w14:textId="60FB06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9FA063" w14:textId="1D39D8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7444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D8F4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7C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94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A822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F951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67B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8E5F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B45D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68EB4F" w14:textId="184DE7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1817EE" w14:textId="7E9D972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30D5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55AE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F5F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EA7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D7B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4F548" w14:textId="77777777" w:rsidR="00EB0C98" w:rsidRDefault="00EB0C98" w:rsidP="00EB0C98">
            <w:pPr>
              <w:jc w:val="center"/>
            </w:pPr>
          </w:p>
          <w:p w14:paraId="1492B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0B1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78392" w14:textId="25785F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AF504F" w14:textId="526CA6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9A899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20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D60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596125" w14:textId="77777777" w:rsidR="00EB0C98" w:rsidRDefault="00EB0C98" w:rsidP="00EB0C98">
            <w:pPr>
              <w:jc w:val="center"/>
            </w:pPr>
          </w:p>
          <w:p w14:paraId="1FF07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197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9E188B" w14:textId="5D31C1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206476" w14:textId="447FFD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BAE6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C0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30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F6C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4F1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A22C8" w14:textId="77777777" w:rsidR="00EB0C98" w:rsidRDefault="00EB0C98" w:rsidP="00EB0C98">
            <w:pPr>
              <w:jc w:val="center"/>
            </w:pPr>
          </w:p>
          <w:p w14:paraId="47A53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73F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E64C8" w14:textId="67C188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1D34F5" w14:textId="7FBAD7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856E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A5E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07AB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033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084D86" w14:textId="77777777" w:rsidR="00EB0C98" w:rsidRDefault="00EB0C98" w:rsidP="00EB0C98">
            <w:pPr>
              <w:jc w:val="center"/>
            </w:pPr>
          </w:p>
          <w:p w14:paraId="6392D8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6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B6147" w14:textId="22BD13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9FB072" w14:textId="76F0401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40BC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7D6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15D5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A350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599398" w14:textId="77777777" w:rsidR="00EB0C98" w:rsidRDefault="00EB0C98" w:rsidP="00EB0C98">
            <w:pPr>
              <w:jc w:val="center"/>
            </w:pPr>
          </w:p>
          <w:p w14:paraId="15801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25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6C99" w14:textId="313DA63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FF158E" w14:textId="5A02705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CEAB8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91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FC7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75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519B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8DD31E" w14:textId="77777777" w:rsidR="00EB0C98" w:rsidRDefault="00EB0C98" w:rsidP="00EB0C98">
            <w:pPr>
              <w:jc w:val="center"/>
            </w:pPr>
          </w:p>
          <w:p w14:paraId="62E8EB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B2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CDA59" w14:textId="781843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018C5C" w14:textId="3FEBB3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72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9B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8BBC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C76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CAFACE" w14:textId="77777777" w:rsidR="00EB0C98" w:rsidRDefault="00EB0C98" w:rsidP="00EB0C98">
            <w:pPr>
              <w:jc w:val="center"/>
            </w:pPr>
          </w:p>
          <w:p w14:paraId="00047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B9B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C1F" w14:textId="6FC780C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15ED47" w14:textId="092805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F3C7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FC55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A3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491A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8F485D" w14:textId="77777777" w:rsidR="00EB0C98" w:rsidRDefault="00EB0C98" w:rsidP="00EB0C98">
            <w:pPr>
              <w:jc w:val="center"/>
            </w:pPr>
          </w:p>
          <w:p w14:paraId="19D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2F3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0801CE" w14:textId="54BADC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3A0A5D" w14:textId="523D0F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AC5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AD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D28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993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B65A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5ED2" w14:textId="77777777" w:rsidR="00EB0C98" w:rsidRDefault="00EB0C98" w:rsidP="00EB0C98">
            <w:pPr>
              <w:jc w:val="center"/>
            </w:pPr>
          </w:p>
          <w:p w14:paraId="0AA558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35D2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3065D" w14:textId="7101E4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77E5DD" w14:textId="14C780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BA4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71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33D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F7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59C34D" w14:textId="77777777" w:rsidR="00EB0C98" w:rsidRDefault="00EB0C98" w:rsidP="00EB0C98">
            <w:pPr>
              <w:jc w:val="center"/>
            </w:pPr>
          </w:p>
          <w:p w14:paraId="0FA65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EC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BC1F7" w14:textId="57E29E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1CF147" w14:textId="0C18A8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611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5C9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5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54C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E6BDC6" w14:textId="77777777" w:rsidR="00EB0C98" w:rsidRDefault="00EB0C98" w:rsidP="00EB0C98">
            <w:pPr>
              <w:jc w:val="center"/>
            </w:pPr>
          </w:p>
          <w:p w14:paraId="460B0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1C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F0F19" w14:textId="313BC4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F2F36C" w14:textId="3BF338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37138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98E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467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52F2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B50F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B82E1C" w14:textId="77777777" w:rsidR="00EB0C98" w:rsidRDefault="00EB0C98" w:rsidP="00EB0C98">
            <w:pPr>
              <w:jc w:val="center"/>
            </w:pPr>
          </w:p>
          <w:p w14:paraId="28CDA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D4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D6AEC" w14:textId="0F12D3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1BB12F" w14:textId="4FEB18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691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7974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789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2B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B7093" w14:textId="77777777" w:rsidR="00EB0C98" w:rsidRDefault="00EB0C98" w:rsidP="00EB0C98">
            <w:pPr>
              <w:jc w:val="center"/>
            </w:pPr>
          </w:p>
          <w:p w14:paraId="5D9A8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1F1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84F885" w14:textId="0028EF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3EC435" w14:textId="2958FD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AFA0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FCB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E00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7F9A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F5DEF" w14:textId="77777777" w:rsidR="00EB0C98" w:rsidRDefault="00EB0C98" w:rsidP="00EB0C98">
            <w:pPr>
              <w:jc w:val="center"/>
            </w:pPr>
          </w:p>
          <w:p w14:paraId="2FA37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0D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B14E1" w14:textId="7D9516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ACEB16" w14:textId="5C928E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5C35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8F8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7F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C74B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E005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A3015D8" w14:textId="77777777" w:rsidR="00EB0C98" w:rsidRDefault="00EB0C98" w:rsidP="00EB0C98">
            <w:pPr>
              <w:jc w:val="center"/>
            </w:pPr>
          </w:p>
          <w:p w14:paraId="11C2B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AF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D285FC" w14:textId="67E43F6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6AC254" w14:textId="5F53AD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ADE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EA9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204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FC15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D3ADAB" w14:textId="77777777" w:rsidR="00EB0C98" w:rsidRDefault="00EB0C98" w:rsidP="00EB0C98">
            <w:pPr>
              <w:jc w:val="center"/>
            </w:pPr>
          </w:p>
          <w:p w14:paraId="3EBA6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19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796791" w14:textId="186AB61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86DB7A" w14:textId="2CB3D74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9E9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A6AA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8A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A45C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08FBC36" w14:textId="77777777" w:rsidR="00EB0C98" w:rsidRDefault="00EB0C98" w:rsidP="00EB0C98">
            <w:pPr>
              <w:jc w:val="center"/>
            </w:pPr>
          </w:p>
          <w:p w14:paraId="65343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68F7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E111AF" w14:textId="14EE25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704775" w14:textId="278EC4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4E8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7228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43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14C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29F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D70A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67E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F920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216C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DFDC" w14:textId="320ABD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64E087" w14:textId="2E474C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065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BF8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B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C48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529D7" w14:textId="77777777" w:rsidR="00EB0C98" w:rsidRDefault="00EB0C98" w:rsidP="00EB0C98">
            <w:pPr>
              <w:jc w:val="center"/>
            </w:pPr>
          </w:p>
          <w:p w14:paraId="159317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FADB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BD0953" w14:textId="1B802F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1B6689" w14:textId="2007D3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9393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3FB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E49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5F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0BCC1" w14:textId="77777777" w:rsidR="00EB0C98" w:rsidRDefault="00EB0C98" w:rsidP="00EB0C98">
            <w:pPr>
              <w:jc w:val="center"/>
            </w:pPr>
          </w:p>
          <w:p w14:paraId="1BE5EB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88F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AB978B" w14:textId="4BE873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E17D59" w14:textId="40DC39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928E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5B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0FF9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06C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DE9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2818CE" w14:textId="77777777" w:rsidR="00EB0C98" w:rsidRDefault="00EB0C98" w:rsidP="00EB0C98">
            <w:pPr>
              <w:jc w:val="center"/>
            </w:pPr>
          </w:p>
          <w:p w14:paraId="264C51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56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C7EF8" w14:textId="03B422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DFE308" w14:textId="6C0348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59C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1AD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88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0032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A6F7DD" w14:textId="77777777" w:rsidR="00EB0C98" w:rsidRDefault="00EB0C98" w:rsidP="00EB0C98">
            <w:pPr>
              <w:jc w:val="center"/>
            </w:pPr>
          </w:p>
          <w:p w14:paraId="3C7FC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2F8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63C02" w14:textId="218ED7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38E228" w14:textId="49E355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248F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9277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5A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7270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49C4BC" w14:textId="77777777" w:rsidR="00EB0C98" w:rsidRDefault="00EB0C98" w:rsidP="00EB0C98">
            <w:pPr>
              <w:jc w:val="center"/>
            </w:pPr>
          </w:p>
          <w:p w14:paraId="1A0D26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8DE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7613E4" w14:textId="3A64427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E5F15C" w14:textId="1ED13C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36946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D444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13D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B72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4A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C207B0" w14:textId="77777777" w:rsidR="00EB0C98" w:rsidRDefault="00EB0C98" w:rsidP="00EB0C98">
            <w:pPr>
              <w:jc w:val="center"/>
            </w:pPr>
          </w:p>
          <w:p w14:paraId="2CAD9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37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9A34E" w14:textId="182933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6AB171" w14:textId="1BFDF3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E2608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495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5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647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C0F54F" w14:textId="77777777" w:rsidR="00EB0C98" w:rsidRDefault="00EB0C98" w:rsidP="00EB0C98">
            <w:pPr>
              <w:jc w:val="center"/>
            </w:pPr>
          </w:p>
          <w:p w14:paraId="428F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F30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CB82E" w14:textId="511624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52A3D0" w14:textId="5A51DA6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1633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51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62C8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8E6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A2F045" w14:textId="77777777" w:rsidR="00EB0C98" w:rsidRDefault="00EB0C98" w:rsidP="00EB0C98">
            <w:pPr>
              <w:jc w:val="center"/>
            </w:pPr>
          </w:p>
          <w:p w14:paraId="16E850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4F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AF54F9" w14:textId="1EE528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5BC3BA" w14:textId="06D344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8708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CC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089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81AA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232F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5BCA0C" w14:textId="77777777" w:rsidR="00EB0C98" w:rsidRDefault="00EB0C98" w:rsidP="00EB0C98">
            <w:pPr>
              <w:jc w:val="center"/>
            </w:pPr>
          </w:p>
          <w:p w14:paraId="3562F5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5E7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6BFE8" w14:textId="55F386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3D08B1" w14:textId="43DFCB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8326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718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71D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6AAA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132841" w14:textId="77777777" w:rsidR="00EB0C98" w:rsidRDefault="00EB0C98" w:rsidP="00EB0C98">
            <w:pPr>
              <w:jc w:val="center"/>
            </w:pPr>
          </w:p>
          <w:p w14:paraId="0BFC2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FBEF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0EB464" w14:textId="188B80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2B4509" w14:textId="7E329B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042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ADF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2163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05D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CB1C07" w14:textId="77777777" w:rsidR="00EB0C98" w:rsidRDefault="00EB0C98" w:rsidP="00EB0C98">
            <w:pPr>
              <w:jc w:val="center"/>
            </w:pPr>
          </w:p>
          <w:p w14:paraId="6DFF1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11D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AC500B" w14:textId="36FF41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8774DC" w14:textId="1359DF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A9B04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1A91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37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F9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A8AE8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EDBC8A" w14:textId="77777777" w:rsidR="00EB0C98" w:rsidRDefault="00EB0C98" w:rsidP="00EB0C98">
            <w:pPr>
              <w:jc w:val="center"/>
            </w:pPr>
          </w:p>
          <w:p w14:paraId="2866D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BA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11506" w14:textId="693473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A04165" w14:textId="7CC84A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F9C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9D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6DD3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981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EEE7DC" w14:textId="77777777" w:rsidR="00EB0C98" w:rsidRDefault="00EB0C98" w:rsidP="00EB0C98">
            <w:pPr>
              <w:jc w:val="center"/>
            </w:pPr>
          </w:p>
          <w:p w14:paraId="3741A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A4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9FE09F" w14:textId="27479A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792162" w14:textId="3D0CF4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1027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0F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1EF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0BD4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E44775" w14:textId="77777777" w:rsidR="00EB0C98" w:rsidRDefault="00EB0C98" w:rsidP="00EB0C98">
            <w:pPr>
              <w:jc w:val="center"/>
            </w:pPr>
          </w:p>
          <w:p w14:paraId="4C963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BD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DA148" w14:textId="2C9E03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9128DD" w14:textId="6FA1EC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D97A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462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3FD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F4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464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3D3DF3" w14:textId="77777777" w:rsidR="00EB0C98" w:rsidRDefault="00EB0C98" w:rsidP="00EB0C98">
            <w:pPr>
              <w:jc w:val="center"/>
            </w:pPr>
          </w:p>
          <w:p w14:paraId="127E6E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807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2993CA" w14:textId="39CF79F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7803B" w14:textId="7BFC35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9F1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E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15E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A410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F20484F" w14:textId="77777777" w:rsidR="00EB0C98" w:rsidRDefault="00EB0C98" w:rsidP="00EB0C98">
            <w:pPr>
              <w:jc w:val="center"/>
            </w:pPr>
          </w:p>
          <w:p w14:paraId="148302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FF5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03E718" w14:textId="2E4826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C5747D" w14:textId="69CC0C6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2A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70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9E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57AE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EC9BF84" w14:textId="77777777" w:rsidR="00EB0C98" w:rsidRDefault="00EB0C98" w:rsidP="00EB0C98">
            <w:pPr>
              <w:jc w:val="center"/>
            </w:pPr>
          </w:p>
          <w:p w14:paraId="5CC50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27C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5782E" w14:textId="50FC7F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205355" w14:textId="04C5F56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B6F7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299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7DD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D29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A985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A6E3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A18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61E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129C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AAAEE" w14:textId="1606BB3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1C31EB" w14:textId="012717F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1B3E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911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0E4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AAD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712025" w14:textId="77777777" w:rsidR="00EB0C98" w:rsidRDefault="00EB0C98" w:rsidP="00EB0C98">
            <w:pPr>
              <w:jc w:val="center"/>
            </w:pPr>
          </w:p>
          <w:p w14:paraId="59EAFA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87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5E4A26" w14:textId="2D8581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4F78D0" w14:textId="53E854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ADA7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3B1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CCF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D4F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16799" w14:textId="77777777" w:rsidR="00EB0C98" w:rsidRDefault="00EB0C98" w:rsidP="00EB0C98">
            <w:pPr>
              <w:jc w:val="center"/>
            </w:pPr>
          </w:p>
          <w:p w14:paraId="341044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6B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D36E1" w14:textId="455BFA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EF5989" w14:textId="2FCCEDA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4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37A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6A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6221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BB9E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5871A" w14:textId="77777777" w:rsidR="00EB0C98" w:rsidRDefault="00EB0C98" w:rsidP="00EB0C98">
            <w:pPr>
              <w:jc w:val="center"/>
            </w:pPr>
          </w:p>
          <w:p w14:paraId="509CC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6EC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B09FF9" w14:textId="3CB43A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F5CA74" w14:textId="212342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064A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EAA2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48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ED6B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34ECDF" w14:textId="77777777" w:rsidR="00EB0C98" w:rsidRDefault="00EB0C98" w:rsidP="00EB0C98">
            <w:pPr>
              <w:jc w:val="center"/>
            </w:pPr>
          </w:p>
          <w:p w14:paraId="1C6FEC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DE0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54F561" w14:textId="0D8F5A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5667EF" w14:textId="383D13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0DE2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A3A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862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18A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502CE3" w14:textId="77777777" w:rsidR="00EB0C98" w:rsidRDefault="00EB0C98" w:rsidP="00EB0C98">
            <w:pPr>
              <w:jc w:val="center"/>
            </w:pPr>
          </w:p>
          <w:p w14:paraId="21D6D7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A3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FCA60D" w14:textId="665D7B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7B27D2" w14:textId="47C6BC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4B3A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7EE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B94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0040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5BF5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C426F3" w14:textId="77777777" w:rsidR="00EB0C98" w:rsidRDefault="00EB0C98" w:rsidP="00EB0C98">
            <w:pPr>
              <w:jc w:val="center"/>
            </w:pPr>
          </w:p>
          <w:p w14:paraId="5B16FD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0FD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36A2B" w14:textId="39A8C1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6CCF08" w14:textId="763237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E4F56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2A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8E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A9A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DCA07C" w14:textId="77777777" w:rsidR="00EB0C98" w:rsidRDefault="00EB0C98" w:rsidP="00EB0C98">
            <w:pPr>
              <w:jc w:val="center"/>
            </w:pPr>
          </w:p>
          <w:p w14:paraId="54059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3E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8D258B" w14:textId="226E12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E62A47" w14:textId="14FFE5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F0A5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F809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8ED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38D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D67563E" w14:textId="77777777" w:rsidR="00EB0C98" w:rsidRDefault="00EB0C98" w:rsidP="00EB0C98">
            <w:pPr>
              <w:jc w:val="center"/>
            </w:pPr>
          </w:p>
          <w:p w14:paraId="40647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37E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16CA73" w14:textId="2A9909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616555" w14:textId="1786CD7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F79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030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059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A42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F01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6F0FD" w14:textId="77777777" w:rsidR="00EB0C98" w:rsidRDefault="00EB0C98" w:rsidP="00EB0C98">
            <w:pPr>
              <w:jc w:val="center"/>
            </w:pPr>
          </w:p>
          <w:p w14:paraId="13E7E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748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86A8D4" w14:textId="7DEA45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077F24" w14:textId="513FA0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AA57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403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1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7C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1DBD57" w14:textId="77777777" w:rsidR="00EB0C98" w:rsidRDefault="00EB0C98" w:rsidP="00EB0C98">
            <w:pPr>
              <w:jc w:val="center"/>
            </w:pPr>
          </w:p>
          <w:p w14:paraId="26F57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1A7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72D24F" w14:textId="45A66EA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FAF9F0" w14:textId="3F7719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53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9D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12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E78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EB87A8" w14:textId="77777777" w:rsidR="00EB0C98" w:rsidRDefault="00EB0C98" w:rsidP="00EB0C98">
            <w:pPr>
              <w:jc w:val="center"/>
            </w:pPr>
          </w:p>
          <w:p w14:paraId="4FC02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BF0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7A5BF" w14:textId="516846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2E7FCF" w14:textId="1CB11D6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4E9DF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32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14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74F8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D23F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AF74D" w14:textId="77777777" w:rsidR="00EB0C98" w:rsidRDefault="00EB0C98" w:rsidP="00EB0C98">
            <w:pPr>
              <w:jc w:val="center"/>
            </w:pPr>
          </w:p>
          <w:p w14:paraId="763E1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8B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1B6" w14:textId="4C98569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91D8DE" w14:textId="2689266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39B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2BD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A28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B80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722CE3" w14:textId="77777777" w:rsidR="00EB0C98" w:rsidRDefault="00EB0C98" w:rsidP="00EB0C98">
            <w:pPr>
              <w:jc w:val="center"/>
            </w:pPr>
          </w:p>
          <w:p w14:paraId="3F30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F1C2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F365D" w14:textId="414127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955869" w14:textId="646E3B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96DB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2E1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9A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480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6F5620" w14:textId="77777777" w:rsidR="00EB0C98" w:rsidRDefault="00EB0C98" w:rsidP="00EB0C98">
            <w:pPr>
              <w:jc w:val="center"/>
            </w:pPr>
          </w:p>
          <w:p w14:paraId="5447C7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DE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65B716" w14:textId="75F510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2DC94A" w14:textId="2E2726E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901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A51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65F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FCE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6CDC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9635B" w14:textId="77777777" w:rsidR="00EB0C98" w:rsidRDefault="00EB0C98" w:rsidP="00EB0C98">
            <w:pPr>
              <w:jc w:val="center"/>
            </w:pPr>
          </w:p>
          <w:p w14:paraId="27F59C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20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6B12" w14:textId="243D1C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EE66E3" w14:textId="289D596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EDC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2BA7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C95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1B8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E6EB6C" w14:textId="77777777" w:rsidR="00EB0C98" w:rsidRDefault="00EB0C98" w:rsidP="00EB0C98">
            <w:pPr>
              <w:jc w:val="center"/>
            </w:pPr>
          </w:p>
          <w:p w14:paraId="0EE24B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56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89488F" w14:textId="2D0793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B16E84" w14:textId="73F5AD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E98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66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6E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BC8B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3D3979" w14:textId="77777777" w:rsidR="00EB0C98" w:rsidRDefault="00EB0C98" w:rsidP="00EB0C98">
            <w:pPr>
              <w:jc w:val="center"/>
            </w:pPr>
          </w:p>
          <w:p w14:paraId="0ED2BA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8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6F724" w14:textId="1FC907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63F307" w14:textId="12AF27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744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6F0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D3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4E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37E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A0C05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3DD4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E16D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04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BB7C6D" w14:textId="240BC7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A12290" w14:textId="73B5E9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FB7B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8C94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1AE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4896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C776C1" w14:textId="77777777" w:rsidR="00EB0C98" w:rsidRDefault="00EB0C98" w:rsidP="00EB0C98">
            <w:pPr>
              <w:jc w:val="center"/>
            </w:pPr>
          </w:p>
          <w:p w14:paraId="6123A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5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A0FB" w14:textId="4C3DFB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E5AC86" w14:textId="3CCA50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1188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805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57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7881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182EA6" w14:textId="77777777" w:rsidR="00EB0C98" w:rsidRDefault="00EB0C98" w:rsidP="00EB0C98">
            <w:pPr>
              <w:jc w:val="center"/>
            </w:pPr>
          </w:p>
          <w:p w14:paraId="3DC27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830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B892D" w14:textId="61DCA4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DA5791" w14:textId="290444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5E35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4321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730E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99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5F9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FF403E" w14:textId="77777777" w:rsidR="00EB0C98" w:rsidRDefault="00EB0C98" w:rsidP="00EB0C98">
            <w:pPr>
              <w:jc w:val="center"/>
            </w:pPr>
          </w:p>
          <w:p w14:paraId="41504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1964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3B05E" w14:textId="3BEC1E8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31C037" w14:textId="390C34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A7F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ED1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466D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E642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D4DE6" w14:textId="77777777" w:rsidR="00EB0C98" w:rsidRDefault="00EB0C98" w:rsidP="00EB0C98">
            <w:pPr>
              <w:jc w:val="center"/>
            </w:pPr>
          </w:p>
          <w:p w14:paraId="07C23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038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E8042" w14:textId="1B8452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0B41A3" w14:textId="3E4C78E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5E1E6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417B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B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C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96FFBA" w14:textId="77777777" w:rsidR="00EB0C98" w:rsidRDefault="00EB0C98" w:rsidP="00EB0C98">
            <w:pPr>
              <w:jc w:val="center"/>
            </w:pPr>
          </w:p>
          <w:p w14:paraId="0CDD2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3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6FC48E" w14:textId="6211B6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D457F9" w14:textId="167F61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63FC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4A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9B5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8982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D623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5A8C24" w14:textId="77777777" w:rsidR="00EB0C98" w:rsidRDefault="00EB0C98" w:rsidP="00EB0C98">
            <w:pPr>
              <w:jc w:val="center"/>
            </w:pPr>
          </w:p>
          <w:p w14:paraId="39BF4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F7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BF92F" w14:textId="28AA04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834DED" w14:textId="2F444B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514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BB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8A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774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0399B" w14:textId="77777777" w:rsidR="00EB0C98" w:rsidRDefault="00EB0C98" w:rsidP="00EB0C98">
            <w:pPr>
              <w:jc w:val="center"/>
            </w:pPr>
          </w:p>
          <w:p w14:paraId="3A4ED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A9A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CE20EF" w14:textId="2D76CE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D25FF2" w14:textId="0E4F82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B7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070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AE4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8E6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7EFD2F" w14:textId="77777777" w:rsidR="00EB0C98" w:rsidRDefault="00EB0C98" w:rsidP="00EB0C98">
            <w:pPr>
              <w:jc w:val="center"/>
            </w:pPr>
          </w:p>
          <w:p w14:paraId="45C3E1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B359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98496" w14:textId="0302C4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B04A48" w14:textId="52965B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1E7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5D9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032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F6E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940D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AC90" w14:textId="77777777" w:rsidR="00EB0C98" w:rsidRDefault="00EB0C98" w:rsidP="00EB0C98">
            <w:pPr>
              <w:jc w:val="center"/>
            </w:pPr>
          </w:p>
          <w:p w14:paraId="6CCFFE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EC9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51BEEC" w14:textId="0EE1CD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1626E0" w14:textId="11C301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CDE2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833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35E5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74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4DEC4" w14:textId="77777777" w:rsidR="00EB0C98" w:rsidRDefault="00EB0C98" w:rsidP="00EB0C98">
            <w:pPr>
              <w:jc w:val="center"/>
            </w:pPr>
          </w:p>
          <w:p w14:paraId="1562D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E8B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FF69D" w14:textId="0C7F6D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E4B7AE" w14:textId="44B181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D677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21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C5E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F80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341370" w14:textId="77777777" w:rsidR="00EB0C98" w:rsidRDefault="00EB0C98" w:rsidP="00EB0C98">
            <w:pPr>
              <w:jc w:val="center"/>
            </w:pPr>
          </w:p>
          <w:p w14:paraId="1BDA7D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008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49F2E9" w14:textId="4BD279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F8B1C8" w14:textId="428AFE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1C91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54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AB4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3AA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BFF93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DDD928" w14:textId="77777777" w:rsidR="00EB0C98" w:rsidRDefault="00EB0C98" w:rsidP="00EB0C98">
            <w:pPr>
              <w:jc w:val="center"/>
            </w:pPr>
          </w:p>
          <w:p w14:paraId="1EE07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BC9F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04C23" w14:textId="396E92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B5DBF8" w14:textId="6E9B46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C47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6E9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E5E6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D8AC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EB4A0" w14:textId="77777777" w:rsidR="00EB0C98" w:rsidRDefault="00EB0C98" w:rsidP="00EB0C98">
            <w:pPr>
              <w:jc w:val="center"/>
            </w:pPr>
          </w:p>
          <w:p w14:paraId="67141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9D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6F850" w14:textId="3F67AD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A0D5DF" w14:textId="710750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B39D0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B8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ABA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5D4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617A1D" w14:textId="77777777" w:rsidR="00EB0C98" w:rsidRDefault="00EB0C98" w:rsidP="00EB0C98">
            <w:pPr>
              <w:jc w:val="center"/>
            </w:pPr>
          </w:p>
          <w:p w14:paraId="589659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97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F1B3B" w14:textId="09DE1B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F45CAE" w14:textId="2407D4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94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1477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439C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D95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A001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C9E5B6" w14:textId="77777777" w:rsidR="00EB0C98" w:rsidRDefault="00EB0C98" w:rsidP="00EB0C98">
            <w:pPr>
              <w:jc w:val="center"/>
            </w:pPr>
          </w:p>
          <w:p w14:paraId="177E7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07D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E7D4AF" w14:textId="597039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D73DEC" w14:textId="657FBE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96F8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78AC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8BD2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D3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F9F7B1" w14:textId="77777777" w:rsidR="00EB0C98" w:rsidRDefault="00EB0C98" w:rsidP="00EB0C98">
            <w:pPr>
              <w:jc w:val="center"/>
            </w:pPr>
          </w:p>
          <w:p w14:paraId="1DA03B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C4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B5937" w14:textId="319B0CF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0A63FB" w14:textId="2FBFA7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9AA55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43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4E81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87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955CA2" w14:textId="77777777" w:rsidR="00EB0C98" w:rsidRDefault="00EB0C98" w:rsidP="00EB0C98">
            <w:pPr>
              <w:jc w:val="center"/>
            </w:pPr>
          </w:p>
          <w:p w14:paraId="230F9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C5D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0CD1D3" w14:textId="582404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DA5708" w14:textId="0380E8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B6BE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9499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286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D2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4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3FD5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E726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CBCF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3A3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5A4418" w14:textId="7A16F1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F31B52" w14:textId="617A9D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6BE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45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32B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7C2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4373D" w14:textId="77777777" w:rsidR="00EB0C98" w:rsidRDefault="00EB0C98" w:rsidP="00EB0C98">
            <w:pPr>
              <w:jc w:val="center"/>
            </w:pPr>
          </w:p>
          <w:p w14:paraId="53981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B0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9B6F85" w14:textId="5A7DD6B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11EE92" w14:textId="3F7F75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EFA4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84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589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350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930EB3" w14:textId="77777777" w:rsidR="00EB0C98" w:rsidRDefault="00EB0C98" w:rsidP="00EB0C98">
            <w:pPr>
              <w:jc w:val="center"/>
            </w:pPr>
          </w:p>
          <w:p w14:paraId="15A7A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BB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28F2C" w14:textId="1142AB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5B4608" w14:textId="5DBDA2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9A5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77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F48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28BF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F7E2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F9D15E" w14:textId="77777777" w:rsidR="00EB0C98" w:rsidRDefault="00EB0C98" w:rsidP="00EB0C98">
            <w:pPr>
              <w:jc w:val="center"/>
            </w:pPr>
          </w:p>
          <w:p w14:paraId="2EE1F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D4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0E702E" w14:textId="399147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F272BE" w14:textId="1F1441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E28E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659C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35D7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73B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91CB5" w14:textId="77777777" w:rsidR="00EB0C98" w:rsidRDefault="00EB0C98" w:rsidP="00EB0C98">
            <w:pPr>
              <w:jc w:val="center"/>
            </w:pPr>
          </w:p>
          <w:p w14:paraId="085F3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D9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B0485" w14:textId="5F8AC6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A94A3E" w14:textId="14987F7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A920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AC13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7D8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D0AC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F2873" w14:textId="77777777" w:rsidR="00EB0C98" w:rsidRDefault="00EB0C98" w:rsidP="00EB0C98">
            <w:pPr>
              <w:jc w:val="center"/>
            </w:pPr>
          </w:p>
          <w:p w14:paraId="5E3F8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E57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5C1B93" w14:textId="56EBE3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9A9D95" w14:textId="2255AA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9C4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2BB4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5FA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1C1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2C1B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88F35" w14:textId="77777777" w:rsidR="00EB0C98" w:rsidRDefault="00EB0C98" w:rsidP="00EB0C98">
            <w:pPr>
              <w:jc w:val="center"/>
            </w:pPr>
          </w:p>
          <w:p w14:paraId="4C2AD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4F2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AFD7F" w14:textId="33F0020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9BC18A" w14:textId="71F5E5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5C7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F5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4A08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59A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3D883D" w14:textId="77777777" w:rsidR="00EB0C98" w:rsidRDefault="00EB0C98" w:rsidP="00EB0C98">
            <w:pPr>
              <w:jc w:val="center"/>
            </w:pPr>
          </w:p>
          <w:p w14:paraId="2CA067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3D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794120" w14:textId="054094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C43CD8" w14:textId="64B7B8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25F0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69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A90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8D5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C94730" w14:textId="77777777" w:rsidR="00EB0C98" w:rsidRDefault="00EB0C98" w:rsidP="00EB0C98">
            <w:pPr>
              <w:jc w:val="center"/>
            </w:pPr>
          </w:p>
          <w:p w14:paraId="54BCEA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74B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B4A66E" w14:textId="2C1C6D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618920" w14:textId="558472F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D66F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440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50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7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F28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186047" w14:textId="77777777" w:rsidR="00EB0C98" w:rsidRDefault="00EB0C98" w:rsidP="00EB0C98">
            <w:pPr>
              <w:jc w:val="center"/>
            </w:pPr>
          </w:p>
          <w:p w14:paraId="3B326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D3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AE87" w14:textId="63F65B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7B4ABB" w14:textId="214B45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EEED2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C5E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C3A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1BB0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DBA6A" w14:textId="77777777" w:rsidR="00EB0C98" w:rsidRDefault="00EB0C98" w:rsidP="00EB0C98">
            <w:pPr>
              <w:jc w:val="center"/>
            </w:pPr>
          </w:p>
          <w:p w14:paraId="6FF57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09CD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E3956" w14:textId="37CB0B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BA5861" w14:textId="50EF31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1DD6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C4BF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0168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1155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01598A" w14:textId="77777777" w:rsidR="00EB0C98" w:rsidRDefault="00EB0C98" w:rsidP="00EB0C98">
            <w:pPr>
              <w:jc w:val="center"/>
            </w:pPr>
          </w:p>
          <w:p w14:paraId="54D4C7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F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6356FA" w14:textId="046834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0C89DD" w14:textId="60F6C2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F11DA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F253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7F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E91C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56F3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EC2E7" w14:textId="77777777" w:rsidR="00EB0C98" w:rsidRDefault="00EB0C98" w:rsidP="00EB0C98">
            <w:pPr>
              <w:jc w:val="center"/>
            </w:pPr>
          </w:p>
          <w:p w14:paraId="3307F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28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75C4D9" w14:textId="1EBC8B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0D9BAA" w14:textId="58D67C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199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1B54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11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5415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C0D4E7" w14:textId="77777777" w:rsidR="00EB0C98" w:rsidRDefault="00EB0C98" w:rsidP="00EB0C98">
            <w:pPr>
              <w:jc w:val="center"/>
            </w:pPr>
          </w:p>
          <w:p w14:paraId="11B47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4A2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131D3E" w14:textId="79257B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55ABDE" w14:textId="0F2701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AF1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A0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B0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94F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7CEFDD" w14:textId="77777777" w:rsidR="00EB0C98" w:rsidRDefault="00EB0C98" w:rsidP="00EB0C98">
            <w:pPr>
              <w:jc w:val="center"/>
            </w:pPr>
          </w:p>
          <w:p w14:paraId="1D0AD3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5E6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C92DD" w14:textId="7FADBD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8AF9BC" w14:textId="3436B4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9B65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9C84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8A2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4DB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4FA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C17557" w14:textId="77777777" w:rsidR="00EB0C98" w:rsidRDefault="00EB0C98" w:rsidP="00EB0C98">
            <w:pPr>
              <w:jc w:val="center"/>
            </w:pPr>
          </w:p>
          <w:p w14:paraId="77BF81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DE4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98C5AF" w14:textId="7D9368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E4BAAB" w14:textId="6F143D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6DA0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2BF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FE4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FF0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775A259" w14:textId="77777777" w:rsidR="00EB0C98" w:rsidRDefault="00EB0C98" w:rsidP="00EB0C98">
            <w:pPr>
              <w:jc w:val="center"/>
            </w:pPr>
          </w:p>
          <w:p w14:paraId="56E224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DF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0350C" w14:textId="1059804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6FC5A2" w14:textId="217581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2FD9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356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793C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1CA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F735D23" w14:textId="77777777" w:rsidR="00EB0C98" w:rsidRDefault="00EB0C98" w:rsidP="00EB0C98">
            <w:pPr>
              <w:jc w:val="center"/>
            </w:pPr>
          </w:p>
          <w:p w14:paraId="57C8C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844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A70E13" w14:textId="5D4DEFF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D3AB97" w14:textId="29D73C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6E4A6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C6AC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48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CB98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9EC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C1AE5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0A3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1B0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F4B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C2694" w14:textId="270CBD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20E890" w14:textId="40A3FD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E86AC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B5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EC2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E8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09A8D4" w14:textId="77777777" w:rsidR="00EB0C98" w:rsidRDefault="00EB0C98" w:rsidP="00EB0C98">
            <w:pPr>
              <w:jc w:val="center"/>
            </w:pPr>
          </w:p>
          <w:p w14:paraId="0E9EBB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8A6D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3BD80" w14:textId="5A35D5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A99192" w14:textId="340BB2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B425F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47A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9D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363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743637" w14:textId="77777777" w:rsidR="00EB0C98" w:rsidRDefault="00EB0C98" w:rsidP="00EB0C98">
            <w:pPr>
              <w:jc w:val="center"/>
            </w:pPr>
          </w:p>
          <w:p w14:paraId="4350C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F2B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719DB" w14:textId="2E5FAF3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37EA96" w14:textId="41E7C43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2F32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A08B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06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3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886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4B38DE" w14:textId="77777777" w:rsidR="00EB0C98" w:rsidRDefault="00EB0C98" w:rsidP="00EB0C98">
            <w:pPr>
              <w:jc w:val="center"/>
            </w:pPr>
          </w:p>
          <w:p w14:paraId="4CD18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F745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EFE88" w14:textId="60FACA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B76E70" w14:textId="5EF5DDF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914A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4BB7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D65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D202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B746D0" w14:textId="77777777" w:rsidR="00EB0C98" w:rsidRDefault="00EB0C98" w:rsidP="00EB0C98">
            <w:pPr>
              <w:jc w:val="center"/>
            </w:pPr>
          </w:p>
          <w:p w14:paraId="302470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8C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4FAF" w14:textId="7303A7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35AD50" w14:textId="580E148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6B9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44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7E6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128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B90E81" w14:textId="77777777" w:rsidR="00EB0C98" w:rsidRDefault="00EB0C98" w:rsidP="00EB0C98">
            <w:pPr>
              <w:jc w:val="center"/>
            </w:pPr>
          </w:p>
          <w:p w14:paraId="2E6E3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6E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CC5C67" w14:textId="2F88B9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01B3E8" w14:textId="10DE50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5FB8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82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9B2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97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8DF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7D8E9" w14:textId="77777777" w:rsidR="00EB0C98" w:rsidRDefault="00EB0C98" w:rsidP="00EB0C98">
            <w:pPr>
              <w:jc w:val="center"/>
            </w:pPr>
          </w:p>
          <w:p w14:paraId="0DE941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74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4A559" w14:textId="3D05585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F806CC" w14:textId="612B7A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22994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67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45FA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7F5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BAFBAD" w14:textId="77777777" w:rsidR="00EB0C98" w:rsidRDefault="00EB0C98" w:rsidP="00EB0C98">
            <w:pPr>
              <w:jc w:val="center"/>
            </w:pPr>
          </w:p>
          <w:p w14:paraId="5A55C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F9B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4DF44" w14:textId="5D9586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15F81C" w14:textId="2319EBB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DC4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F81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F7D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FA8E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3A3D57" w14:textId="77777777" w:rsidR="00EB0C98" w:rsidRDefault="00EB0C98" w:rsidP="00EB0C98">
            <w:pPr>
              <w:jc w:val="center"/>
            </w:pPr>
          </w:p>
          <w:p w14:paraId="5E4FE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8DB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8D8376" w14:textId="4FBAC75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F919F0" w14:textId="7D79935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864D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B439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B2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83D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F6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BCEEB" w14:textId="77777777" w:rsidR="00EB0C98" w:rsidRDefault="00EB0C98" w:rsidP="00EB0C98">
            <w:pPr>
              <w:jc w:val="center"/>
            </w:pPr>
          </w:p>
          <w:p w14:paraId="173DE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1806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D743F" w14:textId="72BAB4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5165F6" w14:textId="636B91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C156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6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30D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1A1C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BF7B26" w14:textId="77777777" w:rsidR="00EB0C98" w:rsidRDefault="00EB0C98" w:rsidP="00EB0C98">
            <w:pPr>
              <w:jc w:val="center"/>
            </w:pPr>
          </w:p>
          <w:p w14:paraId="0EE42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FA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E3510E" w14:textId="06C4F5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A961E1" w14:textId="40FC44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1C95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9C9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847F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1C52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F85976B" w14:textId="77777777" w:rsidR="00EB0C98" w:rsidRDefault="00EB0C98" w:rsidP="00EB0C98">
            <w:pPr>
              <w:jc w:val="center"/>
            </w:pPr>
          </w:p>
          <w:p w14:paraId="330EA8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6905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F6A37F" w14:textId="76BDF0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EB172E" w14:textId="6492C3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8E50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7C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E83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C17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7C19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0394F3" w14:textId="77777777" w:rsidR="00EB0C98" w:rsidRDefault="00EB0C98" w:rsidP="00EB0C98">
            <w:pPr>
              <w:jc w:val="center"/>
            </w:pPr>
          </w:p>
          <w:p w14:paraId="02762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CD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60CB56" w14:textId="0002A0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659638" w14:textId="1713C7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40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03B4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D2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EFB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235C9B" w14:textId="77777777" w:rsidR="00EB0C98" w:rsidRDefault="00EB0C98" w:rsidP="00EB0C98">
            <w:pPr>
              <w:jc w:val="center"/>
            </w:pPr>
          </w:p>
          <w:p w14:paraId="5FA49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7299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846980" w14:textId="01A51A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D04DA2" w14:textId="040BB2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3F1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C67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66F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4A8C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F025F6" w14:textId="77777777" w:rsidR="00EB0C98" w:rsidRDefault="00EB0C98" w:rsidP="00EB0C98">
            <w:pPr>
              <w:jc w:val="center"/>
            </w:pPr>
          </w:p>
          <w:p w14:paraId="4CED2E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60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FDECD9" w14:textId="756AA45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742CA7" w14:textId="468F12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E1E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5B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751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611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575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F1D850" w14:textId="77777777" w:rsidR="00EB0C98" w:rsidRDefault="00EB0C98" w:rsidP="00EB0C98">
            <w:pPr>
              <w:jc w:val="center"/>
            </w:pPr>
          </w:p>
          <w:p w14:paraId="69046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DA5C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2DECEA" w14:textId="20F281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E69DC8" w14:textId="376C5B7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3FD4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BAB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11D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E09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594285E" w14:textId="77777777" w:rsidR="00EB0C98" w:rsidRDefault="00EB0C98" w:rsidP="00EB0C98">
            <w:pPr>
              <w:jc w:val="center"/>
            </w:pPr>
          </w:p>
          <w:p w14:paraId="7FDD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CE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01CDD8" w14:textId="124C862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428DCA" w14:textId="1FEC90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467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AA0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D0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F1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AA3D7C" w14:textId="77777777" w:rsidR="00EB0C98" w:rsidRDefault="00EB0C98" w:rsidP="00EB0C98">
            <w:pPr>
              <w:jc w:val="center"/>
            </w:pPr>
          </w:p>
          <w:p w14:paraId="2B05B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9EC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0F52CF" w14:textId="07762C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E8A0CC" w14:textId="23ABBAD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C01F8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F6D84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227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BE2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FA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E914FC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7834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205E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9A80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28DC3" w14:textId="70B3808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7563E2" w14:textId="3BEB0A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859A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7609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4AD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9D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D417BE" w14:textId="77777777" w:rsidR="00EB0C98" w:rsidRDefault="00EB0C98" w:rsidP="00EB0C98">
            <w:pPr>
              <w:jc w:val="center"/>
            </w:pPr>
          </w:p>
          <w:p w14:paraId="459FA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D9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EF4EC" w14:textId="11A0AA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06D91A" w14:textId="0723A4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3C38C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EBD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D0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69F3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B0902F" w14:textId="77777777" w:rsidR="00EB0C98" w:rsidRDefault="00EB0C98" w:rsidP="00EB0C98">
            <w:pPr>
              <w:jc w:val="center"/>
            </w:pPr>
          </w:p>
          <w:p w14:paraId="22982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4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C0448C" w14:textId="596CA73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1277C4" w14:textId="662536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8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1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F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AAC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10DC2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AD7F05" w14:textId="77777777" w:rsidR="00EB0C98" w:rsidRDefault="00EB0C98" w:rsidP="00EB0C98">
            <w:pPr>
              <w:jc w:val="center"/>
            </w:pPr>
          </w:p>
          <w:p w14:paraId="35EEC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A829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5098CA" w14:textId="4DE02A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025ECB" w14:textId="690B05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FB4A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5EE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741C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702B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37CA1A" w14:textId="77777777" w:rsidR="00EB0C98" w:rsidRDefault="00EB0C98" w:rsidP="00EB0C98">
            <w:pPr>
              <w:jc w:val="center"/>
            </w:pPr>
          </w:p>
          <w:p w14:paraId="27514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CD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E6AB" w14:textId="263064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20EFFB" w14:textId="678E35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A36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0E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85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292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2959AF" w14:textId="77777777" w:rsidR="00EB0C98" w:rsidRDefault="00EB0C98" w:rsidP="00EB0C98">
            <w:pPr>
              <w:jc w:val="center"/>
            </w:pPr>
          </w:p>
          <w:p w14:paraId="0A62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29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EF16D4" w14:textId="379DCF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4BAFBD" w14:textId="6BAD451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CA1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B5A0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25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F7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62208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DB708F" w14:textId="77777777" w:rsidR="00EB0C98" w:rsidRDefault="00EB0C98" w:rsidP="00EB0C98">
            <w:pPr>
              <w:jc w:val="center"/>
            </w:pPr>
          </w:p>
          <w:p w14:paraId="6379D8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8667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323B6A" w14:textId="0AACF0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1E1F35" w14:textId="400D52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A01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D48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1DB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3E3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E729EC" w14:textId="77777777" w:rsidR="00EB0C98" w:rsidRDefault="00EB0C98" w:rsidP="00EB0C98">
            <w:pPr>
              <w:jc w:val="center"/>
            </w:pPr>
          </w:p>
          <w:p w14:paraId="1340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9D4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B96180" w14:textId="6A55A1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DE572D" w14:textId="4E7BDB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C30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C8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9E8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E575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E315A7" w14:textId="77777777" w:rsidR="00EB0C98" w:rsidRDefault="00EB0C98" w:rsidP="00EB0C98">
            <w:pPr>
              <w:jc w:val="center"/>
            </w:pPr>
          </w:p>
          <w:p w14:paraId="2BC265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9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0218F1" w14:textId="2DFEC4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83D71B" w14:textId="4015FF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7DFD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1C3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63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1ED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1441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63D85" w14:textId="77777777" w:rsidR="00EB0C98" w:rsidRDefault="00EB0C98" w:rsidP="00EB0C98">
            <w:pPr>
              <w:jc w:val="center"/>
            </w:pPr>
          </w:p>
          <w:p w14:paraId="2EF30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988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8920E0" w14:textId="0C4390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BF2848" w14:textId="3A9E20E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F795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D7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FB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B6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B42CEA" w14:textId="77777777" w:rsidR="00EB0C98" w:rsidRDefault="00EB0C98" w:rsidP="00EB0C98">
            <w:pPr>
              <w:jc w:val="center"/>
            </w:pPr>
          </w:p>
          <w:p w14:paraId="3E2C0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C18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246CA" w14:textId="33BA1B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0278FE" w14:textId="467A6D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4E878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5B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CEE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863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57BDC7" w14:textId="77777777" w:rsidR="00EB0C98" w:rsidRDefault="00EB0C98" w:rsidP="00EB0C98">
            <w:pPr>
              <w:jc w:val="center"/>
            </w:pPr>
          </w:p>
          <w:p w14:paraId="55184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4A9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5FE98" w14:textId="055A49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64FEF5" w14:textId="3260F2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F95F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92F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E6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859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807A5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1039FB" w14:textId="77777777" w:rsidR="00EB0C98" w:rsidRDefault="00EB0C98" w:rsidP="00EB0C98">
            <w:pPr>
              <w:jc w:val="center"/>
            </w:pPr>
          </w:p>
          <w:p w14:paraId="5E8D3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6E16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CDAA7" w14:textId="2D5DB08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3D3605" w14:textId="02BE1E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4E59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D2FF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8FF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43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1E9896" w14:textId="77777777" w:rsidR="00EB0C98" w:rsidRDefault="00EB0C98" w:rsidP="00EB0C98">
            <w:pPr>
              <w:jc w:val="center"/>
            </w:pPr>
          </w:p>
          <w:p w14:paraId="23D05A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FC0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5D536" w14:textId="5B9BB1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015AA0" w14:textId="0FE5CC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1FE7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04C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8C6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166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33B41F" w14:textId="77777777" w:rsidR="00EB0C98" w:rsidRDefault="00EB0C98" w:rsidP="00EB0C98">
            <w:pPr>
              <w:jc w:val="center"/>
            </w:pPr>
          </w:p>
          <w:p w14:paraId="3091F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AAA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AD2FF9" w14:textId="702826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161F9F" w14:textId="51936D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C811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3FC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1D7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659B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9F2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871363E" w14:textId="77777777" w:rsidR="00EB0C98" w:rsidRDefault="00EB0C98" w:rsidP="00EB0C98">
            <w:pPr>
              <w:jc w:val="center"/>
            </w:pPr>
          </w:p>
          <w:p w14:paraId="6A3AB0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A17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C2705F" w14:textId="22A1E1B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5DB02C" w14:textId="544B55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3C6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A14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E9AF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86E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9C55204" w14:textId="77777777" w:rsidR="00EB0C98" w:rsidRDefault="00EB0C98" w:rsidP="00EB0C98">
            <w:pPr>
              <w:jc w:val="center"/>
            </w:pPr>
          </w:p>
          <w:p w14:paraId="21E85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D0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07286" w14:textId="04F9621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C63C32" w14:textId="483DBA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002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CE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571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214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C64C980" w14:textId="77777777" w:rsidR="00EB0C98" w:rsidRDefault="00EB0C98" w:rsidP="00EB0C98">
            <w:pPr>
              <w:jc w:val="center"/>
            </w:pPr>
          </w:p>
          <w:p w14:paraId="31930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126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A587E" w14:textId="1B1A73A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7199FC" w14:textId="011748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2D4B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C705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C40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C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bookmarkEnd w:id="0"/>
      <w:tr w:rsidR="00EB0C98" w:rsidRPr="0077322E" w14:paraId="0CFEA64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098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6B2A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69F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A02503" w14:textId="485180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B8D0F5" w14:textId="4363758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3544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897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0C7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7C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18F494" w14:textId="77777777" w:rsidR="00EB0C98" w:rsidRDefault="00EB0C98" w:rsidP="00EB0C98">
            <w:pPr>
              <w:jc w:val="center"/>
            </w:pPr>
          </w:p>
          <w:p w14:paraId="766B9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41C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507E8" w14:textId="2A0A41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ED0262" w14:textId="3C2FB33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8813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52D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5E4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B68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AAAC12" w14:textId="77777777" w:rsidR="00EB0C98" w:rsidRDefault="00EB0C98" w:rsidP="00EB0C98">
            <w:pPr>
              <w:jc w:val="center"/>
            </w:pPr>
          </w:p>
          <w:p w14:paraId="69982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CE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EB371" w14:textId="4EB185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06DF06" w14:textId="16AFCB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A6D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54A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CB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F2B4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4420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3D1496" w14:textId="77777777" w:rsidR="00EB0C98" w:rsidRDefault="00EB0C98" w:rsidP="00EB0C98">
            <w:pPr>
              <w:jc w:val="center"/>
            </w:pPr>
          </w:p>
          <w:p w14:paraId="624B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998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BD6668" w14:textId="03371A5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0E7981" w14:textId="624827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57F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3D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41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91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20A559" w14:textId="77777777" w:rsidR="00EB0C98" w:rsidRDefault="00EB0C98" w:rsidP="00EB0C98">
            <w:pPr>
              <w:jc w:val="center"/>
            </w:pPr>
          </w:p>
          <w:p w14:paraId="5D743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6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7D4E47" w14:textId="776A15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30F8F2" w14:textId="784993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CB3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414E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1F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A39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50163" w14:textId="77777777" w:rsidR="00EB0C98" w:rsidRDefault="00EB0C98" w:rsidP="00EB0C98">
            <w:pPr>
              <w:jc w:val="center"/>
            </w:pPr>
          </w:p>
          <w:p w14:paraId="4613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BE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994A0" w14:textId="5DE4FC0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A79F89" w14:textId="2DDF91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A00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CF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CD0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678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1C494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C4FF73" w14:textId="77777777" w:rsidR="00EB0C98" w:rsidRDefault="00EB0C98" w:rsidP="00EB0C98">
            <w:pPr>
              <w:jc w:val="center"/>
            </w:pPr>
          </w:p>
          <w:p w14:paraId="4C88A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4258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38ACCF" w14:textId="6245F9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4A62FA" w14:textId="26C9ED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C41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0A4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808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2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31496B" w14:textId="77777777" w:rsidR="00EB0C98" w:rsidRDefault="00EB0C98" w:rsidP="00EB0C98">
            <w:pPr>
              <w:jc w:val="center"/>
            </w:pPr>
          </w:p>
          <w:p w14:paraId="15DA7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E5B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DBEC7C" w14:textId="280B99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0C3A78" w14:textId="2CC8E8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2BF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1B9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EDD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65D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6BE146" w14:textId="77777777" w:rsidR="00EB0C98" w:rsidRDefault="00EB0C98" w:rsidP="00EB0C98">
            <w:pPr>
              <w:jc w:val="center"/>
            </w:pPr>
          </w:p>
          <w:p w14:paraId="5CADE2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342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B6836" w14:textId="78020A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89C320" w14:textId="362503F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0F5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8E6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A4AD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F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7967E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330899" w14:textId="77777777" w:rsidR="00EB0C98" w:rsidRDefault="00EB0C98" w:rsidP="00EB0C98">
            <w:pPr>
              <w:jc w:val="center"/>
            </w:pPr>
          </w:p>
          <w:p w14:paraId="68DDA2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9FEA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46422" w14:textId="211E84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82449D" w14:textId="52ED164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8F3A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B82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22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A21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B9BF8A" w14:textId="77777777" w:rsidR="00EB0C98" w:rsidRDefault="00EB0C98" w:rsidP="00EB0C98">
            <w:pPr>
              <w:jc w:val="center"/>
            </w:pPr>
          </w:p>
          <w:p w14:paraId="40F5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E62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B127A4" w14:textId="383999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4A998A" w14:textId="073CAF8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13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E26C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F8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DA69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118FAA" w14:textId="77777777" w:rsidR="00EB0C98" w:rsidRDefault="00EB0C98" w:rsidP="00EB0C98">
            <w:pPr>
              <w:jc w:val="center"/>
            </w:pPr>
          </w:p>
          <w:p w14:paraId="39C12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3AA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48A7F4" w14:textId="1EDCBB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03314" w14:textId="758A1C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9944E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B9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F67F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6A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1F8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948E44" w14:textId="77777777" w:rsidR="00EB0C98" w:rsidRDefault="00EB0C98" w:rsidP="00EB0C98">
            <w:pPr>
              <w:jc w:val="center"/>
            </w:pPr>
          </w:p>
          <w:p w14:paraId="3E22B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B1A0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75986" w14:textId="242B77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B230B7" w14:textId="78E23E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039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5E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4D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4C7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1C899F" w14:textId="77777777" w:rsidR="00EB0C98" w:rsidRDefault="00EB0C98" w:rsidP="00EB0C98">
            <w:pPr>
              <w:jc w:val="center"/>
            </w:pPr>
          </w:p>
          <w:p w14:paraId="2CD86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F9AE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82040" w14:textId="525690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B9F789" w14:textId="58AAEB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F5A3D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7E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B3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3DA2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958C34" w14:textId="77777777" w:rsidR="00EB0C98" w:rsidRDefault="00EB0C98" w:rsidP="00EB0C98">
            <w:pPr>
              <w:jc w:val="center"/>
            </w:pPr>
          </w:p>
          <w:p w14:paraId="5C306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856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D2D4" w14:textId="7C5259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93F6CA" w14:textId="4A974E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46F9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DFF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EF2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8201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870E0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B51525D" w14:textId="77777777" w:rsidR="00EB0C98" w:rsidRDefault="00EB0C98" w:rsidP="00EB0C98">
            <w:pPr>
              <w:jc w:val="center"/>
            </w:pPr>
          </w:p>
          <w:p w14:paraId="39D18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2DD4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3B09ED" w14:textId="65772E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F8A902" w14:textId="37DB0E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787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AF2C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49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C409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AE389E" w14:textId="77777777" w:rsidR="00EB0C98" w:rsidRDefault="00EB0C98" w:rsidP="00EB0C98">
            <w:pPr>
              <w:jc w:val="center"/>
            </w:pPr>
          </w:p>
          <w:p w14:paraId="1DBEBE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63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EDCE0" w14:textId="5E4334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6C6693" w14:textId="41BCB1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A7F0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D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F21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B1A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FAAABE" w14:textId="77777777" w:rsidR="00EB0C98" w:rsidRDefault="00EB0C98" w:rsidP="00EB0C98">
            <w:pPr>
              <w:jc w:val="center"/>
            </w:pPr>
          </w:p>
          <w:p w14:paraId="01751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CAC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0A91" w14:textId="058B39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6D5B7D" w14:textId="5C73E2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05B9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C4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D6AE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E63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E4E0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AF9B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83233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E85B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03C337" w14:textId="2A908C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64BC77" w14:textId="034CE4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F9F1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3D23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832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4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1444B2" w14:textId="77777777" w:rsidR="00EB0C98" w:rsidRDefault="00EB0C98" w:rsidP="00EB0C98">
            <w:pPr>
              <w:jc w:val="center"/>
            </w:pPr>
          </w:p>
          <w:p w14:paraId="359C41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912C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566EAA" w14:textId="193E8E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E03B95" w14:textId="4D9CDD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55AB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BF1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D7D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760B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A3E45A" w14:textId="77777777" w:rsidR="00EB0C98" w:rsidRDefault="00EB0C98" w:rsidP="00EB0C98">
            <w:pPr>
              <w:jc w:val="center"/>
            </w:pPr>
          </w:p>
          <w:p w14:paraId="347C02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F6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9C099B" w14:textId="1D878D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296C67" w14:textId="245895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3097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26E7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930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730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9A77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7F5C05" w14:textId="77777777" w:rsidR="00EB0C98" w:rsidRDefault="00EB0C98" w:rsidP="00EB0C98">
            <w:pPr>
              <w:jc w:val="center"/>
            </w:pPr>
          </w:p>
          <w:p w14:paraId="41FA13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437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5DC93A" w14:textId="452D5F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FD7E00" w14:textId="185D3F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CD7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3B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B32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479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AED513" w14:textId="77777777" w:rsidR="00EB0C98" w:rsidRDefault="00EB0C98" w:rsidP="00EB0C98">
            <w:pPr>
              <w:jc w:val="center"/>
            </w:pPr>
          </w:p>
          <w:p w14:paraId="123101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0371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55448" w14:textId="217C77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EF0BD4" w14:textId="51295FA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A56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7B0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2F7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8CC8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E7F82E" w14:textId="77777777" w:rsidR="00EB0C98" w:rsidRDefault="00EB0C98" w:rsidP="00EB0C98">
            <w:pPr>
              <w:jc w:val="center"/>
            </w:pPr>
          </w:p>
          <w:p w14:paraId="3628DF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0EE1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2E9AE" w14:textId="389C3D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FB8C48" w14:textId="44F8CB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417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B2F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F41E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38FE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20B53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D87983" w14:textId="77777777" w:rsidR="00EB0C98" w:rsidRDefault="00EB0C98" w:rsidP="00EB0C98">
            <w:pPr>
              <w:jc w:val="center"/>
            </w:pPr>
          </w:p>
          <w:p w14:paraId="1ABA78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14F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1F52" w14:textId="3ACE7A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CF8400" w14:textId="3585D0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D07CD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650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3C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27F7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617EBF" w14:textId="77777777" w:rsidR="00EB0C98" w:rsidRDefault="00EB0C98" w:rsidP="00EB0C98">
            <w:pPr>
              <w:jc w:val="center"/>
            </w:pPr>
          </w:p>
          <w:p w14:paraId="16485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B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A3FF1E" w14:textId="02A0685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7EC3B1" w14:textId="40C7052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263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A862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D9B2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D85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D99D08" w14:textId="77777777" w:rsidR="00EB0C98" w:rsidRDefault="00EB0C98" w:rsidP="00EB0C98">
            <w:pPr>
              <w:jc w:val="center"/>
            </w:pPr>
          </w:p>
          <w:p w14:paraId="626A0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42D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454A74" w14:textId="666E7B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463489" w14:textId="082635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F5A3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13E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9336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9FF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A9EA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D4D440" w14:textId="77777777" w:rsidR="00EB0C98" w:rsidRDefault="00EB0C98" w:rsidP="00EB0C98">
            <w:pPr>
              <w:jc w:val="center"/>
            </w:pPr>
          </w:p>
          <w:p w14:paraId="4BDF6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F258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2D3F1D" w14:textId="0AE232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DB1F0B" w14:textId="0C7B6D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42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B91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BC10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DCA8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35C997" w14:textId="77777777" w:rsidR="00EB0C98" w:rsidRDefault="00EB0C98" w:rsidP="00EB0C98">
            <w:pPr>
              <w:jc w:val="center"/>
            </w:pPr>
          </w:p>
          <w:p w14:paraId="2B839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96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88789" w14:textId="0A68A3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D44E56" w14:textId="144AB0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5CE22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11E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52A8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FD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6D7B3A" w14:textId="77777777" w:rsidR="00EB0C98" w:rsidRDefault="00EB0C98" w:rsidP="00EB0C98">
            <w:pPr>
              <w:jc w:val="center"/>
            </w:pPr>
          </w:p>
          <w:p w14:paraId="5B1D25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2455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E80C35" w14:textId="7DE815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294CC9" w14:textId="42B4C8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C737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8C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C2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7AC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FBA3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56D17" w14:textId="77777777" w:rsidR="00EB0C98" w:rsidRDefault="00EB0C98" w:rsidP="00EB0C98">
            <w:pPr>
              <w:jc w:val="center"/>
            </w:pPr>
          </w:p>
          <w:p w14:paraId="4F570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E77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019FF" w14:textId="16C9A5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C2009D" w14:textId="135EE5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9E4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A18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2323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0B13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1A8FC" w14:textId="77777777" w:rsidR="00EB0C98" w:rsidRDefault="00EB0C98" w:rsidP="00EB0C98">
            <w:pPr>
              <w:jc w:val="center"/>
            </w:pPr>
          </w:p>
          <w:p w14:paraId="25BC9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757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30CA1" w14:textId="54598B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B83E46" w14:textId="7E3E5A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239EF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AD9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3FA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087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47ABCE" w14:textId="77777777" w:rsidR="00EB0C98" w:rsidRDefault="00EB0C98" w:rsidP="00EB0C98">
            <w:pPr>
              <w:jc w:val="center"/>
            </w:pPr>
          </w:p>
          <w:p w14:paraId="7796C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0E39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E340B" w14:textId="21147D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AF475D" w14:textId="172B7A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E518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3B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B451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1A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7226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BEBDBB" w14:textId="77777777" w:rsidR="00EB0C98" w:rsidRDefault="00EB0C98" w:rsidP="00EB0C98">
            <w:pPr>
              <w:jc w:val="center"/>
            </w:pPr>
          </w:p>
          <w:p w14:paraId="5B817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2AF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D8AFDF" w14:textId="5F3ADF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DFC592" w14:textId="5496AA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AB37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7A0B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2051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EF7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ECF1CBA" w14:textId="77777777" w:rsidR="00EB0C98" w:rsidRDefault="00EB0C98" w:rsidP="00EB0C98">
            <w:pPr>
              <w:jc w:val="center"/>
            </w:pPr>
          </w:p>
          <w:p w14:paraId="4A8DF6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3EC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7CBE0F" w14:textId="7AC2AE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941D7E" w14:textId="6E91094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A3C2E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6D2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A2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046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F2D15C2" w14:textId="77777777" w:rsidR="00EB0C98" w:rsidRDefault="00EB0C98" w:rsidP="00EB0C98">
            <w:pPr>
              <w:jc w:val="center"/>
            </w:pPr>
          </w:p>
          <w:p w14:paraId="7FA8AB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77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96DD50" w14:textId="2F8EC1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B4ECE1" w14:textId="209F17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E799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1F02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17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6F9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C61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EF475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635E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9C16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109AB" w14:textId="73A1D8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BCEC4B" w14:textId="189827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C1C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459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28B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E2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58524" w14:textId="77777777" w:rsidR="00EB0C98" w:rsidRDefault="00EB0C98" w:rsidP="00EB0C98">
            <w:pPr>
              <w:jc w:val="center"/>
            </w:pPr>
          </w:p>
          <w:p w14:paraId="0041A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F80D3" w14:textId="7481B5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2DECCD" w14:textId="6B30CF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EE25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7B27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466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075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5364A8" w14:textId="77777777" w:rsidR="00EB0C98" w:rsidRDefault="00EB0C98" w:rsidP="00EB0C98">
            <w:pPr>
              <w:jc w:val="center"/>
            </w:pPr>
          </w:p>
          <w:p w14:paraId="024943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39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9D384" w14:textId="19AB7AF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3450E2" w14:textId="715C1E0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0FD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93F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9D5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51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B83B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8FB36F" w14:textId="77777777" w:rsidR="00EB0C98" w:rsidRDefault="00EB0C98" w:rsidP="00EB0C98">
            <w:pPr>
              <w:jc w:val="center"/>
            </w:pPr>
          </w:p>
          <w:p w14:paraId="6AE38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80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E2CA3" w14:textId="2EDF5E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232981" w14:textId="4A6CCF5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1FC0D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C7C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23A5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9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C31DE" w14:textId="77777777" w:rsidR="00EB0C98" w:rsidRDefault="00EB0C98" w:rsidP="00EB0C98">
            <w:pPr>
              <w:jc w:val="center"/>
            </w:pPr>
          </w:p>
          <w:p w14:paraId="7B61F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A4A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EBA73F" w14:textId="21F2D8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7BE458" w14:textId="63E1F3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F3D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88D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B7A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E293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5267E7" w14:textId="77777777" w:rsidR="00EB0C98" w:rsidRDefault="00EB0C98" w:rsidP="00EB0C98">
            <w:pPr>
              <w:jc w:val="center"/>
            </w:pPr>
          </w:p>
          <w:p w14:paraId="25690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B0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EFD4E" w14:textId="16CA57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D87234" w14:textId="22A3B46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A1F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ED3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999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5681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1606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DE15A3" w14:textId="77777777" w:rsidR="00EB0C98" w:rsidRDefault="00EB0C98" w:rsidP="00EB0C98">
            <w:pPr>
              <w:jc w:val="center"/>
            </w:pPr>
          </w:p>
          <w:p w14:paraId="26F0BB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4680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B6E778" w14:textId="19E3FD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DABA49" w14:textId="215D4C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97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EAA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50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316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23183" w14:textId="77777777" w:rsidR="00EB0C98" w:rsidRDefault="00EB0C98" w:rsidP="00EB0C98">
            <w:pPr>
              <w:jc w:val="center"/>
            </w:pPr>
          </w:p>
          <w:p w14:paraId="4C92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53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1D2703" w14:textId="69AA5F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6E8B42" w14:textId="55B3518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DE15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A42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1A5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9E0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73234" w14:textId="77777777" w:rsidR="00EB0C98" w:rsidRDefault="00EB0C98" w:rsidP="00EB0C98">
            <w:pPr>
              <w:jc w:val="center"/>
            </w:pPr>
          </w:p>
          <w:p w14:paraId="439DC6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EBC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1298F2" w14:textId="5E313C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82468B" w14:textId="6AC5A21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9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A266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4717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23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FC20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AD8BD" w14:textId="77777777" w:rsidR="00EB0C98" w:rsidRDefault="00EB0C98" w:rsidP="00EB0C98">
            <w:pPr>
              <w:jc w:val="center"/>
            </w:pPr>
          </w:p>
          <w:p w14:paraId="2929A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21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F97B30" w14:textId="6E99EF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F7B629" w14:textId="7FA04A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113EE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B479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B1B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57AE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92CE2" w14:textId="77777777" w:rsidR="00EB0C98" w:rsidRDefault="00EB0C98" w:rsidP="00EB0C98">
            <w:pPr>
              <w:jc w:val="center"/>
            </w:pPr>
          </w:p>
          <w:p w14:paraId="3FCBA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E037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C7433" w14:textId="78A57B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C28334" w14:textId="26E89B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2300E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ADD4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BC7F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E4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2DB3B" w14:textId="77777777" w:rsidR="00EB0C98" w:rsidRDefault="00EB0C98" w:rsidP="00EB0C98">
            <w:pPr>
              <w:jc w:val="center"/>
            </w:pPr>
          </w:p>
          <w:p w14:paraId="73813F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BF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7251E" w14:textId="44758F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579A9C" w14:textId="40D96A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ED31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34E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5C4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9E1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F37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842A8D" w14:textId="77777777" w:rsidR="00EB0C98" w:rsidRDefault="00EB0C98" w:rsidP="00EB0C98">
            <w:pPr>
              <w:jc w:val="center"/>
            </w:pPr>
          </w:p>
          <w:p w14:paraId="09612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EC7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95A6ED" w14:textId="568F4B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31BF92" w14:textId="77F8F8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8F0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51B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32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ABA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4DBAF" w14:textId="77777777" w:rsidR="00EB0C98" w:rsidRDefault="00EB0C98" w:rsidP="00EB0C98">
            <w:pPr>
              <w:jc w:val="center"/>
            </w:pPr>
          </w:p>
          <w:p w14:paraId="154C7B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1D5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DDA0E5" w14:textId="4E2673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724992" w14:textId="1DA3DE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7D3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14D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04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6957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9915AD5" w14:textId="77777777" w:rsidR="00EB0C98" w:rsidRDefault="00EB0C98" w:rsidP="00EB0C98">
            <w:pPr>
              <w:jc w:val="center"/>
            </w:pPr>
          </w:p>
          <w:p w14:paraId="5856A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9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7F5338" w14:textId="05109E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A84E8E" w14:textId="110A56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9DA7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BFC6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A5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6C1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E1EC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F6B6B30" w14:textId="77777777" w:rsidR="00EB0C98" w:rsidRDefault="00EB0C98" w:rsidP="00EB0C98">
            <w:pPr>
              <w:jc w:val="center"/>
            </w:pPr>
          </w:p>
          <w:p w14:paraId="36FBF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11F8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656D0D" w14:textId="52648B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156842" w14:textId="5DB8D9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4D9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F37F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5BFE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477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C0223F3" w14:textId="77777777" w:rsidR="00EB0C98" w:rsidRDefault="00EB0C98" w:rsidP="00EB0C98">
            <w:pPr>
              <w:jc w:val="center"/>
            </w:pPr>
          </w:p>
          <w:p w14:paraId="3929F8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D4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174B6" w14:textId="4792E45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F72D1A" w14:textId="66DA473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B8A2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BA0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C69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9C5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1E0F43A" w14:textId="77777777" w:rsidR="00EB0C98" w:rsidRDefault="00EB0C98" w:rsidP="00EB0C98">
            <w:pPr>
              <w:jc w:val="center"/>
            </w:pPr>
          </w:p>
          <w:p w14:paraId="0E0635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50A6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034889" w14:textId="16F862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02A136" w14:textId="18C7C6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8EF6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78C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C34F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60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13432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CA0DF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2A1E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B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CF92B" w14:textId="298369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5FB392" w14:textId="703B2D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78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D4A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6A0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C0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6F76D2" w14:textId="77777777" w:rsidR="00EB0C98" w:rsidRDefault="00EB0C98" w:rsidP="00EB0C98">
            <w:pPr>
              <w:jc w:val="center"/>
            </w:pPr>
          </w:p>
          <w:p w14:paraId="332E27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A3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FB117" w14:textId="3619B9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9998BE" w14:textId="268D30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485A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2F43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4868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872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A5EEEF" w14:textId="77777777" w:rsidR="00EB0C98" w:rsidRDefault="00EB0C98" w:rsidP="00EB0C98">
            <w:pPr>
              <w:jc w:val="center"/>
            </w:pPr>
          </w:p>
          <w:p w14:paraId="54CBFD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B6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ADA42E" w14:textId="7380C7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802ECF" w14:textId="3FD4AF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909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8728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328F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BD23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56C9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049E57" w14:textId="77777777" w:rsidR="00EB0C98" w:rsidRDefault="00EB0C98" w:rsidP="00EB0C98">
            <w:pPr>
              <w:jc w:val="center"/>
            </w:pPr>
          </w:p>
          <w:p w14:paraId="3D3B4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5279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D5CC0" w14:textId="72A8EC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AC25BD" w14:textId="06B45D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30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F7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15C4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921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30CA25" w14:textId="77777777" w:rsidR="00EB0C98" w:rsidRDefault="00EB0C98" w:rsidP="00EB0C98">
            <w:pPr>
              <w:jc w:val="center"/>
            </w:pPr>
          </w:p>
          <w:p w14:paraId="55C7C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F7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29BDD5" w14:textId="2F738F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646753" w14:textId="79AD70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DCB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860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FA50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D6C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2971374" w14:textId="77777777" w:rsidR="00EB0C98" w:rsidRDefault="00EB0C98" w:rsidP="00EB0C98">
            <w:pPr>
              <w:jc w:val="center"/>
            </w:pPr>
          </w:p>
          <w:p w14:paraId="58D23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41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D59407" w14:textId="675681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9C8AAF" w14:textId="5BBAE6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C815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5B6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0979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8B63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C96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D381CB" w14:textId="77777777" w:rsidR="00EB0C98" w:rsidRDefault="00EB0C98" w:rsidP="00EB0C98">
            <w:pPr>
              <w:jc w:val="center"/>
            </w:pPr>
          </w:p>
          <w:p w14:paraId="2E273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E61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4BADED" w14:textId="238A3E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5C2181" w14:textId="367A1B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17E4B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09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43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072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C1E29" w14:textId="77777777" w:rsidR="00EB0C98" w:rsidRDefault="00EB0C98" w:rsidP="00EB0C98">
            <w:pPr>
              <w:jc w:val="center"/>
            </w:pPr>
          </w:p>
          <w:p w14:paraId="0B0E02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905D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23888" w14:textId="289A2A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EF84C8" w14:textId="4102EE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C5E2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8FD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BBC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DE9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4F69AA" w14:textId="77777777" w:rsidR="00EB0C98" w:rsidRDefault="00EB0C98" w:rsidP="00EB0C98">
            <w:pPr>
              <w:jc w:val="center"/>
            </w:pPr>
          </w:p>
          <w:p w14:paraId="66957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6301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2586D" w14:textId="08F62D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76FEFA" w14:textId="7FD122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208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88D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A75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3345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464B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EB8EC6" w14:textId="77777777" w:rsidR="00EB0C98" w:rsidRDefault="00EB0C98" w:rsidP="00EB0C98">
            <w:pPr>
              <w:jc w:val="center"/>
            </w:pPr>
          </w:p>
          <w:p w14:paraId="00D13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3C57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E3C5A5" w14:textId="6E9A30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221400" w14:textId="75B3CB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565F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66E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0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445B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70571F" w14:textId="77777777" w:rsidR="00EB0C98" w:rsidRDefault="00EB0C98" w:rsidP="00EB0C98">
            <w:pPr>
              <w:jc w:val="center"/>
            </w:pPr>
          </w:p>
          <w:p w14:paraId="49CAF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F9B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CB937D" w14:textId="723B22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E61FD7" w14:textId="05E29D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60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F14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2CC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9D3B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0566A1" w14:textId="77777777" w:rsidR="00EB0C98" w:rsidRDefault="00EB0C98" w:rsidP="00EB0C98">
            <w:pPr>
              <w:jc w:val="center"/>
            </w:pPr>
          </w:p>
          <w:p w14:paraId="4D3F11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9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2A2F2" w14:textId="4EBAFDE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01CEFF" w14:textId="4E5FA7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B6EB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78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AE6C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7771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B233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CA0658" w14:textId="77777777" w:rsidR="00EB0C98" w:rsidRDefault="00EB0C98" w:rsidP="00EB0C98">
            <w:pPr>
              <w:jc w:val="center"/>
            </w:pPr>
          </w:p>
          <w:p w14:paraId="57625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AFC7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E3363" w14:textId="4DB3AE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5650E2" w14:textId="4B7185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69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87C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AAE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750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13C488" w14:textId="77777777" w:rsidR="00EB0C98" w:rsidRDefault="00EB0C98" w:rsidP="00EB0C98">
            <w:pPr>
              <w:jc w:val="center"/>
            </w:pPr>
          </w:p>
          <w:p w14:paraId="3F673B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500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771A8B" w14:textId="7F3290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424282" w14:textId="7390198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4FE1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8EC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25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F3F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F2855" w14:textId="77777777" w:rsidR="00EB0C98" w:rsidRDefault="00EB0C98" w:rsidP="00EB0C98">
            <w:pPr>
              <w:jc w:val="center"/>
            </w:pPr>
          </w:p>
          <w:p w14:paraId="760B1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91F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CD97E" w14:textId="64FB166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909389" w14:textId="0E8918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F78C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F72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01E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2A59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059D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717E7E" w14:textId="77777777" w:rsidR="00EB0C98" w:rsidRDefault="00EB0C98" w:rsidP="00EB0C98">
            <w:pPr>
              <w:jc w:val="center"/>
            </w:pPr>
          </w:p>
          <w:p w14:paraId="360E9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C805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AA0E7" w14:textId="458517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7BA1CC" w14:textId="3CC9192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FAE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25B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FEBD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BAFD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9CF112" w14:textId="77777777" w:rsidR="00EB0C98" w:rsidRDefault="00EB0C98" w:rsidP="00EB0C98">
            <w:pPr>
              <w:jc w:val="center"/>
            </w:pPr>
          </w:p>
          <w:p w14:paraId="2FD90E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1D0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E32E58" w14:textId="591437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75A61C" w14:textId="4AD4EA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7246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D18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13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81A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1E8E6BB" w14:textId="77777777" w:rsidR="00EB0C98" w:rsidRDefault="00EB0C98" w:rsidP="00EB0C98">
            <w:pPr>
              <w:jc w:val="center"/>
            </w:pPr>
          </w:p>
          <w:p w14:paraId="0EE87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4BF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772B6" w14:textId="363936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B8A7C7" w14:textId="60C4C9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095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65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2306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AD57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7EE6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237E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C40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2D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51F3F6" w14:textId="31704C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08D61E" w14:textId="4C2E52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0B2E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4F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26FE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F11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E6520" w14:textId="77777777" w:rsidR="00EB0C98" w:rsidRDefault="00EB0C98" w:rsidP="00EB0C98">
            <w:pPr>
              <w:jc w:val="center"/>
            </w:pPr>
          </w:p>
          <w:p w14:paraId="226A5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D0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81DEC" w14:textId="399BAD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209A36" w14:textId="2825B93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1C8D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917F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C6E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E05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F0D94B" w14:textId="77777777" w:rsidR="00EB0C98" w:rsidRDefault="00EB0C98" w:rsidP="00EB0C98">
            <w:pPr>
              <w:jc w:val="center"/>
            </w:pPr>
          </w:p>
          <w:p w14:paraId="44CCF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B7AC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5196AA" w14:textId="427E91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0DED52" w14:textId="5713FF8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563C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AF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F3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492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BE9F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5F8BFD" w14:textId="77777777" w:rsidR="00EB0C98" w:rsidRDefault="00EB0C98" w:rsidP="00EB0C98">
            <w:pPr>
              <w:jc w:val="center"/>
            </w:pPr>
          </w:p>
          <w:p w14:paraId="6B8A17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B21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EFA0D1" w14:textId="733808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F97428" w14:textId="065DA5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DE9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037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287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51A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9396C5" w14:textId="77777777" w:rsidR="00EB0C98" w:rsidRDefault="00EB0C98" w:rsidP="00EB0C98">
            <w:pPr>
              <w:jc w:val="center"/>
            </w:pPr>
          </w:p>
          <w:p w14:paraId="110BC7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F7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9BF990" w14:textId="317D28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C2033A" w14:textId="3922C9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026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989A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EA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97D4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C6976F" w14:textId="77777777" w:rsidR="00EB0C98" w:rsidRDefault="00EB0C98" w:rsidP="00EB0C98">
            <w:pPr>
              <w:jc w:val="center"/>
            </w:pPr>
          </w:p>
          <w:p w14:paraId="03AC6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AB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926658" w14:textId="085208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6D27FD" w14:textId="005A4A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AA41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D49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260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A179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B240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6C71A" w14:textId="77777777" w:rsidR="00EB0C98" w:rsidRDefault="00EB0C98" w:rsidP="00EB0C98">
            <w:pPr>
              <w:jc w:val="center"/>
            </w:pPr>
          </w:p>
          <w:p w14:paraId="3870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AB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BF628" w14:textId="4182A8B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6F5757" w14:textId="4AFF90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8767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16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4A5C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21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9424CA" w14:textId="77777777" w:rsidR="00EB0C98" w:rsidRDefault="00EB0C98" w:rsidP="00EB0C98">
            <w:pPr>
              <w:jc w:val="center"/>
            </w:pPr>
          </w:p>
          <w:p w14:paraId="3B544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BC06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58AD5C" w14:textId="4B89DC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FF50BB" w14:textId="72F468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BC8D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2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5FB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BEE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975A64" w14:textId="77777777" w:rsidR="00EB0C98" w:rsidRDefault="00EB0C98" w:rsidP="00EB0C98">
            <w:pPr>
              <w:jc w:val="center"/>
            </w:pPr>
          </w:p>
          <w:p w14:paraId="0C738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A9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05EA05" w14:textId="704FA7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EFB92D" w14:textId="26194E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3D44E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39FDA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9AA4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A85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AC2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05D0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4FBB6A" w14:textId="77777777" w:rsidR="00EB0C98" w:rsidRDefault="00EB0C98" w:rsidP="00EB0C98">
            <w:pPr>
              <w:jc w:val="center"/>
            </w:pPr>
          </w:p>
          <w:p w14:paraId="27D5A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82C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66AED0" w14:textId="1AC99F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4D63A3" w14:textId="6E2C91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BF44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E05B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119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11C3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8CC40C" w14:textId="77777777" w:rsidR="00EB0C98" w:rsidRDefault="00EB0C98" w:rsidP="00EB0C98">
            <w:pPr>
              <w:jc w:val="center"/>
            </w:pPr>
          </w:p>
          <w:p w14:paraId="4149F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B1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E37DC" w14:textId="35BDAD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419850" w14:textId="0F5672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7D0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DD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EEB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F30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14F546" w14:textId="77777777" w:rsidR="00EB0C98" w:rsidRDefault="00EB0C98" w:rsidP="00EB0C98">
            <w:pPr>
              <w:jc w:val="center"/>
            </w:pPr>
          </w:p>
          <w:p w14:paraId="301251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CB8C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DA2800" w14:textId="5794F3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3D5A7E" w14:textId="51D564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8C593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B69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E68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C3E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294E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11B71B" w14:textId="77777777" w:rsidR="00EB0C98" w:rsidRDefault="00EB0C98" w:rsidP="00EB0C98">
            <w:pPr>
              <w:jc w:val="center"/>
            </w:pPr>
          </w:p>
          <w:p w14:paraId="4AAA5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61BC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877C11" w14:textId="5A0943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AF6E6B" w14:textId="659143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2BDB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A2B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A8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C7A9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C82376" w14:textId="77777777" w:rsidR="00EB0C98" w:rsidRDefault="00EB0C98" w:rsidP="00EB0C98">
            <w:pPr>
              <w:jc w:val="center"/>
            </w:pPr>
          </w:p>
          <w:p w14:paraId="2D0531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0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F15E16" w14:textId="6DA8EA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B36B00" w14:textId="6CA525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81CC6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F14A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3DD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0234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9D25A4" w14:textId="77777777" w:rsidR="00EB0C98" w:rsidRDefault="00EB0C98" w:rsidP="00EB0C98">
            <w:pPr>
              <w:jc w:val="center"/>
            </w:pPr>
          </w:p>
          <w:p w14:paraId="58BA03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1CC0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1B018" w14:textId="5230A0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6D4F86" w14:textId="7F81DD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090BA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4E71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54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139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F7439D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0D704C2" w14:textId="77777777" w:rsidR="00EB0C98" w:rsidRDefault="00EB0C98" w:rsidP="00EB0C98">
            <w:pPr>
              <w:jc w:val="center"/>
            </w:pPr>
          </w:p>
          <w:p w14:paraId="63DE72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CD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6F6B73" w14:textId="241659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79F571" w14:textId="15D4139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5C9C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16CF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BE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9D6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FB3331E" w14:textId="77777777" w:rsidR="00EB0C98" w:rsidRDefault="00EB0C98" w:rsidP="00EB0C98">
            <w:pPr>
              <w:jc w:val="center"/>
            </w:pPr>
          </w:p>
          <w:p w14:paraId="28BCF7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6B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AFA2F0" w14:textId="00F430E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0AA20A" w14:textId="431E24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F70C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05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FF7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E08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EE0900A" w14:textId="77777777" w:rsidR="00EB0C98" w:rsidRDefault="00EB0C98" w:rsidP="00EB0C98">
            <w:pPr>
              <w:jc w:val="center"/>
            </w:pPr>
          </w:p>
          <w:p w14:paraId="6802C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991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51A88" w14:textId="69CF69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47A0CF" w14:textId="4390C3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67F8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F0F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5B6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5DD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17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1F578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9D02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167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27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545E3" w14:textId="114B8F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E704CF" w14:textId="2C94F5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1B04F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F5B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7CC2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378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8DCA5D" w14:textId="77777777" w:rsidR="00EB0C98" w:rsidRDefault="00EB0C98" w:rsidP="00EB0C98">
            <w:pPr>
              <w:jc w:val="center"/>
            </w:pPr>
          </w:p>
          <w:p w14:paraId="74993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09D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BB1E59" w14:textId="11EB52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880A69" w14:textId="338E5E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A041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180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9ED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3607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ED1C36E" w14:textId="77777777" w:rsidR="00EB0C98" w:rsidRDefault="00EB0C98" w:rsidP="00EB0C98">
            <w:pPr>
              <w:jc w:val="center"/>
            </w:pPr>
          </w:p>
          <w:p w14:paraId="10431A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5486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A8E7D6" w14:textId="31FE2C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D2E1AB" w14:textId="56FB2B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285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AB4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E2F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74C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C85E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6CD266" w14:textId="77777777" w:rsidR="00EB0C98" w:rsidRDefault="00EB0C98" w:rsidP="00EB0C98">
            <w:pPr>
              <w:jc w:val="center"/>
            </w:pPr>
          </w:p>
          <w:p w14:paraId="44D04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5CC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D223A2" w14:textId="133C7E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ADFD74" w14:textId="3D2469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BE131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2E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7EE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E45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805D" w14:textId="77777777" w:rsidR="00EB0C98" w:rsidRDefault="00EB0C98" w:rsidP="00EB0C98">
            <w:pPr>
              <w:jc w:val="center"/>
            </w:pPr>
          </w:p>
          <w:p w14:paraId="3CE63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E05C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AEA20" w14:textId="637FCE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34B7CC" w14:textId="31D348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77BF5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90F0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612F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59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E3326" w14:textId="77777777" w:rsidR="00EB0C98" w:rsidRDefault="00EB0C98" w:rsidP="00EB0C98">
            <w:pPr>
              <w:jc w:val="center"/>
            </w:pPr>
          </w:p>
          <w:p w14:paraId="03EC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DA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DB1D" w14:textId="610EA0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28C739" w14:textId="284560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6F87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AC84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6C7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6C4C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0A6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D3F2C" w14:textId="77777777" w:rsidR="00EB0C98" w:rsidRDefault="00EB0C98" w:rsidP="00EB0C98">
            <w:pPr>
              <w:jc w:val="center"/>
            </w:pPr>
          </w:p>
          <w:p w14:paraId="35CD2E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6DD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E51411" w14:textId="61C892D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3FC2E3" w14:textId="797962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2482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A35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887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59DA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1C6FCB" w14:textId="77777777" w:rsidR="00EB0C98" w:rsidRDefault="00EB0C98" w:rsidP="00EB0C98">
            <w:pPr>
              <w:jc w:val="center"/>
            </w:pPr>
          </w:p>
          <w:p w14:paraId="1AF99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59C4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144DE" w14:textId="11FC83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4BC634" w14:textId="3233F9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2FF6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A43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D9E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459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B2BF6" w14:textId="77777777" w:rsidR="00EB0C98" w:rsidRDefault="00EB0C98" w:rsidP="00EB0C98">
            <w:pPr>
              <w:jc w:val="center"/>
            </w:pPr>
          </w:p>
          <w:p w14:paraId="28325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3314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ABA919" w14:textId="233D80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8315E6" w14:textId="0B1667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EBE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3D84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04D2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FCD1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6CD5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D578E1" w14:textId="77777777" w:rsidR="00EB0C98" w:rsidRDefault="00EB0C98" w:rsidP="00EB0C98">
            <w:pPr>
              <w:jc w:val="center"/>
            </w:pPr>
          </w:p>
          <w:p w14:paraId="3B8B3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86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460860" w14:textId="22AE84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BC222C" w14:textId="47C3F41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D779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76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3B4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B74E8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D739B" w14:textId="77777777" w:rsidR="00EB0C98" w:rsidRDefault="00EB0C98" w:rsidP="00EB0C98">
            <w:pPr>
              <w:jc w:val="center"/>
            </w:pPr>
          </w:p>
          <w:p w14:paraId="2758C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EB2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0BE63" w14:textId="138ADC7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B4C1DE" w14:textId="0C3783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7E3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EAF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862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EA10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7FA0A7" w14:textId="77777777" w:rsidR="00EB0C98" w:rsidRDefault="00EB0C98" w:rsidP="00EB0C98">
            <w:pPr>
              <w:jc w:val="center"/>
            </w:pPr>
          </w:p>
          <w:p w14:paraId="36430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96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1706E" w14:textId="1EC29A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E302CE" w14:textId="7398BC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BEF60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4EE8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2EF8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2BF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99AF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44734B" w14:textId="77777777" w:rsidR="00EB0C98" w:rsidRDefault="00EB0C98" w:rsidP="00EB0C98">
            <w:pPr>
              <w:jc w:val="center"/>
            </w:pPr>
          </w:p>
          <w:p w14:paraId="7F07B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DB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B5AEE9" w14:textId="6D793C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040798" w14:textId="13AFDC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A44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8827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50D3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EEB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2DA694" w14:textId="77777777" w:rsidR="00EB0C98" w:rsidRDefault="00EB0C98" w:rsidP="00EB0C98">
            <w:pPr>
              <w:jc w:val="center"/>
            </w:pPr>
          </w:p>
          <w:p w14:paraId="695C5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D6E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600D53" w14:textId="38A5D3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EC095B" w14:textId="3CE152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22FF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B9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33B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A4D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F1C967" w14:textId="77777777" w:rsidR="00EB0C98" w:rsidRDefault="00EB0C98" w:rsidP="00EB0C98">
            <w:pPr>
              <w:jc w:val="center"/>
            </w:pPr>
          </w:p>
          <w:p w14:paraId="17C857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37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3A0322" w14:textId="5D1550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972C1B" w14:textId="7AE8D6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183F2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F292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E4F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32A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80EC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DF5A61" w14:textId="77777777" w:rsidR="00EB0C98" w:rsidRDefault="00EB0C98" w:rsidP="00EB0C98">
            <w:pPr>
              <w:jc w:val="center"/>
            </w:pPr>
          </w:p>
          <w:p w14:paraId="7A9AFE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7B9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2FB500" w14:textId="4B1EA1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3F9705" w14:textId="11C96D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3916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77C2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643F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E351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B9BDC4" w14:textId="77777777" w:rsidR="00EB0C98" w:rsidRDefault="00EB0C98" w:rsidP="00EB0C98">
            <w:pPr>
              <w:jc w:val="center"/>
            </w:pPr>
          </w:p>
          <w:p w14:paraId="4BB1D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E381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DAED86" w14:textId="28DEA2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D6F5B1" w14:textId="4D0E28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89C35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B46F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253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C342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7DBBB7C" w14:textId="77777777" w:rsidR="00EB0C98" w:rsidRDefault="00EB0C98" w:rsidP="00EB0C98">
            <w:pPr>
              <w:jc w:val="center"/>
            </w:pPr>
          </w:p>
          <w:p w14:paraId="73B47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14B6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76456" w14:textId="37402F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F10997" w14:textId="3163B7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2718F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09B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E1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BAA4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4E92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62004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06F4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8ED4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B99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91F947" w14:textId="692CB7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14E453" w14:textId="6C0F6D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87FB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BDA6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AB2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4CE3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C281B8" w14:textId="77777777" w:rsidR="00EB0C98" w:rsidRDefault="00EB0C98" w:rsidP="00EB0C98">
            <w:pPr>
              <w:jc w:val="center"/>
            </w:pPr>
          </w:p>
          <w:p w14:paraId="15F766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225E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3704A" w14:textId="65B055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47B1E1" w14:textId="0CB97E0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47FED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E0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E2A5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F5B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B7849A2" w14:textId="77777777" w:rsidR="00EB0C98" w:rsidRDefault="00EB0C98" w:rsidP="00EB0C98">
            <w:pPr>
              <w:jc w:val="center"/>
            </w:pPr>
          </w:p>
          <w:p w14:paraId="70AD8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3B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0702D" w14:textId="7475C5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4C6064" w14:textId="6435BC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AA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AC45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95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655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15CE3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B083BF" w14:textId="77777777" w:rsidR="00EB0C98" w:rsidRDefault="00EB0C98" w:rsidP="00EB0C98">
            <w:pPr>
              <w:jc w:val="center"/>
            </w:pPr>
          </w:p>
          <w:p w14:paraId="28BB1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15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286B8A" w14:textId="38AD93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B25E5A" w14:textId="603F32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DDA9F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2AA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19F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1119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07B13F" w14:textId="77777777" w:rsidR="00EB0C98" w:rsidRDefault="00EB0C98" w:rsidP="00EB0C98">
            <w:pPr>
              <w:jc w:val="center"/>
            </w:pPr>
          </w:p>
          <w:p w14:paraId="0227A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23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113EB5" w14:textId="5E42FC3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9F6093" w14:textId="5E8B8F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E48B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BB4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C5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C557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A88175" w14:textId="77777777" w:rsidR="00EB0C98" w:rsidRDefault="00EB0C98" w:rsidP="00EB0C98">
            <w:pPr>
              <w:jc w:val="center"/>
            </w:pPr>
          </w:p>
          <w:p w14:paraId="3E7B3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0BE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EA2B7" w14:textId="095475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D53512" w14:textId="605B8CF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A6462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661F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660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C295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E422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636B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949267" w14:textId="77777777" w:rsidR="00EB0C98" w:rsidRDefault="00EB0C98" w:rsidP="00EB0C98">
            <w:pPr>
              <w:jc w:val="center"/>
            </w:pPr>
          </w:p>
          <w:p w14:paraId="53C18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4A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4F7912" w14:textId="7F554C6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E46ABF" w14:textId="687E19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0E01E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10D4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A3ED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1E4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3BC9CE" w14:textId="77777777" w:rsidR="00EB0C98" w:rsidRDefault="00EB0C98" w:rsidP="00EB0C98">
            <w:pPr>
              <w:jc w:val="center"/>
            </w:pPr>
          </w:p>
          <w:p w14:paraId="27B99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365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4DA93A" w14:textId="2B39BA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61DF94" w14:textId="15F2DE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CAEB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B9C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93A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B64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C59C26" w14:textId="77777777" w:rsidR="00EB0C98" w:rsidRDefault="00EB0C98" w:rsidP="00EB0C98">
            <w:pPr>
              <w:jc w:val="center"/>
            </w:pPr>
          </w:p>
          <w:p w14:paraId="11043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562C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F37159" w14:textId="6C2F96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5020B2" w14:textId="7F844B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C034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CE2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B80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017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A359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AD3597" w14:textId="77777777" w:rsidR="00EB0C98" w:rsidRDefault="00EB0C98" w:rsidP="00EB0C98">
            <w:pPr>
              <w:jc w:val="center"/>
            </w:pPr>
          </w:p>
          <w:p w14:paraId="01ED9D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EC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5E285B" w14:textId="19CD90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3EEA26" w14:textId="3A0673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A98B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558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622B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381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51855" w14:textId="77777777" w:rsidR="00EB0C98" w:rsidRDefault="00EB0C98" w:rsidP="00EB0C98">
            <w:pPr>
              <w:jc w:val="center"/>
            </w:pPr>
          </w:p>
          <w:p w14:paraId="0E836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26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8733F" w14:textId="6C1BF3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AA2343" w14:textId="2B746C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9177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59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683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9379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B81E4F" w14:textId="77777777" w:rsidR="00EB0C98" w:rsidRDefault="00EB0C98" w:rsidP="00EB0C98">
            <w:pPr>
              <w:jc w:val="center"/>
            </w:pPr>
          </w:p>
          <w:p w14:paraId="0C6F8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017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88E717" w14:textId="2B5076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1653BE" w14:textId="4A55FE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5977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1F6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D0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D63F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B306FB" w14:textId="77777777" w:rsidR="00EB0C98" w:rsidRDefault="00EB0C98" w:rsidP="00EB0C98">
            <w:pPr>
              <w:jc w:val="center"/>
            </w:pPr>
          </w:p>
          <w:p w14:paraId="4A1F7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9AB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82493A" w14:textId="169BB1E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3FDBB0" w14:textId="1D5EB0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DBA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0C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D971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629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9208DA" w14:textId="77777777" w:rsidR="00EB0C98" w:rsidRDefault="00EB0C98" w:rsidP="00EB0C98">
            <w:pPr>
              <w:jc w:val="center"/>
            </w:pPr>
          </w:p>
          <w:p w14:paraId="6B6A7C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302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72FCA" w14:textId="0C7B9F6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B10DF4" w14:textId="56680A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714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FDD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98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48E3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498876" w14:textId="77777777" w:rsidR="00EB0C98" w:rsidRDefault="00EB0C98" w:rsidP="00EB0C98">
            <w:pPr>
              <w:jc w:val="center"/>
            </w:pPr>
          </w:p>
          <w:p w14:paraId="7E051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1376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BD6A7F" w14:textId="5F1B12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AB7030" w14:textId="3452D3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FBCA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6C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D36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C4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A747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8AFCAA5" w14:textId="77777777" w:rsidR="00EB0C98" w:rsidRDefault="00EB0C98" w:rsidP="00EB0C98">
            <w:pPr>
              <w:jc w:val="center"/>
            </w:pPr>
          </w:p>
          <w:p w14:paraId="0AFE21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F3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1872B5" w14:textId="01224B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F54937" w14:textId="77DAAA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406BD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D5D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20A6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4A3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960C9A8" w14:textId="77777777" w:rsidR="00EB0C98" w:rsidRDefault="00EB0C98" w:rsidP="00EB0C98">
            <w:pPr>
              <w:jc w:val="center"/>
            </w:pPr>
          </w:p>
          <w:p w14:paraId="71250B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3F7B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2AE2E" w14:textId="7F99CA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610E8D" w14:textId="448945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D780A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2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C7E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49D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92B77F2" w14:textId="77777777" w:rsidR="00EB0C98" w:rsidRDefault="00EB0C98" w:rsidP="00EB0C98">
            <w:pPr>
              <w:jc w:val="center"/>
            </w:pPr>
          </w:p>
          <w:p w14:paraId="23A55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77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CDC51" w14:textId="714011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CCE167" w14:textId="79C2AD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87562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EFD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C978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2A04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00C5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072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D5E3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213BD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605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36999" w14:textId="515666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A6E154" w14:textId="0BCDD8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01F5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EB2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0F9B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CDF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AF6115" w14:textId="77777777" w:rsidR="00EB0C98" w:rsidRDefault="00EB0C98" w:rsidP="00EB0C98">
            <w:pPr>
              <w:jc w:val="center"/>
            </w:pPr>
          </w:p>
          <w:p w14:paraId="6E2C1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870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4A520" w14:textId="372C83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CFC331" w14:textId="2544E68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28037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57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D70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14B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B7BC42" w14:textId="77777777" w:rsidR="00EB0C98" w:rsidRDefault="00EB0C98" w:rsidP="00EB0C98">
            <w:pPr>
              <w:jc w:val="center"/>
            </w:pPr>
          </w:p>
          <w:p w14:paraId="25BE31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36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E62176" w14:textId="037900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9E7F57" w14:textId="350A132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87E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C0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939E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3C8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5785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659CA" w14:textId="77777777" w:rsidR="00EB0C98" w:rsidRDefault="00EB0C98" w:rsidP="00EB0C98">
            <w:pPr>
              <w:jc w:val="center"/>
            </w:pPr>
          </w:p>
          <w:p w14:paraId="017F95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24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81184" w14:textId="2EB029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44D8F3" w14:textId="5C3B810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439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424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C85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5CF6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575073" w14:textId="77777777" w:rsidR="00EB0C98" w:rsidRDefault="00EB0C98" w:rsidP="00EB0C98">
            <w:pPr>
              <w:jc w:val="center"/>
            </w:pPr>
          </w:p>
          <w:p w14:paraId="3AB60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3C3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129228" w14:textId="5A9F17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7E0330" w14:textId="46087D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34D2F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259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5B18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BED2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CC3F9" w14:textId="77777777" w:rsidR="00EB0C98" w:rsidRDefault="00EB0C98" w:rsidP="00EB0C98">
            <w:pPr>
              <w:jc w:val="center"/>
            </w:pPr>
          </w:p>
          <w:p w14:paraId="02E717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0E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E759F" w14:textId="7EED9E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63344C" w14:textId="3D91C9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DA1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E94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1B4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1020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2CFF3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D7113A" w14:textId="77777777" w:rsidR="00EB0C98" w:rsidRDefault="00EB0C98" w:rsidP="00EB0C98">
            <w:pPr>
              <w:jc w:val="center"/>
            </w:pPr>
          </w:p>
          <w:p w14:paraId="2DBCB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17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AAFA28" w14:textId="649BAD0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4BAF63" w14:textId="26CA9A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946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542B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AA4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56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2845E4" w14:textId="77777777" w:rsidR="00EB0C98" w:rsidRDefault="00EB0C98" w:rsidP="00EB0C98">
            <w:pPr>
              <w:jc w:val="center"/>
            </w:pPr>
          </w:p>
          <w:p w14:paraId="2E0DF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B8FC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CCF6C7" w14:textId="77FBF5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241DD6" w14:textId="4F8880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998A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562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C53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EA24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6B99E" w14:textId="77777777" w:rsidR="00EB0C98" w:rsidRDefault="00EB0C98" w:rsidP="00EB0C98">
            <w:pPr>
              <w:jc w:val="center"/>
            </w:pPr>
          </w:p>
          <w:p w14:paraId="305B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9A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3427B" w14:textId="6182A7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3A53E9" w14:textId="192470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AB1C2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9AC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E3E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2E95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D9C2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48DB5E" w14:textId="77777777" w:rsidR="00EB0C98" w:rsidRDefault="00EB0C98" w:rsidP="00EB0C98">
            <w:pPr>
              <w:jc w:val="center"/>
            </w:pPr>
          </w:p>
          <w:p w14:paraId="71148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C2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986E8E" w14:textId="4F60D0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D61C24" w14:textId="0BE506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F029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F79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4A75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5B3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50783A" w14:textId="77777777" w:rsidR="00EB0C98" w:rsidRDefault="00EB0C98" w:rsidP="00EB0C98">
            <w:pPr>
              <w:jc w:val="center"/>
            </w:pPr>
          </w:p>
          <w:p w14:paraId="12210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C8D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49C565" w14:textId="05718F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267BC6" w14:textId="344476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672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DF0C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F1F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830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0EB16" w14:textId="77777777" w:rsidR="00EB0C98" w:rsidRDefault="00EB0C98" w:rsidP="00EB0C98">
            <w:pPr>
              <w:jc w:val="center"/>
            </w:pPr>
          </w:p>
          <w:p w14:paraId="190776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468A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232C4" w14:textId="794E78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A2339D" w14:textId="071EBC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2A2E0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8CB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8AEA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FE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BC2B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048313" w14:textId="77777777" w:rsidR="00EB0C98" w:rsidRDefault="00EB0C98" w:rsidP="00EB0C98">
            <w:pPr>
              <w:jc w:val="center"/>
            </w:pPr>
          </w:p>
          <w:p w14:paraId="70254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17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53A30C" w14:textId="037C5C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A2D614" w14:textId="149B2D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FBAB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E95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582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0E8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7AD50" w14:textId="77777777" w:rsidR="00EB0C98" w:rsidRDefault="00EB0C98" w:rsidP="00EB0C98">
            <w:pPr>
              <w:jc w:val="center"/>
            </w:pPr>
          </w:p>
          <w:p w14:paraId="68E09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A42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162DC" w14:textId="3CCED4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EA6A57" w14:textId="0C91AC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FE4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544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0BA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781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07A8F6" w14:textId="77777777" w:rsidR="00EB0C98" w:rsidRDefault="00EB0C98" w:rsidP="00EB0C98">
            <w:pPr>
              <w:jc w:val="center"/>
            </w:pPr>
          </w:p>
          <w:p w14:paraId="73E9C5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505A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86116" w14:textId="63D09E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715112" w14:textId="08BB6F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1401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D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351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25A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4D9E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DCE8B9" w14:textId="77777777" w:rsidR="00EB0C98" w:rsidRDefault="00EB0C98" w:rsidP="00EB0C98">
            <w:pPr>
              <w:jc w:val="center"/>
            </w:pPr>
          </w:p>
          <w:p w14:paraId="60D8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94E1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957477" w14:textId="31C7CA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A1B300" w14:textId="0776687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5CE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C9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ECC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6C8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F5E6F5" w14:textId="77777777" w:rsidR="00EB0C98" w:rsidRDefault="00EB0C98" w:rsidP="00EB0C98">
            <w:pPr>
              <w:jc w:val="center"/>
            </w:pPr>
          </w:p>
          <w:p w14:paraId="0DAA4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62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F0B1" w14:textId="10A68B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0D9862" w14:textId="081C078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29BB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02C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3A2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20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62D960B" w14:textId="77777777" w:rsidR="00EB0C98" w:rsidRDefault="00EB0C98" w:rsidP="00EB0C98">
            <w:pPr>
              <w:jc w:val="center"/>
            </w:pPr>
          </w:p>
          <w:p w14:paraId="0DE1E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469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9F88D3" w14:textId="091A78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50F28C" w14:textId="036ED0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0399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175D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5D8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86E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F71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26D30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9B131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B38E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6D8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F23745" w14:textId="2DEAA0B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3F1D39" w14:textId="16CA02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1</w:t>
            </w:r>
          </w:p>
          <w:p w14:paraId="0450C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073B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80EF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C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AC121" w14:textId="77777777" w:rsidR="00EB0C98" w:rsidRDefault="00EB0C98" w:rsidP="00EB0C98">
            <w:pPr>
              <w:jc w:val="center"/>
            </w:pPr>
          </w:p>
          <w:p w14:paraId="5D4FB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AFA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93C6C" w14:textId="1499C1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6FC3FD" w14:textId="6CCED8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FBEA9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6890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4CE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FC18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3494EE" w14:textId="77777777" w:rsidR="00EB0C98" w:rsidRDefault="00EB0C98" w:rsidP="00EB0C98">
            <w:pPr>
              <w:jc w:val="center"/>
            </w:pPr>
          </w:p>
          <w:p w14:paraId="6D4223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78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062378" w14:textId="53EF15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8B8A90" w14:textId="15413D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7E3A0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4F73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046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A6D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D96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2E45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B74FC" w14:textId="77777777" w:rsidR="00EB0C98" w:rsidRDefault="00EB0C98" w:rsidP="00EB0C98">
            <w:pPr>
              <w:jc w:val="center"/>
            </w:pPr>
          </w:p>
          <w:p w14:paraId="1643C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BD7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8F145" w14:textId="25A5C39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8C9345" w14:textId="74DBAA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FAA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2094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3ED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250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36F05" w14:textId="77777777" w:rsidR="00EB0C98" w:rsidRDefault="00EB0C98" w:rsidP="00EB0C98">
            <w:pPr>
              <w:jc w:val="center"/>
            </w:pPr>
          </w:p>
          <w:p w14:paraId="4346F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3F0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7305E" w14:textId="0003E4C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075473" w14:textId="37D072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3F9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E400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E84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56E8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F5EA3" w14:textId="77777777" w:rsidR="00EB0C98" w:rsidRDefault="00EB0C98" w:rsidP="00EB0C98">
            <w:pPr>
              <w:jc w:val="center"/>
            </w:pPr>
          </w:p>
          <w:p w14:paraId="6C7E6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3C1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E5DD2" w14:textId="1AB538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2229BE" w14:textId="7F82C5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2A819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4D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A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3AC8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03262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25DC96" w14:textId="77777777" w:rsidR="00EB0C98" w:rsidRDefault="00EB0C98" w:rsidP="00EB0C98">
            <w:pPr>
              <w:jc w:val="center"/>
            </w:pPr>
          </w:p>
          <w:p w14:paraId="7A8C4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9D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78ECA6" w14:textId="18347A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1B4A63" w14:textId="06E55E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18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710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6B7B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7D56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68DFE6" w14:textId="77777777" w:rsidR="00EB0C98" w:rsidRDefault="00EB0C98" w:rsidP="00EB0C98">
            <w:pPr>
              <w:jc w:val="center"/>
            </w:pPr>
          </w:p>
          <w:p w14:paraId="12624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D9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7DBFA" w14:textId="580BE6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AED061" w14:textId="464A77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7CC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3C8B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EB8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8D27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2B1950" w14:textId="77777777" w:rsidR="00EB0C98" w:rsidRDefault="00EB0C98" w:rsidP="00EB0C98">
            <w:pPr>
              <w:jc w:val="center"/>
            </w:pPr>
          </w:p>
          <w:p w14:paraId="2476C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D08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D013A" w14:textId="39B430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A4F458" w14:textId="2F9150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3ED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0551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AC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00A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89DB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DC97A3" w14:textId="77777777" w:rsidR="00EB0C98" w:rsidRDefault="00EB0C98" w:rsidP="00EB0C98">
            <w:pPr>
              <w:jc w:val="center"/>
            </w:pPr>
          </w:p>
          <w:p w14:paraId="16B23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AB3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9F805E" w14:textId="44634E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0C4B6D" w14:textId="6559C3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B64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CF68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F730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0FFB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23E3E3" w14:textId="77777777" w:rsidR="00EB0C98" w:rsidRDefault="00EB0C98" w:rsidP="00EB0C98">
            <w:pPr>
              <w:jc w:val="center"/>
            </w:pPr>
          </w:p>
          <w:p w14:paraId="31EA3C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2CD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399D33" w14:textId="67CCF7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507337" w14:textId="4BD68A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60C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61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739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2957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1681B5" w14:textId="77777777" w:rsidR="00EB0C98" w:rsidRDefault="00EB0C98" w:rsidP="00EB0C98">
            <w:pPr>
              <w:jc w:val="center"/>
            </w:pPr>
          </w:p>
          <w:p w14:paraId="427AF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5B33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DEF78" w14:textId="4DCBF7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38C5CE" w14:textId="4A8910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20949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4DE4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70D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0442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7FCE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6E7A2" w14:textId="77777777" w:rsidR="00EB0C98" w:rsidRDefault="00EB0C98" w:rsidP="00EB0C98">
            <w:pPr>
              <w:jc w:val="center"/>
            </w:pPr>
          </w:p>
          <w:p w14:paraId="46110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A13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60953C" w14:textId="68DAAF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4A07C6" w14:textId="53C45A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18FC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5A9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6EB7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BD1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E9A301" w14:textId="77777777" w:rsidR="00EB0C98" w:rsidRDefault="00EB0C98" w:rsidP="00EB0C98">
            <w:pPr>
              <w:jc w:val="center"/>
            </w:pPr>
          </w:p>
          <w:p w14:paraId="5A1F5F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9A5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4DDF8" w14:textId="122C05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D44631" w14:textId="6E77268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959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98F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B8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7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E425" w14:textId="77777777" w:rsidR="00EB0C98" w:rsidRDefault="00EB0C98" w:rsidP="00EB0C98">
            <w:pPr>
              <w:jc w:val="center"/>
            </w:pPr>
          </w:p>
          <w:p w14:paraId="040E2A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BC80D" w14:textId="27BE89F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8691DD" w14:textId="0698F4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5967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01D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1C81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A85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3446C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32AE6B3" w14:textId="77777777" w:rsidR="00EB0C98" w:rsidRDefault="00EB0C98" w:rsidP="00EB0C98">
            <w:pPr>
              <w:jc w:val="center"/>
            </w:pPr>
          </w:p>
          <w:p w14:paraId="2FE14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E68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E00CDF" w14:textId="336216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5ABB60" w14:textId="2B248E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94E3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D32F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C23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D197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B32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F77BC8" w14:textId="77777777" w:rsidR="00EB0C98" w:rsidRDefault="00EB0C98" w:rsidP="00EB0C98">
            <w:pPr>
              <w:jc w:val="center"/>
            </w:pPr>
          </w:p>
          <w:p w14:paraId="745474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62D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4DF23D" w14:textId="674A44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52C6A9" w14:textId="560BA7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9BF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CEA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6470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7C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2B6C12" w14:textId="77777777" w:rsidR="00EB0C98" w:rsidRDefault="00EB0C98" w:rsidP="00EB0C98">
            <w:pPr>
              <w:jc w:val="center"/>
            </w:pPr>
          </w:p>
          <w:p w14:paraId="4BDDD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E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85489" w14:textId="41AE2D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70066E" w14:textId="64C684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90586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5B36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40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A3A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0D52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B34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4E84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C44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FB8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425997" w14:textId="5B91AA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73B3C0" w14:textId="57D22B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FC381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EC0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387E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7B0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1678D8" w14:textId="77777777" w:rsidR="00EB0C98" w:rsidRDefault="00EB0C98" w:rsidP="00EB0C98">
            <w:pPr>
              <w:jc w:val="center"/>
            </w:pPr>
          </w:p>
          <w:p w14:paraId="6026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3E0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E6130" w14:textId="7B45EC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233001" w14:textId="5AE35DB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2F54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BFB3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449B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665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61CD59" w14:textId="77777777" w:rsidR="00EB0C98" w:rsidRDefault="00EB0C98" w:rsidP="00EB0C98">
            <w:pPr>
              <w:jc w:val="center"/>
            </w:pPr>
          </w:p>
          <w:p w14:paraId="6D0F91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05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590EF" w14:textId="108301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061976" w14:textId="2A4D5A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0B8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77D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C2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8A1E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9E8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B52254" w14:textId="77777777" w:rsidR="00EB0C98" w:rsidRDefault="00EB0C98" w:rsidP="00EB0C98">
            <w:pPr>
              <w:jc w:val="center"/>
            </w:pPr>
          </w:p>
          <w:p w14:paraId="37F2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8BC8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DF115" w14:textId="7366AF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665E2A" w14:textId="4D820BA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43739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9E5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C94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BA57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AACA2B" w14:textId="77777777" w:rsidR="00EB0C98" w:rsidRDefault="00EB0C98" w:rsidP="00EB0C98">
            <w:pPr>
              <w:jc w:val="center"/>
            </w:pPr>
          </w:p>
          <w:p w14:paraId="7F1AA6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7D85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660C54" w14:textId="1F786B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F3CCBC" w14:textId="5C08B6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B01F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4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5E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9AF6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FC47C8" w14:textId="77777777" w:rsidR="00EB0C98" w:rsidRDefault="00EB0C98" w:rsidP="00EB0C98">
            <w:pPr>
              <w:jc w:val="center"/>
            </w:pPr>
          </w:p>
          <w:p w14:paraId="3B5AAD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CE66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444E63" w14:textId="1E5036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7FF745" w14:textId="12A3224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43DDA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7F2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81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0BB8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23362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5A3B57" w14:textId="77777777" w:rsidR="00EB0C98" w:rsidRDefault="00EB0C98" w:rsidP="00EB0C98">
            <w:pPr>
              <w:jc w:val="center"/>
            </w:pPr>
          </w:p>
          <w:p w14:paraId="43A377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ED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9AD9B" w14:textId="3077271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5DD91" w14:textId="21FB4B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EE1B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44C4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16E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6E04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A635C9" w14:textId="77777777" w:rsidR="00EB0C98" w:rsidRDefault="00EB0C98" w:rsidP="00EB0C98">
            <w:pPr>
              <w:jc w:val="center"/>
            </w:pPr>
          </w:p>
          <w:p w14:paraId="7A6A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BE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671795" w14:textId="0DAA2E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00679F" w14:textId="40B5C3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1943D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011E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1E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2D3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D14F53" w14:textId="77777777" w:rsidR="00EB0C98" w:rsidRDefault="00EB0C98" w:rsidP="00EB0C98">
            <w:pPr>
              <w:jc w:val="center"/>
            </w:pPr>
          </w:p>
          <w:p w14:paraId="35DD0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0A5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702150" w14:textId="6AAADC7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BAC391" w14:textId="7BAF75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D7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594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C88A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8B8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519E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E11869" w14:textId="77777777" w:rsidR="00EB0C98" w:rsidRDefault="00EB0C98" w:rsidP="00EB0C98">
            <w:pPr>
              <w:jc w:val="center"/>
            </w:pPr>
          </w:p>
          <w:p w14:paraId="39724E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7CD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D14F15" w14:textId="3DB416F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D382D0" w14:textId="7273F4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94E49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673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3F6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D0F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82B603" w14:textId="77777777" w:rsidR="00EB0C98" w:rsidRDefault="00EB0C98" w:rsidP="00EB0C98">
            <w:pPr>
              <w:jc w:val="center"/>
            </w:pPr>
          </w:p>
          <w:p w14:paraId="6B8D4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BC3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D9F1DD" w14:textId="15DF24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206CEC" w14:textId="07F48D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AFF78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AE23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F6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966A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037E0" w14:textId="77777777" w:rsidR="00EB0C98" w:rsidRDefault="00EB0C98" w:rsidP="00EB0C98">
            <w:pPr>
              <w:jc w:val="center"/>
            </w:pPr>
          </w:p>
          <w:p w14:paraId="13BC4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06C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2647C" w14:textId="629D72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75B0FB" w14:textId="34773B1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1134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C4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958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8A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0751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3B1B80" w14:textId="77777777" w:rsidR="00EB0C98" w:rsidRDefault="00EB0C98" w:rsidP="00EB0C98">
            <w:pPr>
              <w:jc w:val="center"/>
            </w:pPr>
          </w:p>
          <w:p w14:paraId="2E9AC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BA53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25FE5" w14:textId="631045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C59A7A" w14:textId="105511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C413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69B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B1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536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3C021D" w14:textId="77777777" w:rsidR="00EB0C98" w:rsidRDefault="00EB0C98" w:rsidP="00EB0C98">
            <w:pPr>
              <w:jc w:val="center"/>
            </w:pPr>
          </w:p>
          <w:p w14:paraId="2B29D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C30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20D9D" w14:textId="1CC3D5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A12A82" w14:textId="63F8C7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E89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EF1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9DB3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0AA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1325D9" w14:textId="77777777" w:rsidR="00EB0C98" w:rsidRDefault="00EB0C98" w:rsidP="00EB0C98">
            <w:pPr>
              <w:jc w:val="center"/>
            </w:pPr>
          </w:p>
          <w:p w14:paraId="289FD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C72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3B595" w14:textId="3AADA6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9DB30" w14:textId="21F73D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0A9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D9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A5F0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815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3B7A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C9958F" w14:textId="77777777" w:rsidR="00EB0C98" w:rsidRDefault="00EB0C98" w:rsidP="00EB0C98">
            <w:pPr>
              <w:jc w:val="center"/>
            </w:pPr>
          </w:p>
          <w:p w14:paraId="417B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02A3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93DA2" w14:textId="458F66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E2FD7" w14:textId="178ED5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9E2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AE6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E1D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270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381FF4D" w14:textId="77777777" w:rsidR="00EB0C98" w:rsidRDefault="00EB0C98" w:rsidP="00EB0C98">
            <w:pPr>
              <w:jc w:val="center"/>
            </w:pPr>
          </w:p>
          <w:p w14:paraId="2D2BD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6A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B464E4" w14:textId="0E9ADA5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8F86D2" w14:textId="394236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2341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DE16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17F5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3B0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1A750D" w14:textId="77777777" w:rsidR="00EB0C98" w:rsidRDefault="00EB0C98" w:rsidP="00EB0C98">
            <w:pPr>
              <w:jc w:val="center"/>
            </w:pPr>
          </w:p>
          <w:p w14:paraId="3A0942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C11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0D705B" w14:textId="58128B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9C12D3" w14:textId="32EDE6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38AF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7BA9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2C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0BC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32E8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3498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6B969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18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AE309" w14:textId="57A531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74BC2B" w14:textId="515999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639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7D0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FD5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BFB1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A1B08" w14:textId="77777777" w:rsidR="00EB0C98" w:rsidRDefault="00EB0C98" w:rsidP="00EB0C98">
            <w:pPr>
              <w:jc w:val="center"/>
            </w:pPr>
          </w:p>
          <w:p w14:paraId="748BC9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9B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DC1B4" w14:textId="5FE1EB4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FCDC86" w14:textId="47DBD8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1A4D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6F0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069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1EE9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CF33B" w14:textId="77777777" w:rsidR="00EB0C98" w:rsidRDefault="00EB0C98" w:rsidP="00EB0C98">
            <w:pPr>
              <w:jc w:val="center"/>
            </w:pPr>
          </w:p>
          <w:p w14:paraId="620C0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A5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2BD677" w14:textId="7E6E84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CF528C" w14:textId="09D241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9EA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B985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308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E8F6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C859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FDD4AE" w14:textId="77777777" w:rsidR="00EB0C98" w:rsidRDefault="00EB0C98" w:rsidP="00EB0C98">
            <w:pPr>
              <w:jc w:val="center"/>
            </w:pPr>
          </w:p>
          <w:p w14:paraId="14D4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6771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78D433" w14:textId="4AA521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716692" w14:textId="7E17A0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378B1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49D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1FFC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1B71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DFB7BC" w14:textId="77777777" w:rsidR="00EB0C98" w:rsidRDefault="00EB0C98" w:rsidP="00EB0C98">
            <w:pPr>
              <w:jc w:val="center"/>
            </w:pPr>
          </w:p>
          <w:p w14:paraId="1698A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4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FCA4A" w14:textId="761535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804C20" w14:textId="58AD80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CF5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AAE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ECF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B63E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7F6682" w14:textId="77777777" w:rsidR="00EB0C98" w:rsidRDefault="00EB0C98" w:rsidP="00EB0C98">
            <w:pPr>
              <w:jc w:val="center"/>
            </w:pPr>
          </w:p>
          <w:p w14:paraId="3A8C5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A9C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CE490" w14:textId="5402CE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09472C" w14:textId="0DB92A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FC3B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76FF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7F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F95F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7E002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B7867" w14:textId="77777777" w:rsidR="00EB0C98" w:rsidRDefault="00EB0C98" w:rsidP="00EB0C98">
            <w:pPr>
              <w:jc w:val="center"/>
            </w:pPr>
          </w:p>
          <w:p w14:paraId="39B6E5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8D6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E4D93" w14:textId="1192DC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D2BD3E" w14:textId="05F281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FB2E0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19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88B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1D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62639D" w14:textId="77777777" w:rsidR="00EB0C98" w:rsidRDefault="00EB0C98" w:rsidP="00EB0C98">
            <w:pPr>
              <w:jc w:val="center"/>
            </w:pPr>
          </w:p>
          <w:p w14:paraId="1B943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E2CD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8F1A8" w14:textId="098A8A4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8B98F6" w14:textId="0AC273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781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AC6A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8564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6CC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80047F" w14:textId="77777777" w:rsidR="00EB0C98" w:rsidRDefault="00EB0C98" w:rsidP="00EB0C98">
            <w:pPr>
              <w:jc w:val="center"/>
            </w:pPr>
          </w:p>
          <w:p w14:paraId="353962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B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763C" w14:textId="49A0ED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689ACF" w14:textId="7D1366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107E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96B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F7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D7FF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AB381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D851A6" w14:textId="77777777" w:rsidR="00EB0C98" w:rsidRDefault="00EB0C98" w:rsidP="00EB0C98">
            <w:pPr>
              <w:jc w:val="center"/>
            </w:pPr>
          </w:p>
          <w:p w14:paraId="4EC12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9D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560E2" w14:textId="5D8B2F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228BCE" w14:textId="062DC6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F5A1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AC3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6BA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C07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0F4447" w14:textId="77777777" w:rsidR="00EB0C98" w:rsidRDefault="00EB0C98" w:rsidP="00EB0C98">
            <w:pPr>
              <w:jc w:val="center"/>
            </w:pPr>
          </w:p>
          <w:p w14:paraId="3EBB15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E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FF3FBE" w14:textId="500652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3D3857" w14:textId="74E542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70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9EA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147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D4F6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F9BE84" w14:textId="77777777" w:rsidR="00EB0C98" w:rsidRDefault="00EB0C98" w:rsidP="00EB0C98">
            <w:pPr>
              <w:jc w:val="center"/>
            </w:pPr>
          </w:p>
          <w:p w14:paraId="470EA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1CF5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125A2" w14:textId="03D257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DD857B" w14:textId="5E5C30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E567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531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9F4B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D56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977B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94B95B" w14:textId="77777777" w:rsidR="00EB0C98" w:rsidRDefault="00EB0C98" w:rsidP="00EB0C98">
            <w:pPr>
              <w:jc w:val="center"/>
            </w:pPr>
          </w:p>
          <w:p w14:paraId="3B97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B3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F2AD2" w14:textId="29BEF69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4AACB5" w14:textId="1E3CFE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D05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95E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55A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475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A30CDF" w14:textId="77777777" w:rsidR="00EB0C98" w:rsidRDefault="00EB0C98" w:rsidP="00EB0C98">
            <w:pPr>
              <w:jc w:val="center"/>
            </w:pPr>
          </w:p>
          <w:p w14:paraId="6F3182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5A1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6D32DD" w14:textId="3D7B81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453CB9" w14:textId="1A1A087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A376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D8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EFF1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53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307" w14:textId="77777777" w:rsidR="00EB0C98" w:rsidRDefault="00EB0C98" w:rsidP="00EB0C98">
            <w:pPr>
              <w:jc w:val="center"/>
            </w:pPr>
          </w:p>
          <w:p w14:paraId="18C6C3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67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315FF" w14:textId="194AED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6F9992" w14:textId="20EBFE7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637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D604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91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FEA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4609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9750BF7" w14:textId="77777777" w:rsidR="00EB0C98" w:rsidRDefault="00EB0C98" w:rsidP="00EB0C98">
            <w:pPr>
              <w:jc w:val="center"/>
            </w:pPr>
          </w:p>
          <w:p w14:paraId="3A58C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662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EF1CB" w14:textId="3E2C67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FED248" w14:textId="34FAC2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2D616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30F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30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E20B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DEA6A7" w14:textId="77777777" w:rsidR="00EB0C98" w:rsidRDefault="00EB0C98" w:rsidP="00EB0C98">
            <w:pPr>
              <w:jc w:val="center"/>
            </w:pPr>
          </w:p>
          <w:p w14:paraId="18AC27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61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D7ADE0" w14:textId="7F6379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365FDC" w14:textId="291BCE3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60873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5458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F0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90F9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1CC0058" w14:textId="77777777" w:rsidR="00EB0C98" w:rsidRDefault="00EB0C98" w:rsidP="00EB0C98">
            <w:pPr>
              <w:jc w:val="center"/>
            </w:pPr>
          </w:p>
          <w:p w14:paraId="2A36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87E2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16BD4D" w14:textId="181490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6939C4" w14:textId="4070598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7DA0B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03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D23F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CDD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8383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D3E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A8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508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4B102" w14:textId="4EB30F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B7810F" w14:textId="43CD22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DEBC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4A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7DA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121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DDB719" w14:textId="77777777" w:rsidR="00EB0C98" w:rsidRDefault="00EB0C98" w:rsidP="00EB0C98">
            <w:pPr>
              <w:jc w:val="center"/>
            </w:pPr>
          </w:p>
          <w:p w14:paraId="45C5FE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C3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BF8A56" w14:textId="33C6A3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2AB56C" w14:textId="453507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B7EC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D3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CC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E5008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53015B" w14:textId="77777777" w:rsidR="00EB0C98" w:rsidRDefault="00EB0C98" w:rsidP="00EB0C98">
            <w:pPr>
              <w:jc w:val="center"/>
            </w:pPr>
          </w:p>
          <w:p w14:paraId="4B67D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613B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2AF3F2" w14:textId="140218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DD61C2" w14:textId="69DBA1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FC1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99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D73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B90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110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5888C9" w14:textId="77777777" w:rsidR="00EB0C98" w:rsidRDefault="00EB0C98" w:rsidP="00EB0C98">
            <w:pPr>
              <w:jc w:val="center"/>
            </w:pPr>
          </w:p>
          <w:p w14:paraId="1C846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B62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5F0345" w14:textId="7FBD7D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0D2BA9" w14:textId="202567E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550B1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E6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2C0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743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AC413C" w14:textId="77777777" w:rsidR="00EB0C98" w:rsidRDefault="00EB0C98" w:rsidP="00EB0C98">
            <w:pPr>
              <w:jc w:val="center"/>
            </w:pPr>
          </w:p>
          <w:p w14:paraId="564F8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2B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869CE" w14:textId="2CF15A4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EFE158" w14:textId="60B3C5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A4E1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5F97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3E1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421D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8600895" w14:textId="77777777" w:rsidR="00EB0C98" w:rsidRDefault="00EB0C98" w:rsidP="00EB0C98">
            <w:pPr>
              <w:jc w:val="center"/>
            </w:pPr>
          </w:p>
          <w:p w14:paraId="07360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5D8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C2252" w14:textId="0474FF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1D6D72" w14:textId="4644AB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FC7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71B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35C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DDEE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1DD1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E9FB9C" w14:textId="77777777" w:rsidR="00EB0C98" w:rsidRDefault="00EB0C98" w:rsidP="00EB0C98">
            <w:pPr>
              <w:jc w:val="center"/>
            </w:pPr>
          </w:p>
          <w:p w14:paraId="41664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2D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2BD99" w14:textId="2B829F7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408B8C" w14:textId="463500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3642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95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A1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866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36CC7D" w14:textId="77777777" w:rsidR="00EB0C98" w:rsidRDefault="00EB0C98" w:rsidP="00EB0C98">
            <w:pPr>
              <w:jc w:val="center"/>
            </w:pPr>
          </w:p>
          <w:p w14:paraId="764FBD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A0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53829" w14:textId="6A18364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284341" w14:textId="57A6FB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A8D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49E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2C5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E06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525D73" w14:textId="77777777" w:rsidR="00EB0C98" w:rsidRDefault="00EB0C98" w:rsidP="00EB0C98">
            <w:pPr>
              <w:jc w:val="center"/>
            </w:pPr>
          </w:p>
          <w:p w14:paraId="74D7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5E18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E6DD80" w14:textId="192B93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CC5A1C" w14:textId="72FC1F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A99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650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4C7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BF25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6649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01D3FA" w14:textId="77777777" w:rsidR="00EB0C98" w:rsidRDefault="00EB0C98" w:rsidP="00EB0C98">
            <w:pPr>
              <w:jc w:val="center"/>
            </w:pPr>
          </w:p>
          <w:p w14:paraId="1C2E2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FD9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25254C" w14:textId="39ABE6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14D350" w14:textId="687B237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2FB8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FCE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519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650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C29BBA" w14:textId="77777777" w:rsidR="00EB0C98" w:rsidRDefault="00EB0C98" w:rsidP="00EB0C98">
            <w:pPr>
              <w:jc w:val="center"/>
            </w:pPr>
          </w:p>
          <w:p w14:paraId="12DCE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DB6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DA1E74" w14:textId="705E31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CF3815" w14:textId="76462E2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1A7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58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6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533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83D7C7" w14:textId="77777777" w:rsidR="00EB0C98" w:rsidRDefault="00EB0C98" w:rsidP="00EB0C98">
            <w:pPr>
              <w:jc w:val="center"/>
            </w:pPr>
          </w:p>
          <w:p w14:paraId="10F9B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FAB0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4AB9A3" w14:textId="729780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C0947B" w14:textId="75B6E2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A0D0C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922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2B9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57A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728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D37F8" w14:textId="77777777" w:rsidR="00EB0C98" w:rsidRDefault="00EB0C98" w:rsidP="00EB0C98">
            <w:pPr>
              <w:jc w:val="center"/>
            </w:pPr>
          </w:p>
          <w:p w14:paraId="25F8E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F3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C39A80" w14:textId="429CA0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0ACE94" w14:textId="7E6AE6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A3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8CC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962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861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36FA30" w14:textId="77777777" w:rsidR="00EB0C98" w:rsidRDefault="00EB0C98" w:rsidP="00EB0C98">
            <w:pPr>
              <w:jc w:val="center"/>
            </w:pPr>
          </w:p>
          <w:p w14:paraId="6228D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D51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E6335" w14:textId="26F012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B0C385" w14:textId="785ABB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24981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A8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B9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A68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703C71" w14:textId="77777777" w:rsidR="00EB0C98" w:rsidRDefault="00EB0C98" w:rsidP="00EB0C98">
            <w:pPr>
              <w:jc w:val="center"/>
            </w:pPr>
          </w:p>
          <w:p w14:paraId="55CBB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F5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623AE" w14:textId="6970EB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03876D" w14:textId="29FC57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6F49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EF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40EA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6D19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A3A6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42E283" w14:textId="77777777" w:rsidR="00EB0C98" w:rsidRDefault="00EB0C98" w:rsidP="00EB0C98">
            <w:pPr>
              <w:jc w:val="center"/>
            </w:pPr>
          </w:p>
          <w:p w14:paraId="4FF8B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87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14E5B9" w14:textId="588994E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BDB2F7" w14:textId="34B7FF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9876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CE0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801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26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B17AD72" w14:textId="77777777" w:rsidR="00EB0C98" w:rsidRDefault="00EB0C98" w:rsidP="00EB0C98">
            <w:pPr>
              <w:jc w:val="center"/>
            </w:pPr>
          </w:p>
          <w:p w14:paraId="4665C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10B3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C959D8" w14:textId="52E8F3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88B28C" w14:textId="69DC30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368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0366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826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4C9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6AFA5" w14:textId="77777777" w:rsidR="00EB0C98" w:rsidRDefault="00EB0C98" w:rsidP="00EB0C98">
            <w:pPr>
              <w:jc w:val="center"/>
            </w:pPr>
          </w:p>
          <w:p w14:paraId="2D4D1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DD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76CA1" w14:textId="679E97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0F3488" w14:textId="6560D8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8C169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F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D87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67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2626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9825C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E82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C678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255E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B72275" w14:textId="3E4F4C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B1A81E" w14:textId="75EF437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C8B30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2B7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D61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354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2D61BC" w14:textId="77777777" w:rsidR="00EB0C98" w:rsidRDefault="00EB0C98" w:rsidP="00EB0C98">
            <w:pPr>
              <w:jc w:val="center"/>
            </w:pPr>
          </w:p>
          <w:p w14:paraId="4A0B43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B67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5A1A5C" w14:textId="0D9FD1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B1E349" w14:textId="662ACA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96933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0D0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A806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147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F08570" w14:textId="77777777" w:rsidR="00EB0C98" w:rsidRDefault="00EB0C98" w:rsidP="00EB0C98">
            <w:pPr>
              <w:jc w:val="center"/>
            </w:pPr>
          </w:p>
          <w:p w14:paraId="0D3BE4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40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3AF068" w14:textId="65917E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25BD4A" w14:textId="644D091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DBB5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C6F0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FFE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0478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A5A4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EF0616" w14:textId="77777777" w:rsidR="00EB0C98" w:rsidRDefault="00EB0C98" w:rsidP="00EB0C98">
            <w:pPr>
              <w:jc w:val="center"/>
            </w:pPr>
          </w:p>
          <w:p w14:paraId="52C94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86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EE1D8" w14:textId="1A92568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4AFADA" w14:textId="5B5965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865F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6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ED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179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286A38" w14:textId="77777777" w:rsidR="00EB0C98" w:rsidRDefault="00EB0C98" w:rsidP="00EB0C98">
            <w:pPr>
              <w:jc w:val="center"/>
            </w:pPr>
          </w:p>
          <w:p w14:paraId="197FB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D1AA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B2026" w14:textId="66E4DD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8D1F6E" w14:textId="389D64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FB9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2A3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FEC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B32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26CEE1" w14:textId="77777777" w:rsidR="00EB0C98" w:rsidRDefault="00EB0C98" w:rsidP="00EB0C98">
            <w:pPr>
              <w:jc w:val="center"/>
            </w:pPr>
          </w:p>
          <w:p w14:paraId="34DB6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DE2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DF584" w14:textId="68A3A3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40ADA8" w14:textId="0FA5FD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52E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1B3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296E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2DF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8083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9FB48B" w14:textId="77777777" w:rsidR="00EB0C98" w:rsidRDefault="00EB0C98" w:rsidP="00EB0C98">
            <w:pPr>
              <w:jc w:val="center"/>
            </w:pPr>
          </w:p>
          <w:p w14:paraId="49DDFE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86E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0E4D4" w14:textId="4BFD52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375290" w14:textId="731552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6724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022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038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49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7913" w14:textId="77777777" w:rsidR="00EB0C98" w:rsidRDefault="00EB0C98" w:rsidP="00EB0C98">
            <w:pPr>
              <w:jc w:val="center"/>
            </w:pPr>
          </w:p>
          <w:p w14:paraId="5F66A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A0C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8EE54A" w14:textId="27DBFF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FF30B5" w14:textId="6F8AD7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DFC7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D2E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4011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F38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A304F6" w14:textId="77777777" w:rsidR="00EB0C98" w:rsidRDefault="00EB0C98" w:rsidP="00EB0C98">
            <w:pPr>
              <w:jc w:val="center"/>
            </w:pPr>
          </w:p>
          <w:p w14:paraId="57021C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FBBC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A0C94" w14:textId="29F83B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7132AD" w14:textId="48AC12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6B1F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E2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02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059D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9E865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4EEACF" w14:textId="77777777" w:rsidR="00EB0C98" w:rsidRDefault="00EB0C98" w:rsidP="00EB0C98">
            <w:pPr>
              <w:jc w:val="center"/>
            </w:pPr>
          </w:p>
          <w:p w14:paraId="0D92CB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A57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30FA90" w14:textId="2DFC76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09179E" w14:textId="5EF5BB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DBC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FEF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5976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2A3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6F98BB" w14:textId="77777777" w:rsidR="00EB0C98" w:rsidRDefault="00EB0C98" w:rsidP="00EB0C98">
            <w:pPr>
              <w:jc w:val="center"/>
            </w:pPr>
          </w:p>
          <w:p w14:paraId="3142E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DE0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A6FD4" w14:textId="4CA447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E0EEB4" w14:textId="5887F5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3275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8C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0E4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C589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4BB6C2" w14:textId="77777777" w:rsidR="00EB0C98" w:rsidRDefault="00EB0C98" w:rsidP="00EB0C98">
            <w:pPr>
              <w:jc w:val="center"/>
            </w:pPr>
          </w:p>
          <w:p w14:paraId="1EAEF0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AA4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C543D9" w14:textId="6C8613C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C8C002" w14:textId="14976A3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E7B07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441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EE6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CED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F9695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941B5C" w14:textId="77777777" w:rsidR="00EB0C98" w:rsidRDefault="00EB0C98" w:rsidP="00EB0C98">
            <w:pPr>
              <w:jc w:val="center"/>
            </w:pPr>
          </w:p>
          <w:p w14:paraId="60EA5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E05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DD6345" w14:textId="5E76F8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360D3C" w14:textId="44DE98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A6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E8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81BB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F09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8EA5FC" w14:textId="77777777" w:rsidR="00EB0C98" w:rsidRDefault="00EB0C98" w:rsidP="00EB0C98">
            <w:pPr>
              <w:jc w:val="center"/>
            </w:pPr>
          </w:p>
          <w:p w14:paraId="6C828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66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A45049" w14:textId="67224E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A8D7BD" w14:textId="19A9D5A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93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A170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7668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1E5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235A3B" w14:textId="77777777" w:rsidR="00EB0C98" w:rsidRDefault="00EB0C98" w:rsidP="00EB0C98">
            <w:pPr>
              <w:jc w:val="center"/>
            </w:pPr>
          </w:p>
          <w:p w14:paraId="5D4976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4C65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D81CF0" w14:textId="6519AC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DAD95C" w14:textId="67857F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D184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F7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0184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3A55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60B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4A20EB" w14:textId="77777777" w:rsidR="00EB0C98" w:rsidRDefault="00EB0C98" w:rsidP="00EB0C98">
            <w:pPr>
              <w:jc w:val="center"/>
            </w:pPr>
          </w:p>
          <w:p w14:paraId="41DD9E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2116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59CD2C" w14:textId="4729B7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20CFDA" w14:textId="19F997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BD2A0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2CA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EE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600D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E43806" w14:textId="77777777" w:rsidR="00EB0C98" w:rsidRDefault="00EB0C98" w:rsidP="00EB0C98">
            <w:pPr>
              <w:jc w:val="center"/>
            </w:pPr>
          </w:p>
          <w:p w14:paraId="0A462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8F6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B33C7" w14:textId="793C604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1E2472" w14:textId="2D9A77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C690A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FBA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4F6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A9D7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8AF09D2" w14:textId="77777777" w:rsidR="00EB0C98" w:rsidRDefault="00EB0C98" w:rsidP="00EB0C98">
            <w:pPr>
              <w:jc w:val="center"/>
            </w:pPr>
          </w:p>
          <w:p w14:paraId="7E1888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318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5224CF" w14:textId="6DD092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5ACB67" w14:textId="53D45C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39F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0F1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00F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0B5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27117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EABF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652EA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02F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D71AC5" w14:textId="1D256D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2AEB2D" w14:textId="554EAE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D27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430A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E618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857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7ABA82" w14:textId="77777777" w:rsidR="00EB0C98" w:rsidRDefault="00EB0C98" w:rsidP="00EB0C98">
            <w:pPr>
              <w:jc w:val="center"/>
            </w:pPr>
          </w:p>
          <w:p w14:paraId="3251D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F5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CE8198" w14:textId="3A7761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4E71D8" w14:textId="5330A9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A724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22D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75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1DE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3BE6ED" w14:textId="77777777" w:rsidR="00EB0C98" w:rsidRDefault="00EB0C98" w:rsidP="00EB0C98">
            <w:pPr>
              <w:jc w:val="center"/>
            </w:pPr>
          </w:p>
          <w:p w14:paraId="5A16CE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DB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A1E8A1" w14:textId="370D25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6618D1" w14:textId="7233957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D2E9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188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CC6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78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9F1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D70E39" w14:textId="77777777" w:rsidR="00EB0C98" w:rsidRDefault="00EB0C98" w:rsidP="00EB0C98">
            <w:pPr>
              <w:jc w:val="center"/>
            </w:pPr>
          </w:p>
          <w:p w14:paraId="3E499F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83B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26B475" w14:textId="5D9C01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E5B51B" w14:textId="11147CA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1C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111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96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72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AD17FD" w14:textId="77777777" w:rsidR="00EB0C98" w:rsidRDefault="00EB0C98" w:rsidP="00EB0C98">
            <w:pPr>
              <w:jc w:val="center"/>
            </w:pPr>
          </w:p>
          <w:p w14:paraId="2F7E4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93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0B2C24" w14:textId="5E0DF10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A92230" w14:textId="215444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2918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C3C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D497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BC6C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A64DBC" w14:textId="77777777" w:rsidR="00EB0C98" w:rsidRDefault="00EB0C98" w:rsidP="00EB0C98">
            <w:pPr>
              <w:jc w:val="center"/>
            </w:pPr>
          </w:p>
          <w:p w14:paraId="15010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CFC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042737" w14:textId="660A38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6148D1" w14:textId="7C636E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3339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625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6A9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1A7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FBA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333B1C" w14:textId="77777777" w:rsidR="00EB0C98" w:rsidRDefault="00EB0C98" w:rsidP="00EB0C98">
            <w:pPr>
              <w:jc w:val="center"/>
            </w:pPr>
          </w:p>
          <w:p w14:paraId="206F8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0CA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E8B3F" w14:textId="5FEEC6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B0D99D" w14:textId="47B9AA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991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A6F2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AE7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52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46B65E" w14:textId="77777777" w:rsidR="00EB0C98" w:rsidRDefault="00EB0C98" w:rsidP="00EB0C98">
            <w:pPr>
              <w:jc w:val="center"/>
            </w:pPr>
          </w:p>
          <w:p w14:paraId="1BCEF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AC53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06DF8A" w14:textId="00CDAB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BA995B" w14:textId="3618F1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F9A2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7BEA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16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5B2D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ECB1DC" w14:textId="77777777" w:rsidR="00EB0C98" w:rsidRDefault="00EB0C98" w:rsidP="00EB0C98">
            <w:pPr>
              <w:jc w:val="center"/>
            </w:pPr>
          </w:p>
          <w:p w14:paraId="54700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F79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B5F6B" w14:textId="594DCF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387D8B" w14:textId="210C5B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634D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82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D17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2369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BE38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3CB0A" w14:textId="77777777" w:rsidR="00EB0C98" w:rsidRDefault="00EB0C98" w:rsidP="00EB0C98">
            <w:pPr>
              <w:jc w:val="center"/>
            </w:pPr>
          </w:p>
          <w:p w14:paraId="53813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F6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5D365" w14:textId="25AE8AF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4B8ACD" w14:textId="7AD8BA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18D4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6DA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24A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E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17FAC9" w14:textId="77777777" w:rsidR="00EB0C98" w:rsidRDefault="00EB0C98" w:rsidP="00EB0C98">
            <w:pPr>
              <w:jc w:val="center"/>
            </w:pPr>
          </w:p>
          <w:p w14:paraId="66FCC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66A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F23AB" w14:textId="683E7A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A85932" w14:textId="495BA6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272B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46B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8C9D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7B06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BC4982" w14:textId="77777777" w:rsidR="00EB0C98" w:rsidRDefault="00EB0C98" w:rsidP="00EB0C98">
            <w:pPr>
              <w:jc w:val="center"/>
            </w:pPr>
          </w:p>
          <w:p w14:paraId="735CC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B9D7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8528A6" w14:textId="4DDFA5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7517F6" w14:textId="0CC510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624FF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AEC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F0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128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EE49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AF6E6" w14:textId="77777777" w:rsidR="00EB0C98" w:rsidRDefault="00EB0C98" w:rsidP="00EB0C98">
            <w:pPr>
              <w:jc w:val="center"/>
            </w:pPr>
          </w:p>
          <w:p w14:paraId="55FEB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283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9E916" w14:textId="7A579E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8FCC8F" w14:textId="5D17E0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A73C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B892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DCCE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7F3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52B32" w14:textId="77777777" w:rsidR="00EB0C98" w:rsidRDefault="00EB0C98" w:rsidP="00EB0C98">
            <w:pPr>
              <w:jc w:val="center"/>
            </w:pPr>
          </w:p>
          <w:p w14:paraId="4A36EA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C8E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9B5223" w14:textId="248894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AAE45B" w14:textId="7684F4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073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F3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B41D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577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50AA1C" w14:textId="77777777" w:rsidR="00EB0C98" w:rsidRDefault="00EB0C98" w:rsidP="00EB0C98">
            <w:pPr>
              <w:jc w:val="center"/>
            </w:pPr>
          </w:p>
          <w:p w14:paraId="7B9AD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F7B9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975616" w14:textId="349D06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CE2C16" w14:textId="434D80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87E1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DC7C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B14C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C1E1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DB0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931C96" w14:textId="77777777" w:rsidR="00EB0C98" w:rsidRDefault="00EB0C98" w:rsidP="00EB0C98">
            <w:pPr>
              <w:jc w:val="center"/>
            </w:pPr>
          </w:p>
          <w:p w14:paraId="2ABC86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B4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A6A337" w14:textId="23FF2C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D016B3" w14:textId="7BF73FA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303A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3DC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14A6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603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2B527C" w14:textId="77777777" w:rsidR="00EB0C98" w:rsidRDefault="00EB0C98" w:rsidP="00EB0C98">
            <w:pPr>
              <w:jc w:val="center"/>
            </w:pPr>
          </w:p>
          <w:p w14:paraId="040841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75F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E74E14" w14:textId="302F5F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AB2656" w14:textId="7C9FC0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EA9F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A1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B29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6732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0BD0F3" w14:textId="77777777" w:rsidR="00EB0C98" w:rsidRDefault="00EB0C98" w:rsidP="00EB0C98">
            <w:pPr>
              <w:jc w:val="center"/>
            </w:pPr>
          </w:p>
          <w:p w14:paraId="175BB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A5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602610" w14:textId="50BB7A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A0E93C" w14:textId="5DF8D6E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2090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889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C1B5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55DEB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3BFE0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0C316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74C2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2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946EE3" w14:textId="259372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ECE76" w14:textId="58A86A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9F35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5490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DE1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F965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BB6684" w14:textId="77777777" w:rsidR="00EB0C98" w:rsidRDefault="00EB0C98" w:rsidP="00EB0C98">
            <w:pPr>
              <w:jc w:val="center"/>
            </w:pPr>
          </w:p>
          <w:p w14:paraId="3B5897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C4F9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01540" w14:textId="541115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2C01AF" w14:textId="47B29F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0494A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B625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7F1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6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B3BA8" w14:textId="77777777" w:rsidR="00EB0C98" w:rsidRDefault="00EB0C98" w:rsidP="00EB0C98">
            <w:pPr>
              <w:jc w:val="center"/>
            </w:pPr>
          </w:p>
          <w:p w14:paraId="054C84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624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2CCE89" w14:textId="561CDF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FC28B3" w14:textId="7FA125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B227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212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CDD9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60E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C225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DD7BF" w14:textId="77777777" w:rsidR="00EB0C98" w:rsidRDefault="00EB0C98" w:rsidP="00EB0C98">
            <w:pPr>
              <w:jc w:val="center"/>
            </w:pPr>
          </w:p>
          <w:p w14:paraId="059A8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5E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317157" w14:textId="2249A8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D60281" w14:textId="4F4FE9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2AD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AA30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17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639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042FF" w14:textId="77777777" w:rsidR="00EB0C98" w:rsidRDefault="00EB0C98" w:rsidP="00EB0C98">
            <w:pPr>
              <w:jc w:val="center"/>
            </w:pPr>
          </w:p>
          <w:p w14:paraId="36D708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1DF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D8166" w14:textId="07E5BB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A9EAE9" w14:textId="74B085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A5EA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11B7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B72A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D4A01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0F7A9C" w14:textId="77777777" w:rsidR="00EB0C98" w:rsidRDefault="00EB0C98" w:rsidP="00EB0C98">
            <w:pPr>
              <w:jc w:val="center"/>
            </w:pPr>
          </w:p>
          <w:p w14:paraId="28DF99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013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0BF43B" w14:textId="760074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A55E1D" w14:textId="795582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186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7FD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E58D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15C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901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2FCE4F" w14:textId="77777777" w:rsidR="00EB0C98" w:rsidRDefault="00EB0C98" w:rsidP="00EB0C98">
            <w:pPr>
              <w:jc w:val="center"/>
            </w:pPr>
          </w:p>
          <w:p w14:paraId="430A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061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CC7F4" w14:textId="140B873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9FBD46" w14:textId="2A06B8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82CF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5D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7574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F373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A27A25" w14:textId="77777777" w:rsidR="00EB0C98" w:rsidRDefault="00EB0C98" w:rsidP="00EB0C98">
            <w:pPr>
              <w:jc w:val="center"/>
            </w:pPr>
          </w:p>
          <w:p w14:paraId="2534C1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E945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1C09C1" w14:textId="1A06E84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AF0B40" w14:textId="7C8932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B4F83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7FF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45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AAA9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2BBE6A" w14:textId="77777777" w:rsidR="00EB0C98" w:rsidRDefault="00EB0C98" w:rsidP="00EB0C98">
            <w:pPr>
              <w:jc w:val="center"/>
            </w:pPr>
          </w:p>
          <w:p w14:paraId="4734A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CEA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C61FA" w14:textId="130141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177FDF" w14:textId="3095B5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19175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636F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C062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9328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408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1C1154" w14:textId="77777777" w:rsidR="00EB0C98" w:rsidRDefault="00EB0C98" w:rsidP="00EB0C98">
            <w:pPr>
              <w:jc w:val="center"/>
            </w:pPr>
          </w:p>
          <w:p w14:paraId="3BD1A9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5D4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C2E0B9" w14:textId="1C81F4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33D72C" w14:textId="0D7F24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8D29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B05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1CF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E9A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7F8DEC" w14:textId="77777777" w:rsidR="00EB0C98" w:rsidRDefault="00EB0C98" w:rsidP="00EB0C98">
            <w:pPr>
              <w:jc w:val="center"/>
            </w:pPr>
          </w:p>
          <w:p w14:paraId="66744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7249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3A5F6" w14:textId="080AE5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82A117" w14:textId="3780BC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6AB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0373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129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D08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6EBC5F5" w14:textId="77777777" w:rsidR="00EB0C98" w:rsidRDefault="00EB0C98" w:rsidP="00EB0C98">
            <w:pPr>
              <w:jc w:val="center"/>
            </w:pPr>
          </w:p>
          <w:p w14:paraId="4E163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F2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1CBEB5" w14:textId="30BDAE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CCE12D" w14:textId="690194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EE730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88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DC7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7471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D510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F0F96" w14:textId="77777777" w:rsidR="00EB0C98" w:rsidRDefault="00EB0C98" w:rsidP="00EB0C98">
            <w:pPr>
              <w:jc w:val="center"/>
            </w:pPr>
          </w:p>
          <w:p w14:paraId="6D65A5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94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FD930" w14:textId="5989EF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3BAC6C" w14:textId="51B059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52AE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ED3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208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99A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EC7FE1" w14:textId="77777777" w:rsidR="00EB0C98" w:rsidRDefault="00EB0C98" w:rsidP="00EB0C98">
            <w:pPr>
              <w:jc w:val="center"/>
            </w:pPr>
          </w:p>
          <w:p w14:paraId="52F2E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FC9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ED28" w14:textId="01261F3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130A19" w14:textId="78A060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C773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8CB3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CA8D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36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B6D14" w14:textId="77777777" w:rsidR="00EB0C98" w:rsidRDefault="00EB0C98" w:rsidP="00EB0C98">
            <w:pPr>
              <w:jc w:val="center"/>
            </w:pPr>
          </w:p>
          <w:p w14:paraId="5FE47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F3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3F274" w14:textId="65EDE07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592CF2" w14:textId="3024F8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C1E3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B725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414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F8F4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3FAC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3F5537D" w14:textId="77777777" w:rsidR="00EB0C98" w:rsidRDefault="00EB0C98" w:rsidP="00EB0C98">
            <w:pPr>
              <w:jc w:val="center"/>
            </w:pPr>
          </w:p>
          <w:p w14:paraId="259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EA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2A9D1D" w14:textId="13306A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DA2EEF" w14:textId="6EDCBD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4779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FA6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762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16C0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3F00A6A" w14:textId="77777777" w:rsidR="00EB0C98" w:rsidRDefault="00EB0C98" w:rsidP="00EB0C98">
            <w:pPr>
              <w:jc w:val="center"/>
            </w:pPr>
          </w:p>
          <w:p w14:paraId="7ACC3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FF8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861982" w14:textId="594B9C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8D7B60" w14:textId="2A4A58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C2E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69AD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9C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CFB4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41B0DE" w14:textId="77777777" w:rsidR="00EB0C98" w:rsidRDefault="00EB0C98" w:rsidP="00EB0C98">
            <w:pPr>
              <w:jc w:val="center"/>
            </w:pPr>
          </w:p>
          <w:p w14:paraId="272B1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3A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548642" w14:textId="5A096C3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AF8465" w14:textId="4EF6BB6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CF6A8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76D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02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F6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05C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B5A53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803F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9AA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86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EF09A4" w14:textId="4531082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51D0D6" w14:textId="6A2279F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C59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367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A7E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11E5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DA972" w14:textId="77777777" w:rsidR="00EB0C98" w:rsidRDefault="00EB0C98" w:rsidP="00EB0C98">
            <w:pPr>
              <w:jc w:val="center"/>
            </w:pPr>
          </w:p>
          <w:p w14:paraId="58AA66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23D4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8D6090" w14:textId="337627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BE29BD" w14:textId="107EDF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953FE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EAD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37F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2AF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53AE53" w14:textId="77777777" w:rsidR="00EB0C98" w:rsidRDefault="00EB0C98" w:rsidP="00EB0C98">
            <w:pPr>
              <w:jc w:val="center"/>
            </w:pPr>
          </w:p>
          <w:p w14:paraId="025362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0F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1F4B72" w14:textId="341169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9E21A9" w14:textId="6A07B9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7E5B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65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B0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9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CAD17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F41A9" w14:textId="77777777" w:rsidR="00EB0C98" w:rsidRDefault="00EB0C98" w:rsidP="00EB0C98">
            <w:pPr>
              <w:jc w:val="center"/>
            </w:pPr>
          </w:p>
          <w:p w14:paraId="00D6C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05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EBCC1" w14:textId="3ED80B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BBE8D2" w14:textId="0B00F9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3DF7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CAB3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54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A45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352821" w14:textId="77777777" w:rsidR="00EB0C98" w:rsidRDefault="00EB0C98" w:rsidP="00EB0C98">
            <w:pPr>
              <w:jc w:val="center"/>
            </w:pPr>
          </w:p>
          <w:p w14:paraId="5B515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966B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B3F73D" w14:textId="29CD6D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20BAB8" w14:textId="7A7984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DA823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6E5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6E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341B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0FF8D0E" w14:textId="77777777" w:rsidR="00EB0C98" w:rsidRDefault="00EB0C98" w:rsidP="00EB0C98">
            <w:pPr>
              <w:jc w:val="center"/>
            </w:pPr>
          </w:p>
          <w:p w14:paraId="16D33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E6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6150F4" w14:textId="7E50F7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6B6B7E" w14:textId="6146E8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07A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6CC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90F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8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935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D31F92" w14:textId="77777777" w:rsidR="00EB0C98" w:rsidRDefault="00EB0C98" w:rsidP="00EB0C98">
            <w:pPr>
              <w:jc w:val="center"/>
            </w:pPr>
          </w:p>
          <w:p w14:paraId="016EE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904F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82BD0" w14:textId="1CBE1E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F5777C" w14:textId="429DF6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AF59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06B3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1918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E0E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2C52E4" w14:textId="77777777" w:rsidR="00EB0C98" w:rsidRDefault="00EB0C98" w:rsidP="00EB0C98">
            <w:pPr>
              <w:jc w:val="center"/>
            </w:pPr>
          </w:p>
          <w:p w14:paraId="2874F1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6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40EDB" w14:textId="317948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AACC0A" w14:textId="4FBCD8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E626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D77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012F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8693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CB6F0B" w14:textId="77777777" w:rsidR="00EB0C98" w:rsidRDefault="00EB0C98" w:rsidP="00EB0C98">
            <w:pPr>
              <w:jc w:val="center"/>
            </w:pPr>
          </w:p>
          <w:p w14:paraId="736FB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F62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699A9" w14:textId="181FAC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81CF5A" w14:textId="54C1D2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5FC5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02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3B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D3F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57DB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0DAE0" w14:textId="77777777" w:rsidR="00EB0C98" w:rsidRDefault="00EB0C98" w:rsidP="00EB0C98">
            <w:pPr>
              <w:jc w:val="center"/>
            </w:pPr>
          </w:p>
          <w:p w14:paraId="14C9A9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7E4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441E8" w14:textId="2C8C41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C14756" w14:textId="5633E9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DDA7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284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7AC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82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DBEE53" w14:textId="77777777" w:rsidR="00EB0C98" w:rsidRDefault="00EB0C98" w:rsidP="00EB0C98">
            <w:pPr>
              <w:jc w:val="center"/>
            </w:pPr>
          </w:p>
          <w:p w14:paraId="225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00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14356" w14:textId="0D1E003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810F37" w14:textId="69F5AD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7316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CAE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51AA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1377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ECDB67" w14:textId="77777777" w:rsidR="00EB0C98" w:rsidRDefault="00EB0C98" w:rsidP="00EB0C98">
            <w:pPr>
              <w:jc w:val="center"/>
            </w:pPr>
          </w:p>
          <w:p w14:paraId="52A9A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AB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819C25" w14:textId="6708677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4FF2EF" w14:textId="0BFEE4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F279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6C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E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31AA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623E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8C838F" w14:textId="77777777" w:rsidR="00EB0C98" w:rsidRDefault="00EB0C98" w:rsidP="00EB0C98">
            <w:pPr>
              <w:jc w:val="center"/>
            </w:pPr>
          </w:p>
          <w:p w14:paraId="749FD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E6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2A72D7" w14:textId="6EFC733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84A42F" w14:textId="30FE2E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9B5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DA7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22F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FFA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09A4AB" w14:textId="77777777" w:rsidR="00EB0C98" w:rsidRDefault="00EB0C98" w:rsidP="00EB0C98">
            <w:pPr>
              <w:jc w:val="center"/>
            </w:pPr>
          </w:p>
          <w:p w14:paraId="01FF3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C1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94A84B" w14:textId="67B5D0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0938F0" w14:textId="46903F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1DA1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FE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9E1C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CAC7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6660F18" w14:textId="77777777" w:rsidR="00EB0C98" w:rsidRDefault="00EB0C98" w:rsidP="00EB0C98">
            <w:pPr>
              <w:jc w:val="center"/>
            </w:pPr>
          </w:p>
          <w:p w14:paraId="245DE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78E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D99183" w14:textId="7EA10B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B02270" w14:textId="7DEE21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D25D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0E69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4F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58BD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8A50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E143CA0" w14:textId="77777777" w:rsidR="00EB0C98" w:rsidRDefault="00EB0C98" w:rsidP="00EB0C98">
            <w:pPr>
              <w:jc w:val="center"/>
            </w:pPr>
          </w:p>
          <w:p w14:paraId="09668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20E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D19A83" w14:textId="47FA5B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215EAB" w14:textId="027EC5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39A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03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4296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A02B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CBD8F6C" w14:textId="77777777" w:rsidR="00EB0C98" w:rsidRDefault="00EB0C98" w:rsidP="00EB0C98">
            <w:pPr>
              <w:jc w:val="center"/>
            </w:pPr>
          </w:p>
          <w:p w14:paraId="7F33F9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FDB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BF30EA" w14:textId="06D97A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C44858" w14:textId="45D4C9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180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8EB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362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FF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AEF503" w14:textId="77777777" w:rsidR="00EB0C98" w:rsidRDefault="00EB0C98" w:rsidP="00EB0C98">
            <w:pPr>
              <w:jc w:val="center"/>
            </w:pPr>
          </w:p>
          <w:p w14:paraId="65FA4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E5B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827516" w14:textId="5D3EE27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D2857E" w14:textId="067279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57672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B57E4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E9C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4189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4B64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5F48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C7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76032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28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FC41" w14:textId="6E043CC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AF1750" w14:textId="36310E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1E4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3A4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3D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6A8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759B98" w14:textId="77777777" w:rsidR="00EB0C98" w:rsidRDefault="00EB0C98" w:rsidP="00EB0C98">
            <w:pPr>
              <w:jc w:val="center"/>
            </w:pPr>
          </w:p>
          <w:p w14:paraId="2BDED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18A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0054BF" w14:textId="15C4102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C012CE" w14:textId="294E77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59E4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0631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1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2FB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8181F" w14:textId="77777777" w:rsidR="00EB0C98" w:rsidRDefault="00EB0C98" w:rsidP="00EB0C98">
            <w:pPr>
              <w:jc w:val="center"/>
            </w:pPr>
          </w:p>
          <w:p w14:paraId="7D3252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8C2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E28AD" w14:textId="7A29F0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DB3895" w14:textId="1FE9F3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168D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493F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ED9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B02E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E956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349DE" w14:textId="77777777" w:rsidR="00EB0C98" w:rsidRDefault="00EB0C98" w:rsidP="00EB0C98">
            <w:pPr>
              <w:jc w:val="center"/>
            </w:pPr>
          </w:p>
          <w:p w14:paraId="5C25AD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7E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33A05F" w14:textId="0EDED3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C1036" w14:textId="2CB1A27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26C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C12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324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EAD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BD56F2" w14:textId="77777777" w:rsidR="00EB0C98" w:rsidRDefault="00EB0C98" w:rsidP="00EB0C98">
            <w:pPr>
              <w:jc w:val="center"/>
            </w:pPr>
          </w:p>
          <w:p w14:paraId="43BD68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5B9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9FBEE" w14:textId="4B3B9A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02C0A2" w14:textId="10A25A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A50B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B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D5A8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54B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3F6E88" w14:textId="77777777" w:rsidR="00EB0C98" w:rsidRDefault="00EB0C98" w:rsidP="00EB0C98">
            <w:pPr>
              <w:jc w:val="center"/>
            </w:pPr>
          </w:p>
          <w:p w14:paraId="1A800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84B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98AC5" w14:textId="10F806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DD860D" w14:textId="3485D5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D6C7C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E9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CD6F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2FF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814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A7B4FA" w14:textId="77777777" w:rsidR="00EB0C98" w:rsidRDefault="00EB0C98" w:rsidP="00EB0C98">
            <w:pPr>
              <w:jc w:val="center"/>
            </w:pPr>
          </w:p>
          <w:p w14:paraId="40D6C4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308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CFC9F0" w14:textId="086023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82A4DF" w14:textId="0B8C4F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FFBF1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5B6B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85C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9F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5FCADC" w14:textId="77777777" w:rsidR="00EB0C98" w:rsidRDefault="00EB0C98" w:rsidP="00EB0C98">
            <w:pPr>
              <w:jc w:val="center"/>
            </w:pPr>
          </w:p>
          <w:p w14:paraId="33F645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C5D5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06903" w14:textId="0DEEFD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E9596D" w14:textId="340EBC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1893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DC74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0D2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464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961023" w14:textId="77777777" w:rsidR="00EB0C98" w:rsidRDefault="00EB0C98" w:rsidP="00EB0C98">
            <w:pPr>
              <w:jc w:val="center"/>
            </w:pPr>
          </w:p>
          <w:p w14:paraId="03F5ED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9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5735E" w14:textId="743D1F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C7C35A" w14:textId="29E62C1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D9E24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E14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C0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B4E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046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D25071" w14:textId="77777777" w:rsidR="00EB0C98" w:rsidRDefault="00EB0C98" w:rsidP="00EB0C98">
            <w:pPr>
              <w:jc w:val="center"/>
            </w:pPr>
          </w:p>
          <w:p w14:paraId="4B64B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DF6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92B0A8" w14:textId="4829F6B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8FDDB2" w14:textId="1795D0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38C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160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F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75E7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4974F7" w14:textId="77777777" w:rsidR="00EB0C98" w:rsidRDefault="00EB0C98" w:rsidP="00EB0C98">
            <w:pPr>
              <w:jc w:val="center"/>
            </w:pPr>
          </w:p>
          <w:p w14:paraId="221900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B2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6E2CE" w14:textId="66039C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F7BF31" w14:textId="1E727F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66EA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8224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B10C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302C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3B177E" w14:textId="77777777" w:rsidR="00EB0C98" w:rsidRDefault="00EB0C98" w:rsidP="00EB0C98">
            <w:pPr>
              <w:jc w:val="center"/>
            </w:pPr>
          </w:p>
          <w:p w14:paraId="7D010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DC3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73D7CA" w14:textId="0E42A6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2A3F8B" w14:textId="6746A3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FD48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6B6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22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768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71E7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9F52C8" w14:textId="77777777" w:rsidR="00EB0C98" w:rsidRDefault="00EB0C98" w:rsidP="00EB0C98">
            <w:pPr>
              <w:jc w:val="center"/>
            </w:pPr>
          </w:p>
          <w:p w14:paraId="34378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E3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775043" w14:textId="7F6FF0F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4EF6A6" w14:textId="260300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6305B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593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DE1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3F27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A57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A7B73" w14:textId="77777777" w:rsidR="00EB0C98" w:rsidRDefault="00EB0C98" w:rsidP="00EB0C98">
            <w:pPr>
              <w:jc w:val="center"/>
            </w:pPr>
          </w:p>
          <w:p w14:paraId="59AEB0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C894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073393" w14:textId="71606A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526D90" w14:textId="542DEE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341FB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789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DF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E816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8B48CC2" w14:textId="77777777" w:rsidR="00EB0C98" w:rsidRDefault="00EB0C98" w:rsidP="00EB0C98">
            <w:pPr>
              <w:jc w:val="center"/>
            </w:pPr>
          </w:p>
          <w:p w14:paraId="2188E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39B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AC8F5" w14:textId="25591C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AC10E9" w14:textId="377C33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116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922E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81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ED3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20A6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D80303" w14:textId="77777777" w:rsidR="00EB0C98" w:rsidRDefault="00EB0C98" w:rsidP="00EB0C98">
            <w:pPr>
              <w:jc w:val="center"/>
            </w:pPr>
          </w:p>
          <w:p w14:paraId="6FF877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E52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A07CB3" w14:textId="4AC404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DC9CEB" w14:textId="66C38D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17CB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A74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B36C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4EC1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05AA66E" w14:textId="77777777" w:rsidR="00EB0C98" w:rsidRDefault="00EB0C98" w:rsidP="00EB0C98">
            <w:pPr>
              <w:jc w:val="center"/>
            </w:pPr>
          </w:p>
          <w:p w14:paraId="50AF7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0E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98574" w14:textId="7A8673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717BE5" w14:textId="224B2E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DAAE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A03E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786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EE68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422D71E" w14:textId="77777777" w:rsidR="00EB0C98" w:rsidRDefault="00EB0C98" w:rsidP="00EB0C98">
            <w:pPr>
              <w:jc w:val="center"/>
            </w:pPr>
          </w:p>
          <w:p w14:paraId="17A34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18B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180CAF" w14:textId="368454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AB70C3" w14:textId="612859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1F7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A11C4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B9BB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4CDC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D0E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4180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22AA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211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B1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5F30F" w14:textId="31B507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BA4589" w14:textId="3D8549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80A96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51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9FF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74C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9A741E" w14:textId="77777777" w:rsidR="00EB0C98" w:rsidRDefault="00EB0C98" w:rsidP="00EB0C98">
            <w:pPr>
              <w:jc w:val="center"/>
            </w:pPr>
          </w:p>
          <w:p w14:paraId="74656F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7B06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C20D4A" w14:textId="77E696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84D016" w14:textId="641D09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92FA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290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EE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75A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3B598BE" w14:textId="77777777" w:rsidR="00EB0C98" w:rsidRDefault="00EB0C98" w:rsidP="00EB0C98">
            <w:pPr>
              <w:jc w:val="center"/>
            </w:pPr>
          </w:p>
          <w:p w14:paraId="28B17D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20C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9DF2F" w14:textId="38126C0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53E537" w14:textId="092A87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8D5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9C81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224B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C581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FC3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9C889" w14:textId="77777777" w:rsidR="00EB0C98" w:rsidRDefault="00EB0C98" w:rsidP="00EB0C98">
            <w:pPr>
              <w:jc w:val="center"/>
            </w:pPr>
          </w:p>
          <w:p w14:paraId="4B2F1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C6B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6EC0D2" w14:textId="0307B9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E80397" w14:textId="79576A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9DEA6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FE6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D9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32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7445B4" w14:textId="77777777" w:rsidR="00EB0C98" w:rsidRDefault="00EB0C98" w:rsidP="00EB0C98">
            <w:pPr>
              <w:jc w:val="center"/>
            </w:pPr>
          </w:p>
          <w:p w14:paraId="44A2F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30CE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5CDE66" w14:textId="52F07B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CCD290" w14:textId="03570B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B69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5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5385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3CC7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BD1D37" w14:textId="77777777" w:rsidR="00EB0C98" w:rsidRDefault="00EB0C98" w:rsidP="00EB0C98">
            <w:pPr>
              <w:jc w:val="center"/>
            </w:pPr>
          </w:p>
          <w:p w14:paraId="7C167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422D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E11D33" w14:textId="3666F4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2A0532" w14:textId="7D7E5C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81616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6CBC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5BA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22BE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40E45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665C06" w14:textId="77777777" w:rsidR="00EB0C98" w:rsidRDefault="00EB0C98" w:rsidP="00EB0C98">
            <w:pPr>
              <w:jc w:val="center"/>
            </w:pPr>
          </w:p>
          <w:p w14:paraId="4AE51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21F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A4DE2" w14:textId="064CE8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CA9CCA" w14:textId="5412A05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9EDA2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6D22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D1B1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9D6C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C7249" w14:textId="77777777" w:rsidR="00EB0C98" w:rsidRDefault="00EB0C98" w:rsidP="00EB0C98">
            <w:pPr>
              <w:jc w:val="center"/>
            </w:pPr>
          </w:p>
          <w:p w14:paraId="1DC936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25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FAEC5F" w14:textId="29942F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4AF677" w14:textId="665456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4DE1A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9986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D6A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21C0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0C33B" w14:textId="77777777" w:rsidR="00EB0C98" w:rsidRDefault="00EB0C98" w:rsidP="00EB0C98">
            <w:pPr>
              <w:jc w:val="center"/>
            </w:pPr>
          </w:p>
          <w:p w14:paraId="31DE7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0C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7A994" w14:textId="47F839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C177C4" w14:textId="453552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11C9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81E3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920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6DB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AAAE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8F6A66" w14:textId="77777777" w:rsidR="00EB0C98" w:rsidRDefault="00EB0C98" w:rsidP="00EB0C98">
            <w:pPr>
              <w:jc w:val="center"/>
            </w:pPr>
          </w:p>
          <w:p w14:paraId="72F190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799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36732" w14:textId="49E414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FAC554" w14:textId="290725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A70E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53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7C8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CFD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C75307" w14:textId="77777777" w:rsidR="00EB0C98" w:rsidRDefault="00EB0C98" w:rsidP="00EB0C98">
            <w:pPr>
              <w:jc w:val="center"/>
            </w:pPr>
          </w:p>
          <w:p w14:paraId="34C928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56C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113C9" w14:textId="04A82D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C0E6E7" w14:textId="605350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670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889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2EE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BA9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6554E2" w14:textId="77777777" w:rsidR="00EB0C98" w:rsidRDefault="00EB0C98" w:rsidP="00EB0C98">
            <w:pPr>
              <w:jc w:val="center"/>
            </w:pPr>
          </w:p>
          <w:p w14:paraId="44763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98E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18EC7" w14:textId="4BFEE3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5F57C9" w14:textId="421B68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4B79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4E1D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E0A0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81C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0F9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F30A35" w14:textId="77777777" w:rsidR="00EB0C98" w:rsidRDefault="00EB0C98" w:rsidP="00EB0C98">
            <w:pPr>
              <w:jc w:val="center"/>
            </w:pPr>
          </w:p>
          <w:p w14:paraId="46DB6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E3EF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6EA11A" w14:textId="4B4B33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2759CE" w14:textId="406D7D8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AD1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AC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A8E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95C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B1977" w14:textId="77777777" w:rsidR="00EB0C98" w:rsidRDefault="00EB0C98" w:rsidP="00EB0C98">
            <w:pPr>
              <w:jc w:val="center"/>
            </w:pPr>
          </w:p>
          <w:p w14:paraId="780CD7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33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4CAA81" w14:textId="638A21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35F81F" w14:textId="0535D7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A7C8E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6A6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2693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987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F3DB62" w14:textId="77777777" w:rsidR="00EB0C98" w:rsidRDefault="00EB0C98" w:rsidP="00EB0C98">
            <w:pPr>
              <w:jc w:val="center"/>
            </w:pPr>
          </w:p>
          <w:p w14:paraId="203419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45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8FE39C" w14:textId="46BB59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1BCFA2" w14:textId="602E3CC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F94C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EFE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4FC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101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AA2D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B2DC56" w14:textId="77777777" w:rsidR="00EB0C98" w:rsidRDefault="00EB0C98" w:rsidP="00EB0C98">
            <w:pPr>
              <w:jc w:val="center"/>
            </w:pPr>
          </w:p>
          <w:p w14:paraId="36BB8C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0E0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6A0E9" w14:textId="2A8D0F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F7E3F5" w14:textId="4F314A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F11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D9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640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44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6E07A8" w14:textId="77777777" w:rsidR="00EB0C98" w:rsidRDefault="00EB0C98" w:rsidP="00EB0C98">
            <w:pPr>
              <w:jc w:val="center"/>
            </w:pPr>
          </w:p>
          <w:p w14:paraId="6128AE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C0B8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608DFB" w14:textId="380401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339AE5" w14:textId="74F5C8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CA0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478A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9602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C2F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E89EF1" w14:textId="77777777" w:rsidR="00EB0C98" w:rsidRDefault="00EB0C98" w:rsidP="00EB0C98">
            <w:pPr>
              <w:jc w:val="center"/>
            </w:pPr>
          </w:p>
          <w:p w14:paraId="4D26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3AF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D26536" w14:textId="4028CDD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81998A" w14:textId="69365F7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F07E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EC2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D42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9687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E2E6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574E6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2F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A2BB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BA6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986691" w14:textId="4BE640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A3B39A" w14:textId="3FBBCE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2DD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7CE9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19F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0E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DEFF3" w14:textId="77777777" w:rsidR="00EB0C98" w:rsidRDefault="00EB0C98" w:rsidP="00EB0C98">
            <w:pPr>
              <w:jc w:val="center"/>
            </w:pPr>
          </w:p>
          <w:p w14:paraId="70EB2A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BFA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0053A0" w14:textId="67FA58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94E2C2" w14:textId="2253CF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1CC3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75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75C8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A541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DA08F" w14:textId="77777777" w:rsidR="00EB0C98" w:rsidRDefault="00EB0C98" w:rsidP="00EB0C98">
            <w:pPr>
              <w:jc w:val="center"/>
            </w:pPr>
          </w:p>
          <w:p w14:paraId="74C56C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F6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8E8C75" w14:textId="1E5A51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AF375F" w14:textId="77039A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EC33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8700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FF0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53C9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8BB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66A7D8" w14:textId="77777777" w:rsidR="00EB0C98" w:rsidRDefault="00EB0C98" w:rsidP="00EB0C98">
            <w:pPr>
              <w:jc w:val="center"/>
            </w:pPr>
          </w:p>
          <w:p w14:paraId="1A41E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C87E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6A5A" w14:textId="14544B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A6F54E" w14:textId="7BA789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1D9F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878B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38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1A17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F20451" w14:textId="77777777" w:rsidR="00EB0C98" w:rsidRDefault="00EB0C98" w:rsidP="00EB0C98">
            <w:pPr>
              <w:jc w:val="center"/>
            </w:pPr>
          </w:p>
          <w:p w14:paraId="2C9C6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21F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CFBD43" w14:textId="492D2B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9C77F9" w14:textId="4983CA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7B373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54C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54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F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A307A11" w14:textId="77777777" w:rsidR="00EB0C98" w:rsidRDefault="00EB0C98" w:rsidP="00EB0C98">
            <w:pPr>
              <w:jc w:val="center"/>
            </w:pPr>
          </w:p>
          <w:p w14:paraId="60C7C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04CA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EA5592" w14:textId="2968F40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E18999" w14:textId="15DA1D3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6877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CF2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139D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8ED2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DEF8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FEB89" w14:textId="77777777" w:rsidR="00EB0C98" w:rsidRDefault="00EB0C98" w:rsidP="00EB0C98">
            <w:pPr>
              <w:jc w:val="center"/>
            </w:pPr>
          </w:p>
          <w:p w14:paraId="631B9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219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C1258B" w14:textId="138E3E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C9F79F" w14:textId="71EA3F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32D7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0C6B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7EFC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B5B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ADE585" w14:textId="77777777" w:rsidR="00EB0C98" w:rsidRDefault="00EB0C98" w:rsidP="00EB0C98">
            <w:pPr>
              <w:jc w:val="center"/>
            </w:pPr>
          </w:p>
          <w:p w14:paraId="034AE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EF6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6AC06" w14:textId="3C639C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424636" w14:textId="50B338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8C4B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489E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05EB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1FBB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7ABCE9" w14:textId="77777777" w:rsidR="00EB0C98" w:rsidRDefault="00EB0C98" w:rsidP="00EB0C98">
            <w:pPr>
              <w:jc w:val="center"/>
            </w:pPr>
          </w:p>
          <w:p w14:paraId="3FAE09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B88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DD013" w14:textId="2280D9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D43BC6" w14:textId="1F922C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05F0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0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57D6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B0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B756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9DE2E" w14:textId="77777777" w:rsidR="00EB0C98" w:rsidRDefault="00EB0C98" w:rsidP="00EB0C98">
            <w:pPr>
              <w:jc w:val="center"/>
            </w:pPr>
          </w:p>
          <w:p w14:paraId="36CD56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796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EA028" w14:textId="3391F1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42DC33" w14:textId="3B255D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0656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3D2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BD8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5DA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67E506" w14:textId="77777777" w:rsidR="00EB0C98" w:rsidRDefault="00EB0C98" w:rsidP="00EB0C98">
            <w:pPr>
              <w:jc w:val="center"/>
            </w:pPr>
          </w:p>
          <w:p w14:paraId="7ECA0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5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8C113" w14:textId="5453E7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A3A0E9" w14:textId="4E0BD0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960EE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AB6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F6EB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B88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7762" w14:textId="77777777" w:rsidR="00EB0C98" w:rsidRDefault="00EB0C98" w:rsidP="00EB0C98">
            <w:pPr>
              <w:jc w:val="center"/>
            </w:pPr>
          </w:p>
          <w:p w14:paraId="41A991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398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E01D2A" w14:textId="67B083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CBAF86" w14:textId="49B5E2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01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98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01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397C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9877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B29BB2" w14:textId="77777777" w:rsidR="00EB0C98" w:rsidRDefault="00EB0C98" w:rsidP="00EB0C98">
            <w:pPr>
              <w:jc w:val="center"/>
            </w:pPr>
          </w:p>
          <w:p w14:paraId="6C0BE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E4D2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0AC31" w14:textId="55D5BF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BAC072" w14:textId="53BC30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75B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EC9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796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C3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6EBF59" w14:textId="77777777" w:rsidR="00EB0C98" w:rsidRDefault="00EB0C98" w:rsidP="00EB0C98">
            <w:pPr>
              <w:jc w:val="center"/>
            </w:pPr>
          </w:p>
          <w:p w14:paraId="64AFA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773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5411B7" w14:textId="41A147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384949" w14:textId="5B9B5EC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D604B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2A95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B9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987C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F25167" w14:textId="77777777" w:rsidR="00EB0C98" w:rsidRDefault="00EB0C98" w:rsidP="00EB0C98">
            <w:pPr>
              <w:jc w:val="center"/>
            </w:pPr>
          </w:p>
          <w:p w14:paraId="3F29D4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CDFF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C6E669" w14:textId="7B7933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823D03" w14:textId="7E301DD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6B6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78E1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5FDD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B360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20E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52A425B" w14:textId="77777777" w:rsidR="00EB0C98" w:rsidRDefault="00EB0C98" w:rsidP="00EB0C98">
            <w:pPr>
              <w:jc w:val="center"/>
            </w:pPr>
          </w:p>
          <w:p w14:paraId="41404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83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D334F" w14:textId="15D1022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A62DBA" w14:textId="6E3C37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34EB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44D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8116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51F7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815AE4" w14:textId="77777777" w:rsidR="00EB0C98" w:rsidRDefault="00EB0C98" w:rsidP="00EB0C98">
            <w:pPr>
              <w:jc w:val="center"/>
            </w:pPr>
          </w:p>
          <w:p w14:paraId="0288A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FD25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816212" w14:textId="31438B5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9C1AB1" w14:textId="2294FA1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B8B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3AC5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A7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DD6D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B7F366" w14:textId="77777777" w:rsidR="00EB0C98" w:rsidRDefault="00EB0C98" w:rsidP="00EB0C98">
            <w:pPr>
              <w:jc w:val="center"/>
            </w:pPr>
          </w:p>
          <w:p w14:paraId="25017F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9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BDB6F7" w14:textId="2F6567E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210FDF" w14:textId="79D9D42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F50F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16AD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ECF4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B1C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6B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A2620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D20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E1FAE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81E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16B6A" w14:textId="6E9679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72750F" w14:textId="5ECA49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801A4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1418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08A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5D5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00E073" w14:textId="77777777" w:rsidR="00EB0C98" w:rsidRDefault="00EB0C98" w:rsidP="00EB0C98">
            <w:pPr>
              <w:jc w:val="center"/>
            </w:pPr>
          </w:p>
          <w:p w14:paraId="62AF7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47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6AD660" w14:textId="3842BC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AED0D4" w14:textId="54DD2F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28E43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18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E2E5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9DA3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A5A6F8" w14:textId="77777777" w:rsidR="00EB0C98" w:rsidRDefault="00EB0C98" w:rsidP="00EB0C98">
            <w:pPr>
              <w:jc w:val="center"/>
            </w:pPr>
          </w:p>
          <w:p w14:paraId="49032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1304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8FDC7E" w14:textId="7B0611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0A78DB" w14:textId="0EC92E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CB5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F4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E6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1A0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19DC1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979523" w14:textId="77777777" w:rsidR="00EB0C98" w:rsidRDefault="00EB0C98" w:rsidP="00EB0C98">
            <w:pPr>
              <w:jc w:val="center"/>
            </w:pPr>
          </w:p>
          <w:p w14:paraId="54413D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DF47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815AE" w14:textId="6B04E5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F495EB" w14:textId="3277C6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282C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4C1C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20F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3BD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DC7438" w14:textId="77777777" w:rsidR="00EB0C98" w:rsidRDefault="00EB0C98" w:rsidP="00EB0C98">
            <w:pPr>
              <w:jc w:val="center"/>
            </w:pPr>
          </w:p>
          <w:p w14:paraId="16634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C3C4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52535F" w14:textId="1490E4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5546F0" w14:textId="5EA380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8F6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81C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2198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1E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39EDC2" w14:textId="77777777" w:rsidR="00EB0C98" w:rsidRDefault="00EB0C98" w:rsidP="00EB0C98">
            <w:pPr>
              <w:jc w:val="center"/>
            </w:pPr>
          </w:p>
          <w:p w14:paraId="0C62E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7FF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0B075" w14:textId="5079E2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8E5052" w14:textId="68B860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DAC2F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900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521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03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E07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284EBE" w14:textId="77777777" w:rsidR="00EB0C98" w:rsidRDefault="00EB0C98" w:rsidP="00EB0C98">
            <w:pPr>
              <w:jc w:val="center"/>
            </w:pPr>
          </w:p>
          <w:p w14:paraId="3161B9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18F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6C48C1" w14:textId="5ECDD6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2FE0EA" w14:textId="4D45F1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D451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538C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40FE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05C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D0F640" w14:textId="77777777" w:rsidR="00EB0C98" w:rsidRDefault="00EB0C98" w:rsidP="00EB0C98">
            <w:pPr>
              <w:jc w:val="center"/>
            </w:pPr>
          </w:p>
          <w:p w14:paraId="5083C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EBD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16A41" w14:textId="10CCB69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86419D" w14:textId="74343B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E9003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E5C2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58B1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9C00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C7A29E" w14:textId="77777777" w:rsidR="00EB0C98" w:rsidRDefault="00EB0C98" w:rsidP="00EB0C98">
            <w:pPr>
              <w:jc w:val="center"/>
            </w:pPr>
          </w:p>
          <w:p w14:paraId="73B65A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DE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F7704" w14:textId="76F294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4586CE" w14:textId="493E76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D516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38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6C20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222B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E7AB4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0C93" w14:textId="77777777" w:rsidR="00EB0C98" w:rsidRDefault="00EB0C98" w:rsidP="00EB0C98">
            <w:pPr>
              <w:jc w:val="center"/>
            </w:pPr>
          </w:p>
          <w:p w14:paraId="2FED52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8F2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CC68F0" w14:textId="1BCAD1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E2821A" w14:textId="23FE23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A5D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C74B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B4D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39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0ACB1D" w14:textId="77777777" w:rsidR="00EB0C98" w:rsidRDefault="00EB0C98" w:rsidP="00EB0C98">
            <w:pPr>
              <w:jc w:val="center"/>
            </w:pPr>
          </w:p>
          <w:p w14:paraId="3F1EF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33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BB2" w14:textId="4A8DFD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71CB9E" w14:textId="47E146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D9D4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0C53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3AD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5C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88E0BC" w14:textId="77777777" w:rsidR="00EB0C98" w:rsidRDefault="00EB0C98" w:rsidP="00EB0C98">
            <w:pPr>
              <w:jc w:val="center"/>
            </w:pPr>
          </w:p>
          <w:p w14:paraId="05223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46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A374" w14:textId="1A0E3D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2B9F1D" w14:textId="768AE0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183EC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1BC4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50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FFAE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8B0D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24DBB" w14:textId="77777777" w:rsidR="00EB0C98" w:rsidRDefault="00EB0C98" w:rsidP="00EB0C98">
            <w:pPr>
              <w:jc w:val="center"/>
            </w:pPr>
          </w:p>
          <w:p w14:paraId="4E8CEC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3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58F541" w14:textId="21A00F8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C57D67" w14:textId="60A263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68BA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C791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22BC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ACBD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2EF2B" w14:textId="77777777" w:rsidR="00EB0C98" w:rsidRDefault="00EB0C98" w:rsidP="00EB0C98">
            <w:pPr>
              <w:jc w:val="center"/>
            </w:pPr>
          </w:p>
          <w:p w14:paraId="66FE33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6A1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45785D" w14:textId="761DE34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274DB2" w14:textId="7BED06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DC6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94C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CBC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A57A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47BAE9" w14:textId="77777777" w:rsidR="00EB0C98" w:rsidRDefault="00EB0C98" w:rsidP="00EB0C98">
            <w:pPr>
              <w:jc w:val="center"/>
            </w:pPr>
          </w:p>
          <w:p w14:paraId="36DA3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A2B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DA6BC" w14:textId="2AEADC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E249A5" w14:textId="5002F9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3026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18A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1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DF4C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41F4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91B65A" w14:textId="77777777" w:rsidR="00EB0C98" w:rsidRDefault="00EB0C98" w:rsidP="00EB0C98">
            <w:pPr>
              <w:jc w:val="center"/>
            </w:pPr>
          </w:p>
          <w:p w14:paraId="0E0D7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D78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A57CF" w14:textId="45896E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075745" w14:textId="72CE23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4ABDF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2D3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9CCF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CF6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BF2A427" w14:textId="77777777" w:rsidR="00EB0C98" w:rsidRDefault="00EB0C98" w:rsidP="00EB0C98">
            <w:pPr>
              <w:jc w:val="center"/>
            </w:pPr>
          </w:p>
          <w:p w14:paraId="06905A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DFC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464309" w14:textId="53BAC7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867055" w14:textId="757333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09052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35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41C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AA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D66346" w14:textId="77777777" w:rsidR="00EB0C98" w:rsidRDefault="00EB0C98" w:rsidP="00EB0C98">
            <w:pPr>
              <w:jc w:val="center"/>
            </w:pPr>
          </w:p>
          <w:p w14:paraId="24AB7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4175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49F00A" w14:textId="070BE2B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8A679A" w14:textId="32CF2E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8568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AB57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CDB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45D7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61F6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2C51FF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BBF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AE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E120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B254DF" w14:textId="630190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6EB0CD" w14:textId="1990E0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7816E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482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B15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8ED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E2481C" w14:textId="77777777" w:rsidR="00EB0C98" w:rsidRDefault="00EB0C98" w:rsidP="00EB0C98">
            <w:pPr>
              <w:jc w:val="center"/>
            </w:pPr>
          </w:p>
          <w:p w14:paraId="46F51A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FC5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F4FD7" w14:textId="48A098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86D1E8" w14:textId="45E7739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82F9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F67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B457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8A01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5C17BB" w14:textId="77777777" w:rsidR="00EB0C98" w:rsidRDefault="00EB0C98" w:rsidP="00EB0C98">
            <w:pPr>
              <w:jc w:val="center"/>
            </w:pPr>
          </w:p>
          <w:p w14:paraId="13072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A92F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82F304" w14:textId="744AA1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B19FFD" w14:textId="29CF97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53AE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30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25F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00B2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9511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6756F0" w14:textId="77777777" w:rsidR="00EB0C98" w:rsidRDefault="00EB0C98" w:rsidP="00EB0C98">
            <w:pPr>
              <w:jc w:val="center"/>
            </w:pPr>
          </w:p>
          <w:p w14:paraId="4A7F0E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64D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EDCCF" w14:textId="5360B80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F9BDED" w14:textId="4C71C0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2F806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F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C12F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F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0ECA50" w14:textId="77777777" w:rsidR="00EB0C98" w:rsidRDefault="00EB0C98" w:rsidP="00EB0C98">
            <w:pPr>
              <w:jc w:val="center"/>
            </w:pPr>
          </w:p>
          <w:p w14:paraId="1F741B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5F5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FEB190" w14:textId="1F4865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EE91A3" w14:textId="6D86297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45620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292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0CC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5B8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511F1" w14:textId="77777777" w:rsidR="00EB0C98" w:rsidRDefault="00EB0C98" w:rsidP="00EB0C98">
            <w:pPr>
              <w:jc w:val="center"/>
            </w:pPr>
          </w:p>
          <w:p w14:paraId="648E2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DA59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9D13F5" w14:textId="788C2E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135F57" w14:textId="408648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3D75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CEDB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BCE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DF4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1D14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CFC9D5" w14:textId="77777777" w:rsidR="00EB0C98" w:rsidRDefault="00EB0C98" w:rsidP="00EB0C98">
            <w:pPr>
              <w:jc w:val="center"/>
            </w:pPr>
          </w:p>
          <w:p w14:paraId="087EC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5DB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DE9AF" w14:textId="7402EE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0AC96E" w14:textId="3FFD6E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9DE2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DF7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FC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AAA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522141" w14:textId="77777777" w:rsidR="00EB0C98" w:rsidRDefault="00EB0C98" w:rsidP="00EB0C98">
            <w:pPr>
              <w:jc w:val="center"/>
            </w:pPr>
          </w:p>
          <w:p w14:paraId="1CD2A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C93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4A2CB" w14:textId="0FDAF4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D60BA7" w14:textId="234883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B89F1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51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5FB3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7C89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C23FA6" w14:textId="77777777" w:rsidR="00EB0C98" w:rsidRDefault="00EB0C98" w:rsidP="00EB0C98">
            <w:pPr>
              <w:jc w:val="center"/>
            </w:pPr>
          </w:p>
          <w:p w14:paraId="4410A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9738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60AE72" w14:textId="37A6332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111A9D" w14:textId="031821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36D2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3C0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DC4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B969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D1E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969950" w14:textId="77777777" w:rsidR="00EB0C98" w:rsidRDefault="00EB0C98" w:rsidP="00EB0C98">
            <w:pPr>
              <w:jc w:val="center"/>
            </w:pPr>
          </w:p>
          <w:p w14:paraId="568469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19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A90F16" w14:textId="453F2C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B4A9D6" w14:textId="7856F8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5E477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D0B2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4BD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01C0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3D31F6" w14:textId="77777777" w:rsidR="00EB0C98" w:rsidRDefault="00EB0C98" w:rsidP="00EB0C98">
            <w:pPr>
              <w:jc w:val="center"/>
            </w:pPr>
          </w:p>
          <w:p w14:paraId="67B26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50C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F5E7D" w14:textId="26C80A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D8BC98" w14:textId="65EF89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FC815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F144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87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EDF2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7B6D9C" w14:textId="77777777" w:rsidR="00EB0C98" w:rsidRDefault="00EB0C98" w:rsidP="00EB0C98">
            <w:pPr>
              <w:jc w:val="center"/>
            </w:pPr>
          </w:p>
          <w:p w14:paraId="6E28E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C81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1D936C" w14:textId="474CAD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AD723F" w14:textId="1F536D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B04B6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69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D59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1CD8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6D69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19879" w14:textId="77777777" w:rsidR="00EB0C98" w:rsidRDefault="00EB0C98" w:rsidP="00EB0C98">
            <w:pPr>
              <w:jc w:val="center"/>
            </w:pPr>
          </w:p>
          <w:p w14:paraId="48532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70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6C2A6" w14:textId="204F3C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5620F7" w14:textId="5F4D49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3B6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3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F4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F865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587F35" w14:textId="77777777" w:rsidR="00EB0C98" w:rsidRDefault="00EB0C98" w:rsidP="00EB0C98">
            <w:pPr>
              <w:jc w:val="center"/>
            </w:pPr>
          </w:p>
          <w:p w14:paraId="60150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CF3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7FB74" w14:textId="311868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B64909" w14:textId="05F4EDB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C1CCB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57A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2B5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D5F2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F3EF7" w14:textId="77777777" w:rsidR="00EB0C98" w:rsidRDefault="00EB0C98" w:rsidP="00EB0C98">
            <w:pPr>
              <w:jc w:val="center"/>
            </w:pPr>
          </w:p>
          <w:p w14:paraId="37DF3C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13A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FCF205" w14:textId="529E22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DD72CD" w14:textId="4593C7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89D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8E2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90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C818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9170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880E6" w14:textId="77777777" w:rsidR="00EB0C98" w:rsidRDefault="00EB0C98" w:rsidP="00EB0C98">
            <w:pPr>
              <w:jc w:val="center"/>
            </w:pPr>
          </w:p>
          <w:p w14:paraId="43F5D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3258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7CA6BE" w14:textId="715349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15885C" w14:textId="3A0A49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1D1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84C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F295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74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41AC2BD" w14:textId="77777777" w:rsidR="00EB0C98" w:rsidRDefault="00EB0C98" w:rsidP="00EB0C98">
            <w:pPr>
              <w:jc w:val="center"/>
            </w:pPr>
          </w:p>
          <w:p w14:paraId="61AD87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306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731EC0" w14:textId="4D0899F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6F77F4" w14:textId="445757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E599B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9EA3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ECCA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70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4A3F4D3" w14:textId="77777777" w:rsidR="00EB0C98" w:rsidRDefault="00EB0C98" w:rsidP="00EB0C98">
            <w:pPr>
              <w:jc w:val="center"/>
            </w:pPr>
          </w:p>
          <w:p w14:paraId="60F427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A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8D12F" w14:textId="543852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5DD8E2" w14:textId="3179FDB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2408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562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A29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84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1012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4F131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8BD3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4DD3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E72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F5FCD" w14:textId="341371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BB1DDB" w14:textId="4C4E41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07521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260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D47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01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012C4" w14:textId="77777777" w:rsidR="00EB0C98" w:rsidRDefault="00EB0C98" w:rsidP="00EB0C98">
            <w:pPr>
              <w:jc w:val="center"/>
            </w:pPr>
          </w:p>
          <w:p w14:paraId="589CF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EF3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35F75F" w14:textId="742778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5FEAD4" w14:textId="2581BC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7C0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4A0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2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A778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CBB985" w14:textId="77777777" w:rsidR="00EB0C98" w:rsidRDefault="00EB0C98" w:rsidP="00EB0C98">
            <w:pPr>
              <w:jc w:val="center"/>
            </w:pPr>
          </w:p>
          <w:p w14:paraId="5B98CE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8C9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C9149" w14:textId="2F01F5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7E8F43" w14:textId="1E3727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4ACC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6E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5E3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1EC3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A10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9B6750" w14:textId="77777777" w:rsidR="00EB0C98" w:rsidRDefault="00EB0C98" w:rsidP="00EB0C98">
            <w:pPr>
              <w:jc w:val="center"/>
            </w:pPr>
          </w:p>
          <w:p w14:paraId="45D756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272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ED3DA" w14:textId="541060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22158F" w14:textId="1397A2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A1C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5EAD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3C22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57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CED68" w14:textId="77777777" w:rsidR="00EB0C98" w:rsidRDefault="00EB0C98" w:rsidP="00EB0C98">
            <w:pPr>
              <w:jc w:val="center"/>
            </w:pPr>
          </w:p>
          <w:p w14:paraId="344C7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7BA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809684" w14:textId="7C3B02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1B2EEE" w14:textId="44ABA5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CE426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9D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BB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0DE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7C4309" w14:textId="77777777" w:rsidR="00EB0C98" w:rsidRDefault="00EB0C98" w:rsidP="00EB0C98">
            <w:pPr>
              <w:jc w:val="center"/>
            </w:pPr>
          </w:p>
          <w:p w14:paraId="5224B2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D7E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D03E20" w14:textId="5CC641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EC24B8" w14:textId="28778E6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94991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614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DA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74F4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E76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BE48D6" w14:textId="77777777" w:rsidR="00EB0C98" w:rsidRDefault="00EB0C98" w:rsidP="00EB0C98">
            <w:pPr>
              <w:jc w:val="center"/>
            </w:pPr>
          </w:p>
          <w:p w14:paraId="66FD15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108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F62A5D" w14:textId="4A5ACD2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C40C00" w14:textId="1B9B4C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10D2A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16D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7406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3361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386AA" w14:textId="77777777" w:rsidR="00EB0C98" w:rsidRDefault="00EB0C98" w:rsidP="00EB0C98">
            <w:pPr>
              <w:jc w:val="center"/>
            </w:pPr>
          </w:p>
          <w:p w14:paraId="6AF1E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ECC2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DBFB14" w14:textId="7FEE2E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3C101F" w14:textId="745584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357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861B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501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3CE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FE20DD" w14:textId="77777777" w:rsidR="00EB0C98" w:rsidRDefault="00EB0C98" w:rsidP="00EB0C98">
            <w:pPr>
              <w:jc w:val="center"/>
            </w:pPr>
          </w:p>
          <w:p w14:paraId="0A3F7D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B6C3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924" w14:textId="140567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EC0BA2" w14:textId="529B3B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8732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BA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10B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741F7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AC16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1F81A0" w14:textId="77777777" w:rsidR="00EB0C98" w:rsidRDefault="00EB0C98" w:rsidP="00EB0C98">
            <w:pPr>
              <w:jc w:val="center"/>
            </w:pPr>
          </w:p>
          <w:p w14:paraId="17BC9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8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58B7" w14:textId="564752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F85B64" w14:textId="0A5735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3D6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96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3C7B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64E9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C1DFC" w14:textId="77777777" w:rsidR="00EB0C98" w:rsidRDefault="00EB0C98" w:rsidP="00EB0C98">
            <w:pPr>
              <w:jc w:val="center"/>
            </w:pPr>
          </w:p>
          <w:p w14:paraId="40273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5F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1D1C7A" w14:textId="2305ADC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DA40F8" w14:textId="5F22324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EFB63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E63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4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C8C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6C6D6D" w14:textId="77777777" w:rsidR="00EB0C98" w:rsidRDefault="00EB0C98" w:rsidP="00EB0C98">
            <w:pPr>
              <w:jc w:val="center"/>
            </w:pPr>
          </w:p>
          <w:p w14:paraId="2CAED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B05B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67AA" w14:textId="1CFE7F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CBACEB" w14:textId="0DEC441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8B563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8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08C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B3ED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81EC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F0D0BD" w14:textId="77777777" w:rsidR="00EB0C98" w:rsidRDefault="00EB0C98" w:rsidP="00EB0C98">
            <w:pPr>
              <w:jc w:val="center"/>
            </w:pPr>
          </w:p>
          <w:p w14:paraId="0D849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8BE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7BD30" w14:textId="772346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A1A524" w14:textId="044554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4933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4CF5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AF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571D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AF361" w14:textId="77777777" w:rsidR="00EB0C98" w:rsidRDefault="00EB0C98" w:rsidP="00EB0C98">
            <w:pPr>
              <w:jc w:val="center"/>
            </w:pPr>
          </w:p>
          <w:p w14:paraId="3D278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900E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7C68A8" w14:textId="5EC969B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C7B120" w14:textId="59B992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E2E6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9F66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271D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A1E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3E7BBF" w14:textId="77777777" w:rsidR="00EB0C98" w:rsidRDefault="00EB0C98" w:rsidP="00EB0C98">
            <w:pPr>
              <w:jc w:val="center"/>
            </w:pPr>
          </w:p>
          <w:p w14:paraId="421E2E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E8A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4F4956" w14:textId="79625B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BD5591" w14:textId="19F2916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7884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657B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5062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EB50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FDF1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24804A8" w14:textId="77777777" w:rsidR="00EB0C98" w:rsidRDefault="00EB0C98" w:rsidP="00EB0C98">
            <w:pPr>
              <w:jc w:val="center"/>
            </w:pPr>
          </w:p>
          <w:p w14:paraId="2FE78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DFB1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BB7CB2" w14:textId="3C10A00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AB66F9" w14:textId="2122B2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1775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19A1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248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D616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7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805BF8" w14:textId="77777777" w:rsidR="00EB0C98" w:rsidRDefault="00EB0C98" w:rsidP="00EB0C98">
            <w:pPr>
              <w:jc w:val="center"/>
            </w:pPr>
          </w:p>
          <w:p w14:paraId="695508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263F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04D46" w14:textId="5F5FCC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B13525" w14:textId="262BCC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50A7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8C7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4F4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20E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EC154C1" w14:textId="77777777" w:rsidR="00EB0C98" w:rsidRDefault="00EB0C98" w:rsidP="00EB0C98">
            <w:pPr>
              <w:jc w:val="center"/>
            </w:pPr>
          </w:p>
          <w:p w14:paraId="29DD37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968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88500" w14:textId="51CB6C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435A45" w14:textId="45E8E0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71C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8EAD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6B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C5A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7B51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F645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E76F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4AFA0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DB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402283" w14:textId="37D80BC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78C22C" w14:textId="71141D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8BDFB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614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8EC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86E5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B53FF" w14:textId="77777777" w:rsidR="00EB0C98" w:rsidRDefault="00EB0C98" w:rsidP="00EB0C98">
            <w:pPr>
              <w:jc w:val="center"/>
            </w:pPr>
          </w:p>
          <w:p w14:paraId="6B424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6AB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2D63A7" w14:textId="7714DAE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54C24E" w14:textId="33582E4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BAEE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B3AC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FC5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C538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07D91F" w14:textId="77777777" w:rsidR="00EB0C98" w:rsidRDefault="00EB0C98" w:rsidP="00EB0C98">
            <w:pPr>
              <w:jc w:val="center"/>
            </w:pPr>
          </w:p>
          <w:p w14:paraId="53212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14C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34302C" w14:textId="28B2BC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28D05D" w14:textId="0770DE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CE6B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FD42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DD5D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2F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812C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9793B" w14:textId="77777777" w:rsidR="00EB0C98" w:rsidRDefault="00EB0C98" w:rsidP="00EB0C98">
            <w:pPr>
              <w:jc w:val="center"/>
            </w:pPr>
          </w:p>
          <w:p w14:paraId="6D9CB0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2D6B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7D72ED" w14:textId="077F0E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AEF69D" w14:textId="3766B3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A37E3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D2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E18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242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8FDF96" w14:textId="77777777" w:rsidR="00EB0C98" w:rsidRDefault="00EB0C98" w:rsidP="00EB0C98">
            <w:pPr>
              <w:jc w:val="center"/>
            </w:pPr>
          </w:p>
          <w:p w14:paraId="15816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D9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2EDAED" w14:textId="7108E8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91AFC8" w14:textId="5F3316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116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588B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9B1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19ED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B794E5" w14:textId="77777777" w:rsidR="00EB0C98" w:rsidRDefault="00EB0C98" w:rsidP="00EB0C98">
            <w:pPr>
              <w:jc w:val="center"/>
            </w:pPr>
          </w:p>
          <w:p w14:paraId="68D7E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67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4E3976" w14:textId="1D5FABF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FF4A5F" w14:textId="09AA5D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D4E4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18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ECA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7AF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B76B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EF906" w14:textId="77777777" w:rsidR="00EB0C98" w:rsidRDefault="00EB0C98" w:rsidP="00EB0C98">
            <w:pPr>
              <w:jc w:val="center"/>
            </w:pPr>
          </w:p>
          <w:p w14:paraId="09C44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E1F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3EA67" w14:textId="2708DA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442B1D" w14:textId="33FF1B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36C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41E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D1DC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1464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57FA3E" w14:textId="77777777" w:rsidR="00EB0C98" w:rsidRDefault="00EB0C98" w:rsidP="00EB0C98">
            <w:pPr>
              <w:jc w:val="center"/>
            </w:pPr>
          </w:p>
          <w:p w14:paraId="1D27F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1C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0BFB6C" w14:textId="68518F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B9560C" w14:textId="507F24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026C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DA0F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07D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B3E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CB55D2C" w14:textId="77777777" w:rsidR="00EB0C98" w:rsidRDefault="00EB0C98" w:rsidP="00EB0C98">
            <w:pPr>
              <w:jc w:val="center"/>
            </w:pPr>
          </w:p>
          <w:p w14:paraId="64C42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6DD5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991F81" w14:textId="56AA38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5A7C1F" w14:textId="043070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C58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6F5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E74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1F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D29D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9F3E1C" w14:textId="77777777" w:rsidR="00EB0C98" w:rsidRDefault="00EB0C98" w:rsidP="00EB0C98">
            <w:pPr>
              <w:jc w:val="center"/>
            </w:pPr>
          </w:p>
          <w:p w14:paraId="521E7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004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988B3F" w14:textId="2FAB45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22B68B" w14:textId="4ADB9A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FC1D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F5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7248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77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DE6626" w14:textId="77777777" w:rsidR="00EB0C98" w:rsidRDefault="00EB0C98" w:rsidP="00EB0C98">
            <w:pPr>
              <w:jc w:val="center"/>
            </w:pPr>
          </w:p>
          <w:p w14:paraId="2101B4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63F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199F0" w14:textId="0D745D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2B6B33" w14:textId="4F3147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BC43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E5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124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8977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CB75E6" w14:textId="77777777" w:rsidR="00EB0C98" w:rsidRDefault="00EB0C98" w:rsidP="00EB0C98">
            <w:pPr>
              <w:jc w:val="center"/>
            </w:pPr>
          </w:p>
          <w:p w14:paraId="0E76E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01B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F8168C" w14:textId="56784C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85AA3D" w14:textId="25AB704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0E0CB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3D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700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93A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D87AB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1F4AD" w14:textId="77777777" w:rsidR="00EB0C98" w:rsidRDefault="00EB0C98" w:rsidP="00EB0C98">
            <w:pPr>
              <w:jc w:val="center"/>
            </w:pPr>
          </w:p>
          <w:p w14:paraId="38443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45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92117F" w14:textId="10D8E0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B5ED42" w14:textId="428CD7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5BD8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94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57DB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56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583872" w14:textId="77777777" w:rsidR="00EB0C98" w:rsidRDefault="00EB0C98" w:rsidP="00EB0C98">
            <w:pPr>
              <w:jc w:val="center"/>
            </w:pPr>
          </w:p>
          <w:p w14:paraId="187A2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16D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317188" w14:textId="0E64BF6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DD66F6" w14:textId="0A736D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C3F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AF6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64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0690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DF42F9" w14:textId="77777777" w:rsidR="00EB0C98" w:rsidRDefault="00EB0C98" w:rsidP="00EB0C98">
            <w:pPr>
              <w:jc w:val="center"/>
            </w:pPr>
          </w:p>
          <w:p w14:paraId="52190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D7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D96528" w14:textId="5B18BA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0A7E5B" w14:textId="1D5F07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39E4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F7BD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2F14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3803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892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FE84BD1" w14:textId="77777777" w:rsidR="00EB0C98" w:rsidRDefault="00EB0C98" w:rsidP="00EB0C98">
            <w:pPr>
              <w:jc w:val="center"/>
            </w:pPr>
          </w:p>
          <w:p w14:paraId="4DB17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425C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2662E" w14:textId="16729F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46B3E6" w14:textId="66B026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1705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2A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14F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940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8BC332" w14:textId="77777777" w:rsidR="00EB0C98" w:rsidRDefault="00EB0C98" w:rsidP="00EB0C98">
            <w:pPr>
              <w:jc w:val="center"/>
            </w:pPr>
          </w:p>
          <w:p w14:paraId="00CC09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858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AE4FC" w14:textId="41663C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DF7386" w14:textId="49239C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E5FA0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D0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483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8087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D8A8CE" w14:textId="77777777" w:rsidR="00EB0C98" w:rsidRDefault="00EB0C98" w:rsidP="00EB0C98">
            <w:pPr>
              <w:jc w:val="center"/>
            </w:pPr>
          </w:p>
          <w:p w14:paraId="14D0C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66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3A55" w14:textId="5E776E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1CB48E" w14:textId="16E134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51B2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4798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A23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4DC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E101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C296E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23C7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53906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C39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13A7B" w14:textId="1C24E3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3D2CBE" w14:textId="2BDE672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EA4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0D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6744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51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A85B18" w14:textId="77777777" w:rsidR="00EB0C98" w:rsidRDefault="00EB0C98" w:rsidP="00EB0C98">
            <w:pPr>
              <w:jc w:val="center"/>
            </w:pPr>
          </w:p>
          <w:p w14:paraId="43BB8A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CA8C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02398" w14:textId="7D5B50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E25489" w14:textId="6FA47F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4D1E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D252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BEF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A71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8B0A12" w14:textId="77777777" w:rsidR="00EB0C98" w:rsidRDefault="00EB0C98" w:rsidP="00EB0C98">
            <w:pPr>
              <w:jc w:val="center"/>
            </w:pPr>
          </w:p>
          <w:p w14:paraId="0E0E2A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EF6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A6232D" w14:textId="219BE1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A031F7" w14:textId="65E5FD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A9A8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B3D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7A18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092A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15C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2507B2" w14:textId="77777777" w:rsidR="00EB0C98" w:rsidRDefault="00EB0C98" w:rsidP="00EB0C98">
            <w:pPr>
              <w:jc w:val="center"/>
            </w:pPr>
          </w:p>
          <w:p w14:paraId="44A50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6F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9FFDB3" w14:textId="20DA19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D4BD21" w14:textId="429E77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4687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28BC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E2D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42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0F85E0" w14:textId="77777777" w:rsidR="00EB0C98" w:rsidRDefault="00EB0C98" w:rsidP="00EB0C98">
            <w:pPr>
              <w:jc w:val="center"/>
            </w:pPr>
          </w:p>
          <w:p w14:paraId="6D8F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CAAE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94601A" w14:textId="77BE53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37A0DB" w14:textId="6D40DC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22E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5731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21F4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2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5625868" w14:textId="77777777" w:rsidR="00EB0C98" w:rsidRDefault="00EB0C98" w:rsidP="00EB0C98">
            <w:pPr>
              <w:jc w:val="center"/>
            </w:pPr>
          </w:p>
          <w:p w14:paraId="48E64A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B2A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7E8E6" w14:textId="5B8911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EEB99E" w14:textId="333292F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9539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0E4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143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3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81CF2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C186F" w14:textId="77777777" w:rsidR="00EB0C98" w:rsidRDefault="00EB0C98" w:rsidP="00EB0C98">
            <w:pPr>
              <w:jc w:val="center"/>
            </w:pPr>
          </w:p>
          <w:p w14:paraId="25C22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D1E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588D38" w14:textId="20BB05E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2E6161" w14:textId="76EC4B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F5A9D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5475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301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C2B4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DA19D" w14:textId="77777777" w:rsidR="00EB0C98" w:rsidRDefault="00EB0C98" w:rsidP="00EB0C98">
            <w:pPr>
              <w:jc w:val="center"/>
            </w:pPr>
          </w:p>
          <w:p w14:paraId="134D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234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320130" w14:textId="14AED57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644331" w14:textId="637163F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0725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7917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90A8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192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B440D" w14:textId="77777777" w:rsidR="00EB0C98" w:rsidRDefault="00EB0C98" w:rsidP="00EB0C98">
            <w:pPr>
              <w:jc w:val="center"/>
            </w:pPr>
          </w:p>
          <w:p w14:paraId="211E5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8B47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3AEB28" w14:textId="5A8B339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5C0805" w14:textId="084BAC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AC5A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28BE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2388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10B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B2BA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F51EC7" w14:textId="77777777" w:rsidR="00EB0C98" w:rsidRDefault="00EB0C98" w:rsidP="00EB0C98">
            <w:pPr>
              <w:jc w:val="center"/>
            </w:pPr>
          </w:p>
          <w:p w14:paraId="45AA8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BDB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AD0FA" w14:textId="44CE429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0FB4D3" w14:textId="523520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C98F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7B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E86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290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3A2931" w14:textId="77777777" w:rsidR="00EB0C98" w:rsidRDefault="00EB0C98" w:rsidP="00EB0C98">
            <w:pPr>
              <w:jc w:val="center"/>
            </w:pPr>
          </w:p>
          <w:p w14:paraId="604B2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27A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53F0DE" w14:textId="62F5F2B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4C6D48" w14:textId="5F4652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6094E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536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1503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2712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4098403" w14:textId="77777777" w:rsidR="00EB0C98" w:rsidRDefault="00EB0C98" w:rsidP="00EB0C98">
            <w:pPr>
              <w:jc w:val="center"/>
            </w:pPr>
          </w:p>
          <w:p w14:paraId="5C1A4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3F50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FAE1CA" w14:textId="65F291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B4F2B2" w14:textId="13E46C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1CFA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6A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0C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403E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D733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9AB6E4" w14:textId="77777777" w:rsidR="00EB0C98" w:rsidRDefault="00EB0C98" w:rsidP="00EB0C98">
            <w:pPr>
              <w:jc w:val="center"/>
            </w:pPr>
          </w:p>
          <w:p w14:paraId="3E66FF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2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15ACFA" w14:textId="1EA7EC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99D2A7" w14:textId="75F5767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333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C719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653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1FB1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DD71FA" w14:textId="77777777" w:rsidR="00EB0C98" w:rsidRDefault="00EB0C98" w:rsidP="00EB0C98">
            <w:pPr>
              <w:jc w:val="center"/>
            </w:pPr>
          </w:p>
          <w:p w14:paraId="516A61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C28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3BE289" w14:textId="1AB9B54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6E814E" w14:textId="684AE0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66357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136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235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5C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153B34" w14:textId="77777777" w:rsidR="00EB0C98" w:rsidRDefault="00EB0C98" w:rsidP="00EB0C98">
            <w:pPr>
              <w:jc w:val="center"/>
            </w:pPr>
          </w:p>
          <w:p w14:paraId="6C8D41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256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20C64A" w14:textId="164FF9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63FCEC" w14:textId="5510FC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EAB3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20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75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1D1A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0064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A15D2" w14:textId="77777777" w:rsidR="00EB0C98" w:rsidRDefault="00EB0C98" w:rsidP="00EB0C98">
            <w:pPr>
              <w:jc w:val="center"/>
            </w:pPr>
          </w:p>
          <w:p w14:paraId="5503D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72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E6B18A" w14:textId="163063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35AF49" w14:textId="77C259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2924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18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E656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032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CE98597" w14:textId="77777777" w:rsidR="00EB0C98" w:rsidRDefault="00EB0C98" w:rsidP="00EB0C98">
            <w:pPr>
              <w:jc w:val="center"/>
            </w:pPr>
          </w:p>
          <w:p w14:paraId="75B696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6B8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A148C9" w14:textId="69B55A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724713" w14:textId="4B221A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31D67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0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5F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F30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3081255" w14:textId="77777777" w:rsidR="00EB0C98" w:rsidRDefault="00EB0C98" w:rsidP="00EB0C98">
            <w:pPr>
              <w:jc w:val="center"/>
            </w:pPr>
          </w:p>
          <w:p w14:paraId="27B40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C002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88899" w14:textId="0126B3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0D405A" w14:textId="783F35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D56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B6A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F1DF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27A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3D55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B52F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B8D9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B258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016D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9CA47" w14:textId="5720F1F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61FA4E" w14:textId="71FF65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4CC6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0FE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2B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18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8400AD" w14:textId="77777777" w:rsidR="00EB0C98" w:rsidRDefault="00EB0C98" w:rsidP="00EB0C98">
            <w:pPr>
              <w:jc w:val="center"/>
            </w:pPr>
          </w:p>
          <w:p w14:paraId="3A1AB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6FC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AA956" w14:textId="5EC676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CF1007" w14:textId="66CCCE4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4A690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0120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50C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DAD4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26F1FE" w14:textId="77777777" w:rsidR="00EB0C98" w:rsidRDefault="00EB0C98" w:rsidP="00EB0C98">
            <w:pPr>
              <w:jc w:val="center"/>
            </w:pPr>
          </w:p>
          <w:p w14:paraId="181E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0A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9965A" w14:textId="28EDD2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39F25B" w14:textId="320D4A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136A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11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2F84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09169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E4E0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FE1A02" w14:textId="77777777" w:rsidR="00EB0C98" w:rsidRDefault="00EB0C98" w:rsidP="00EB0C98">
            <w:pPr>
              <w:jc w:val="center"/>
            </w:pPr>
          </w:p>
          <w:p w14:paraId="39387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DA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443E95" w14:textId="2309E9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21AEF3" w14:textId="755FBA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9416B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C33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DE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28A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862EDD" w14:textId="77777777" w:rsidR="00EB0C98" w:rsidRDefault="00EB0C98" w:rsidP="00EB0C98">
            <w:pPr>
              <w:jc w:val="center"/>
            </w:pPr>
          </w:p>
          <w:p w14:paraId="14C0D1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37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03CEAF" w14:textId="12EEEB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1CC4B3" w14:textId="053934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9B2D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A6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651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C49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D9D3FA" w14:textId="77777777" w:rsidR="00EB0C98" w:rsidRDefault="00EB0C98" w:rsidP="00EB0C98">
            <w:pPr>
              <w:jc w:val="center"/>
            </w:pPr>
          </w:p>
          <w:p w14:paraId="05A62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560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380706" w14:textId="581132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72465F" w14:textId="0B6117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5029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A17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82E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FE67E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AD96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82E228" w14:textId="77777777" w:rsidR="00EB0C98" w:rsidRDefault="00EB0C98" w:rsidP="00EB0C98">
            <w:pPr>
              <w:jc w:val="center"/>
            </w:pPr>
          </w:p>
          <w:p w14:paraId="542AF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58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368A5" w14:textId="2D3BAA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424081" w14:textId="226CA0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AB188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CAB4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833C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C7A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BAAB37" w14:textId="77777777" w:rsidR="00EB0C98" w:rsidRDefault="00EB0C98" w:rsidP="00EB0C98">
            <w:pPr>
              <w:jc w:val="center"/>
            </w:pPr>
          </w:p>
          <w:p w14:paraId="744746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6A8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87ECC" w14:textId="45F9A64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15285B" w14:textId="14E254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BA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7139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C3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BBFF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4AD359" w14:textId="77777777" w:rsidR="00EB0C98" w:rsidRDefault="00EB0C98" w:rsidP="00EB0C98">
            <w:pPr>
              <w:jc w:val="center"/>
            </w:pPr>
          </w:p>
          <w:p w14:paraId="6A9AF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D5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B8B04F" w14:textId="15C50D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508737" w14:textId="364B5C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5600B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A6AC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284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A28A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425BA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F2183" w14:textId="77777777" w:rsidR="00EB0C98" w:rsidRDefault="00EB0C98" w:rsidP="00EB0C98">
            <w:pPr>
              <w:jc w:val="center"/>
            </w:pPr>
          </w:p>
          <w:p w14:paraId="37659E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6C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E6F1C" w14:textId="6AAFBDE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C97126" w14:textId="3A7EBC0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0668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276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F33F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E0AC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445E37" w14:textId="77777777" w:rsidR="00EB0C98" w:rsidRDefault="00EB0C98" w:rsidP="00EB0C98">
            <w:pPr>
              <w:jc w:val="center"/>
            </w:pPr>
          </w:p>
          <w:p w14:paraId="3BDF44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5EC6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029896" w14:textId="1C8E0C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A4A3B5" w14:textId="1BB15F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F2942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E0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5D8A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3DE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C8ADE0" w14:textId="77777777" w:rsidR="00EB0C98" w:rsidRDefault="00EB0C98" w:rsidP="00EB0C98">
            <w:pPr>
              <w:jc w:val="center"/>
            </w:pPr>
          </w:p>
          <w:p w14:paraId="03C33F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D6B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37BBB" w14:textId="00F9EF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6E6C4D" w14:textId="2D943DA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93DCF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E8E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858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553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52A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C29179" w14:textId="77777777" w:rsidR="00EB0C98" w:rsidRDefault="00EB0C98" w:rsidP="00EB0C98">
            <w:pPr>
              <w:jc w:val="center"/>
            </w:pPr>
          </w:p>
          <w:p w14:paraId="5353A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827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24AAC" w14:textId="19DD65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755BD" w14:textId="630E8A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C1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460A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FE36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088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110E82" w14:textId="77777777" w:rsidR="00EB0C98" w:rsidRDefault="00EB0C98" w:rsidP="00EB0C98">
            <w:pPr>
              <w:jc w:val="center"/>
            </w:pPr>
          </w:p>
          <w:p w14:paraId="7C66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A692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4068BB" w14:textId="7FE2F6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FEB3FD" w14:textId="34DF70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A4BB3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32E1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243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E512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034910" w14:textId="77777777" w:rsidR="00EB0C98" w:rsidRDefault="00EB0C98" w:rsidP="00EB0C98">
            <w:pPr>
              <w:jc w:val="center"/>
            </w:pPr>
          </w:p>
          <w:p w14:paraId="0116A3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9804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0412E3" w14:textId="7239DC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555D83" w14:textId="1C65A2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7F1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7B77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B21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CB3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0D801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C381A0" w14:textId="77777777" w:rsidR="00EB0C98" w:rsidRDefault="00EB0C98" w:rsidP="00EB0C98">
            <w:pPr>
              <w:jc w:val="center"/>
            </w:pPr>
          </w:p>
          <w:p w14:paraId="5A5088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9FF6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B0CA7D" w14:textId="6B5500A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54FA19" w14:textId="5215FE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0B5F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48A5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13F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0CE1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45C9B3" w14:textId="77777777" w:rsidR="00EB0C98" w:rsidRDefault="00EB0C98" w:rsidP="00EB0C98">
            <w:pPr>
              <w:jc w:val="center"/>
            </w:pPr>
          </w:p>
          <w:p w14:paraId="1457B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225FFE" w14:textId="0F0A77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C968FF" w14:textId="5E70BA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3CDA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0BE1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DCE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B0E5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75D1435" w14:textId="77777777" w:rsidR="00EB0C98" w:rsidRDefault="00EB0C98" w:rsidP="00EB0C98">
            <w:pPr>
              <w:jc w:val="center"/>
            </w:pPr>
          </w:p>
          <w:p w14:paraId="18DCF7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1DC5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DE49D" w14:textId="439E26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A8284A" w14:textId="2335CD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08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61E5C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9F3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50A1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43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829B6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1A11F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D301F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2C57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2E8D95" w14:textId="6B87B4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FA4F24" w14:textId="136D1A6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3BAF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50B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91D6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DB5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54E62" w14:textId="77777777" w:rsidR="00EB0C98" w:rsidRDefault="00EB0C98" w:rsidP="00EB0C98">
            <w:pPr>
              <w:jc w:val="center"/>
            </w:pPr>
          </w:p>
          <w:p w14:paraId="0A7CC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AF25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2EB1CF" w14:textId="320EE7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680C92" w14:textId="599544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EB703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2C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A852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9D1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70B772" w14:textId="77777777" w:rsidR="00EB0C98" w:rsidRDefault="00EB0C98" w:rsidP="00EB0C98">
            <w:pPr>
              <w:jc w:val="center"/>
            </w:pPr>
          </w:p>
          <w:p w14:paraId="243A8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FEE3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74906D" w14:textId="1EF1A3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D55E51" w14:textId="334A42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903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878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75B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3390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518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5141DF" w14:textId="77777777" w:rsidR="00EB0C98" w:rsidRDefault="00EB0C98" w:rsidP="00EB0C98">
            <w:pPr>
              <w:jc w:val="center"/>
            </w:pPr>
          </w:p>
          <w:p w14:paraId="2F58BE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636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B6A6C" w14:textId="4BC930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EEB5A3" w14:textId="6A79771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BAE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3797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BE28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1867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0C79B" w14:textId="77777777" w:rsidR="00EB0C98" w:rsidRDefault="00EB0C98" w:rsidP="00EB0C98">
            <w:pPr>
              <w:jc w:val="center"/>
            </w:pPr>
          </w:p>
          <w:p w14:paraId="290648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0A8E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D5347" w14:textId="6925F1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70993E" w14:textId="18C725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B3C0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E08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3563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4804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2EF9D47" w14:textId="77777777" w:rsidR="00EB0C98" w:rsidRDefault="00EB0C98" w:rsidP="00EB0C98">
            <w:pPr>
              <w:jc w:val="center"/>
            </w:pPr>
          </w:p>
          <w:p w14:paraId="5D71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F36A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0DD3E" w14:textId="6FE047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7456E3" w14:textId="01BE03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C3601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DAFC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D09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59F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746E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0D17FD" w14:textId="77777777" w:rsidR="00EB0C98" w:rsidRDefault="00EB0C98" w:rsidP="00EB0C98">
            <w:pPr>
              <w:jc w:val="center"/>
            </w:pPr>
          </w:p>
          <w:p w14:paraId="405E3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1B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125476" w14:textId="564B27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3F1F4A" w14:textId="3F1ADF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4A0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F8BC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29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DB2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67571" w14:textId="77777777" w:rsidR="00EB0C98" w:rsidRDefault="00EB0C98" w:rsidP="00EB0C98">
            <w:pPr>
              <w:jc w:val="center"/>
            </w:pPr>
          </w:p>
          <w:p w14:paraId="02745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00E2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BB215" w14:textId="7090FF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1BBF6B" w14:textId="595ED2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18B6C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C96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D16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2F70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096C8F" w14:textId="77777777" w:rsidR="00EB0C98" w:rsidRDefault="00EB0C98" w:rsidP="00EB0C98">
            <w:pPr>
              <w:jc w:val="center"/>
            </w:pPr>
          </w:p>
          <w:p w14:paraId="16966C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E56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97306" w14:textId="301EBE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5E9E78" w14:textId="7180C9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FF254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8DB8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EED6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9AD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3E770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BA3814" w14:textId="77777777" w:rsidR="00EB0C98" w:rsidRDefault="00EB0C98" w:rsidP="00EB0C98">
            <w:pPr>
              <w:jc w:val="center"/>
            </w:pPr>
          </w:p>
          <w:p w14:paraId="42063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DD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253AEB" w14:textId="0D88EC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523DD0" w14:textId="68C474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21A1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3FE7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9F53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586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C4FDC9" w14:textId="77777777" w:rsidR="00EB0C98" w:rsidRDefault="00EB0C98" w:rsidP="00EB0C98">
            <w:pPr>
              <w:jc w:val="center"/>
            </w:pPr>
          </w:p>
          <w:p w14:paraId="5548CF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A6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478D81" w14:textId="5B52E69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0C7304" w14:textId="708336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EA542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FC1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C04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2BCD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782030" w14:textId="77777777" w:rsidR="00EB0C98" w:rsidRDefault="00EB0C98" w:rsidP="00EB0C98">
            <w:pPr>
              <w:jc w:val="center"/>
            </w:pPr>
          </w:p>
          <w:p w14:paraId="5077A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2C3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BE82A" w14:textId="5B14AC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466E00" w14:textId="3E6DA0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2F6A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9FA1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7BE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54F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04F2A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D22FC9" w14:textId="77777777" w:rsidR="00EB0C98" w:rsidRDefault="00EB0C98" w:rsidP="00EB0C98">
            <w:pPr>
              <w:jc w:val="center"/>
            </w:pPr>
          </w:p>
          <w:p w14:paraId="4A803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107B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4E56E0" w14:textId="2E1185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67BA73" w14:textId="6EBCE3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6896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7506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91F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4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17B0047" w14:textId="77777777" w:rsidR="00EB0C98" w:rsidRDefault="00EB0C98" w:rsidP="00EB0C98">
            <w:pPr>
              <w:jc w:val="center"/>
            </w:pPr>
          </w:p>
          <w:p w14:paraId="66C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8BA2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E9DD0F" w14:textId="0DB79B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D296F6" w14:textId="457B1F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F64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E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30E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0C9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FB05AF" w14:textId="77777777" w:rsidR="00EB0C98" w:rsidRDefault="00EB0C98" w:rsidP="00EB0C98">
            <w:pPr>
              <w:jc w:val="center"/>
            </w:pPr>
          </w:p>
          <w:p w14:paraId="5A15CB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22B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522AD6" w14:textId="450F99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423D8B" w14:textId="69B892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A3FC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272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24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AB69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4B8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DE76FE" w14:textId="77777777" w:rsidR="00EB0C98" w:rsidRDefault="00EB0C98" w:rsidP="00EB0C98">
            <w:pPr>
              <w:jc w:val="center"/>
            </w:pPr>
          </w:p>
          <w:p w14:paraId="1987C5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A4B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6F2E9" w14:textId="112FB90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719442" w14:textId="7DD463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15189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752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94D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F132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C36148B" w14:textId="77777777" w:rsidR="00EB0C98" w:rsidRDefault="00EB0C98" w:rsidP="00EB0C98">
            <w:pPr>
              <w:jc w:val="center"/>
            </w:pPr>
          </w:p>
          <w:p w14:paraId="71BF1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AD56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DED31D" w14:textId="5B2C92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55E298" w14:textId="6B8E09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29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2C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803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27E0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DAD85F" w14:textId="77777777" w:rsidR="00EB0C98" w:rsidRDefault="00EB0C98" w:rsidP="00EB0C98">
            <w:pPr>
              <w:jc w:val="center"/>
            </w:pPr>
          </w:p>
          <w:p w14:paraId="3CAB95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97CE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E65B3A" w14:textId="153985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46B376" w14:textId="28CC29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5468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E5F85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67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7E1A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C39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CD2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9C6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68A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635D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55F98" w14:textId="43C88C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0148C5" w14:textId="307466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851A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37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1395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D52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74426A" w14:textId="77777777" w:rsidR="00EB0C98" w:rsidRDefault="00EB0C98" w:rsidP="00EB0C98">
            <w:pPr>
              <w:jc w:val="center"/>
            </w:pPr>
          </w:p>
          <w:p w14:paraId="2324CC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BE80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59FB9" w14:textId="473F58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0D1EBF" w14:textId="0BF717A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C617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AB4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8E14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AC64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86F733" w14:textId="77777777" w:rsidR="00EB0C98" w:rsidRDefault="00EB0C98" w:rsidP="00EB0C98">
            <w:pPr>
              <w:jc w:val="center"/>
            </w:pPr>
          </w:p>
          <w:p w14:paraId="1AC64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31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6A2E3A" w14:textId="474DBC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7C445B" w14:textId="71356B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5736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CD8F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11F1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9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7037B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7D15F9" w14:textId="77777777" w:rsidR="00EB0C98" w:rsidRDefault="00EB0C98" w:rsidP="00EB0C98">
            <w:pPr>
              <w:jc w:val="center"/>
            </w:pPr>
          </w:p>
          <w:p w14:paraId="5AC0E3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F2C9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39D38D" w14:textId="059886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75C07D" w14:textId="0A3E94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A661C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728B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4D2F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A15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C5D644" w14:textId="77777777" w:rsidR="00EB0C98" w:rsidRDefault="00EB0C98" w:rsidP="00EB0C98">
            <w:pPr>
              <w:jc w:val="center"/>
            </w:pPr>
          </w:p>
          <w:p w14:paraId="16B9C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7E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49DEAE" w14:textId="05A3ACB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F0AEEC" w14:textId="7A7D2A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0737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05A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438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BDC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21B49B" w14:textId="77777777" w:rsidR="00EB0C98" w:rsidRDefault="00EB0C98" w:rsidP="00EB0C98">
            <w:pPr>
              <w:jc w:val="center"/>
            </w:pPr>
          </w:p>
          <w:p w14:paraId="431A7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6C27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433B35" w14:textId="00480C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4330E0" w14:textId="12BC4CF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AB6EC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01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D9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4EE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EB2C5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16E197" w14:textId="77777777" w:rsidR="00EB0C98" w:rsidRDefault="00EB0C98" w:rsidP="00EB0C98">
            <w:pPr>
              <w:jc w:val="center"/>
            </w:pPr>
          </w:p>
          <w:p w14:paraId="4FD943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0C2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F93CA" w14:textId="3D159C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358CD0" w14:textId="662654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67FE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AE6B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BF4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1DA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0138B" w14:textId="77777777" w:rsidR="00EB0C98" w:rsidRDefault="00EB0C98" w:rsidP="00EB0C98">
            <w:pPr>
              <w:jc w:val="center"/>
            </w:pPr>
          </w:p>
          <w:p w14:paraId="39DA8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33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B4447C" w14:textId="710128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B40057" w14:textId="1B3699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07E0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5D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A2B4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F0B3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2EC97E" w14:textId="77777777" w:rsidR="00EB0C98" w:rsidRDefault="00EB0C98" w:rsidP="00EB0C98">
            <w:pPr>
              <w:jc w:val="center"/>
            </w:pPr>
          </w:p>
          <w:p w14:paraId="0BF4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CB4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070052" w14:textId="07B3B3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A43BAF" w14:textId="2ACADA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925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6C2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B4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FEF9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D0C4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592EB7" w14:textId="77777777" w:rsidR="00EB0C98" w:rsidRDefault="00EB0C98" w:rsidP="00EB0C98">
            <w:pPr>
              <w:jc w:val="center"/>
            </w:pPr>
          </w:p>
          <w:p w14:paraId="37620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3D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E2517B" w14:textId="7581B6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5CB2C0" w14:textId="544022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A424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6FB3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37D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8E4A7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CABE86" w14:textId="77777777" w:rsidR="00EB0C98" w:rsidRDefault="00EB0C98" w:rsidP="00EB0C98">
            <w:pPr>
              <w:jc w:val="center"/>
            </w:pPr>
          </w:p>
          <w:p w14:paraId="63FBDC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4B6D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AAC72D" w14:textId="38D453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A7F984" w14:textId="12E464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91C1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2A8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DF1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41D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EB41EF" w14:textId="77777777" w:rsidR="00EB0C98" w:rsidRDefault="00EB0C98" w:rsidP="00EB0C98">
            <w:pPr>
              <w:jc w:val="center"/>
            </w:pPr>
          </w:p>
          <w:p w14:paraId="354D28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25AB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345249" w14:textId="016722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45AEBB" w14:textId="2EDB8E6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24D3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766E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C92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0E4D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A72A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1169A8" w14:textId="77777777" w:rsidR="00EB0C98" w:rsidRDefault="00EB0C98" w:rsidP="00EB0C98">
            <w:pPr>
              <w:jc w:val="center"/>
            </w:pPr>
          </w:p>
          <w:p w14:paraId="180F2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8C6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94A57B" w14:textId="1DFEC0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9D0D51" w14:textId="0E939C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14A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7099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C13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E7B3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D4D526" w14:textId="77777777" w:rsidR="00EB0C98" w:rsidRDefault="00EB0C98" w:rsidP="00EB0C98">
            <w:pPr>
              <w:jc w:val="center"/>
            </w:pPr>
          </w:p>
          <w:p w14:paraId="3401F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68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57A7E3" w14:textId="1DD369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D07AC5" w14:textId="424BA1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02A0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4B2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FA12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93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2C5A671" w14:textId="77777777" w:rsidR="00EB0C98" w:rsidRDefault="00EB0C98" w:rsidP="00EB0C98">
            <w:pPr>
              <w:jc w:val="center"/>
            </w:pPr>
          </w:p>
          <w:p w14:paraId="338F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CFE1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0F19E7" w14:textId="1F3A7E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6192E6" w14:textId="7F7EFB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C4D7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A336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643C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5F4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ADF6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26F3DC" w14:textId="77777777" w:rsidR="00EB0C98" w:rsidRDefault="00EB0C98" w:rsidP="00EB0C98">
            <w:pPr>
              <w:jc w:val="center"/>
            </w:pPr>
          </w:p>
          <w:p w14:paraId="7C65FB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5E7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D7286E" w14:textId="3F1025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36BEED" w14:textId="4D383A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14788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49A1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B36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2F15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D64CABF" w14:textId="77777777" w:rsidR="00EB0C98" w:rsidRDefault="00EB0C98" w:rsidP="00EB0C98">
            <w:pPr>
              <w:jc w:val="center"/>
            </w:pPr>
          </w:p>
          <w:p w14:paraId="3EC2B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F4D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9DE5F4" w14:textId="55E041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8B9FC0" w14:textId="54A194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87C6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E03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BE38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CAF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D281F8C" w14:textId="77777777" w:rsidR="00EB0C98" w:rsidRDefault="00EB0C98" w:rsidP="00EB0C98">
            <w:pPr>
              <w:jc w:val="center"/>
            </w:pPr>
          </w:p>
          <w:p w14:paraId="274EF0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C6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97F41" w14:textId="2250F5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3CED6" w14:textId="594227F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8604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FF2A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618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EBC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693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F8988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749D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CA5F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5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2E2F14" w14:textId="39DFB3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D0D853" w14:textId="01ED6D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07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B5A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D453A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5EB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84B6DE" w14:textId="77777777" w:rsidR="00EB0C98" w:rsidRDefault="00EB0C98" w:rsidP="00EB0C98">
            <w:pPr>
              <w:jc w:val="center"/>
            </w:pPr>
          </w:p>
          <w:p w14:paraId="6C684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160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BF2C6E" w14:textId="0F489E9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18479B" w14:textId="7401A6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68008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DBDE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12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2FB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8D50FF" w14:textId="77777777" w:rsidR="00EB0C98" w:rsidRDefault="00EB0C98" w:rsidP="00EB0C98">
            <w:pPr>
              <w:jc w:val="center"/>
            </w:pPr>
          </w:p>
          <w:p w14:paraId="2E690E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38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BBEA5B" w14:textId="4683EC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1A8E55" w14:textId="6E59E5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D33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9532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FE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34A0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216F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013CCD" w14:textId="77777777" w:rsidR="00EB0C98" w:rsidRDefault="00EB0C98" w:rsidP="00EB0C98">
            <w:pPr>
              <w:jc w:val="center"/>
            </w:pPr>
          </w:p>
          <w:p w14:paraId="38866D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2D1A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4EDF2A" w14:textId="15D899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D41CF0" w14:textId="1B94B4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66C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ADDB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D5DD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ADC0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B07F16" w14:textId="77777777" w:rsidR="00EB0C98" w:rsidRDefault="00EB0C98" w:rsidP="00EB0C98">
            <w:pPr>
              <w:jc w:val="center"/>
            </w:pPr>
          </w:p>
          <w:p w14:paraId="04086B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178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C5445" w14:textId="1858DB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69BE0B" w14:textId="03E040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ACA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0C35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6FA6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D4B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1F89BD" w14:textId="77777777" w:rsidR="00EB0C98" w:rsidRDefault="00EB0C98" w:rsidP="00EB0C98">
            <w:pPr>
              <w:jc w:val="center"/>
            </w:pPr>
          </w:p>
          <w:p w14:paraId="29F408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CC5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267A97" w14:textId="64C4C2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39C1C1" w14:textId="2C5578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CAED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FB4A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0698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6816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21FD5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B96DBE" w14:textId="77777777" w:rsidR="00EB0C98" w:rsidRDefault="00EB0C98" w:rsidP="00EB0C98">
            <w:pPr>
              <w:jc w:val="center"/>
            </w:pPr>
          </w:p>
          <w:p w14:paraId="5DB3E5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099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FFB5C" w14:textId="1E7877A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AACE4A" w14:textId="22CE09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6B8CC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982E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6F4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CBFB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44732" w14:textId="77777777" w:rsidR="00EB0C98" w:rsidRDefault="00EB0C98" w:rsidP="00EB0C98">
            <w:pPr>
              <w:jc w:val="center"/>
            </w:pPr>
          </w:p>
          <w:p w14:paraId="0A7C0F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D8F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B56E" w14:textId="4EFD47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0E1F1E" w14:textId="58E86C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6CC99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3A7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E6F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7769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172E03" w14:textId="77777777" w:rsidR="00EB0C98" w:rsidRDefault="00EB0C98" w:rsidP="00EB0C98">
            <w:pPr>
              <w:jc w:val="center"/>
            </w:pPr>
          </w:p>
          <w:p w14:paraId="674D13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E31A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73C7FF" w14:textId="719221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CC4FF0" w14:textId="23415A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2237C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BBE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4815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78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EEBD9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017F61" w14:textId="77777777" w:rsidR="00EB0C98" w:rsidRDefault="00EB0C98" w:rsidP="00EB0C98">
            <w:pPr>
              <w:jc w:val="center"/>
            </w:pPr>
          </w:p>
          <w:p w14:paraId="6B804E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46FF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BC850A" w14:textId="673882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488B3A" w14:textId="3071F9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B120B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523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3373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DF59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DA730" w14:textId="77777777" w:rsidR="00EB0C98" w:rsidRDefault="00EB0C98" w:rsidP="00EB0C98">
            <w:pPr>
              <w:jc w:val="center"/>
            </w:pPr>
          </w:p>
          <w:p w14:paraId="6A83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887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1CB1F" w14:textId="4F30C0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4A5674" w14:textId="6E4234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4E373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C2E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7494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5E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317BAC" w14:textId="77777777" w:rsidR="00EB0C98" w:rsidRDefault="00EB0C98" w:rsidP="00EB0C98">
            <w:pPr>
              <w:jc w:val="center"/>
            </w:pPr>
          </w:p>
          <w:p w14:paraId="30622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17D3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B7F12" w14:textId="251796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BE6ADE2" w14:textId="5F2FE5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BA97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4D9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F2C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B9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60C5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EB45D5" w14:textId="77777777" w:rsidR="00EB0C98" w:rsidRDefault="00EB0C98" w:rsidP="00EB0C98">
            <w:pPr>
              <w:jc w:val="center"/>
            </w:pPr>
          </w:p>
          <w:p w14:paraId="36E2D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6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B755B0" w14:textId="2A4053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5F056B" w14:textId="66E6A07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5FD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9B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06CF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55E1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C7B71B" w14:textId="77777777" w:rsidR="00EB0C98" w:rsidRDefault="00EB0C98" w:rsidP="00EB0C98">
            <w:pPr>
              <w:jc w:val="center"/>
            </w:pPr>
          </w:p>
          <w:p w14:paraId="62C841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388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A6F59" w14:textId="0B8437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9E9946" w14:textId="0DABBC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F6AFA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90C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F497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5C47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31AE03" w14:textId="77777777" w:rsidR="00EB0C98" w:rsidRDefault="00EB0C98" w:rsidP="00EB0C98">
            <w:pPr>
              <w:jc w:val="center"/>
            </w:pPr>
          </w:p>
          <w:p w14:paraId="4EED6F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CDD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EEDC9B" w14:textId="0E8088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9204B9" w14:textId="156CA3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ECBDB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3F4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A60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EC8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78B648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7C55C9" w14:textId="77777777" w:rsidR="00EB0C98" w:rsidRDefault="00EB0C98" w:rsidP="00EB0C98">
            <w:pPr>
              <w:jc w:val="center"/>
            </w:pPr>
          </w:p>
          <w:p w14:paraId="2EF3CD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33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A3089" w14:textId="0C7FF1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94FBA6" w14:textId="5AC5F7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86B6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F59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A6F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129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3410CF" w14:textId="77777777" w:rsidR="00EB0C98" w:rsidRDefault="00EB0C98" w:rsidP="00EB0C98">
            <w:pPr>
              <w:jc w:val="center"/>
            </w:pPr>
          </w:p>
          <w:p w14:paraId="1775C1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AC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1835B" w14:textId="56D6F0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491159" w14:textId="635123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2B7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EA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95A8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627D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D6525DC" w14:textId="77777777" w:rsidR="00EB0C98" w:rsidRDefault="00EB0C98" w:rsidP="00EB0C98">
            <w:pPr>
              <w:jc w:val="center"/>
            </w:pPr>
          </w:p>
          <w:p w14:paraId="1C6A28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967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B81AF" w14:textId="794524F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9AF9A2" w14:textId="782ECB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1455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677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472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0F4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4B5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0B6FF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27B7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8624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3C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75E214" w14:textId="6AE688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6EFCC6" w14:textId="5049F8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FE3F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CB7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FA7D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52B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7C8FEF" w14:textId="77777777" w:rsidR="00EB0C98" w:rsidRDefault="00EB0C98" w:rsidP="00EB0C98">
            <w:pPr>
              <w:jc w:val="center"/>
            </w:pPr>
          </w:p>
          <w:p w14:paraId="29AA89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7596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233C53" w14:textId="22B40D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CE1A2F" w14:textId="157FBA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7CF7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C981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736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E965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E81C52" w14:textId="77777777" w:rsidR="00EB0C98" w:rsidRDefault="00EB0C98" w:rsidP="00EB0C98">
            <w:pPr>
              <w:jc w:val="center"/>
            </w:pPr>
          </w:p>
          <w:p w14:paraId="229345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DBB6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EAE28" w14:textId="42C99C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6BF62C" w14:textId="11428E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CFAD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1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87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CA46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30BB6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ED2CE09" w14:textId="77777777" w:rsidR="00EB0C98" w:rsidRDefault="00EB0C98" w:rsidP="00EB0C98">
            <w:pPr>
              <w:jc w:val="center"/>
            </w:pPr>
          </w:p>
          <w:p w14:paraId="78372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D8B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823C3" w14:textId="400635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A0B381" w14:textId="6771866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01310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5FE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0E5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8500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69FEFC" w14:textId="77777777" w:rsidR="00EB0C98" w:rsidRDefault="00EB0C98" w:rsidP="00EB0C98">
            <w:pPr>
              <w:jc w:val="center"/>
            </w:pPr>
          </w:p>
          <w:p w14:paraId="51680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71E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038297" w14:textId="42EC7F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B5C8B4" w14:textId="3383DA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2E1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2547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3290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D3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6179FE" w14:textId="77777777" w:rsidR="00EB0C98" w:rsidRDefault="00EB0C98" w:rsidP="00EB0C98">
            <w:pPr>
              <w:jc w:val="center"/>
            </w:pPr>
          </w:p>
          <w:p w14:paraId="7A91B9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74EE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FE0355" w14:textId="7AB6B2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D2D7E7" w14:textId="141EA9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1B19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86A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B96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B6F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9AC42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929BFE" w14:textId="77777777" w:rsidR="00EB0C98" w:rsidRDefault="00EB0C98" w:rsidP="00EB0C98">
            <w:pPr>
              <w:jc w:val="center"/>
            </w:pPr>
          </w:p>
          <w:p w14:paraId="2A770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1F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26E2C6" w14:textId="4A426C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D68AB7" w14:textId="72DEF2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7945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FD34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CB39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89A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919AC" w14:textId="77777777" w:rsidR="00EB0C98" w:rsidRDefault="00EB0C98" w:rsidP="00EB0C98">
            <w:pPr>
              <w:jc w:val="center"/>
            </w:pPr>
          </w:p>
          <w:p w14:paraId="042AC7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2444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83A22" w14:textId="4DEBFC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BADE6E" w14:textId="213D6A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4F3DE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B18B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3FB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AD4F9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D3836A" w14:textId="77777777" w:rsidR="00EB0C98" w:rsidRDefault="00EB0C98" w:rsidP="00EB0C98">
            <w:pPr>
              <w:jc w:val="center"/>
            </w:pPr>
          </w:p>
          <w:p w14:paraId="0265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D70A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BC980C" w14:textId="0571AB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21C026" w14:textId="13FF17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8D5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53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0BD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4783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767F4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64B4BD" w14:textId="77777777" w:rsidR="00EB0C98" w:rsidRDefault="00EB0C98" w:rsidP="00EB0C98">
            <w:pPr>
              <w:jc w:val="center"/>
            </w:pPr>
          </w:p>
          <w:p w14:paraId="547667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0D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ECA912" w14:textId="5927310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1EFF64" w14:textId="4BC003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6386F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230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D5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D2B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E8672E" w14:textId="77777777" w:rsidR="00EB0C98" w:rsidRDefault="00EB0C98" w:rsidP="00EB0C98">
            <w:pPr>
              <w:jc w:val="center"/>
            </w:pPr>
          </w:p>
          <w:p w14:paraId="5ACB31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8A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601DFF" w14:textId="56144B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6B68DA" w14:textId="02047A0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CA22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22AC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5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6AB2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5B04AC" w14:textId="77777777" w:rsidR="00EB0C98" w:rsidRDefault="00EB0C98" w:rsidP="00EB0C98">
            <w:pPr>
              <w:jc w:val="center"/>
            </w:pPr>
          </w:p>
          <w:p w14:paraId="54CF0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65E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3113F" w14:textId="722689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99A4E9" w14:textId="0C639A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C583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5F0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A0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848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EDD6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7FE9CC5" w14:textId="77777777" w:rsidR="00EB0C98" w:rsidRDefault="00EB0C98" w:rsidP="00EB0C98">
            <w:pPr>
              <w:jc w:val="center"/>
            </w:pPr>
          </w:p>
          <w:p w14:paraId="1DD0E5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FB2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02913" w14:textId="275A65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748DB3" w14:textId="012971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6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D89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A8A7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20E7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58F272" w14:textId="77777777" w:rsidR="00EB0C98" w:rsidRDefault="00EB0C98" w:rsidP="00EB0C98">
            <w:pPr>
              <w:jc w:val="center"/>
            </w:pPr>
          </w:p>
          <w:p w14:paraId="6259B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D78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E98347" w14:textId="76DCF8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5E23C5" w14:textId="4F0082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38F0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BE7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DF7B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A45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8E078" w14:textId="77777777" w:rsidR="00EB0C98" w:rsidRDefault="00EB0C98" w:rsidP="00EB0C98">
            <w:pPr>
              <w:jc w:val="center"/>
            </w:pPr>
          </w:p>
          <w:p w14:paraId="3F783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33B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79E867" w14:textId="27DBB43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D576A9" w14:textId="479635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335FC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124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CB3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F2BA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40738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C583D6A" w14:textId="77777777" w:rsidR="00EB0C98" w:rsidRDefault="00EB0C98" w:rsidP="00EB0C98">
            <w:pPr>
              <w:jc w:val="center"/>
            </w:pPr>
          </w:p>
          <w:p w14:paraId="7038EB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B4C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513B7" w14:textId="359F71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E24F1D" w14:textId="106012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C01DA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FF8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944D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6B58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2DAF77" w14:textId="77777777" w:rsidR="00EB0C98" w:rsidRDefault="00EB0C98" w:rsidP="00EB0C98">
            <w:pPr>
              <w:jc w:val="center"/>
            </w:pPr>
          </w:p>
          <w:p w14:paraId="5BB120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415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D0A5AA" w14:textId="321E41F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702BB9" w14:textId="468BE7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34A1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750A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191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9E90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50B0DB5" w14:textId="77777777" w:rsidR="00EB0C98" w:rsidRDefault="00EB0C98" w:rsidP="00EB0C98">
            <w:pPr>
              <w:jc w:val="center"/>
            </w:pPr>
          </w:p>
          <w:p w14:paraId="4419D7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7CC2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40DBA4" w14:textId="3F99153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36E76F" w14:textId="41B82D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DB65B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7598A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2D01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9F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2CDC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63E4D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49BB0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BD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FD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8CEC" w14:textId="0E629B8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7E2987" w14:textId="6FD86C4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60BF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89A4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6F40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18ED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B7B8E" w14:textId="77777777" w:rsidR="00EB0C98" w:rsidRDefault="00EB0C98" w:rsidP="00EB0C98">
            <w:pPr>
              <w:jc w:val="center"/>
            </w:pPr>
          </w:p>
          <w:p w14:paraId="6B6FB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0F6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7F628" w14:textId="28A4956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DB3566" w14:textId="05E4E1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D9C4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3F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5C70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0FB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9E890A" w14:textId="77777777" w:rsidR="00EB0C98" w:rsidRDefault="00EB0C98" w:rsidP="00EB0C98">
            <w:pPr>
              <w:jc w:val="center"/>
            </w:pPr>
          </w:p>
          <w:p w14:paraId="53FC2F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B37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B84A2B" w14:textId="4A5CA2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0229CA" w14:textId="1F5D87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09FF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A17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62F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CA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3D2D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4E9147" w14:textId="77777777" w:rsidR="00EB0C98" w:rsidRDefault="00EB0C98" w:rsidP="00EB0C98">
            <w:pPr>
              <w:jc w:val="center"/>
            </w:pPr>
          </w:p>
          <w:p w14:paraId="522818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4959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F8C434" w14:textId="2F83E0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8BC04D" w14:textId="3CE21F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5D39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7DEE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2D6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45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866B6" w14:textId="77777777" w:rsidR="00EB0C98" w:rsidRDefault="00EB0C98" w:rsidP="00EB0C98">
            <w:pPr>
              <w:jc w:val="center"/>
            </w:pPr>
          </w:p>
          <w:p w14:paraId="61A923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BCB4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3C6C3" w14:textId="01A16A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FD0C97" w14:textId="4CC2AF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D8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850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78D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16EC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A650" w14:textId="77777777" w:rsidR="00EB0C98" w:rsidRDefault="00EB0C98" w:rsidP="00EB0C98">
            <w:pPr>
              <w:jc w:val="center"/>
            </w:pPr>
          </w:p>
          <w:p w14:paraId="754C04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63A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9F3D1A" w14:textId="39CB8A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F7CD3D" w14:textId="09B10F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8967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4B0B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2A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9B7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E196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1A8C3F" w14:textId="77777777" w:rsidR="00EB0C98" w:rsidRDefault="00EB0C98" w:rsidP="00EB0C98">
            <w:pPr>
              <w:jc w:val="center"/>
            </w:pPr>
          </w:p>
          <w:p w14:paraId="2B8302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165C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F7F911" w14:textId="43081E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1ADC84" w14:textId="2A623E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8A77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18B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10E6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708C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C4E1EA" w14:textId="77777777" w:rsidR="00EB0C98" w:rsidRDefault="00EB0C98" w:rsidP="00EB0C98">
            <w:pPr>
              <w:jc w:val="center"/>
            </w:pPr>
          </w:p>
          <w:p w14:paraId="1B1B8E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3A4D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AC2619" w14:textId="1DC5C23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3E7682" w14:textId="0B78D0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8552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19A1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52C8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DE4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F34EA07" w14:textId="77777777" w:rsidR="00EB0C98" w:rsidRDefault="00EB0C98" w:rsidP="00EB0C98">
            <w:pPr>
              <w:jc w:val="center"/>
            </w:pPr>
          </w:p>
          <w:p w14:paraId="0C02F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93B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42894" w14:textId="57C401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057934" w14:textId="740043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0785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9F0F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197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AA5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6405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569034" w14:textId="77777777" w:rsidR="00EB0C98" w:rsidRDefault="00EB0C98" w:rsidP="00EB0C98">
            <w:pPr>
              <w:jc w:val="center"/>
            </w:pPr>
          </w:p>
          <w:p w14:paraId="07E6D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177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A936" w14:textId="1126F3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4A5D92" w14:textId="3FE5B8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F4AB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731B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FF7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E44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710FA4" w14:textId="77777777" w:rsidR="00EB0C98" w:rsidRDefault="00EB0C98" w:rsidP="00EB0C98">
            <w:pPr>
              <w:jc w:val="center"/>
            </w:pPr>
          </w:p>
          <w:p w14:paraId="2E71AF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6ECE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F8E2F4" w14:textId="689E1D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2791E4" w14:textId="5100A6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14BD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AB6A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2FF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B8B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756B721" w14:textId="77777777" w:rsidR="00EB0C98" w:rsidRDefault="00EB0C98" w:rsidP="00EB0C98">
            <w:pPr>
              <w:jc w:val="center"/>
            </w:pPr>
          </w:p>
          <w:p w14:paraId="34BC4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85E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648B97" w14:textId="74691F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4C05D5" w14:textId="31CE86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0889E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33E5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0356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2661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6A60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0E68E" w14:textId="77777777" w:rsidR="00EB0C98" w:rsidRDefault="00EB0C98" w:rsidP="00EB0C98">
            <w:pPr>
              <w:jc w:val="center"/>
            </w:pPr>
          </w:p>
          <w:p w14:paraId="5139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3C1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133B68" w14:textId="7986BA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DACA50" w14:textId="31CCB4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90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1FA2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A3E5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B20A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49FE8E" w14:textId="77777777" w:rsidR="00EB0C98" w:rsidRDefault="00EB0C98" w:rsidP="00EB0C98">
            <w:pPr>
              <w:jc w:val="center"/>
            </w:pPr>
          </w:p>
          <w:p w14:paraId="3FB78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7F73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76AB35" w14:textId="2524EB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92FB79" w14:textId="2738AC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C64E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BA08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E4F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C515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DD8FEC" w14:textId="77777777" w:rsidR="00EB0C98" w:rsidRDefault="00EB0C98" w:rsidP="00EB0C98">
            <w:pPr>
              <w:jc w:val="center"/>
            </w:pPr>
          </w:p>
          <w:p w14:paraId="3CE73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3C0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A5FEEC" w14:textId="5BFBF91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318A89" w14:textId="2678FFB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9C8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A83B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ABA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383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ED2188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149653" w14:textId="77777777" w:rsidR="00EB0C98" w:rsidRDefault="00EB0C98" w:rsidP="00EB0C98">
            <w:pPr>
              <w:jc w:val="center"/>
            </w:pPr>
          </w:p>
          <w:p w14:paraId="5AD7B3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011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3F21BB3" w14:textId="6277A6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1D7B31" w14:textId="7C4623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0BE6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95FB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D14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52E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A4F5E" w14:textId="77777777" w:rsidR="00EB0C98" w:rsidRDefault="00EB0C98" w:rsidP="00EB0C98">
            <w:pPr>
              <w:jc w:val="center"/>
            </w:pPr>
          </w:p>
          <w:p w14:paraId="5BF3B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07C4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02E6DD" w14:textId="6FD77A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5F6FCC" w14:textId="16AE74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50B1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C338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E7D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0CFA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300BE82" w14:textId="77777777" w:rsidR="00EB0C98" w:rsidRDefault="00EB0C98" w:rsidP="00EB0C98">
            <w:pPr>
              <w:jc w:val="center"/>
            </w:pPr>
          </w:p>
          <w:p w14:paraId="2E997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AC2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459ECB" w14:textId="74AE8E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E9CCA2" w14:textId="134D0F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55C1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30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EE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F5BF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F29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7E88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C520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4E7F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C60A9" w14:textId="2470F0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64F449" w14:textId="20A8E8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7FC53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1D7F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D0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F1A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643DB5" w14:textId="77777777" w:rsidR="00EB0C98" w:rsidRDefault="00EB0C98" w:rsidP="00EB0C98">
            <w:pPr>
              <w:jc w:val="center"/>
            </w:pPr>
          </w:p>
          <w:p w14:paraId="32A01F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EBD7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7CC7B" w14:textId="4B2E32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FC70AA" w14:textId="2D872C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F7AE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BF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60A3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C93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A1C3E8" w14:textId="77777777" w:rsidR="00EB0C98" w:rsidRDefault="00EB0C98" w:rsidP="00EB0C98">
            <w:pPr>
              <w:jc w:val="center"/>
            </w:pPr>
          </w:p>
          <w:p w14:paraId="4AE552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53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677F3" w14:textId="4EE7D00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645F20" w14:textId="4CF328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A2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84E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360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DED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1CBE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2BBA1D" w14:textId="77777777" w:rsidR="00EB0C98" w:rsidRDefault="00EB0C98" w:rsidP="00EB0C98">
            <w:pPr>
              <w:jc w:val="center"/>
            </w:pPr>
          </w:p>
          <w:p w14:paraId="0C8FB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9E71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82D41F" w14:textId="016CAD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1082E0" w14:textId="6CE8DFB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879B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03C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A73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835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65AD0" w14:textId="77777777" w:rsidR="00EB0C98" w:rsidRDefault="00EB0C98" w:rsidP="00EB0C98">
            <w:pPr>
              <w:jc w:val="center"/>
            </w:pPr>
          </w:p>
          <w:p w14:paraId="7456B2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7C5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5CCFC5" w14:textId="5A3EC4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9B79C0" w14:textId="260DD4B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69ABC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2B32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4024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04F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773346" w14:textId="77777777" w:rsidR="00EB0C98" w:rsidRDefault="00EB0C98" w:rsidP="00EB0C98">
            <w:pPr>
              <w:jc w:val="center"/>
            </w:pPr>
          </w:p>
          <w:p w14:paraId="5DF6B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224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430481" w14:textId="232792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1075F9" w14:textId="390774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8A92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A3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200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950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F4582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CACF5A" w14:textId="77777777" w:rsidR="00EB0C98" w:rsidRDefault="00EB0C98" w:rsidP="00EB0C98">
            <w:pPr>
              <w:jc w:val="center"/>
            </w:pPr>
          </w:p>
          <w:p w14:paraId="2281A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1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455D5A" w14:textId="11A4DB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1B41B4" w14:textId="52FC4EF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46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0EF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7827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9ADC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E139B53" w14:textId="77777777" w:rsidR="00EB0C98" w:rsidRDefault="00EB0C98" w:rsidP="00EB0C98">
            <w:pPr>
              <w:jc w:val="center"/>
            </w:pPr>
          </w:p>
          <w:p w14:paraId="413A9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AA5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F22205" w14:textId="3E8F91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1001BD" w14:textId="63BF9E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1FAD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4BA7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60E3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0DE7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6422A6" w14:textId="77777777" w:rsidR="00EB0C98" w:rsidRDefault="00EB0C98" w:rsidP="00EB0C98">
            <w:pPr>
              <w:jc w:val="center"/>
            </w:pPr>
          </w:p>
          <w:p w14:paraId="35921B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43B3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5B0967" w14:textId="3BC832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84A0FE" w14:textId="3F339D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20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06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D3E5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1B52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7794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A16F7D" w14:textId="77777777" w:rsidR="00EB0C98" w:rsidRDefault="00EB0C98" w:rsidP="00EB0C98">
            <w:pPr>
              <w:jc w:val="center"/>
            </w:pPr>
          </w:p>
          <w:p w14:paraId="143F0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FA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61F4FF" w14:textId="7B3003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00BF45" w14:textId="65FB95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FB6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1E2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B2F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3DE1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FE447B" w14:textId="77777777" w:rsidR="00EB0C98" w:rsidRDefault="00EB0C98" w:rsidP="00EB0C98">
            <w:pPr>
              <w:jc w:val="center"/>
            </w:pPr>
          </w:p>
          <w:p w14:paraId="3D95D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81E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6E780A" w14:textId="5CBC56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FFE8B4" w14:textId="12E422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8F2F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81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B0B3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D41D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711A2C" w14:textId="77777777" w:rsidR="00EB0C98" w:rsidRDefault="00EB0C98" w:rsidP="00EB0C98">
            <w:pPr>
              <w:jc w:val="center"/>
            </w:pPr>
          </w:p>
          <w:p w14:paraId="1A05F2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354E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0026FC" w14:textId="02C021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E45882" w14:textId="30C049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0242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01B8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02B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90DC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1E165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85D728" w14:textId="77777777" w:rsidR="00EB0C98" w:rsidRDefault="00EB0C98" w:rsidP="00EB0C98">
            <w:pPr>
              <w:jc w:val="center"/>
            </w:pPr>
          </w:p>
          <w:p w14:paraId="319BD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56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EAC36D" w14:textId="7B4279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57F8CD" w14:textId="17DB467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F0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3302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FBD6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F82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70099B8" w14:textId="77777777" w:rsidR="00EB0C98" w:rsidRDefault="00EB0C98" w:rsidP="00EB0C98">
            <w:pPr>
              <w:jc w:val="center"/>
            </w:pPr>
          </w:p>
          <w:p w14:paraId="1D160D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0054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B9F1A9" w14:textId="3DC55A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789AEA" w14:textId="6D547A6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EDBD7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82B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E0C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B2D5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B8EF66" w14:textId="77777777" w:rsidR="00EB0C98" w:rsidRDefault="00EB0C98" w:rsidP="00EB0C98">
            <w:pPr>
              <w:jc w:val="center"/>
            </w:pPr>
          </w:p>
          <w:p w14:paraId="61C50B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5FE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15CF31" w14:textId="54EF54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BA2B78" w14:textId="6D7787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227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F916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E214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31D7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DCFF7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44AFDBD" w14:textId="77777777" w:rsidR="00EB0C98" w:rsidRDefault="00EB0C98" w:rsidP="00EB0C98">
            <w:pPr>
              <w:jc w:val="center"/>
            </w:pPr>
          </w:p>
          <w:p w14:paraId="6BF50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04AF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39AC5" w14:textId="4029BD6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E55022" w14:textId="563F823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3FF6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637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7B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E4F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45640E0" w14:textId="77777777" w:rsidR="00EB0C98" w:rsidRDefault="00EB0C98" w:rsidP="00EB0C98">
            <w:pPr>
              <w:jc w:val="center"/>
            </w:pPr>
          </w:p>
          <w:p w14:paraId="5C03B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D477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EF7445" w14:textId="15468C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4C4061" w14:textId="216ED1B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34E7D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2D2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8A4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A875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D9D537F" w14:textId="77777777" w:rsidR="00EB0C98" w:rsidRDefault="00EB0C98" w:rsidP="00EB0C98">
            <w:pPr>
              <w:jc w:val="center"/>
            </w:pPr>
          </w:p>
          <w:p w14:paraId="279908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E61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3645ED" w14:textId="5375F7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258711" w14:textId="4F8A94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4BB5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C3E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731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21A5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0DBD6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C08B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5BE5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3AA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53CE0" w14:textId="513689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DD302C" w14:textId="1CDAE63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28DD6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76A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F1D4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768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FC5E03" w14:textId="77777777" w:rsidR="00EB0C98" w:rsidRDefault="00EB0C98" w:rsidP="00EB0C98">
            <w:pPr>
              <w:jc w:val="center"/>
            </w:pPr>
          </w:p>
          <w:p w14:paraId="28AF8A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625D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B8B0A" w14:textId="6DAC45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01EE0E" w14:textId="7DBAF9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21646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6F9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EA43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38CF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BA738" w14:textId="77777777" w:rsidR="00EB0C98" w:rsidRDefault="00EB0C98" w:rsidP="00EB0C98">
            <w:pPr>
              <w:jc w:val="center"/>
            </w:pPr>
          </w:p>
          <w:p w14:paraId="05FB01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3D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2C5A5A" w14:textId="4C514B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930338" w14:textId="29C36A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EF2A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307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783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D76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949D6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C2842CE" w14:textId="77777777" w:rsidR="00EB0C98" w:rsidRDefault="00EB0C98" w:rsidP="00EB0C98">
            <w:pPr>
              <w:jc w:val="center"/>
            </w:pPr>
          </w:p>
          <w:p w14:paraId="0F97B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F925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350DC" w14:textId="5F76B3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120640" w14:textId="053587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486A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01F6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596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3B28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99D46F" w14:textId="77777777" w:rsidR="00EB0C98" w:rsidRDefault="00EB0C98" w:rsidP="00EB0C98">
            <w:pPr>
              <w:jc w:val="center"/>
            </w:pPr>
          </w:p>
          <w:p w14:paraId="3B777F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62BE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376D5" w14:textId="121CB6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92BA98" w14:textId="4129FB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00D4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1019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B7EA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BD92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ABBAA8" w14:textId="77777777" w:rsidR="00EB0C98" w:rsidRDefault="00EB0C98" w:rsidP="00EB0C98">
            <w:pPr>
              <w:jc w:val="center"/>
            </w:pPr>
          </w:p>
          <w:p w14:paraId="6424A8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7099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AD9B70" w14:textId="2A5C7B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30E53E" w14:textId="145C03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CD72E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3004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50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CC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D290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B314F8" w14:textId="77777777" w:rsidR="00EB0C98" w:rsidRDefault="00EB0C98" w:rsidP="00EB0C98">
            <w:pPr>
              <w:jc w:val="center"/>
            </w:pPr>
          </w:p>
          <w:p w14:paraId="3138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4A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4B44FE" w14:textId="4F7D04D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A2BE1B" w14:textId="17AD1F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E63F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53B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14A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B3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998B1B" w14:textId="77777777" w:rsidR="00EB0C98" w:rsidRDefault="00EB0C98" w:rsidP="00EB0C98">
            <w:pPr>
              <w:jc w:val="center"/>
            </w:pPr>
          </w:p>
          <w:p w14:paraId="5F7A62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DC9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B87E" w14:textId="5B01B4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137CD6" w14:textId="3404BE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2A8E7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3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A988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D453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9BEE17" w14:textId="77777777" w:rsidR="00EB0C98" w:rsidRDefault="00EB0C98" w:rsidP="00EB0C98">
            <w:pPr>
              <w:jc w:val="center"/>
            </w:pPr>
          </w:p>
          <w:p w14:paraId="4409D0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7F9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0D75E9" w14:textId="0A9CB3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710C17" w14:textId="7370FC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99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3CE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887B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0160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42D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FEAAFC" w14:textId="77777777" w:rsidR="00EB0C98" w:rsidRDefault="00EB0C98" w:rsidP="00EB0C98">
            <w:pPr>
              <w:jc w:val="center"/>
            </w:pPr>
          </w:p>
          <w:p w14:paraId="4AF264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0B6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AB7CF3" w14:textId="33E2B9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E55EBA" w14:textId="2A60D1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A6FE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4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A53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0AD6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C63687" w14:textId="77777777" w:rsidR="00EB0C98" w:rsidRDefault="00EB0C98" w:rsidP="00EB0C98">
            <w:pPr>
              <w:jc w:val="center"/>
            </w:pPr>
          </w:p>
          <w:p w14:paraId="2F26B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10D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CBE62" w14:textId="0746DE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B09163" w14:textId="74AC5F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CC670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D15A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376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25C0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588831" w14:textId="77777777" w:rsidR="00EB0C98" w:rsidRDefault="00EB0C98" w:rsidP="00EB0C98">
            <w:pPr>
              <w:jc w:val="center"/>
            </w:pPr>
          </w:p>
          <w:p w14:paraId="5F6D5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76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D4B79F" w14:textId="2F8A47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952262" w14:textId="7756A1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B54EF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6F43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761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B98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ADA6C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9D6C" w14:textId="77777777" w:rsidR="00EB0C98" w:rsidRDefault="00EB0C98" w:rsidP="00EB0C98">
            <w:pPr>
              <w:jc w:val="center"/>
            </w:pPr>
          </w:p>
          <w:p w14:paraId="16973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0F5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D61C3" w14:textId="379033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7C6050" w14:textId="247B91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87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2466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7247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1E01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30D015" w14:textId="77777777" w:rsidR="00EB0C98" w:rsidRDefault="00EB0C98" w:rsidP="00EB0C98">
            <w:pPr>
              <w:jc w:val="center"/>
            </w:pPr>
          </w:p>
          <w:p w14:paraId="59AB8C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3E8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88123F" w14:textId="355AB7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30E13E" w14:textId="442691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3DB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DF8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91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D1B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7006BD9" w14:textId="77777777" w:rsidR="00EB0C98" w:rsidRDefault="00EB0C98" w:rsidP="00EB0C98">
            <w:pPr>
              <w:jc w:val="center"/>
            </w:pPr>
          </w:p>
          <w:p w14:paraId="763637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74C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2C3641" w14:textId="4323893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2A3EAB" w14:textId="2FDA39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B30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D009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6F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1318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E6CA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EE33D77" w14:textId="77777777" w:rsidR="00EB0C98" w:rsidRDefault="00EB0C98" w:rsidP="00EB0C98">
            <w:pPr>
              <w:jc w:val="center"/>
            </w:pPr>
          </w:p>
          <w:p w14:paraId="3EB9C1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478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74CFB4" w14:textId="6D7C8A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50D779" w14:textId="36DC83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9672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6EE4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3DF4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CF2B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7C8F802" w14:textId="77777777" w:rsidR="00EB0C98" w:rsidRDefault="00EB0C98" w:rsidP="00EB0C98">
            <w:pPr>
              <w:jc w:val="center"/>
            </w:pPr>
          </w:p>
          <w:p w14:paraId="13DF3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C6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5455AF" w14:textId="59DB42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67FEE8" w14:textId="6BFB2E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6AAC6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D9E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1AE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BF46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D0FAA09" w14:textId="77777777" w:rsidR="00EB0C98" w:rsidRDefault="00EB0C98" w:rsidP="00EB0C98">
            <w:pPr>
              <w:jc w:val="center"/>
            </w:pPr>
          </w:p>
          <w:p w14:paraId="5CFB1C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768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F76A7" w14:textId="4BA5BF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87D8E2" w14:textId="69C77F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86EDB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A982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DEB4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DCB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354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EC046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FB5ED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566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1134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1855C3" w14:textId="6F6619F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9F0CDB" w14:textId="1BF2A5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3BD0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C931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819C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4B3E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96DCE5" w14:textId="77777777" w:rsidR="00EB0C98" w:rsidRDefault="00EB0C98" w:rsidP="00EB0C98">
            <w:pPr>
              <w:jc w:val="center"/>
            </w:pPr>
          </w:p>
          <w:p w14:paraId="6BA51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20E3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B8F55F" w14:textId="5BD8BF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A9E8D1" w14:textId="23E485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65599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F576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CD72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AC25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155E6D" w14:textId="77777777" w:rsidR="00EB0C98" w:rsidRDefault="00EB0C98" w:rsidP="00EB0C98">
            <w:pPr>
              <w:jc w:val="center"/>
            </w:pPr>
          </w:p>
          <w:p w14:paraId="78D450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26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A7F3A6" w14:textId="41496F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3B0843" w14:textId="2E096E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B8C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D0F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09EC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60C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773F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708388" w14:textId="77777777" w:rsidR="00EB0C98" w:rsidRDefault="00EB0C98" w:rsidP="00EB0C98">
            <w:pPr>
              <w:jc w:val="center"/>
            </w:pPr>
          </w:p>
          <w:p w14:paraId="7C72D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73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83BD0E" w14:textId="5BED8E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F8A956" w14:textId="6DD2E1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3852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33FD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8C8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E8D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9D23AB" w14:textId="77777777" w:rsidR="00EB0C98" w:rsidRDefault="00EB0C98" w:rsidP="00EB0C98">
            <w:pPr>
              <w:jc w:val="center"/>
            </w:pPr>
          </w:p>
          <w:p w14:paraId="716E2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EBE3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94E42E" w14:textId="05CBEB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0278B4" w14:textId="4F793D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EDD49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5A02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172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C270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F6302F7" w14:textId="77777777" w:rsidR="00EB0C98" w:rsidRDefault="00EB0C98" w:rsidP="00EB0C98">
            <w:pPr>
              <w:jc w:val="center"/>
            </w:pPr>
          </w:p>
          <w:p w14:paraId="4475B2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4C7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C196FE" w14:textId="137DFC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CA8E2D" w14:textId="2F23A9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BD3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FDB4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147D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0EA9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925F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D35472" w14:textId="77777777" w:rsidR="00EB0C98" w:rsidRDefault="00EB0C98" w:rsidP="00EB0C98">
            <w:pPr>
              <w:jc w:val="center"/>
            </w:pPr>
          </w:p>
          <w:p w14:paraId="3E5B90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124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D6DDEC" w14:textId="36A3AC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0C91BB" w14:textId="7C2B02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63F9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3BC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4E34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B7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0B1ADF" w14:textId="77777777" w:rsidR="00EB0C98" w:rsidRDefault="00EB0C98" w:rsidP="00EB0C98">
            <w:pPr>
              <w:jc w:val="center"/>
            </w:pPr>
          </w:p>
          <w:p w14:paraId="1B12C1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00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ACF8BB" w14:textId="15D013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CEFA3F" w14:textId="07A6697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6314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0FEB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D31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904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AF5F3A" w14:textId="77777777" w:rsidR="00EB0C98" w:rsidRDefault="00EB0C98" w:rsidP="00EB0C98">
            <w:pPr>
              <w:jc w:val="center"/>
            </w:pPr>
          </w:p>
          <w:p w14:paraId="27E4D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65E5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34746" w14:textId="70242B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A23C0C" w14:textId="32F2DB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AE65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7B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88A0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7AFE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A169D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75F54A" w14:textId="77777777" w:rsidR="00EB0C98" w:rsidRDefault="00EB0C98" w:rsidP="00EB0C98">
            <w:pPr>
              <w:jc w:val="center"/>
            </w:pPr>
          </w:p>
          <w:p w14:paraId="5C4FD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417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85D297" w14:textId="64B185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ECAB38" w14:textId="3D5650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715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BC3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39E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6678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2BE99B" w14:textId="77777777" w:rsidR="00EB0C98" w:rsidRDefault="00EB0C98" w:rsidP="00EB0C98">
            <w:pPr>
              <w:jc w:val="center"/>
            </w:pPr>
          </w:p>
          <w:p w14:paraId="2CADA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3D94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9751B" w14:textId="2A6071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BE7DF4" w14:textId="6E24CB6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CF2B7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5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E5B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889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6122C97" w14:textId="77777777" w:rsidR="00EB0C98" w:rsidRDefault="00EB0C98" w:rsidP="00EB0C98">
            <w:pPr>
              <w:jc w:val="center"/>
            </w:pPr>
          </w:p>
          <w:p w14:paraId="72455E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46E6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F68E06" w14:textId="7A8C10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B34B74" w14:textId="5DD1AAC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E628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77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8A5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2E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5FC89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65BFF6" w14:textId="77777777" w:rsidR="00EB0C98" w:rsidRDefault="00EB0C98" w:rsidP="00EB0C98">
            <w:pPr>
              <w:jc w:val="center"/>
            </w:pPr>
          </w:p>
          <w:p w14:paraId="088201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6E6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44639" w14:textId="2D175CB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B6E294" w14:textId="1ACA6E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1F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249D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B22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CE0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355E8" w14:textId="77777777" w:rsidR="00EB0C98" w:rsidRDefault="00EB0C98" w:rsidP="00EB0C98">
            <w:pPr>
              <w:jc w:val="center"/>
            </w:pPr>
          </w:p>
          <w:p w14:paraId="4B8385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AAA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FC3BB4" w14:textId="433A1D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8B30D8" w14:textId="2A847E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ADDC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462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BEF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C7F0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58F769" w14:textId="77777777" w:rsidR="00EB0C98" w:rsidRDefault="00EB0C98" w:rsidP="00EB0C98">
            <w:pPr>
              <w:jc w:val="center"/>
            </w:pPr>
          </w:p>
          <w:p w14:paraId="05182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5E8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2042A3" w14:textId="78F755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A93C8F" w14:textId="2082367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850F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B125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F5A4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BC92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B1A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EB958" w14:textId="77777777" w:rsidR="00EB0C98" w:rsidRDefault="00EB0C98" w:rsidP="00EB0C98">
            <w:pPr>
              <w:jc w:val="center"/>
            </w:pPr>
          </w:p>
          <w:p w14:paraId="44394E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78A2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7BFC" w14:textId="481B39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66737" w14:textId="065D98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38255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10B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B45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97A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7A3A95" w14:textId="77777777" w:rsidR="00EB0C98" w:rsidRDefault="00EB0C98" w:rsidP="00EB0C98">
            <w:pPr>
              <w:jc w:val="center"/>
            </w:pPr>
          </w:p>
          <w:p w14:paraId="102653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705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50F24" w14:textId="467FF03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72B55D" w14:textId="40D351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EA490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8C4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D1B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53CF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04D4543" w14:textId="77777777" w:rsidR="00EB0C98" w:rsidRDefault="00EB0C98" w:rsidP="00EB0C98">
            <w:pPr>
              <w:jc w:val="center"/>
            </w:pPr>
          </w:p>
          <w:p w14:paraId="4F66DF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915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F3BEB" w14:textId="5F8188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9A7A4A" w14:textId="3FBC0B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D525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5A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512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3E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7A0B2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E1906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288A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4A9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C65588" w14:textId="434ED6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CC0FC6" w14:textId="041175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85D4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27CE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90C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BECC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B0472A" w14:textId="77777777" w:rsidR="00EB0C98" w:rsidRDefault="00EB0C98" w:rsidP="00EB0C98">
            <w:pPr>
              <w:jc w:val="center"/>
            </w:pPr>
          </w:p>
          <w:p w14:paraId="7CA70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4C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8D6173" w14:textId="7FB1D4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E0346B" w14:textId="598D90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547DD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D5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20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4249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1D317B" w14:textId="77777777" w:rsidR="00EB0C98" w:rsidRDefault="00EB0C98" w:rsidP="00EB0C98">
            <w:pPr>
              <w:jc w:val="center"/>
            </w:pPr>
          </w:p>
          <w:p w14:paraId="66003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610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7F9C89" w14:textId="5DBE1C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A53998" w14:textId="140B0B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9F3F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56F5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251A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7A64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6B4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0B9D1C" w14:textId="77777777" w:rsidR="00EB0C98" w:rsidRDefault="00EB0C98" w:rsidP="00EB0C98">
            <w:pPr>
              <w:jc w:val="center"/>
            </w:pPr>
          </w:p>
          <w:p w14:paraId="1196F3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75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16F8F" w14:textId="04596E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418308" w14:textId="59B0CC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E4CD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318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64A1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86AD8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BC10F4" w14:textId="77777777" w:rsidR="00EB0C98" w:rsidRDefault="00EB0C98" w:rsidP="00EB0C98">
            <w:pPr>
              <w:jc w:val="center"/>
            </w:pPr>
          </w:p>
          <w:p w14:paraId="6AE30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59C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7A0FFC" w14:textId="44EB40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C40AC3" w14:textId="0EDBD2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9DDE1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1A7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0F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04D5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888AE1" w14:textId="77777777" w:rsidR="00EB0C98" w:rsidRDefault="00EB0C98" w:rsidP="00EB0C98">
            <w:pPr>
              <w:jc w:val="center"/>
            </w:pPr>
          </w:p>
          <w:p w14:paraId="7144B4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D804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2C6E7A" w14:textId="2BFDFD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7208D" w14:textId="5F189E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0C8A0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B21D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E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C0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AC36B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96C58C" w14:textId="77777777" w:rsidR="00EB0C98" w:rsidRDefault="00EB0C98" w:rsidP="00EB0C98">
            <w:pPr>
              <w:jc w:val="center"/>
            </w:pPr>
          </w:p>
          <w:p w14:paraId="632577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5917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9EDF2" w14:textId="01DE39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5A0F58" w14:textId="1C9F89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0B5F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774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FD4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2B0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6D52C8" w14:textId="77777777" w:rsidR="00EB0C98" w:rsidRDefault="00EB0C98" w:rsidP="00EB0C98">
            <w:pPr>
              <w:jc w:val="center"/>
            </w:pPr>
          </w:p>
          <w:p w14:paraId="720DB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27C4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992521" w14:textId="70209B6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3226E1" w14:textId="2C5FF1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F0A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C3A1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124E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62AB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66CCB0" w14:textId="77777777" w:rsidR="00EB0C98" w:rsidRDefault="00EB0C98" w:rsidP="00EB0C98">
            <w:pPr>
              <w:jc w:val="center"/>
            </w:pPr>
          </w:p>
          <w:p w14:paraId="26C77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853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91107" w14:textId="7AAEB95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DEFE8D" w14:textId="5C588F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D84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F121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4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D5AF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F0CD1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BCE1E1" w14:textId="77777777" w:rsidR="00EB0C98" w:rsidRDefault="00EB0C98" w:rsidP="00EB0C98">
            <w:pPr>
              <w:jc w:val="center"/>
            </w:pPr>
          </w:p>
          <w:p w14:paraId="1E323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E119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92EF5D" w14:textId="00AB55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F59C53" w14:textId="445BCE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7A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94FE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0509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A2F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EA6981" w14:textId="77777777" w:rsidR="00EB0C98" w:rsidRDefault="00EB0C98" w:rsidP="00EB0C98">
            <w:pPr>
              <w:jc w:val="center"/>
            </w:pPr>
          </w:p>
          <w:p w14:paraId="41DE5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CB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D5ADDC" w14:textId="53714B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7B9CE7" w14:textId="097F81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3F04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9A1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92F3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A389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E3E5D7" w14:textId="77777777" w:rsidR="00EB0C98" w:rsidRDefault="00EB0C98" w:rsidP="00EB0C98">
            <w:pPr>
              <w:jc w:val="center"/>
            </w:pPr>
          </w:p>
          <w:p w14:paraId="75F54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F36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8EA089" w14:textId="2DE4D4B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B199CF" w14:textId="1BB6BB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F6685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1F17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3D5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D49F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957E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F84C42" w14:textId="77777777" w:rsidR="00EB0C98" w:rsidRDefault="00EB0C98" w:rsidP="00EB0C98">
            <w:pPr>
              <w:jc w:val="center"/>
            </w:pPr>
          </w:p>
          <w:p w14:paraId="309271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E8F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72E835" w14:textId="3B6C68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42E53E" w14:textId="204979F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612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A1D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BF9E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42AF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524F8F" w14:textId="77777777" w:rsidR="00EB0C98" w:rsidRDefault="00EB0C98" w:rsidP="00EB0C98">
            <w:pPr>
              <w:jc w:val="center"/>
            </w:pPr>
          </w:p>
          <w:p w14:paraId="12C2E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222B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4FA73" w14:textId="601F7E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68EBD0" w14:textId="14FB041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62B6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7E17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5F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6565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2F5E469" w14:textId="77777777" w:rsidR="00EB0C98" w:rsidRDefault="00EB0C98" w:rsidP="00EB0C98">
            <w:pPr>
              <w:jc w:val="center"/>
            </w:pPr>
          </w:p>
          <w:p w14:paraId="1E4852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783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C1B066" w14:textId="0689E5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98DD3F" w14:textId="19173A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6C8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249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C30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2C82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E188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61261E4" w14:textId="77777777" w:rsidR="00EB0C98" w:rsidRDefault="00EB0C98" w:rsidP="00EB0C98">
            <w:pPr>
              <w:jc w:val="center"/>
            </w:pPr>
          </w:p>
          <w:p w14:paraId="7A422A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5777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8C7977" w14:textId="73F1952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1CBC46" w14:textId="46BC85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A6F8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B84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9B1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E93BA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A25C51" w14:textId="77777777" w:rsidR="00EB0C98" w:rsidRDefault="00EB0C98" w:rsidP="00EB0C98">
            <w:pPr>
              <w:jc w:val="center"/>
            </w:pPr>
          </w:p>
          <w:p w14:paraId="4FBC8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046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22BF98" w14:textId="5CACBFB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1D0256" w14:textId="7ACBC6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EF68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794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6BD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90E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C28BD3" w14:textId="77777777" w:rsidR="00EB0C98" w:rsidRDefault="00EB0C98" w:rsidP="00EB0C98">
            <w:pPr>
              <w:jc w:val="center"/>
            </w:pPr>
          </w:p>
          <w:p w14:paraId="317AFA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4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61DA52" w14:textId="45106E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015960" w14:textId="11B220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DCE8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853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B459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E90E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698AF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D579C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521BB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277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B3265" w14:textId="1B8997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A8F947" w14:textId="2A3E98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FCF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C5F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A001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7158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6AA57F" w14:textId="77777777" w:rsidR="00EB0C98" w:rsidRDefault="00EB0C98" w:rsidP="00EB0C98">
            <w:pPr>
              <w:jc w:val="center"/>
            </w:pPr>
          </w:p>
          <w:p w14:paraId="4B5BCE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E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54E246" w14:textId="271207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794D4D" w14:textId="7560EC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5977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42E1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D2F8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98B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210ACB" w14:textId="77777777" w:rsidR="00EB0C98" w:rsidRDefault="00EB0C98" w:rsidP="00EB0C98">
            <w:pPr>
              <w:jc w:val="center"/>
            </w:pPr>
          </w:p>
          <w:p w14:paraId="5AA7D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F687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CB59DD" w14:textId="0A3114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433740" w14:textId="4E52BC6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AB3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2BF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1342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D87E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21C48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046344" w14:textId="77777777" w:rsidR="00EB0C98" w:rsidRDefault="00EB0C98" w:rsidP="00EB0C98">
            <w:pPr>
              <w:jc w:val="center"/>
            </w:pPr>
          </w:p>
          <w:p w14:paraId="0A612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9B28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70C27C" w14:textId="000AFA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E1C72A" w14:textId="081B8D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AA29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ADB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7C2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9C3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FA742" w14:textId="77777777" w:rsidR="00EB0C98" w:rsidRDefault="00EB0C98" w:rsidP="00EB0C98">
            <w:pPr>
              <w:jc w:val="center"/>
            </w:pPr>
          </w:p>
          <w:p w14:paraId="78907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85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CD250" w14:textId="4877D2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5D2553" w14:textId="2B7F0B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B6DA8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D714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BA8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91F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1EFCDD" w14:textId="77777777" w:rsidR="00EB0C98" w:rsidRDefault="00EB0C98" w:rsidP="00EB0C98">
            <w:pPr>
              <w:jc w:val="center"/>
            </w:pPr>
          </w:p>
          <w:p w14:paraId="3FD75E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61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49ABB5" w14:textId="3CDADA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4D30CB" w14:textId="51979B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455C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C4AE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76A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1A46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E2235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17C60FB" w14:textId="77777777" w:rsidR="00EB0C98" w:rsidRDefault="00EB0C98" w:rsidP="00EB0C98">
            <w:pPr>
              <w:jc w:val="center"/>
            </w:pPr>
          </w:p>
          <w:p w14:paraId="3BA14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556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389474" w14:textId="6FCB34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A3F629" w14:textId="646D4E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278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1A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428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115C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4C1DF" w14:textId="77777777" w:rsidR="00EB0C98" w:rsidRDefault="00EB0C98" w:rsidP="00EB0C98">
            <w:pPr>
              <w:jc w:val="center"/>
            </w:pPr>
          </w:p>
          <w:p w14:paraId="758E8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7113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D550D" w14:textId="0258FF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B48780" w14:textId="70E65D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F00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8A02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DF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7F91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99EEB" w14:textId="77777777" w:rsidR="00EB0C98" w:rsidRDefault="00EB0C98" w:rsidP="00EB0C98">
            <w:pPr>
              <w:jc w:val="center"/>
            </w:pPr>
          </w:p>
          <w:p w14:paraId="56228C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FFF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824C8" w14:textId="7694F34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57FA0D" w14:textId="062FCD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720A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F3F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7598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76929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F050D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737A55" w14:textId="77777777" w:rsidR="00EB0C98" w:rsidRDefault="00EB0C98" w:rsidP="00EB0C98">
            <w:pPr>
              <w:jc w:val="center"/>
            </w:pPr>
          </w:p>
          <w:p w14:paraId="2C28D6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FEB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C16DB2" w14:textId="5A0948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9A0653" w14:textId="1A07C3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F194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ED8B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FC1C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715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3CAB45" w14:textId="77777777" w:rsidR="00EB0C98" w:rsidRDefault="00EB0C98" w:rsidP="00EB0C98">
            <w:pPr>
              <w:jc w:val="center"/>
            </w:pPr>
          </w:p>
          <w:p w14:paraId="558366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0721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530AB" w14:textId="0C049B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48B2AA" w14:textId="0DF23F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8FAF3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5B9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24C7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06C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1454CC" w14:textId="77777777" w:rsidR="00EB0C98" w:rsidRDefault="00EB0C98" w:rsidP="00EB0C98">
            <w:pPr>
              <w:jc w:val="center"/>
            </w:pPr>
          </w:p>
          <w:p w14:paraId="1905CF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DC7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50156" w14:textId="0F8962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112AF2" w14:textId="2AD404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7A92C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199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44BA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B8CF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0BEC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59B54D" w14:textId="77777777" w:rsidR="00EB0C98" w:rsidRDefault="00EB0C98" w:rsidP="00EB0C98">
            <w:pPr>
              <w:jc w:val="center"/>
            </w:pPr>
          </w:p>
          <w:p w14:paraId="1F8D0E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631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CAF51" w14:textId="5EE10A6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CE8639" w14:textId="0B2CB0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002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1E65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1A7B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5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5B25F3" w14:textId="77777777" w:rsidR="00EB0C98" w:rsidRDefault="00EB0C98" w:rsidP="00EB0C98">
            <w:pPr>
              <w:jc w:val="center"/>
            </w:pPr>
          </w:p>
          <w:p w14:paraId="38CBC6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9952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EEF85" w14:textId="20875D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077564" w14:textId="5D82E2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2F6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916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449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F10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344031" w14:textId="77777777" w:rsidR="00EB0C98" w:rsidRDefault="00EB0C98" w:rsidP="00EB0C98">
            <w:pPr>
              <w:jc w:val="center"/>
            </w:pPr>
          </w:p>
          <w:p w14:paraId="528F61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94C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C0AE7A" w14:textId="2BB93C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F2479A" w14:textId="04B92D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FB1A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FA0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B2BF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CDA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B27B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182121D" w14:textId="77777777" w:rsidR="00EB0C98" w:rsidRDefault="00EB0C98" w:rsidP="00EB0C98">
            <w:pPr>
              <w:jc w:val="center"/>
            </w:pPr>
          </w:p>
          <w:p w14:paraId="35FD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E578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46FFD7" w14:textId="45BBC2C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D1D191" w14:textId="49B039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9C524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618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B52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EEB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E41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16DEAC" w14:textId="77777777" w:rsidR="00EB0C98" w:rsidRDefault="00EB0C98" w:rsidP="00EB0C98">
            <w:pPr>
              <w:jc w:val="center"/>
            </w:pPr>
          </w:p>
          <w:p w14:paraId="1569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737C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6A5450" w14:textId="5FD8C1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31623E" w14:textId="67C1AB2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892D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F00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C42D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24E8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F65DB1" w14:textId="77777777" w:rsidR="00EB0C98" w:rsidRDefault="00EB0C98" w:rsidP="00EB0C98">
            <w:pPr>
              <w:jc w:val="center"/>
            </w:pPr>
          </w:p>
          <w:p w14:paraId="517527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8A1D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A6CFE3" w14:textId="3DDE73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82260F" w14:textId="466E30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40700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FA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D4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94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499A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793490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DA089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2BE4A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3BBE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86211" w14:textId="5AEB31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76E317" w14:textId="4DD72E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F2DD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16DA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BE6D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7831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1106D3" w14:textId="77777777" w:rsidR="00EB0C98" w:rsidRDefault="00EB0C98" w:rsidP="00EB0C98">
            <w:pPr>
              <w:jc w:val="center"/>
            </w:pPr>
          </w:p>
          <w:p w14:paraId="6A3F8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1AD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36A8FA" w14:textId="2E6BC9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FD671E" w14:textId="0558C6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B69E4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60C3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377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80D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FC7647" w14:textId="77777777" w:rsidR="00EB0C98" w:rsidRDefault="00EB0C98" w:rsidP="00EB0C98">
            <w:pPr>
              <w:jc w:val="center"/>
            </w:pPr>
          </w:p>
          <w:p w14:paraId="3C5248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248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99350F" w14:textId="622C7B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9561DC" w14:textId="009019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D7ED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BED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BB73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4BC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50082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66C912" w14:textId="77777777" w:rsidR="00EB0C98" w:rsidRDefault="00EB0C98" w:rsidP="00EB0C98">
            <w:pPr>
              <w:jc w:val="center"/>
            </w:pPr>
          </w:p>
          <w:p w14:paraId="4A3CA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8D6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99DA9C" w14:textId="718768C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644F37" w14:textId="37D540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A3FC1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B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5432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30A95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0DE6DDD" w14:textId="77777777" w:rsidR="00EB0C98" w:rsidRDefault="00EB0C98" w:rsidP="00EB0C98">
            <w:pPr>
              <w:jc w:val="center"/>
            </w:pPr>
          </w:p>
          <w:p w14:paraId="30299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86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98FDB" w14:textId="10394C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C0CAC1" w14:textId="6DA055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2F3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F3F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84C5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956E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BD619F" w14:textId="77777777" w:rsidR="00EB0C98" w:rsidRDefault="00EB0C98" w:rsidP="00EB0C98">
            <w:pPr>
              <w:jc w:val="center"/>
            </w:pPr>
          </w:p>
          <w:p w14:paraId="7956D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598B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2481D" w14:textId="6E3D3D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D56863" w14:textId="0A052E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126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67B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E69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B6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4F9CA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8A1E76" w14:textId="77777777" w:rsidR="00EB0C98" w:rsidRDefault="00EB0C98" w:rsidP="00EB0C98">
            <w:pPr>
              <w:jc w:val="center"/>
            </w:pPr>
          </w:p>
          <w:p w14:paraId="50BF8A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9F7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7CD18" w14:textId="5C543A7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13F8F9" w14:textId="7502DF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A4327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4E1D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1A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34BE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7CD4A5" w14:textId="77777777" w:rsidR="00EB0C98" w:rsidRDefault="00EB0C98" w:rsidP="00EB0C98">
            <w:pPr>
              <w:jc w:val="center"/>
            </w:pPr>
          </w:p>
          <w:p w14:paraId="3EF69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98A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E3F2C" w14:textId="54FA3F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CA3A9A" w14:textId="08148F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936E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792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F914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E00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91F717" w14:textId="77777777" w:rsidR="00EB0C98" w:rsidRDefault="00EB0C98" w:rsidP="00EB0C98">
            <w:pPr>
              <w:jc w:val="center"/>
            </w:pPr>
          </w:p>
          <w:p w14:paraId="43C10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7D4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34F7E3" w14:textId="7332EA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16794F" w14:textId="74C695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838AE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0E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363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EE9E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4A9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8AB1F" w14:textId="77777777" w:rsidR="00EB0C98" w:rsidRDefault="00EB0C98" w:rsidP="00EB0C98">
            <w:pPr>
              <w:jc w:val="center"/>
            </w:pPr>
          </w:p>
          <w:p w14:paraId="2609AD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61A1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8FE7F6" w14:textId="035124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C290AD" w14:textId="22F694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A34FB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953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17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993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3DA3B5" w14:textId="77777777" w:rsidR="00EB0C98" w:rsidRDefault="00EB0C98" w:rsidP="00EB0C98">
            <w:pPr>
              <w:jc w:val="center"/>
            </w:pPr>
          </w:p>
          <w:p w14:paraId="3ABE1F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026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A0F596" w14:textId="471ECAB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FA3F87" w14:textId="2AF2F7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863F5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C1EF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0B23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545B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5232CC" w14:textId="77777777" w:rsidR="00EB0C98" w:rsidRDefault="00EB0C98" w:rsidP="00EB0C98">
            <w:pPr>
              <w:jc w:val="center"/>
            </w:pPr>
          </w:p>
          <w:p w14:paraId="19736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C927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0EC714" w14:textId="5D505D2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F84BD2" w14:textId="2B13BE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4816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3FEE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C07D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9AD7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04D5C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793BA" w14:textId="77777777" w:rsidR="00EB0C98" w:rsidRDefault="00EB0C98" w:rsidP="00EB0C98">
            <w:pPr>
              <w:jc w:val="center"/>
            </w:pPr>
          </w:p>
          <w:p w14:paraId="377B19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9D19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787D5" w14:textId="378F30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82A403" w14:textId="08AF22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DAD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C355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AE35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367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C1A60C" w14:textId="77777777" w:rsidR="00EB0C98" w:rsidRDefault="00EB0C98" w:rsidP="00EB0C98">
            <w:pPr>
              <w:jc w:val="center"/>
            </w:pPr>
          </w:p>
          <w:p w14:paraId="450C02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CC0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5D5AED" w14:textId="18B97A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75FF9B" w14:textId="3136E6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EDB98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651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C2BF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297B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67FCAB" w14:textId="77777777" w:rsidR="00EB0C98" w:rsidRDefault="00EB0C98" w:rsidP="00EB0C98">
            <w:pPr>
              <w:jc w:val="center"/>
            </w:pPr>
          </w:p>
          <w:p w14:paraId="5D54D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7B4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DEAA2" w14:textId="546F79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FF5498" w14:textId="457AF0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5D1B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04D1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541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F174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AEF3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38AE633" w14:textId="77777777" w:rsidR="00EB0C98" w:rsidRDefault="00EB0C98" w:rsidP="00EB0C98">
            <w:pPr>
              <w:jc w:val="center"/>
            </w:pPr>
          </w:p>
          <w:p w14:paraId="72AE0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1D43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FA8D3" w14:textId="7919859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BCA92E" w14:textId="706FE2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EB30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14D0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31F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6D59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A090A97" w14:textId="77777777" w:rsidR="00EB0C98" w:rsidRDefault="00EB0C98" w:rsidP="00EB0C98">
            <w:pPr>
              <w:jc w:val="center"/>
            </w:pPr>
          </w:p>
          <w:p w14:paraId="67E80E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76E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FAA9BD" w14:textId="4C147E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4E63F2" w14:textId="3D4194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85CFB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4CC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A397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06F7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75A2B48" w14:textId="77777777" w:rsidR="00EB0C98" w:rsidRDefault="00EB0C98" w:rsidP="00EB0C98">
            <w:pPr>
              <w:jc w:val="center"/>
            </w:pPr>
          </w:p>
          <w:p w14:paraId="193B30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AEC3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CC3C0" w14:textId="29087D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6E7F49" w14:textId="337001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540035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C15C1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AE1F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04DC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7B7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C4E8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04F2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3CD9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6E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2CB2CE" w14:textId="28270B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D45052" w14:textId="12927BF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91A1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1F6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8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9E5B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C2A5317" w14:textId="77777777" w:rsidR="00EB0C98" w:rsidRDefault="00EB0C98" w:rsidP="00EB0C98">
            <w:pPr>
              <w:jc w:val="center"/>
            </w:pPr>
          </w:p>
          <w:p w14:paraId="6EC25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4F2A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1BDED4" w14:textId="7B740F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406A8C" w14:textId="5EFDFC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24436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DF5A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AC4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7CD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433FDB1" w14:textId="77777777" w:rsidR="00EB0C98" w:rsidRDefault="00EB0C98" w:rsidP="00EB0C98">
            <w:pPr>
              <w:jc w:val="center"/>
            </w:pPr>
          </w:p>
          <w:p w14:paraId="19983F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C22C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95E77" w14:textId="325EF8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E9BEBF" w14:textId="0451E2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4757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EB1A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6D96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4133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973B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D5F6A" w14:textId="77777777" w:rsidR="00EB0C98" w:rsidRDefault="00EB0C98" w:rsidP="00EB0C98">
            <w:pPr>
              <w:jc w:val="center"/>
            </w:pPr>
          </w:p>
          <w:p w14:paraId="5A826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84C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1AA6A5" w14:textId="3EBE5F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77D20C" w14:textId="2D97EA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C1E2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1A9D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2719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A6F7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33F8D0" w14:textId="77777777" w:rsidR="00EB0C98" w:rsidRDefault="00EB0C98" w:rsidP="00EB0C98">
            <w:pPr>
              <w:jc w:val="center"/>
            </w:pPr>
          </w:p>
          <w:p w14:paraId="11DCF4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969F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6B30DE" w14:textId="48ED43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3E680E" w14:textId="652B57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D2A8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D8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8B30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C267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1279E6" w14:textId="77777777" w:rsidR="00EB0C98" w:rsidRDefault="00EB0C98" w:rsidP="00EB0C98">
            <w:pPr>
              <w:jc w:val="center"/>
            </w:pPr>
          </w:p>
          <w:p w14:paraId="03DB6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219D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950E0" w14:textId="785765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909956" w14:textId="35EB84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574A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82E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6D8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CE3A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5505DE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1527E" w14:textId="77777777" w:rsidR="00EB0C98" w:rsidRDefault="00EB0C98" w:rsidP="00EB0C98">
            <w:pPr>
              <w:jc w:val="center"/>
            </w:pPr>
          </w:p>
          <w:p w14:paraId="35866D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2313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A2D5A" w14:textId="639F35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9A9E60" w14:textId="11BCE0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6BA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D297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23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9904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3DF0B7" w14:textId="77777777" w:rsidR="00EB0C98" w:rsidRDefault="00EB0C98" w:rsidP="00EB0C98">
            <w:pPr>
              <w:jc w:val="center"/>
            </w:pPr>
          </w:p>
          <w:p w14:paraId="43489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D0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548B1E" w14:textId="20CDEE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69D0C6" w14:textId="3620966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67AEB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A401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D7F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3C3D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C1A0C8D" w14:textId="77777777" w:rsidR="00EB0C98" w:rsidRDefault="00EB0C98" w:rsidP="00EB0C98">
            <w:pPr>
              <w:jc w:val="center"/>
            </w:pPr>
          </w:p>
          <w:p w14:paraId="2E6045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4CB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394676" w14:textId="6E26CF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50DEA7" w14:textId="040A3D3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07A9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4A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00C3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68F3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F72EE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2EC8E0" w14:textId="77777777" w:rsidR="00EB0C98" w:rsidRDefault="00EB0C98" w:rsidP="00EB0C98">
            <w:pPr>
              <w:jc w:val="center"/>
            </w:pPr>
          </w:p>
          <w:p w14:paraId="48DCF3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8A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834DA" w14:textId="37DF24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407CE4" w14:textId="7391BF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5040D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D46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856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4B9E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9108B" w14:textId="77777777" w:rsidR="00EB0C98" w:rsidRDefault="00EB0C98" w:rsidP="00EB0C98">
            <w:pPr>
              <w:jc w:val="center"/>
            </w:pPr>
          </w:p>
          <w:p w14:paraId="0D9C8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5F7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DB567" w14:textId="37FFB7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E4F041" w14:textId="28631A3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E1E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08CC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9F48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AE4F8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52E3B91" w14:textId="77777777" w:rsidR="00EB0C98" w:rsidRDefault="00EB0C98" w:rsidP="00EB0C98">
            <w:pPr>
              <w:jc w:val="center"/>
            </w:pPr>
          </w:p>
          <w:p w14:paraId="09B03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A7D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DB5DA" w14:textId="20DCE8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061807" w14:textId="52533B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7D4A8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4B36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664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C8E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DB884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3F504A" w14:textId="77777777" w:rsidR="00EB0C98" w:rsidRDefault="00EB0C98" w:rsidP="00EB0C98">
            <w:pPr>
              <w:jc w:val="center"/>
            </w:pPr>
          </w:p>
          <w:p w14:paraId="62F7F4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6640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A732B" w14:textId="2E51140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E115C2" w14:textId="6242DD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0C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515C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5E9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E6D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03421" w14:textId="77777777" w:rsidR="00EB0C98" w:rsidRDefault="00EB0C98" w:rsidP="00EB0C98">
            <w:pPr>
              <w:jc w:val="center"/>
            </w:pPr>
          </w:p>
          <w:p w14:paraId="68AC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CAD3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286FBE" w14:textId="064857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538D36" w14:textId="0A7A22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B5D2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5AD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780E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C5DA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164E0C4" w14:textId="77777777" w:rsidR="00EB0C98" w:rsidRDefault="00EB0C98" w:rsidP="00EB0C98">
            <w:pPr>
              <w:jc w:val="center"/>
            </w:pPr>
          </w:p>
          <w:p w14:paraId="460FB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290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8FA99E" w14:textId="406904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6B021F" w14:textId="087E18B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3D0C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7B9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6C65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8DBD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B724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78537" w14:textId="77777777" w:rsidR="00EB0C98" w:rsidRDefault="00EB0C98" w:rsidP="00EB0C98">
            <w:pPr>
              <w:jc w:val="center"/>
            </w:pPr>
          </w:p>
          <w:p w14:paraId="534E86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791F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BE14FC" w14:textId="3C3FF2C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37F0AB" w14:textId="314FC1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18C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6DC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094D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FD4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942D98" w14:textId="77777777" w:rsidR="00EB0C98" w:rsidRDefault="00EB0C98" w:rsidP="00EB0C98">
            <w:pPr>
              <w:jc w:val="center"/>
            </w:pPr>
          </w:p>
          <w:p w14:paraId="40A5E7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B3C2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4A348D" w14:textId="7E47D6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CEC403" w14:textId="23FD82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428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52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0EF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D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BCE55F6" w14:textId="77777777" w:rsidR="00EB0C98" w:rsidRDefault="00EB0C98" w:rsidP="00EB0C98">
            <w:pPr>
              <w:jc w:val="center"/>
            </w:pPr>
          </w:p>
          <w:p w14:paraId="35C4B5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6E28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1916F4" w14:textId="771F6B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927B82" w14:textId="577ECE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6922B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A9927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8D74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C1F1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AC7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C0B96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FFC89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3187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7A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92A4D8" w14:textId="1D1D76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CA9E9A" w14:textId="4CABA0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23353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0DF8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6D5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3A94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721B1A" w14:textId="77777777" w:rsidR="00EB0C98" w:rsidRDefault="00EB0C98" w:rsidP="00EB0C98">
            <w:pPr>
              <w:jc w:val="center"/>
            </w:pPr>
          </w:p>
          <w:p w14:paraId="4C869D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661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799C56" w14:textId="65F4A8A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6F8567" w14:textId="35C2D7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C5DA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85EA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701D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31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36DDF9" w14:textId="77777777" w:rsidR="00EB0C98" w:rsidRDefault="00EB0C98" w:rsidP="00EB0C98">
            <w:pPr>
              <w:jc w:val="center"/>
            </w:pPr>
          </w:p>
          <w:p w14:paraId="4EEE65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C773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A4251E" w14:textId="114FF2F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30C7C9" w14:textId="4B648B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6D6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BA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C3AF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1E2D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81D1F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C7B1" w14:textId="77777777" w:rsidR="00EB0C98" w:rsidRDefault="00EB0C98" w:rsidP="00EB0C98">
            <w:pPr>
              <w:jc w:val="center"/>
            </w:pPr>
          </w:p>
          <w:p w14:paraId="741A7C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36C5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549AD" w14:textId="35E02B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284611" w14:textId="45AC7CB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014DA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07E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CCB6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490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79609C" w14:textId="77777777" w:rsidR="00EB0C98" w:rsidRDefault="00EB0C98" w:rsidP="00EB0C98">
            <w:pPr>
              <w:jc w:val="center"/>
            </w:pPr>
          </w:p>
          <w:p w14:paraId="417C2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9008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A7C853" w14:textId="33A408F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BD0F10" w14:textId="7FC50B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1F7BC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190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EFF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797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9FECDA" w14:textId="77777777" w:rsidR="00EB0C98" w:rsidRDefault="00EB0C98" w:rsidP="00EB0C98">
            <w:pPr>
              <w:jc w:val="center"/>
            </w:pPr>
          </w:p>
          <w:p w14:paraId="394E4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DF7F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278EBA" w14:textId="6BC6B5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9B3628" w14:textId="19F52B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8798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0C06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581C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3E48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DF86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5FFCF7" w14:textId="77777777" w:rsidR="00EB0C98" w:rsidRDefault="00EB0C98" w:rsidP="00EB0C98">
            <w:pPr>
              <w:jc w:val="center"/>
            </w:pPr>
          </w:p>
          <w:p w14:paraId="15787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933F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6DDD3" w14:textId="61DFEC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A8AB77" w14:textId="49A670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C6B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52E2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D957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FCA2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E2C83D" w14:textId="77777777" w:rsidR="00EB0C98" w:rsidRDefault="00EB0C98" w:rsidP="00EB0C98">
            <w:pPr>
              <w:jc w:val="center"/>
            </w:pPr>
          </w:p>
          <w:p w14:paraId="4F288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C3C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92C4E" w14:textId="721449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85A2CC" w14:textId="7F8F02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C34C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6201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DBF9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070D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29D3680" w14:textId="77777777" w:rsidR="00EB0C98" w:rsidRDefault="00EB0C98" w:rsidP="00EB0C98">
            <w:pPr>
              <w:jc w:val="center"/>
            </w:pPr>
          </w:p>
          <w:p w14:paraId="644087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AB1D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A28994" w14:textId="1C8F7B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84B946" w14:textId="553EDA6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C48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D5E9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767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D8A9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8B15F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35FF2F" w14:textId="77777777" w:rsidR="00EB0C98" w:rsidRDefault="00EB0C98" w:rsidP="00EB0C98">
            <w:pPr>
              <w:jc w:val="center"/>
            </w:pPr>
          </w:p>
          <w:p w14:paraId="4E8B8F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03A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448EE3" w14:textId="177508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2A670B" w14:textId="44983B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FBFD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A3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4F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53BC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62A6C6" w14:textId="77777777" w:rsidR="00EB0C98" w:rsidRDefault="00EB0C98" w:rsidP="00EB0C98">
            <w:pPr>
              <w:jc w:val="center"/>
            </w:pPr>
          </w:p>
          <w:p w14:paraId="7BA4E8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793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C2D757" w14:textId="6C224F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CBEE7C" w14:textId="32B5ABB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088F4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092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7ED1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47A5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9948EF" w14:textId="77777777" w:rsidR="00EB0C98" w:rsidRDefault="00EB0C98" w:rsidP="00EB0C98">
            <w:pPr>
              <w:jc w:val="center"/>
            </w:pPr>
          </w:p>
          <w:p w14:paraId="128F9D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8D31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BB206C" w14:textId="6A17FF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D77824" w14:textId="684DF72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3290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8C39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7DAC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4D0A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E141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D68D7C" w14:textId="77777777" w:rsidR="00EB0C98" w:rsidRDefault="00EB0C98" w:rsidP="00EB0C98">
            <w:pPr>
              <w:jc w:val="center"/>
            </w:pPr>
          </w:p>
          <w:p w14:paraId="7AFE7E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5A07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81CCD" w14:textId="6F1513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A5CC53" w14:textId="795383A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9C5C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9763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C709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B430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A2C493" w14:textId="77777777" w:rsidR="00EB0C98" w:rsidRDefault="00EB0C98" w:rsidP="00EB0C98">
            <w:pPr>
              <w:jc w:val="center"/>
            </w:pPr>
          </w:p>
          <w:p w14:paraId="215B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6C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86D0EE" w14:textId="273FF35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0A1EA4" w14:textId="55873D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9464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236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D605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DF5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0F5D75" w14:textId="77777777" w:rsidR="00EB0C98" w:rsidRDefault="00EB0C98" w:rsidP="00EB0C98">
            <w:pPr>
              <w:jc w:val="center"/>
            </w:pPr>
          </w:p>
          <w:p w14:paraId="20810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413C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7B128" w14:textId="4BE0CDB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440740" w14:textId="111C4C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6D6F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3BBF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B3C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CDD7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DEF2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A9D206E" w14:textId="77777777" w:rsidR="00EB0C98" w:rsidRDefault="00EB0C98" w:rsidP="00EB0C98">
            <w:pPr>
              <w:jc w:val="center"/>
            </w:pPr>
          </w:p>
          <w:p w14:paraId="28F204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9492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C2E4F2" w14:textId="16C12B4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D60755" w14:textId="39F6C5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1E425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80FA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26F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59E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A2FC5BC" w14:textId="77777777" w:rsidR="00EB0C98" w:rsidRDefault="00EB0C98" w:rsidP="00EB0C98">
            <w:pPr>
              <w:jc w:val="center"/>
            </w:pPr>
          </w:p>
          <w:p w14:paraId="25C1A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3A1B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E2C95" w14:textId="019942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7100D6" w14:textId="0D79FC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839C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B18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ECCE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C7C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A3473F6" w14:textId="77777777" w:rsidR="00EB0C98" w:rsidRDefault="00EB0C98" w:rsidP="00EB0C98">
            <w:pPr>
              <w:jc w:val="center"/>
            </w:pPr>
          </w:p>
          <w:p w14:paraId="59518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8E4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E9A62" w14:textId="6BB6C01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9591C5" w14:textId="13F08F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C13C8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E060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9E08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C7B3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2F91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4FA36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866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319FDC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6B7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D304E" w14:textId="1E13B7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72F1B6" w14:textId="45222F1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6AF9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4C75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6DF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B97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9143D" w14:textId="77777777" w:rsidR="00EB0C98" w:rsidRDefault="00EB0C98" w:rsidP="00EB0C98">
            <w:pPr>
              <w:jc w:val="center"/>
            </w:pPr>
          </w:p>
          <w:p w14:paraId="3D8A3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2741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13A392" w14:textId="5EFC24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76F314" w14:textId="442901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1581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131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AFC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6EC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6D4CD0" w14:textId="77777777" w:rsidR="00EB0C98" w:rsidRDefault="00EB0C98" w:rsidP="00EB0C98">
            <w:pPr>
              <w:jc w:val="center"/>
            </w:pPr>
          </w:p>
          <w:p w14:paraId="2A2879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D702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2EB79" w14:textId="790DCA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906FA0" w14:textId="40EA24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1731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E250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3AC3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731DE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007E7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3D6B62" w14:textId="77777777" w:rsidR="00EB0C98" w:rsidRDefault="00EB0C98" w:rsidP="00EB0C98">
            <w:pPr>
              <w:jc w:val="center"/>
            </w:pPr>
          </w:p>
          <w:p w14:paraId="634D5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61F7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64692C" w14:textId="73CBD4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23867E" w14:textId="1994C2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BEB4A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9693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0B9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F9EF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6690BE" w14:textId="77777777" w:rsidR="00EB0C98" w:rsidRDefault="00EB0C98" w:rsidP="00EB0C98">
            <w:pPr>
              <w:jc w:val="center"/>
            </w:pPr>
          </w:p>
          <w:p w14:paraId="7FCB9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8D68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DF759" w14:textId="71F180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36E1CD" w14:textId="0DAEF4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68178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04F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E9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642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2DA1A4" w14:textId="77777777" w:rsidR="00EB0C98" w:rsidRDefault="00EB0C98" w:rsidP="00EB0C98">
            <w:pPr>
              <w:jc w:val="center"/>
            </w:pPr>
          </w:p>
          <w:p w14:paraId="659EC3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C2D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065686" w14:textId="67FDFE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321EA9" w14:textId="5F698E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8CEF3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702C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690C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8870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F6B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FF94A9" w14:textId="77777777" w:rsidR="00EB0C98" w:rsidRDefault="00EB0C98" w:rsidP="00EB0C98">
            <w:pPr>
              <w:jc w:val="center"/>
            </w:pPr>
          </w:p>
          <w:p w14:paraId="3DF6E8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43EB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AD45AA" w14:textId="5B2831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567A41" w14:textId="5EDD8F4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69CCD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308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64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8EE0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36AE43" w14:textId="77777777" w:rsidR="00EB0C98" w:rsidRDefault="00EB0C98" w:rsidP="00EB0C98">
            <w:pPr>
              <w:jc w:val="center"/>
            </w:pPr>
          </w:p>
          <w:p w14:paraId="6AC8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D1DA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BEE966" w14:textId="699C5C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0CE3FE" w14:textId="41F16B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935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76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AD5A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84B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0E0AA" w14:textId="77777777" w:rsidR="00EB0C98" w:rsidRDefault="00EB0C98" w:rsidP="00EB0C98">
            <w:pPr>
              <w:jc w:val="center"/>
            </w:pPr>
          </w:p>
          <w:p w14:paraId="0BA79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4EEC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D5155E" w14:textId="13B928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A18991" w14:textId="54E6D8D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B27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3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A19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C4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056D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7628E6" w14:textId="77777777" w:rsidR="00EB0C98" w:rsidRDefault="00EB0C98" w:rsidP="00EB0C98">
            <w:pPr>
              <w:jc w:val="center"/>
            </w:pPr>
          </w:p>
          <w:p w14:paraId="390BFE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1E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A49775" w14:textId="6535910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535CA9" w14:textId="5C2C37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016B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A95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D23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9773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19E5D" w14:textId="77777777" w:rsidR="00EB0C98" w:rsidRDefault="00EB0C98" w:rsidP="00EB0C98">
            <w:pPr>
              <w:jc w:val="center"/>
            </w:pPr>
          </w:p>
          <w:p w14:paraId="6765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AB7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6DD042" w14:textId="4EADB7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DB675F" w14:textId="4403A7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31950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FF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ADD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8CCE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CD9A97" w14:textId="77777777" w:rsidR="00EB0C98" w:rsidRDefault="00EB0C98" w:rsidP="00EB0C98">
            <w:pPr>
              <w:jc w:val="center"/>
            </w:pPr>
          </w:p>
          <w:p w14:paraId="37B066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5265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25ED" w14:textId="186C6D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E9C9D8" w14:textId="074423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EF127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8B16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478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C27B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4A3D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448363" w14:textId="77777777" w:rsidR="00EB0C98" w:rsidRDefault="00EB0C98" w:rsidP="00EB0C98">
            <w:pPr>
              <w:jc w:val="center"/>
            </w:pPr>
          </w:p>
          <w:p w14:paraId="75711F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F61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B623A0" w14:textId="1D7797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8163EC" w14:textId="79C9F2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E35A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E82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8E9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503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7259E" w14:textId="77777777" w:rsidR="00EB0C98" w:rsidRDefault="00EB0C98" w:rsidP="00EB0C98">
            <w:pPr>
              <w:jc w:val="center"/>
            </w:pPr>
          </w:p>
          <w:p w14:paraId="121B1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A7A540" w14:textId="0DC109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7B6085" w14:textId="709721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63280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81DC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EA89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4F9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D2B45" w14:textId="77777777" w:rsidR="00EB0C98" w:rsidRDefault="00EB0C98" w:rsidP="00EB0C98">
            <w:pPr>
              <w:jc w:val="center"/>
            </w:pPr>
          </w:p>
          <w:p w14:paraId="3ED1A0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FD9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37FF92" w14:textId="222B8D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544A2D" w14:textId="773A0C8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DAE54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E996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3773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5D38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1F75F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31047C" w14:textId="77777777" w:rsidR="00EB0C98" w:rsidRDefault="00EB0C98" w:rsidP="00EB0C98">
            <w:pPr>
              <w:jc w:val="center"/>
            </w:pPr>
          </w:p>
          <w:p w14:paraId="3285F9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96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0FF569" w14:textId="3BAF1B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46AEA9" w14:textId="65A4286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1A76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7DA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6F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BA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4B20325" w14:textId="77777777" w:rsidR="00EB0C98" w:rsidRDefault="00EB0C98" w:rsidP="00EB0C98">
            <w:pPr>
              <w:jc w:val="center"/>
            </w:pPr>
          </w:p>
          <w:p w14:paraId="3C2F6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784D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458154" w14:textId="0249DD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7F6DCD" w14:textId="29B9D2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BA421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D3F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8931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369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981F90" w14:textId="77777777" w:rsidR="00EB0C98" w:rsidRDefault="00EB0C98" w:rsidP="00EB0C98">
            <w:pPr>
              <w:jc w:val="center"/>
            </w:pPr>
          </w:p>
          <w:p w14:paraId="7EFFC8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C28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A311D" w14:textId="533CFF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9AD2CA" w14:textId="6CDF9C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432D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958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08D2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78CF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9DB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1244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077B0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AC7C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403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97908F" w14:textId="68E8F6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918385" w14:textId="5379B5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6F65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83F9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F4D3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6CB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35F8B8" w14:textId="77777777" w:rsidR="00EB0C98" w:rsidRDefault="00EB0C98" w:rsidP="00EB0C98">
            <w:pPr>
              <w:jc w:val="center"/>
            </w:pPr>
          </w:p>
          <w:p w14:paraId="409385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787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7AE3F8" w14:textId="500844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884D88" w14:textId="21FA6A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8130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61DB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397F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D903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2A6B5" w14:textId="77777777" w:rsidR="00EB0C98" w:rsidRDefault="00EB0C98" w:rsidP="00EB0C98">
            <w:pPr>
              <w:jc w:val="center"/>
            </w:pPr>
          </w:p>
          <w:p w14:paraId="00A23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889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46024" w14:textId="24CD0D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2918C7" w14:textId="746D70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A83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B86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1BD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B4FD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A2068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B98079" w14:textId="77777777" w:rsidR="00EB0C98" w:rsidRDefault="00EB0C98" w:rsidP="00EB0C98">
            <w:pPr>
              <w:jc w:val="center"/>
            </w:pPr>
          </w:p>
          <w:p w14:paraId="4A8283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DC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5E555" w14:textId="7583FA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CBBA75" w14:textId="137B3A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DBCE6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DFFD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46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D87B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0AB80E" w14:textId="77777777" w:rsidR="00EB0C98" w:rsidRDefault="00EB0C98" w:rsidP="00EB0C98">
            <w:pPr>
              <w:jc w:val="center"/>
            </w:pPr>
          </w:p>
          <w:p w14:paraId="5A43ED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FF9C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121D13" w14:textId="59CC93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F23C0B" w14:textId="5F481F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7F639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FC62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6017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63E4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39D787" w14:textId="77777777" w:rsidR="00EB0C98" w:rsidRDefault="00EB0C98" w:rsidP="00EB0C98">
            <w:pPr>
              <w:jc w:val="center"/>
            </w:pPr>
          </w:p>
          <w:p w14:paraId="320E3E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7D69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4C3E1B" w14:textId="662972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F78259" w14:textId="46638C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6508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2F5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43D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84D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C9D9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8E1B1A1" w14:textId="77777777" w:rsidR="00EB0C98" w:rsidRDefault="00EB0C98" w:rsidP="00EB0C98">
            <w:pPr>
              <w:jc w:val="center"/>
            </w:pPr>
          </w:p>
          <w:p w14:paraId="55682A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3844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B125B4" w14:textId="4F5103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004295" w14:textId="34CBE0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9071F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194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EC4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0D3D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06BF30" w14:textId="77777777" w:rsidR="00EB0C98" w:rsidRDefault="00EB0C98" w:rsidP="00EB0C98">
            <w:pPr>
              <w:jc w:val="center"/>
            </w:pPr>
          </w:p>
          <w:p w14:paraId="6BE15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622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D983C" w14:textId="25907B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75F5EF" w14:textId="4850BF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68B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574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CF4C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A782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3C8DF2" w14:textId="77777777" w:rsidR="00EB0C98" w:rsidRDefault="00EB0C98" w:rsidP="00EB0C98">
            <w:pPr>
              <w:jc w:val="center"/>
            </w:pPr>
          </w:p>
          <w:p w14:paraId="151E3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F6B5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27FF5" w14:textId="59193DF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439B57" w14:textId="60DF7C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AB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F9F7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8E0C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82F0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D01D1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45A5D6" w14:textId="77777777" w:rsidR="00EB0C98" w:rsidRDefault="00EB0C98" w:rsidP="00EB0C98">
            <w:pPr>
              <w:jc w:val="center"/>
            </w:pPr>
          </w:p>
          <w:p w14:paraId="4EF7B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B97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7B35B0" w14:textId="7533F9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C7656C" w14:textId="320F3B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8AB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2DFB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DCF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E5D8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9C470D" w14:textId="77777777" w:rsidR="00EB0C98" w:rsidRDefault="00EB0C98" w:rsidP="00EB0C98">
            <w:pPr>
              <w:jc w:val="center"/>
            </w:pPr>
          </w:p>
          <w:p w14:paraId="235E89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C9F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2AF99" w14:textId="793D81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C77B17" w14:textId="61D05AB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4C9F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F7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F96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31B1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84C591" w14:textId="77777777" w:rsidR="00EB0C98" w:rsidRDefault="00EB0C98" w:rsidP="00EB0C98">
            <w:pPr>
              <w:jc w:val="center"/>
            </w:pPr>
          </w:p>
          <w:p w14:paraId="2B9C23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F92E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8CF20" w14:textId="26BF62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7EC07C" w14:textId="44ED84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5AB48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0100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752D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DB2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649F4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F9AA71" w14:textId="77777777" w:rsidR="00EB0C98" w:rsidRDefault="00EB0C98" w:rsidP="00EB0C98">
            <w:pPr>
              <w:jc w:val="center"/>
            </w:pPr>
          </w:p>
          <w:p w14:paraId="0C0C8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B7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78808A" w14:textId="6BEB0F4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E816E2" w14:textId="4F15EC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C2B3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68F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7D4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F6A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C2350E" w14:textId="77777777" w:rsidR="00EB0C98" w:rsidRDefault="00EB0C98" w:rsidP="00EB0C98">
            <w:pPr>
              <w:jc w:val="center"/>
            </w:pPr>
          </w:p>
          <w:p w14:paraId="247A3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AA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122232" w14:textId="5A557B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B6B29B" w14:textId="2C8100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EEA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5B2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A48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CB27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384AA4" w14:textId="77777777" w:rsidR="00EB0C98" w:rsidRDefault="00EB0C98" w:rsidP="00EB0C98">
            <w:pPr>
              <w:jc w:val="center"/>
            </w:pPr>
          </w:p>
          <w:p w14:paraId="2C9438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3F5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C016AC" w14:textId="014F6A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32920A" w14:textId="13E14A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193D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474C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60C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0FC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0AAA4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63EB4E5" w14:textId="77777777" w:rsidR="00EB0C98" w:rsidRDefault="00EB0C98" w:rsidP="00EB0C98">
            <w:pPr>
              <w:jc w:val="center"/>
            </w:pPr>
          </w:p>
          <w:p w14:paraId="2EAE6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A77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79C49B" w14:textId="7C5D13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7841DA" w14:textId="43705C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8336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C882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31C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14A8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E915473" w14:textId="77777777" w:rsidR="00EB0C98" w:rsidRDefault="00EB0C98" w:rsidP="00EB0C98">
            <w:pPr>
              <w:jc w:val="center"/>
            </w:pPr>
          </w:p>
          <w:p w14:paraId="186195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99A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744D9D" w14:textId="3B1D700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D26137" w14:textId="1BD2FC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6E86B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C0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56B0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CB40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C7F4635" w14:textId="77777777" w:rsidR="00EB0C98" w:rsidRDefault="00EB0C98" w:rsidP="00EB0C98">
            <w:pPr>
              <w:jc w:val="center"/>
            </w:pPr>
          </w:p>
          <w:p w14:paraId="39B55E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EDDF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9D225C" w14:textId="09A793A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3BE7AF" w14:textId="3982DE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33EA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AEB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944B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249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B6775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889A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59793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0AC5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56CA0B" w14:textId="76F87A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91D865" w14:textId="512556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278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8E35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B957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4F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476810" w14:textId="77777777" w:rsidR="00EB0C98" w:rsidRDefault="00EB0C98" w:rsidP="00EB0C98">
            <w:pPr>
              <w:jc w:val="center"/>
            </w:pPr>
          </w:p>
          <w:p w14:paraId="017008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106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707840" w14:textId="7DF3FEC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C1E892" w14:textId="3141C4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C0401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D26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669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DD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8EFE168" w14:textId="77777777" w:rsidR="00EB0C98" w:rsidRDefault="00EB0C98" w:rsidP="00EB0C98">
            <w:pPr>
              <w:jc w:val="center"/>
            </w:pPr>
          </w:p>
          <w:p w14:paraId="75A714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CCEA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E31E3" w14:textId="058609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ACA17D" w14:textId="2CECA22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BC11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097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9E7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56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93D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0D3884" w14:textId="77777777" w:rsidR="00EB0C98" w:rsidRDefault="00EB0C98" w:rsidP="00EB0C98">
            <w:pPr>
              <w:jc w:val="center"/>
            </w:pPr>
          </w:p>
          <w:p w14:paraId="693E20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190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F0AA22" w14:textId="778A4D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BB9FF6" w14:textId="145778F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3F470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885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847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0EFC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E931A2" w14:textId="77777777" w:rsidR="00EB0C98" w:rsidRDefault="00EB0C98" w:rsidP="00EB0C98">
            <w:pPr>
              <w:jc w:val="center"/>
            </w:pPr>
          </w:p>
          <w:p w14:paraId="6921C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E8B3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2F11D4" w14:textId="429D7D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CBC03F" w14:textId="6F770E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09AD6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1B2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B7D6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AAB2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803FE1" w14:textId="77777777" w:rsidR="00EB0C98" w:rsidRDefault="00EB0C98" w:rsidP="00EB0C98">
            <w:pPr>
              <w:jc w:val="center"/>
            </w:pPr>
          </w:p>
          <w:p w14:paraId="651F7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0C3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796C0" w14:textId="7A54829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BF1319" w14:textId="12A209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4CA4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4D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33C7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808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F69B25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E49A03" w14:textId="77777777" w:rsidR="00EB0C98" w:rsidRDefault="00EB0C98" w:rsidP="00EB0C98">
            <w:pPr>
              <w:jc w:val="center"/>
            </w:pPr>
          </w:p>
          <w:p w14:paraId="0DF554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6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1DDB5" w14:textId="262981D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A331AA" w14:textId="37C41C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CB4F0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6C9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D86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83F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1627CA" w14:textId="77777777" w:rsidR="00EB0C98" w:rsidRDefault="00EB0C98" w:rsidP="00EB0C98">
            <w:pPr>
              <w:jc w:val="center"/>
            </w:pPr>
          </w:p>
          <w:p w14:paraId="79015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B999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4B4186" w14:textId="59B229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1D7A10" w14:textId="4C3D47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E07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CE8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EADD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51B4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EE5EF" w14:textId="77777777" w:rsidR="00EB0C98" w:rsidRDefault="00EB0C98" w:rsidP="00EB0C98">
            <w:pPr>
              <w:jc w:val="center"/>
            </w:pPr>
          </w:p>
          <w:p w14:paraId="3F47D4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A92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4DFE12" w14:textId="1CE10B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18A20C" w14:textId="6C11BA6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40D9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998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B4E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4DF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B902D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4EC179D" w14:textId="77777777" w:rsidR="00EB0C98" w:rsidRDefault="00EB0C98" w:rsidP="00EB0C98">
            <w:pPr>
              <w:jc w:val="center"/>
            </w:pPr>
          </w:p>
          <w:p w14:paraId="4052B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7763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362E9E" w14:textId="3C7470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A74B66" w14:textId="3DF9EF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40466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D8D8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E74C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FD93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1DD7CC" w14:textId="77777777" w:rsidR="00EB0C98" w:rsidRDefault="00EB0C98" w:rsidP="00EB0C98">
            <w:pPr>
              <w:jc w:val="center"/>
            </w:pPr>
          </w:p>
          <w:p w14:paraId="03EC70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A0B0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AE6794" w14:textId="4FD906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C86950" w14:textId="61AE857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7D0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5CAD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77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9AB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87DA40" w14:textId="77777777" w:rsidR="00EB0C98" w:rsidRDefault="00EB0C98" w:rsidP="00EB0C98">
            <w:pPr>
              <w:jc w:val="center"/>
            </w:pPr>
          </w:p>
          <w:p w14:paraId="66CC9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0CCC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1C8005" w14:textId="4BB443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682711" w14:textId="48E1982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6AF9C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15C4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F0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60D9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4972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13CAC" w14:textId="77777777" w:rsidR="00EB0C98" w:rsidRDefault="00EB0C98" w:rsidP="00EB0C98">
            <w:pPr>
              <w:jc w:val="center"/>
            </w:pPr>
          </w:p>
          <w:p w14:paraId="32C1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9A1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2641BA" w14:textId="4831CA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B46AA4" w14:textId="732104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6BE8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D578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82F4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E28F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9E7852" w14:textId="77777777" w:rsidR="00EB0C98" w:rsidRDefault="00EB0C98" w:rsidP="00EB0C98">
            <w:pPr>
              <w:jc w:val="center"/>
            </w:pPr>
          </w:p>
          <w:p w14:paraId="287AB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5AC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2F28B0" w14:textId="7A73F46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38BC4F" w14:textId="0F8091D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09CE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D96B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EE9D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2429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4E6A10" w14:textId="77777777" w:rsidR="00EB0C98" w:rsidRDefault="00EB0C98" w:rsidP="00EB0C98">
            <w:pPr>
              <w:jc w:val="center"/>
            </w:pPr>
          </w:p>
          <w:p w14:paraId="6747D9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F0C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4D19" w14:textId="258AF0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95863B" w14:textId="788126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04B70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2AD4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1C9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A326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3FF1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8F7D012" w14:textId="77777777" w:rsidR="00EB0C98" w:rsidRDefault="00EB0C98" w:rsidP="00EB0C98">
            <w:pPr>
              <w:jc w:val="center"/>
            </w:pPr>
          </w:p>
          <w:p w14:paraId="75F603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6F1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9EF21E" w14:textId="531DFE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BB2EA9" w14:textId="3CE21C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F9C0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DA1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C3A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CE5F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3237F0D" w14:textId="77777777" w:rsidR="00EB0C98" w:rsidRDefault="00EB0C98" w:rsidP="00EB0C98">
            <w:pPr>
              <w:jc w:val="center"/>
            </w:pPr>
          </w:p>
          <w:p w14:paraId="43CDF3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1B2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07741" w14:textId="72366B5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8BB3F4" w14:textId="5EB507F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98392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9614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E55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37CE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3F0AB6C" w14:textId="77777777" w:rsidR="00EB0C98" w:rsidRDefault="00EB0C98" w:rsidP="00EB0C98">
            <w:pPr>
              <w:jc w:val="center"/>
            </w:pPr>
          </w:p>
          <w:p w14:paraId="42ED02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72F4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1EA55" w14:textId="7CE941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57B4F7" w14:textId="381AB2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BC64B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53E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3D13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272F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168F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091A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E38F2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DD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31366" w14:textId="5FDEAE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DC3A99" w14:textId="5CBCB7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7C0D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D1F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FD62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C2AB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44E270" w14:textId="77777777" w:rsidR="00EB0C98" w:rsidRDefault="00EB0C98" w:rsidP="00EB0C98">
            <w:pPr>
              <w:jc w:val="center"/>
            </w:pPr>
          </w:p>
          <w:p w14:paraId="3EAFA0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2B8C8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33253" w14:textId="3181EC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DE774A" w14:textId="36DD00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A9323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BC58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BB8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0137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7B35F0A" w14:textId="77777777" w:rsidR="00EB0C98" w:rsidRDefault="00EB0C98" w:rsidP="00EB0C98">
            <w:pPr>
              <w:jc w:val="center"/>
            </w:pPr>
          </w:p>
          <w:p w14:paraId="5751C2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ACCB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158645" w14:textId="312B98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CCECB0" w14:textId="13D5D4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A124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F4F5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A3B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6D41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871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A5180F" w14:textId="77777777" w:rsidR="00EB0C98" w:rsidRDefault="00EB0C98" w:rsidP="00EB0C98">
            <w:pPr>
              <w:jc w:val="center"/>
            </w:pPr>
          </w:p>
          <w:p w14:paraId="4598E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4AE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355A55" w14:textId="77A0D0E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D74426" w14:textId="20C8EF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D5E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0D42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AA4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563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C3760E" w14:textId="77777777" w:rsidR="00EB0C98" w:rsidRDefault="00EB0C98" w:rsidP="00EB0C98">
            <w:pPr>
              <w:jc w:val="center"/>
            </w:pPr>
          </w:p>
          <w:p w14:paraId="7F94D8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4DB8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9FFE8E" w14:textId="5D1678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F53D64" w14:textId="41368D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B40FA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E32D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60A6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F2A3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7E228E" w14:textId="77777777" w:rsidR="00EB0C98" w:rsidRDefault="00EB0C98" w:rsidP="00EB0C98">
            <w:pPr>
              <w:jc w:val="center"/>
            </w:pPr>
          </w:p>
          <w:p w14:paraId="47005A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AF2E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8ED3CD" w14:textId="1F5CAD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6024EE" w14:textId="0632B37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F75A6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911A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AFA3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1054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56EE0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99C740" w14:textId="77777777" w:rsidR="00EB0C98" w:rsidRDefault="00EB0C98" w:rsidP="00EB0C98">
            <w:pPr>
              <w:jc w:val="center"/>
            </w:pPr>
          </w:p>
          <w:p w14:paraId="5D7DAD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C69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1D4F96" w14:textId="20FAF1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82D7E6" w14:textId="797E90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A18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E3A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D65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F25F6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430B20" w14:textId="77777777" w:rsidR="00EB0C98" w:rsidRDefault="00EB0C98" w:rsidP="00EB0C98">
            <w:pPr>
              <w:jc w:val="center"/>
            </w:pPr>
          </w:p>
          <w:p w14:paraId="0C0E85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C7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1C76CA" w14:textId="107F0E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061593" w14:textId="7D06CC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767B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66E2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FC8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EB64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D6E2F5E" w14:textId="77777777" w:rsidR="00EB0C98" w:rsidRDefault="00EB0C98" w:rsidP="00EB0C98">
            <w:pPr>
              <w:jc w:val="center"/>
            </w:pPr>
          </w:p>
          <w:p w14:paraId="671C1C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6B8A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A8D601" w14:textId="503D5E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269644" w14:textId="0F6A53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5F8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DDCF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8096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1C1B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F44C8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F5C900" w14:textId="77777777" w:rsidR="00EB0C98" w:rsidRDefault="00EB0C98" w:rsidP="00EB0C98">
            <w:pPr>
              <w:jc w:val="center"/>
            </w:pPr>
          </w:p>
          <w:p w14:paraId="042CC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8DD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35AAC" w14:textId="6AFC7F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0A59E4" w14:textId="33A30B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4275E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6B3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3933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7C4B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6DD59A" w14:textId="77777777" w:rsidR="00EB0C98" w:rsidRDefault="00EB0C98" w:rsidP="00EB0C98">
            <w:pPr>
              <w:jc w:val="center"/>
            </w:pPr>
          </w:p>
          <w:p w14:paraId="1AA82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607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94FC5C" w14:textId="2B3A7B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A22825" w14:textId="1ABA1CF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EADB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EBD3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2BBC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F0ED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CE15EB" w14:textId="77777777" w:rsidR="00EB0C98" w:rsidRDefault="00EB0C98" w:rsidP="00EB0C98">
            <w:pPr>
              <w:jc w:val="center"/>
            </w:pPr>
          </w:p>
          <w:p w14:paraId="522BC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856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0328A9" w14:textId="002CF4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3B9F82" w14:textId="7E15C9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C62F5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8330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EFC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4D4F9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C3AC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28685A" w14:textId="77777777" w:rsidR="00EB0C98" w:rsidRDefault="00EB0C98" w:rsidP="00EB0C98">
            <w:pPr>
              <w:jc w:val="center"/>
            </w:pPr>
          </w:p>
          <w:p w14:paraId="18381C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BBE2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FFBBD" w14:textId="668D32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C94804" w14:textId="6167B40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DCB0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7758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C50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BA9A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4573C" w14:textId="77777777" w:rsidR="00EB0C98" w:rsidRDefault="00EB0C98" w:rsidP="00EB0C98">
            <w:pPr>
              <w:jc w:val="center"/>
            </w:pPr>
          </w:p>
          <w:p w14:paraId="27837E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921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316CCC" w14:textId="759552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27B07D" w14:textId="6C0E80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DAA98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9DF9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6E127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719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91CB04D" w14:textId="77777777" w:rsidR="00EB0C98" w:rsidRDefault="00EB0C98" w:rsidP="00EB0C98">
            <w:pPr>
              <w:jc w:val="center"/>
            </w:pPr>
          </w:p>
          <w:p w14:paraId="0CA47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7FF2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9C134" w14:textId="04E034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C5AC87" w14:textId="343184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787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CEA8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2872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B9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35E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BC177CB" w14:textId="77777777" w:rsidR="00EB0C98" w:rsidRDefault="00EB0C98" w:rsidP="00EB0C98">
            <w:pPr>
              <w:jc w:val="center"/>
            </w:pPr>
          </w:p>
          <w:p w14:paraId="481D9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05A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05CA50" w14:textId="33C33F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2F46B0" w14:textId="36EB3B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EB7AF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DFE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CC75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C180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25F5DA6" w14:textId="77777777" w:rsidR="00EB0C98" w:rsidRDefault="00EB0C98" w:rsidP="00EB0C98">
            <w:pPr>
              <w:jc w:val="center"/>
            </w:pPr>
          </w:p>
          <w:p w14:paraId="6F986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36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D4A081" w14:textId="5D1EE4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E3CF3" w14:textId="34ABCEB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014DF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D734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F730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0EC0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FFB030D" w14:textId="77777777" w:rsidR="00EB0C98" w:rsidRDefault="00EB0C98" w:rsidP="00EB0C98">
            <w:pPr>
              <w:jc w:val="center"/>
            </w:pPr>
          </w:p>
          <w:p w14:paraId="0BB0F7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1EFA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6F174A" w14:textId="4C5168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DD2E0C" w14:textId="6B2160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D5D8F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23C7D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97E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C86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00CF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0D7A1E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2EB1D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D17E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F1C3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0F5EC" w14:textId="24A3DA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173AE6" w14:textId="7E70C3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93B4D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085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AE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6B8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B36333" w14:textId="77777777" w:rsidR="00EB0C98" w:rsidRDefault="00EB0C98" w:rsidP="00EB0C98">
            <w:pPr>
              <w:jc w:val="center"/>
            </w:pPr>
          </w:p>
          <w:p w14:paraId="12F14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B31F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C349C" w14:textId="42DF4C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3AFF30" w14:textId="0E3E6E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35CC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A52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8937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1F44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02964" w14:textId="77777777" w:rsidR="00EB0C98" w:rsidRDefault="00EB0C98" w:rsidP="00EB0C98">
            <w:pPr>
              <w:jc w:val="center"/>
            </w:pPr>
          </w:p>
          <w:p w14:paraId="5D90B2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1BC1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D34552" w14:textId="1AC1F0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1723EC" w14:textId="0C68832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C9D3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B07E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F82D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771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E6E040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9987" w14:textId="77777777" w:rsidR="00EB0C98" w:rsidRDefault="00EB0C98" w:rsidP="00EB0C98">
            <w:pPr>
              <w:jc w:val="center"/>
            </w:pPr>
          </w:p>
          <w:p w14:paraId="39ED8B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178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E68146" w14:textId="612DE52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FA2B81" w14:textId="543032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F63BB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2B22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E48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3E4F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A70D6" w14:textId="77777777" w:rsidR="00EB0C98" w:rsidRDefault="00EB0C98" w:rsidP="00EB0C98">
            <w:pPr>
              <w:jc w:val="center"/>
            </w:pPr>
          </w:p>
          <w:p w14:paraId="4D1777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032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78D1E8" w14:textId="53FB7E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198CFE" w14:textId="7A731CF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2D2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9A02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5E00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32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C7E126" w14:textId="77777777" w:rsidR="00EB0C98" w:rsidRDefault="00EB0C98" w:rsidP="00EB0C98">
            <w:pPr>
              <w:jc w:val="center"/>
            </w:pPr>
          </w:p>
          <w:p w14:paraId="3D153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40B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2361AD" w14:textId="121CAA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672327" w14:textId="53B997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BC92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451C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5B2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584C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8F12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9E540B" w14:textId="77777777" w:rsidR="00EB0C98" w:rsidRDefault="00EB0C98" w:rsidP="00EB0C98">
            <w:pPr>
              <w:jc w:val="center"/>
            </w:pPr>
          </w:p>
          <w:p w14:paraId="2E0B04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B31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E67322" w14:textId="4E9EA8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DBB034" w14:textId="449627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A036D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9F7E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C389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744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8251219" w14:textId="77777777" w:rsidR="00EB0C98" w:rsidRDefault="00EB0C98" w:rsidP="00EB0C98">
            <w:pPr>
              <w:jc w:val="center"/>
            </w:pPr>
          </w:p>
          <w:p w14:paraId="613400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0AE4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ED2C23" w14:textId="48A0BD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C31D8B" w14:textId="41A0C8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514D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2309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47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94E7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16EC8E2" w14:textId="77777777" w:rsidR="00EB0C98" w:rsidRDefault="00EB0C98" w:rsidP="00EB0C98">
            <w:pPr>
              <w:jc w:val="center"/>
            </w:pPr>
          </w:p>
          <w:p w14:paraId="221D76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632A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6CF6BF" w14:textId="52A7CF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42F127" w14:textId="68D0E3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02A31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959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98F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6DC0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C07A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CD2543" w14:textId="77777777" w:rsidR="00EB0C98" w:rsidRDefault="00EB0C98" w:rsidP="00EB0C98">
            <w:pPr>
              <w:jc w:val="center"/>
            </w:pPr>
          </w:p>
          <w:p w14:paraId="2A1B3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7552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F91E49" w14:textId="26BFB0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0BB84C" w14:textId="3706FA3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3AA3D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01C9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9CC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ED7A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917E43" w14:textId="77777777" w:rsidR="00EB0C98" w:rsidRDefault="00EB0C98" w:rsidP="00EB0C98">
            <w:pPr>
              <w:jc w:val="center"/>
            </w:pPr>
          </w:p>
          <w:p w14:paraId="4DA59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CFA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A574DB" w14:textId="7DDBF8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80BBFD" w14:textId="64AD82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B8C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29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98B3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C3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31B3D9D" w14:textId="77777777" w:rsidR="00EB0C98" w:rsidRDefault="00EB0C98" w:rsidP="00EB0C98">
            <w:pPr>
              <w:jc w:val="center"/>
            </w:pPr>
          </w:p>
          <w:p w14:paraId="17176C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A49B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DB34D3" w14:textId="2DBF81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867D29" w14:textId="7948F96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B7C6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8A8A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E212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EE30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051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320418" w14:textId="77777777" w:rsidR="00EB0C98" w:rsidRDefault="00EB0C98" w:rsidP="00EB0C98">
            <w:pPr>
              <w:jc w:val="center"/>
            </w:pPr>
          </w:p>
          <w:p w14:paraId="26D3FF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00E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FE2D80" w14:textId="285C409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248203" w14:textId="3177E1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9C5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1A6D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E31C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CE4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75A0FF" w14:textId="77777777" w:rsidR="00EB0C98" w:rsidRDefault="00EB0C98" w:rsidP="00EB0C98">
            <w:pPr>
              <w:jc w:val="center"/>
            </w:pPr>
          </w:p>
          <w:p w14:paraId="36AE29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899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34484A" w14:textId="04BF8B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C5EC25" w14:textId="13A3B3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00EF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D85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EAF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737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5B96F76" w14:textId="77777777" w:rsidR="00EB0C98" w:rsidRDefault="00EB0C98" w:rsidP="00EB0C98">
            <w:pPr>
              <w:jc w:val="center"/>
            </w:pPr>
          </w:p>
          <w:p w14:paraId="35F5B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FB85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CCD60" w14:textId="461C8D4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9FA1DC" w14:textId="0A2F50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F1141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07B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18B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B559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C09C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A88E30" w14:textId="77777777" w:rsidR="00EB0C98" w:rsidRDefault="00EB0C98" w:rsidP="00EB0C98">
            <w:pPr>
              <w:jc w:val="center"/>
            </w:pPr>
          </w:p>
          <w:p w14:paraId="6F638D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439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50D33" w14:textId="455CF8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282502" w14:textId="7EB020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20A2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71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8F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4237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E4636F3" w14:textId="77777777" w:rsidR="00EB0C98" w:rsidRDefault="00EB0C98" w:rsidP="00EB0C98">
            <w:pPr>
              <w:jc w:val="center"/>
            </w:pPr>
          </w:p>
          <w:p w14:paraId="16B6E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523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A13" w14:textId="36CE5C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D07D19" w14:textId="78578B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05C2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B353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974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77E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82CDEAC" w14:textId="77777777" w:rsidR="00EB0C98" w:rsidRDefault="00EB0C98" w:rsidP="00EB0C98">
            <w:pPr>
              <w:jc w:val="center"/>
            </w:pPr>
          </w:p>
          <w:p w14:paraId="6C6755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7F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28794" w14:textId="69E6E6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480B0A" w14:textId="209E82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1DC4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04D0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C40C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12E3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2C92C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A1C5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B4EB4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666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38CD01" w14:textId="1AD389C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1D5ADB" w14:textId="2EAA83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3365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94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9257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3375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378109" w14:textId="77777777" w:rsidR="00EB0C98" w:rsidRDefault="00EB0C98" w:rsidP="00EB0C98">
            <w:pPr>
              <w:jc w:val="center"/>
            </w:pPr>
          </w:p>
          <w:p w14:paraId="635E1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F5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45201" w14:textId="433ECC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FAE687" w14:textId="361D742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36A8D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A0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963B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C5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5E21DB" w14:textId="77777777" w:rsidR="00EB0C98" w:rsidRDefault="00EB0C98" w:rsidP="00EB0C98">
            <w:pPr>
              <w:jc w:val="center"/>
            </w:pPr>
          </w:p>
          <w:p w14:paraId="5545A1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548E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EB6EE9" w14:textId="5A7A61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0AB34A" w14:textId="21978E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8D05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ACE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A9AC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DAE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F8AE7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07EF87" w14:textId="77777777" w:rsidR="00EB0C98" w:rsidRDefault="00EB0C98" w:rsidP="00EB0C98">
            <w:pPr>
              <w:jc w:val="center"/>
            </w:pPr>
          </w:p>
          <w:p w14:paraId="027CE4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687F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FC5597" w14:textId="7E25A9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6C321A" w14:textId="778649C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7CAD9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F8F31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9178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D24E5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13D651" w14:textId="77777777" w:rsidR="00EB0C98" w:rsidRDefault="00EB0C98" w:rsidP="00EB0C98">
            <w:pPr>
              <w:jc w:val="center"/>
            </w:pPr>
          </w:p>
          <w:p w14:paraId="3E11A7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79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06EE91" w14:textId="557B54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FB0D95" w14:textId="2068FE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94516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763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534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BE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E2A893" w14:textId="77777777" w:rsidR="00EB0C98" w:rsidRDefault="00EB0C98" w:rsidP="00EB0C98">
            <w:pPr>
              <w:jc w:val="center"/>
            </w:pPr>
          </w:p>
          <w:p w14:paraId="2369E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AFBA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A54F4E" w14:textId="620D48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E0438C" w14:textId="4D8FC4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8C0E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2F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C73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909D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42787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4AFF2C" w14:textId="77777777" w:rsidR="00EB0C98" w:rsidRDefault="00EB0C98" w:rsidP="00EB0C98">
            <w:pPr>
              <w:jc w:val="center"/>
            </w:pPr>
          </w:p>
          <w:p w14:paraId="212C2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F90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C2505F" w14:textId="2D6722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9200A9" w14:textId="4F60AA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B303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B10C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3AB5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4CA9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2121863" w14:textId="77777777" w:rsidR="00EB0C98" w:rsidRDefault="00EB0C98" w:rsidP="00EB0C98">
            <w:pPr>
              <w:jc w:val="center"/>
            </w:pPr>
          </w:p>
          <w:p w14:paraId="2B3E5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F654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134EB8" w14:textId="0873657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BFBB7E" w14:textId="748D01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B889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48E5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A3AD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45E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74A976" w14:textId="77777777" w:rsidR="00EB0C98" w:rsidRDefault="00EB0C98" w:rsidP="00EB0C98">
            <w:pPr>
              <w:jc w:val="center"/>
            </w:pPr>
          </w:p>
          <w:p w14:paraId="0095F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7677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CDE8AE" w14:textId="091F3F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641B8A" w14:textId="2663EC9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08141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B7F5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94FE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8A2F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4181C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1385FA" w14:textId="77777777" w:rsidR="00EB0C98" w:rsidRDefault="00EB0C98" w:rsidP="00EB0C98">
            <w:pPr>
              <w:jc w:val="center"/>
            </w:pPr>
          </w:p>
          <w:p w14:paraId="3907BC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D6B3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BB546C" w14:textId="1F9CC3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A29491" w14:textId="29A5EB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82A5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AB4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0929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8041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4EA63D" w14:textId="77777777" w:rsidR="00EB0C98" w:rsidRDefault="00EB0C98" w:rsidP="00EB0C98">
            <w:pPr>
              <w:jc w:val="center"/>
            </w:pPr>
          </w:p>
          <w:p w14:paraId="014C4E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E2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324929" w14:textId="25166D3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2D69F6" w14:textId="2BA37A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546C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787D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63E8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DC1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9B123D" w14:textId="77777777" w:rsidR="00EB0C98" w:rsidRDefault="00EB0C98" w:rsidP="00EB0C98">
            <w:pPr>
              <w:jc w:val="center"/>
            </w:pPr>
          </w:p>
          <w:p w14:paraId="341770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486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546FD" w14:textId="186D3F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E12457" w14:textId="2BD4AB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B3BF2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D5CA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C61C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3FC3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41E2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1CC4A1" w14:textId="77777777" w:rsidR="00EB0C98" w:rsidRDefault="00EB0C98" w:rsidP="00EB0C98">
            <w:pPr>
              <w:jc w:val="center"/>
            </w:pPr>
          </w:p>
          <w:p w14:paraId="23B00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3CBF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953A43" w14:textId="18C8FB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E8EC70" w14:textId="1FC50A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C3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0E07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3740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A46E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7ABC2" w14:textId="77777777" w:rsidR="00EB0C98" w:rsidRDefault="00EB0C98" w:rsidP="00EB0C98">
            <w:pPr>
              <w:jc w:val="center"/>
            </w:pPr>
          </w:p>
          <w:p w14:paraId="22F4DE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0EC1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15B5A2" w14:textId="61E427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E60355" w14:textId="483DCA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E1ABA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8126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B897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8F439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E220EA5" w14:textId="77777777" w:rsidR="00EB0C98" w:rsidRDefault="00EB0C98" w:rsidP="00EB0C98">
            <w:pPr>
              <w:jc w:val="center"/>
            </w:pPr>
          </w:p>
          <w:p w14:paraId="4B9888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B149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4F9DC7" w14:textId="628BFB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64C1DF" w14:textId="106C41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E6E55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C40F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A101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832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0CD4D6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1AC35BC" w14:textId="77777777" w:rsidR="00EB0C98" w:rsidRDefault="00EB0C98" w:rsidP="00EB0C98">
            <w:pPr>
              <w:jc w:val="center"/>
            </w:pPr>
          </w:p>
          <w:p w14:paraId="16961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C7BC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921D31" w14:textId="1FA28D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76BFBC" w14:textId="329CB9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AA66E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E84C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C04E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93DF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F8F478" w14:textId="77777777" w:rsidR="00EB0C98" w:rsidRDefault="00EB0C98" w:rsidP="00EB0C98">
            <w:pPr>
              <w:jc w:val="center"/>
            </w:pPr>
          </w:p>
          <w:p w14:paraId="3BC78C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7007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46FAF" w14:textId="26EE30C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9D90F8" w14:textId="596704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ECF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85A09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968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3BB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DAE75D" w14:textId="77777777" w:rsidR="00EB0C98" w:rsidRDefault="00EB0C98" w:rsidP="00EB0C98">
            <w:pPr>
              <w:jc w:val="center"/>
            </w:pPr>
          </w:p>
          <w:p w14:paraId="54EAC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96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BF9112" w14:textId="7B233C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2D2A78" w14:textId="7E18827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9C30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55E6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83CA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EEC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668DA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3416A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F9C80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93B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326488" w14:textId="3F8613F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479949" w14:textId="25D845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CD064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A1F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B3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F35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26DBCA" w14:textId="77777777" w:rsidR="00EB0C98" w:rsidRDefault="00EB0C98" w:rsidP="00EB0C98">
            <w:pPr>
              <w:jc w:val="center"/>
            </w:pPr>
          </w:p>
          <w:p w14:paraId="6ECACA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7E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732BE6" w14:textId="0D03CE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67FFFA" w14:textId="11E6D2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ED409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7BE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43F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A1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2274F0" w14:textId="77777777" w:rsidR="00EB0C98" w:rsidRDefault="00EB0C98" w:rsidP="00EB0C98">
            <w:pPr>
              <w:jc w:val="center"/>
            </w:pPr>
          </w:p>
          <w:p w14:paraId="73ED0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36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41E49D" w14:textId="72DC80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EC44AF" w14:textId="646FFB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13CB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7CB7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9F5E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031C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7A98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492B6" w14:textId="77777777" w:rsidR="00EB0C98" w:rsidRDefault="00EB0C98" w:rsidP="00EB0C98">
            <w:pPr>
              <w:jc w:val="center"/>
            </w:pPr>
          </w:p>
          <w:p w14:paraId="1B8D2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A66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A2AE5D" w14:textId="42E154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07F702" w14:textId="59CCC9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09BD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3D0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A232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74A0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4D0DE3" w14:textId="77777777" w:rsidR="00EB0C98" w:rsidRDefault="00EB0C98" w:rsidP="00EB0C98">
            <w:pPr>
              <w:jc w:val="center"/>
            </w:pPr>
          </w:p>
          <w:p w14:paraId="641AA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6FD7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A64D4C" w14:textId="587862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F04B21" w14:textId="5BF8862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7F0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595D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79B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A419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6B748A" w14:textId="77777777" w:rsidR="00EB0C98" w:rsidRDefault="00EB0C98" w:rsidP="00EB0C98">
            <w:pPr>
              <w:jc w:val="center"/>
            </w:pPr>
          </w:p>
          <w:p w14:paraId="7B62B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EA64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1E1C0D" w14:textId="6C098A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26F63E" w14:textId="110EA4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3C161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D93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92E0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AD17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11D61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297369" w14:textId="77777777" w:rsidR="00EB0C98" w:rsidRDefault="00EB0C98" w:rsidP="00EB0C98">
            <w:pPr>
              <w:jc w:val="center"/>
            </w:pPr>
          </w:p>
          <w:p w14:paraId="7A3D6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B79A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3B33B" w14:textId="0DD6FD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EFC6BC" w14:textId="3AC197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AA7EE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67BE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FC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3048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24966C1" w14:textId="77777777" w:rsidR="00EB0C98" w:rsidRDefault="00EB0C98" w:rsidP="00EB0C98">
            <w:pPr>
              <w:jc w:val="center"/>
            </w:pPr>
          </w:p>
          <w:p w14:paraId="14F7C4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494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A7F76E" w14:textId="584EC6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CC069C" w14:textId="3C76CF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267A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2704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F4A4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58C44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6FC871" w14:textId="77777777" w:rsidR="00EB0C98" w:rsidRDefault="00EB0C98" w:rsidP="00EB0C98">
            <w:pPr>
              <w:jc w:val="center"/>
            </w:pPr>
          </w:p>
          <w:p w14:paraId="7A696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39C2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DD0669" w14:textId="3C0F61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4BADBB" w14:textId="2435A5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E54B2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55A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EFE3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EFD6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D962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54EFDFB" w14:textId="77777777" w:rsidR="00EB0C98" w:rsidRDefault="00EB0C98" w:rsidP="00EB0C98">
            <w:pPr>
              <w:jc w:val="center"/>
            </w:pPr>
          </w:p>
          <w:p w14:paraId="227266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E30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E6D87" w14:textId="5A0B63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CC9E5E" w14:textId="55E63E1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9E483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974E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9936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DC76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C31DCC" w14:textId="77777777" w:rsidR="00EB0C98" w:rsidRDefault="00EB0C98" w:rsidP="00EB0C98">
            <w:pPr>
              <w:jc w:val="center"/>
            </w:pPr>
          </w:p>
          <w:p w14:paraId="4D5B1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1C9E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069F6E" w14:textId="4FEB9E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1F2C6F" w14:textId="3C7B9D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FF860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1BE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F4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6E73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5AF047" w14:textId="77777777" w:rsidR="00EB0C98" w:rsidRDefault="00EB0C98" w:rsidP="00EB0C98">
            <w:pPr>
              <w:jc w:val="center"/>
            </w:pPr>
          </w:p>
          <w:p w14:paraId="7DC0AC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F73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DE8488" w14:textId="5CB9D9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8F2D12" w14:textId="21ACB9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2C0F9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92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2A49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63D4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2B3CE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9310FF" w14:textId="77777777" w:rsidR="00EB0C98" w:rsidRDefault="00EB0C98" w:rsidP="00EB0C98">
            <w:pPr>
              <w:jc w:val="center"/>
            </w:pPr>
          </w:p>
          <w:p w14:paraId="15FFC7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C04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70F4DA" w14:textId="1B5326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E3ADF" w14:textId="244473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D531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CBDB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C0A1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EEA7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AAC224" w14:textId="77777777" w:rsidR="00EB0C98" w:rsidRDefault="00EB0C98" w:rsidP="00EB0C98">
            <w:pPr>
              <w:jc w:val="center"/>
            </w:pPr>
          </w:p>
          <w:p w14:paraId="26E6D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FC7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BD1F2B" w14:textId="520278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61A697" w14:textId="2FBB2B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540C3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A82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111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DE2A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1F9DE" w14:textId="77777777" w:rsidR="00EB0C98" w:rsidRDefault="00EB0C98" w:rsidP="00EB0C98">
            <w:pPr>
              <w:jc w:val="center"/>
            </w:pPr>
          </w:p>
          <w:p w14:paraId="30DB8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681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E045F4" w14:textId="1862AF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E870D6" w14:textId="0BBD05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3DC1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3D92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C4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782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1A60E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CC451C" w14:textId="77777777" w:rsidR="00EB0C98" w:rsidRDefault="00EB0C98" w:rsidP="00EB0C98">
            <w:pPr>
              <w:jc w:val="center"/>
            </w:pPr>
          </w:p>
          <w:p w14:paraId="4283F8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D6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5DC20A" w14:textId="4706B5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E9D2B9" w14:textId="0EE8BB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E45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12C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4C3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AA19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5A764DA" w14:textId="77777777" w:rsidR="00EB0C98" w:rsidRDefault="00EB0C98" w:rsidP="00EB0C98">
            <w:pPr>
              <w:jc w:val="center"/>
            </w:pPr>
          </w:p>
          <w:p w14:paraId="21D4CD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E7D3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A38E58" w14:textId="1BA6561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988270" w14:textId="4511721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DD0C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4B4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C443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426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765E235" w14:textId="77777777" w:rsidR="00EB0C98" w:rsidRDefault="00EB0C98" w:rsidP="00EB0C98">
            <w:pPr>
              <w:jc w:val="center"/>
            </w:pPr>
          </w:p>
          <w:p w14:paraId="2AA3E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63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FB4FC4" w14:textId="31D9D4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2FEA8C" w14:textId="2E9350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1969E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345B6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6DBA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A042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2DE7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20D7C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F314D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1763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4C93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D2FB15" w14:textId="14CF4B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F724C3" w14:textId="7053E6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B4A4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01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1DC1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99C9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CD69D1" w14:textId="77777777" w:rsidR="00EB0C98" w:rsidRDefault="00EB0C98" w:rsidP="00EB0C98">
            <w:pPr>
              <w:jc w:val="center"/>
            </w:pPr>
          </w:p>
          <w:p w14:paraId="496149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532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85F26" w14:textId="1A1B0D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672C2A" w14:textId="5D2B7D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5162E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0BB6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6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53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AF8043" w14:textId="77777777" w:rsidR="00EB0C98" w:rsidRDefault="00EB0C98" w:rsidP="00EB0C98">
            <w:pPr>
              <w:jc w:val="center"/>
            </w:pPr>
          </w:p>
          <w:p w14:paraId="73D88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9E2F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9C8B89" w14:textId="73272B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A1EC39" w14:textId="182724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F01E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C730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990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BDD8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A0FC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037950" w14:textId="77777777" w:rsidR="00EB0C98" w:rsidRDefault="00EB0C98" w:rsidP="00EB0C98">
            <w:pPr>
              <w:jc w:val="center"/>
            </w:pPr>
          </w:p>
          <w:p w14:paraId="1E51C1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78A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B4B171" w14:textId="56C3AE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0822ED" w14:textId="381B1B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930C6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4F09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3A4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8F4C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6AE28C" w14:textId="77777777" w:rsidR="00EB0C98" w:rsidRDefault="00EB0C98" w:rsidP="00EB0C98">
            <w:pPr>
              <w:jc w:val="center"/>
            </w:pPr>
          </w:p>
          <w:p w14:paraId="1081D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9B7E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2C860" w14:textId="612255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0DE58A" w14:textId="257AC4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2BB0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27C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E1D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AEA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F5F666" w14:textId="77777777" w:rsidR="00EB0C98" w:rsidRDefault="00EB0C98" w:rsidP="00EB0C98">
            <w:pPr>
              <w:jc w:val="center"/>
            </w:pPr>
          </w:p>
          <w:p w14:paraId="24FA4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D7B7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A54D2E" w14:textId="0022AB9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8EC377" w14:textId="5B14F3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ED79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548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F9C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B7A7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B1A9FD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09DD94" w14:textId="77777777" w:rsidR="00EB0C98" w:rsidRDefault="00EB0C98" w:rsidP="00EB0C98">
            <w:pPr>
              <w:jc w:val="center"/>
            </w:pPr>
          </w:p>
          <w:p w14:paraId="658625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62E5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1CAC1C" w14:textId="196698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03B2A6" w14:textId="4E873E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6E943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2EA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987F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E3F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D7C98B" w14:textId="77777777" w:rsidR="00EB0C98" w:rsidRDefault="00EB0C98" w:rsidP="00EB0C98">
            <w:pPr>
              <w:jc w:val="center"/>
            </w:pPr>
          </w:p>
          <w:p w14:paraId="4F5BD8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8A9C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915905" w14:textId="7E01FC9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10D46F" w14:textId="6C9CCA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CB261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5310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177D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464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28D06" w14:textId="77777777" w:rsidR="00EB0C98" w:rsidRDefault="00EB0C98" w:rsidP="00EB0C98">
            <w:pPr>
              <w:jc w:val="center"/>
            </w:pPr>
          </w:p>
          <w:p w14:paraId="1ED8F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23C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B61D93" w14:textId="47CD244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999421" w14:textId="6407AB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BD476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C1B6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6B3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E1E4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B8055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772E489" w14:textId="77777777" w:rsidR="00EB0C98" w:rsidRDefault="00EB0C98" w:rsidP="00EB0C98">
            <w:pPr>
              <w:jc w:val="center"/>
            </w:pPr>
          </w:p>
          <w:p w14:paraId="5DB5FE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F872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F9E81" w14:textId="388EBDC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B08306" w14:textId="2BF81E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89F2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A494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CED3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8B96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1C21B9" w14:textId="77777777" w:rsidR="00EB0C98" w:rsidRDefault="00EB0C98" w:rsidP="00EB0C98">
            <w:pPr>
              <w:jc w:val="center"/>
            </w:pPr>
          </w:p>
          <w:p w14:paraId="3246A9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DC82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05157" w14:textId="7B06237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BD505F" w14:textId="12421F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7C117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A476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628D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E002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C8E3A3" w14:textId="77777777" w:rsidR="00EB0C98" w:rsidRDefault="00EB0C98" w:rsidP="00EB0C98">
            <w:pPr>
              <w:jc w:val="center"/>
            </w:pPr>
          </w:p>
          <w:p w14:paraId="5DD1C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3B4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3FA653" w14:textId="665277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DC7FDD" w14:textId="0DF95BB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E222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2F3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97C2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792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1557D1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4B4868" w14:textId="77777777" w:rsidR="00EB0C98" w:rsidRDefault="00EB0C98" w:rsidP="00EB0C98">
            <w:pPr>
              <w:jc w:val="center"/>
            </w:pPr>
          </w:p>
          <w:p w14:paraId="6425AD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0BA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812DAE" w14:textId="459CC49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C2351D" w14:textId="642DD4F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7C8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EAA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0AF4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4099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3D09EC" w14:textId="77777777" w:rsidR="00EB0C98" w:rsidRDefault="00EB0C98" w:rsidP="00EB0C98">
            <w:pPr>
              <w:jc w:val="center"/>
            </w:pPr>
          </w:p>
          <w:p w14:paraId="6FB2A0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BFE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1A7AFA" w14:textId="76E07A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EC8D28" w14:textId="1D680D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6F00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D51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9D86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45A6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1BA551" w14:textId="77777777" w:rsidR="00EB0C98" w:rsidRDefault="00EB0C98" w:rsidP="00EB0C98">
            <w:pPr>
              <w:jc w:val="center"/>
            </w:pPr>
          </w:p>
          <w:p w14:paraId="0DA1CE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8CF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B708BC" w14:textId="1EB8BC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D6DCC1" w14:textId="5ABEF3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1DFA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26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1B8B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B9A0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D6BB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AD95D5" w14:textId="77777777" w:rsidR="00EB0C98" w:rsidRDefault="00EB0C98" w:rsidP="00EB0C98">
            <w:pPr>
              <w:jc w:val="center"/>
            </w:pPr>
          </w:p>
          <w:p w14:paraId="2959CD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1ECF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051579" w14:textId="659C50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1586EA" w14:textId="7CC94B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4E5B5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27D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36F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691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25FD68" w14:textId="77777777" w:rsidR="00EB0C98" w:rsidRDefault="00EB0C98" w:rsidP="00EB0C98">
            <w:pPr>
              <w:jc w:val="center"/>
            </w:pPr>
          </w:p>
          <w:p w14:paraId="39774D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E35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9BE302" w14:textId="181F90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60807E" w14:textId="1E02A2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F2E47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7AD3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030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6BD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55B5270" w14:textId="77777777" w:rsidR="00EB0C98" w:rsidRDefault="00EB0C98" w:rsidP="00EB0C98">
            <w:pPr>
              <w:jc w:val="center"/>
            </w:pPr>
          </w:p>
          <w:p w14:paraId="6B764F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4DE7A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099801" w14:textId="0A4CFF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19441E" w14:textId="591EE2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051A6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956F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7D6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D5C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EDE0D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A0CDFD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5EED3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06376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B8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FE2F2" w14:textId="1A1954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B21582" w14:textId="2B8DDB6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6F01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7C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11CD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086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382EA3" w14:textId="77777777" w:rsidR="00EB0C98" w:rsidRDefault="00EB0C98" w:rsidP="00EB0C98">
            <w:pPr>
              <w:jc w:val="center"/>
            </w:pPr>
          </w:p>
          <w:p w14:paraId="38621A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DE0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823359" w14:textId="55A258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F8CD93" w14:textId="78ACA1C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BF35E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6F47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15AF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08B9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ABBAC81" w14:textId="77777777" w:rsidR="00EB0C98" w:rsidRDefault="00EB0C98" w:rsidP="00EB0C98">
            <w:pPr>
              <w:jc w:val="center"/>
            </w:pPr>
          </w:p>
          <w:p w14:paraId="7CD59F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5640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EED691" w14:textId="4C5DA3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AA62C6" w14:textId="02252C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9C2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A68C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73F4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6B57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2C26E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4826A" w14:textId="77777777" w:rsidR="00EB0C98" w:rsidRDefault="00EB0C98" w:rsidP="00EB0C98">
            <w:pPr>
              <w:jc w:val="center"/>
            </w:pPr>
          </w:p>
          <w:p w14:paraId="213BFC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7FB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4A6C91" w14:textId="3D661B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33E45F" w14:textId="5E70DE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CCE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45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E27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8597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0B115C" w14:textId="77777777" w:rsidR="00EB0C98" w:rsidRDefault="00EB0C98" w:rsidP="00EB0C98">
            <w:pPr>
              <w:jc w:val="center"/>
            </w:pPr>
          </w:p>
          <w:p w14:paraId="5EA5D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55BE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8B4F70" w14:textId="0BF177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734963" w14:textId="7DFE9E2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BD34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15C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9E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7E29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FCF023" w14:textId="77777777" w:rsidR="00EB0C98" w:rsidRDefault="00EB0C98" w:rsidP="00EB0C98">
            <w:pPr>
              <w:jc w:val="center"/>
            </w:pPr>
          </w:p>
          <w:p w14:paraId="0E957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F6D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E5EAF3" w14:textId="03BA9A3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734479" w14:textId="61FE79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6168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6FA6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6025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941D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38AFA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DD9DA7" w14:textId="77777777" w:rsidR="00EB0C98" w:rsidRDefault="00EB0C98" w:rsidP="00EB0C98">
            <w:pPr>
              <w:jc w:val="center"/>
            </w:pPr>
          </w:p>
          <w:p w14:paraId="0AF5BD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71BD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90BD3A" w14:textId="4C9425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B8403D" w14:textId="646560B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851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DFC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0C05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39FB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678982" w14:textId="77777777" w:rsidR="00EB0C98" w:rsidRDefault="00EB0C98" w:rsidP="00EB0C98">
            <w:pPr>
              <w:jc w:val="center"/>
            </w:pPr>
          </w:p>
          <w:p w14:paraId="48130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AE54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EA8229" w14:textId="588294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905C8C" w14:textId="59B7B1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3B58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B19C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C2F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B86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0437855" w14:textId="77777777" w:rsidR="00EB0C98" w:rsidRDefault="00EB0C98" w:rsidP="00EB0C98">
            <w:pPr>
              <w:jc w:val="center"/>
            </w:pPr>
          </w:p>
          <w:p w14:paraId="076C1C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8BB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6E2605" w14:textId="626A851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B573B7" w14:textId="0314F5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8253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6A9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CD2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063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0F04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B857E3" w14:textId="77777777" w:rsidR="00EB0C98" w:rsidRDefault="00EB0C98" w:rsidP="00EB0C98">
            <w:pPr>
              <w:jc w:val="center"/>
            </w:pPr>
          </w:p>
          <w:p w14:paraId="49108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FFA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C0F72C" w14:textId="036592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D72688" w14:textId="040314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DF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30C6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44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2220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577434" w14:textId="77777777" w:rsidR="00EB0C98" w:rsidRDefault="00EB0C98" w:rsidP="00EB0C98">
            <w:pPr>
              <w:jc w:val="center"/>
            </w:pPr>
          </w:p>
          <w:p w14:paraId="5F11CB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C73A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961C" w14:textId="590D28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FE67C5" w14:textId="41150E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8DFC1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1D18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61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69B8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D87D8A" w14:textId="77777777" w:rsidR="00EB0C98" w:rsidRDefault="00EB0C98" w:rsidP="00EB0C98">
            <w:pPr>
              <w:jc w:val="center"/>
            </w:pPr>
          </w:p>
          <w:p w14:paraId="5A54EB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ECBA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C6DEB4" w14:textId="7DE4C7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5A7AE0" w14:textId="6B50FD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428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7064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D796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A87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9749F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252630" w14:textId="77777777" w:rsidR="00EB0C98" w:rsidRDefault="00EB0C98" w:rsidP="00EB0C98">
            <w:pPr>
              <w:jc w:val="center"/>
            </w:pPr>
          </w:p>
          <w:p w14:paraId="6136D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FE18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610A6" w14:textId="1FF06B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B97BAF" w14:textId="67144D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CAB8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0480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05F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409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A19452" w14:textId="77777777" w:rsidR="00EB0C98" w:rsidRDefault="00EB0C98" w:rsidP="00EB0C98">
            <w:pPr>
              <w:jc w:val="center"/>
            </w:pPr>
          </w:p>
          <w:p w14:paraId="68C3B8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78A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8FBB00" w14:textId="5A8622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05B43B" w14:textId="4F07BB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0E035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6B38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6CF8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46C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7CE8C7" w14:textId="77777777" w:rsidR="00EB0C98" w:rsidRDefault="00EB0C98" w:rsidP="00EB0C98">
            <w:pPr>
              <w:jc w:val="center"/>
            </w:pPr>
          </w:p>
          <w:p w14:paraId="62FAE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D3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7A13C" w14:textId="63FFFD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9166EC" w14:textId="0215132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2623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2645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38A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3822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D583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0FDAA5A" w14:textId="77777777" w:rsidR="00EB0C98" w:rsidRDefault="00EB0C98" w:rsidP="00EB0C98">
            <w:pPr>
              <w:jc w:val="center"/>
            </w:pPr>
          </w:p>
          <w:p w14:paraId="0E7D10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DE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52C498" w14:textId="4B9D2F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4CC9AC" w14:textId="28915B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E18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D609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2E7E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768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6E7E1D" w14:textId="77777777" w:rsidR="00EB0C98" w:rsidRDefault="00EB0C98" w:rsidP="00EB0C98">
            <w:pPr>
              <w:jc w:val="center"/>
            </w:pPr>
          </w:p>
          <w:p w14:paraId="2EE8EF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345C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BCCD5F" w14:textId="4B637D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1F7D24" w14:textId="56CBB3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910C0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10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8A16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9F88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1409144" w14:textId="77777777" w:rsidR="00EB0C98" w:rsidRDefault="00EB0C98" w:rsidP="00EB0C98">
            <w:pPr>
              <w:jc w:val="center"/>
            </w:pPr>
          </w:p>
          <w:p w14:paraId="751199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8D4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087B75" w14:textId="3B13A3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7518C3" w14:textId="0C5B824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9E046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F43C1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701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0E56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15291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5F72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2D8A8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CCA69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389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0CE44F" w14:textId="724A7B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9F61C6" w14:textId="09DB8B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B76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4391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434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9CA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D1D32E" w14:textId="77777777" w:rsidR="00EB0C98" w:rsidRDefault="00EB0C98" w:rsidP="00EB0C98">
            <w:pPr>
              <w:jc w:val="center"/>
            </w:pPr>
          </w:p>
          <w:p w14:paraId="2E9F4A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F712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95A529" w14:textId="5781D4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EDF5F3" w14:textId="3214CE4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30166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BBE8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D2AA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F5E8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ECF77D" w14:textId="77777777" w:rsidR="00EB0C98" w:rsidRDefault="00EB0C98" w:rsidP="00EB0C98">
            <w:pPr>
              <w:jc w:val="center"/>
            </w:pPr>
          </w:p>
          <w:p w14:paraId="53DF55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EB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6E355" w14:textId="52477F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7BF84A" w14:textId="448F3F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F102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9DD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B7A6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2CE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0FD6B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CB833E" w14:textId="77777777" w:rsidR="00EB0C98" w:rsidRDefault="00EB0C98" w:rsidP="00EB0C98">
            <w:pPr>
              <w:jc w:val="center"/>
            </w:pPr>
          </w:p>
          <w:p w14:paraId="7E76BC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382D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4497DC" w14:textId="4A4628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829037" w14:textId="23A7E56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7E357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ABA7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4B0E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7643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11B46D" w14:textId="77777777" w:rsidR="00EB0C98" w:rsidRDefault="00EB0C98" w:rsidP="00EB0C98">
            <w:pPr>
              <w:jc w:val="center"/>
            </w:pPr>
          </w:p>
          <w:p w14:paraId="0B43A2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C666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96182" w14:textId="3E1CF9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CE8627" w14:textId="1F3822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0FD5C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F04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F08D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7E61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74F067" w14:textId="77777777" w:rsidR="00EB0C98" w:rsidRDefault="00EB0C98" w:rsidP="00EB0C98">
            <w:pPr>
              <w:jc w:val="center"/>
            </w:pPr>
          </w:p>
          <w:p w14:paraId="41376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FAAF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5C513" w14:textId="4B18814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D63FB2" w14:textId="100E67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5668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FAAC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CA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E55A1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F32F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AC513D" w14:textId="77777777" w:rsidR="00EB0C98" w:rsidRDefault="00EB0C98" w:rsidP="00EB0C98">
            <w:pPr>
              <w:jc w:val="center"/>
            </w:pPr>
          </w:p>
          <w:p w14:paraId="05B584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AAE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F9C96" w14:textId="2D2872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F727BE" w14:textId="4906D5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BBC8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1E0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64D9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49B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C9FFDA" w14:textId="77777777" w:rsidR="00EB0C98" w:rsidRDefault="00EB0C98" w:rsidP="00EB0C98">
            <w:pPr>
              <w:jc w:val="center"/>
            </w:pPr>
          </w:p>
          <w:p w14:paraId="146934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177D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268876" w14:textId="74E189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4DFE0A" w14:textId="623780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717CA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BCCC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F1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C465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5693DEC" w14:textId="77777777" w:rsidR="00EB0C98" w:rsidRDefault="00EB0C98" w:rsidP="00EB0C98">
            <w:pPr>
              <w:jc w:val="center"/>
            </w:pPr>
          </w:p>
          <w:p w14:paraId="017935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030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ACA645" w14:textId="75FC1E4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738D2E" w14:textId="198B68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5FBF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0D5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F26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B85D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5FD47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CC8DF" w14:textId="77777777" w:rsidR="00EB0C98" w:rsidRDefault="00EB0C98" w:rsidP="00EB0C98">
            <w:pPr>
              <w:jc w:val="center"/>
            </w:pPr>
          </w:p>
          <w:p w14:paraId="6B32F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027E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B641B2" w14:textId="44CE98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03454C" w14:textId="3868AC3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86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CD36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BE00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289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2C6E3D" w14:textId="77777777" w:rsidR="00EB0C98" w:rsidRDefault="00EB0C98" w:rsidP="00EB0C98">
            <w:pPr>
              <w:jc w:val="center"/>
            </w:pPr>
          </w:p>
          <w:p w14:paraId="1F8DD5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48A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AC760" w14:textId="0E9748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3F7D13" w14:textId="10EAD6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6AE1B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7A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F25D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F825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C64A9A" w14:textId="77777777" w:rsidR="00EB0C98" w:rsidRDefault="00EB0C98" w:rsidP="00EB0C98">
            <w:pPr>
              <w:jc w:val="center"/>
            </w:pPr>
          </w:p>
          <w:p w14:paraId="5C28B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6B4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FF5222" w14:textId="471696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FE95AD" w14:textId="71B44C4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EC0F7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F4E08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5728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B33E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DA5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86669A3" w14:textId="77777777" w:rsidR="00EB0C98" w:rsidRDefault="00EB0C98" w:rsidP="00EB0C98">
            <w:pPr>
              <w:jc w:val="center"/>
            </w:pPr>
          </w:p>
          <w:p w14:paraId="6BEF89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C1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C7C451" w14:textId="7D1BA8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C328A6" w14:textId="7E9501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FB3E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8FD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3E4A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123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9895297" w14:textId="77777777" w:rsidR="00EB0C98" w:rsidRDefault="00EB0C98" w:rsidP="00EB0C98">
            <w:pPr>
              <w:jc w:val="center"/>
            </w:pPr>
          </w:p>
          <w:p w14:paraId="74323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68D6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E7BCF6" w14:textId="72F54D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48EADB" w14:textId="42FF71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D66A3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ACC4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E8E1B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28D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81E87B" w14:textId="77777777" w:rsidR="00EB0C98" w:rsidRDefault="00EB0C98" w:rsidP="00EB0C98">
            <w:pPr>
              <w:jc w:val="center"/>
            </w:pPr>
          </w:p>
          <w:p w14:paraId="4BC076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844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A27C476" w14:textId="1DDA3E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A8C70C" w14:textId="4B90EC2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FE8EB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A26C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388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D74A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415C8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D91B3D" w14:textId="77777777" w:rsidR="00EB0C98" w:rsidRDefault="00EB0C98" w:rsidP="00EB0C98">
            <w:pPr>
              <w:jc w:val="center"/>
            </w:pPr>
          </w:p>
          <w:p w14:paraId="11F6B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30A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912AAA" w14:textId="45A157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1E7AEC" w14:textId="00904A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F5E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85B5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A127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180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B51C4F4" w14:textId="77777777" w:rsidR="00EB0C98" w:rsidRDefault="00EB0C98" w:rsidP="00EB0C98">
            <w:pPr>
              <w:jc w:val="center"/>
            </w:pPr>
          </w:p>
          <w:p w14:paraId="3AFDBD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5031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84417E" w14:textId="476331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D14907" w14:textId="2E75A8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EB6B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BFF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E47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55D5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2DDEDD0" w14:textId="77777777" w:rsidR="00EB0C98" w:rsidRDefault="00EB0C98" w:rsidP="00EB0C98">
            <w:pPr>
              <w:jc w:val="center"/>
            </w:pPr>
          </w:p>
          <w:p w14:paraId="26F91F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865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924138" w14:textId="78099F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DCAE73" w14:textId="4D0143B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B5A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21D58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EA67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8032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1CE9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B8F9C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EFDD6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B1773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C08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C9EB60" w14:textId="648DEB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57957E" w14:textId="5D32C1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90E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4895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A13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C0FC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98A3F8" w14:textId="77777777" w:rsidR="00EB0C98" w:rsidRDefault="00EB0C98" w:rsidP="00EB0C98">
            <w:pPr>
              <w:jc w:val="center"/>
            </w:pPr>
          </w:p>
          <w:p w14:paraId="21D740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DA0A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D31F1C" w14:textId="5626A5F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5D39E1" w14:textId="405D8A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5825C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1928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22C5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EC7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289B3E" w14:textId="77777777" w:rsidR="00EB0C98" w:rsidRDefault="00EB0C98" w:rsidP="00EB0C98">
            <w:pPr>
              <w:jc w:val="center"/>
            </w:pPr>
          </w:p>
          <w:p w14:paraId="3AD86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7B83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662A88" w14:textId="57A1DD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7A4A71" w14:textId="454B28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86C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FCF4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3B7C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1E83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BC439D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F528AAE" w14:textId="77777777" w:rsidR="00EB0C98" w:rsidRDefault="00EB0C98" w:rsidP="00EB0C98">
            <w:pPr>
              <w:jc w:val="center"/>
            </w:pPr>
          </w:p>
          <w:p w14:paraId="3C9E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9F16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205A1B" w14:textId="552176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2DBC84" w14:textId="031242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A5CD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68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4D6F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B20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FECAF05" w14:textId="77777777" w:rsidR="00EB0C98" w:rsidRDefault="00EB0C98" w:rsidP="00EB0C98">
            <w:pPr>
              <w:jc w:val="center"/>
            </w:pPr>
          </w:p>
          <w:p w14:paraId="66034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AEE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004505" w14:textId="53E8CF8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64A436" w14:textId="3ED239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0FC8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8D00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CD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24E01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B6D895" w14:textId="77777777" w:rsidR="00EB0C98" w:rsidRDefault="00EB0C98" w:rsidP="00EB0C98">
            <w:pPr>
              <w:jc w:val="center"/>
            </w:pPr>
          </w:p>
          <w:p w14:paraId="6D9FA5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97ED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8AA59D" w14:textId="22AEC3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007791" w14:textId="64151CC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F7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0704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443E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2DD1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C9AA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EBD208" w14:textId="77777777" w:rsidR="00EB0C98" w:rsidRDefault="00EB0C98" w:rsidP="00EB0C98">
            <w:pPr>
              <w:jc w:val="center"/>
            </w:pPr>
          </w:p>
          <w:p w14:paraId="2EE570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1A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0FF63B" w14:textId="4EDED2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65EB15" w14:textId="4A42BD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F860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D6F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D0E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1599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B624DE" w14:textId="77777777" w:rsidR="00EB0C98" w:rsidRDefault="00EB0C98" w:rsidP="00EB0C98">
            <w:pPr>
              <w:jc w:val="center"/>
            </w:pPr>
          </w:p>
          <w:p w14:paraId="2DB145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BF16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D19656" w14:textId="347C8C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813D07" w14:textId="793E6B8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90F22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BC32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EAF0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10DD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0BDF04" w14:textId="77777777" w:rsidR="00EB0C98" w:rsidRDefault="00EB0C98" w:rsidP="00EB0C98">
            <w:pPr>
              <w:jc w:val="center"/>
            </w:pPr>
          </w:p>
          <w:p w14:paraId="767761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DD11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E6FB87" w14:textId="45DF4C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4C2A08" w14:textId="2D1DB7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BF55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8CFF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109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6569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713A1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2E613C5" w14:textId="77777777" w:rsidR="00EB0C98" w:rsidRDefault="00EB0C98" w:rsidP="00EB0C98">
            <w:pPr>
              <w:jc w:val="center"/>
            </w:pPr>
          </w:p>
          <w:p w14:paraId="5F9146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411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EAC8BF" w14:textId="199E9F3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243B3B" w14:textId="39A37E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D00F2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71F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15E8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5B2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3E003B" w14:textId="77777777" w:rsidR="00EB0C98" w:rsidRDefault="00EB0C98" w:rsidP="00EB0C98">
            <w:pPr>
              <w:jc w:val="center"/>
            </w:pPr>
          </w:p>
          <w:p w14:paraId="4E9BDC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731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E215C0" w14:textId="63F2A64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6926F6" w14:textId="76620C7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089E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BF4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351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B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460289" w14:textId="77777777" w:rsidR="00EB0C98" w:rsidRDefault="00EB0C98" w:rsidP="00EB0C98">
            <w:pPr>
              <w:jc w:val="center"/>
            </w:pPr>
          </w:p>
          <w:p w14:paraId="58DC25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A8AF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617B45" w14:textId="57B80B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C2E1A1" w14:textId="74F7163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F56B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902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FC0F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6CC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BDB4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CA975" w14:textId="77777777" w:rsidR="00EB0C98" w:rsidRDefault="00EB0C98" w:rsidP="00EB0C98">
            <w:pPr>
              <w:jc w:val="center"/>
            </w:pPr>
          </w:p>
          <w:p w14:paraId="476DAC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5F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EEC7E5" w14:textId="7475AC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775822" w14:textId="581AA3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7CF6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FD16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F5FC8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36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AFD2BF" w14:textId="77777777" w:rsidR="00EB0C98" w:rsidRDefault="00EB0C98" w:rsidP="00EB0C98">
            <w:pPr>
              <w:jc w:val="center"/>
            </w:pPr>
          </w:p>
          <w:p w14:paraId="0A3491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BDA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070004" w14:textId="69623E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985518" w14:textId="5CD2573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3056A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C1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E8D2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E051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B54612" w14:textId="77777777" w:rsidR="00EB0C98" w:rsidRDefault="00EB0C98" w:rsidP="00EB0C98">
            <w:pPr>
              <w:jc w:val="center"/>
            </w:pPr>
          </w:p>
          <w:p w14:paraId="3B4E1C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712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B407" w14:textId="1FC480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71478A" w14:textId="234886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D228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5C95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257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1F7EA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1D63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02865F3" w14:textId="77777777" w:rsidR="00EB0C98" w:rsidRDefault="00EB0C98" w:rsidP="00EB0C98">
            <w:pPr>
              <w:jc w:val="center"/>
            </w:pPr>
          </w:p>
          <w:p w14:paraId="28DBDA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551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AF8AD8" w14:textId="0FA37C6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6E83F8" w14:textId="1EA58B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4C992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7A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0451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C7A36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9D36F25" w14:textId="77777777" w:rsidR="00EB0C98" w:rsidRDefault="00EB0C98" w:rsidP="00EB0C98">
            <w:pPr>
              <w:jc w:val="center"/>
            </w:pPr>
          </w:p>
          <w:p w14:paraId="4F5BA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0A47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5B59CF" w14:textId="78BB95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911697" w14:textId="27C094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C1C88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9F3B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C1F0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530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CCFC42E" w14:textId="77777777" w:rsidR="00EB0C98" w:rsidRDefault="00EB0C98" w:rsidP="00EB0C98">
            <w:pPr>
              <w:jc w:val="center"/>
            </w:pPr>
          </w:p>
          <w:p w14:paraId="09A600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4E5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AC892" w14:textId="11A254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AD7577" w14:textId="40033D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74649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28003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0FC1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770E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6783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62D65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7D729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44E37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AB8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45193F" w14:textId="5488E6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E65264" w14:textId="23C673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9F38B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3267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B4A6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68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40A6DB" w14:textId="77777777" w:rsidR="00EB0C98" w:rsidRDefault="00EB0C98" w:rsidP="00EB0C98">
            <w:pPr>
              <w:jc w:val="center"/>
            </w:pPr>
          </w:p>
          <w:p w14:paraId="2E4DE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A31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C42063" w14:textId="27F1E1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1B55F3" w14:textId="0AEB20B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1BD18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136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A6B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016B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3780556" w14:textId="77777777" w:rsidR="00EB0C98" w:rsidRDefault="00EB0C98" w:rsidP="00EB0C98">
            <w:pPr>
              <w:jc w:val="center"/>
            </w:pPr>
          </w:p>
          <w:p w14:paraId="5E71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57DD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D5666C" w14:textId="22754F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C72B4E" w14:textId="68089A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D522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9F60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3D1D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A9EF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420D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562CD" w14:textId="77777777" w:rsidR="00EB0C98" w:rsidRDefault="00EB0C98" w:rsidP="00EB0C98">
            <w:pPr>
              <w:jc w:val="center"/>
            </w:pPr>
          </w:p>
          <w:p w14:paraId="536C5B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06E8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247777" w14:textId="029980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07F65B" w14:textId="268DB1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582F1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6475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EC3F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419D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53BC53" w14:textId="77777777" w:rsidR="00EB0C98" w:rsidRDefault="00EB0C98" w:rsidP="00EB0C98">
            <w:pPr>
              <w:jc w:val="center"/>
            </w:pPr>
          </w:p>
          <w:p w14:paraId="7C6C9D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E276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D63486" w14:textId="2EF333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A9ADA7" w14:textId="1C2870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777C9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7E86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F0D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3B9AA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A9504F" w14:textId="77777777" w:rsidR="00EB0C98" w:rsidRDefault="00EB0C98" w:rsidP="00EB0C98">
            <w:pPr>
              <w:jc w:val="center"/>
            </w:pPr>
          </w:p>
          <w:p w14:paraId="637ADD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9A4D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9CC74" w14:textId="4D0AAA1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456744" w14:textId="7365AC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976F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9C51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F4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2BE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6F9C2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04AF44" w14:textId="77777777" w:rsidR="00EB0C98" w:rsidRDefault="00EB0C98" w:rsidP="00EB0C98">
            <w:pPr>
              <w:jc w:val="center"/>
            </w:pPr>
          </w:p>
          <w:p w14:paraId="02C4A6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2D0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674338" w14:textId="782D23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8AA60A" w14:textId="63D6E2E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810C0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BB7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3E5B2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3B4D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096378" w14:textId="77777777" w:rsidR="00EB0C98" w:rsidRDefault="00EB0C98" w:rsidP="00EB0C98">
            <w:pPr>
              <w:jc w:val="center"/>
            </w:pPr>
          </w:p>
          <w:p w14:paraId="2339C3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103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B7C2AC" w14:textId="74A925A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B43D18" w14:textId="68F411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29877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C4C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435F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7DC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3D163CE" w14:textId="77777777" w:rsidR="00EB0C98" w:rsidRDefault="00EB0C98" w:rsidP="00EB0C98">
            <w:pPr>
              <w:jc w:val="center"/>
            </w:pPr>
          </w:p>
          <w:p w14:paraId="32EE94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D4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D089BD" w14:textId="11B360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C40F998" w14:textId="70691B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3B3F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5256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CFC9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ED4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3F983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A3AE6E" w14:textId="77777777" w:rsidR="00EB0C98" w:rsidRDefault="00EB0C98" w:rsidP="00EB0C98">
            <w:pPr>
              <w:jc w:val="center"/>
            </w:pPr>
          </w:p>
          <w:p w14:paraId="206770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5798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728386" w14:textId="203DBF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2C6501" w14:textId="24AFE4A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02B89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380E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9AC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DB95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F039C6" w14:textId="77777777" w:rsidR="00EB0C98" w:rsidRDefault="00EB0C98" w:rsidP="00EB0C98">
            <w:pPr>
              <w:jc w:val="center"/>
            </w:pPr>
          </w:p>
          <w:p w14:paraId="26E56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E5AE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703DD" w14:textId="4FB2E2A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DC1AF7" w14:textId="3B4C01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F033B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1C67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407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5A53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552ABD" w14:textId="77777777" w:rsidR="00EB0C98" w:rsidRDefault="00EB0C98" w:rsidP="00EB0C98">
            <w:pPr>
              <w:jc w:val="center"/>
            </w:pPr>
          </w:p>
          <w:p w14:paraId="5B556A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F5DC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F5E83" w14:textId="6DA636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A9AAB8" w14:textId="63B0C5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9073A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5FC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3C2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A6CAD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7D50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03F25" w14:textId="77777777" w:rsidR="00EB0C98" w:rsidRDefault="00EB0C98" w:rsidP="00EB0C98">
            <w:pPr>
              <w:jc w:val="center"/>
            </w:pPr>
          </w:p>
          <w:p w14:paraId="6A431F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2E4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C2F7B2" w14:textId="13029D3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A52423" w14:textId="49D225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67F6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5E1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C87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A7B3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4A12B61" w14:textId="77777777" w:rsidR="00EB0C98" w:rsidRDefault="00EB0C98" w:rsidP="00EB0C98">
            <w:pPr>
              <w:jc w:val="center"/>
            </w:pPr>
          </w:p>
          <w:p w14:paraId="5609F0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5549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4EA7E" w14:textId="445C8D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D4A5EF" w14:textId="73FAE8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EEEAA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12A0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B157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21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E93F38" w14:textId="77777777" w:rsidR="00EB0C98" w:rsidRDefault="00EB0C98" w:rsidP="00EB0C98">
            <w:pPr>
              <w:jc w:val="center"/>
            </w:pPr>
          </w:p>
          <w:p w14:paraId="1A2AE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7B17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4B9744" w14:textId="0BFF01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F6D642" w14:textId="3FB4F83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A8671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BF0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1565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F502E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9A229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C90BB9B" w14:textId="77777777" w:rsidR="00EB0C98" w:rsidRDefault="00EB0C98" w:rsidP="00EB0C98">
            <w:pPr>
              <w:jc w:val="center"/>
            </w:pPr>
          </w:p>
          <w:p w14:paraId="577A1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CE78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EE26B7" w14:textId="47C435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501AC5" w14:textId="0D8125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1FAB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D16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479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AE82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D63573" w14:textId="77777777" w:rsidR="00EB0C98" w:rsidRDefault="00EB0C98" w:rsidP="00EB0C98">
            <w:pPr>
              <w:jc w:val="center"/>
            </w:pPr>
          </w:p>
          <w:p w14:paraId="6FCD6A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71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5743A" w14:textId="1D2953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78BB93" w14:textId="656FBC9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1C0BC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0AC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9AA0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0907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36929E6" w14:textId="77777777" w:rsidR="00EB0C98" w:rsidRDefault="00EB0C98" w:rsidP="00EB0C98">
            <w:pPr>
              <w:jc w:val="center"/>
            </w:pPr>
          </w:p>
          <w:p w14:paraId="24794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A995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DFD089" w14:textId="205B48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4FE493" w14:textId="7A779B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124B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00095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8173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3450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FED0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6D79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4754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4914B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0C69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4F7C1" w14:textId="7624587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115E57" w14:textId="011DDC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5CD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BFD6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A6A2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BC15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8EC81E" w14:textId="77777777" w:rsidR="00EB0C98" w:rsidRDefault="00EB0C98" w:rsidP="00EB0C98">
            <w:pPr>
              <w:jc w:val="center"/>
            </w:pPr>
          </w:p>
          <w:p w14:paraId="10A018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E0FA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080749" w14:textId="09C934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0C282D" w14:textId="2197F07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A6E2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511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2DDC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62B7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C1EF297" w14:textId="77777777" w:rsidR="00EB0C98" w:rsidRDefault="00EB0C98" w:rsidP="00EB0C98">
            <w:pPr>
              <w:jc w:val="center"/>
            </w:pPr>
          </w:p>
          <w:p w14:paraId="4A4D81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5E4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28AF0" w14:textId="0BEAEF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98D3B5" w14:textId="1D015CD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FE9B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97A2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317D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BAE0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552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5E" w14:textId="77777777" w:rsidR="00EB0C98" w:rsidRDefault="00EB0C98" w:rsidP="00EB0C98">
            <w:pPr>
              <w:jc w:val="center"/>
            </w:pPr>
          </w:p>
          <w:p w14:paraId="2562E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094C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24860" w14:textId="534A5F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5F4923" w14:textId="39C8635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C85C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669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5038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9CF7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4E762" w14:textId="77777777" w:rsidR="00EB0C98" w:rsidRDefault="00EB0C98" w:rsidP="00EB0C98">
            <w:pPr>
              <w:jc w:val="center"/>
            </w:pPr>
          </w:p>
          <w:p w14:paraId="0BBD5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1E3E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5BADB1" w14:textId="5A7682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231EC5" w14:textId="689E061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E6019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B664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3F31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6B4F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CA4C58" w14:textId="77777777" w:rsidR="00EB0C98" w:rsidRDefault="00EB0C98" w:rsidP="00EB0C98">
            <w:pPr>
              <w:jc w:val="center"/>
            </w:pPr>
          </w:p>
          <w:p w14:paraId="00DF86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317E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2D552" w14:textId="2CEA99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7EA6FD" w14:textId="55E8608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DD8D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52A3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477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58FFA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089F37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E7E2CF2" w14:textId="77777777" w:rsidR="00EB0C98" w:rsidRDefault="00EB0C98" w:rsidP="00EB0C98">
            <w:pPr>
              <w:jc w:val="center"/>
            </w:pPr>
          </w:p>
          <w:p w14:paraId="698EFE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B722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3A0C1" w14:textId="4931DC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2AE98D" w14:textId="7E5F37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44E8D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818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1563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8798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F69368" w14:textId="77777777" w:rsidR="00EB0C98" w:rsidRDefault="00EB0C98" w:rsidP="00EB0C98">
            <w:pPr>
              <w:jc w:val="center"/>
            </w:pPr>
          </w:p>
          <w:p w14:paraId="6581C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5BC2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4A592C" w14:textId="6A6DA4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4BD3A2" w14:textId="10E07B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402E83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932A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E268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C6CB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8AFBA0" w14:textId="77777777" w:rsidR="00EB0C98" w:rsidRDefault="00EB0C98" w:rsidP="00EB0C98">
            <w:pPr>
              <w:jc w:val="center"/>
            </w:pPr>
          </w:p>
          <w:p w14:paraId="0DE3F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2AA8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84D0CC" w14:textId="68DBF9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4B1B91" w14:textId="3AD9642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E6D7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16538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8F34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EDCA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6E084E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ED428" w14:textId="77777777" w:rsidR="00EB0C98" w:rsidRDefault="00EB0C98" w:rsidP="00EB0C98">
            <w:pPr>
              <w:jc w:val="center"/>
            </w:pPr>
          </w:p>
          <w:p w14:paraId="362DE2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661A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F7F29" w14:textId="757FF6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8E4C5E" w14:textId="67D810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C149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1A3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E10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EF2E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9F5D0" w14:textId="77777777" w:rsidR="00EB0C98" w:rsidRDefault="00EB0C98" w:rsidP="00EB0C98">
            <w:pPr>
              <w:jc w:val="center"/>
            </w:pPr>
          </w:p>
          <w:p w14:paraId="02E82B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DC2F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04A863" w14:textId="624446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BCB915" w14:textId="4CB5CB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11509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12FB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5116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C88D3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DEB800" w14:textId="77777777" w:rsidR="00EB0C98" w:rsidRDefault="00EB0C98" w:rsidP="00EB0C98">
            <w:pPr>
              <w:jc w:val="center"/>
            </w:pPr>
          </w:p>
          <w:p w14:paraId="7A4587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7A9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3A470F" w14:textId="1E286D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C4FAFE" w14:textId="13D036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8DDB5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8981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3D42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3FE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1662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576815" w14:textId="77777777" w:rsidR="00EB0C98" w:rsidRDefault="00EB0C98" w:rsidP="00EB0C98">
            <w:pPr>
              <w:jc w:val="center"/>
            </w:pPr>
          </w:p>
          <w:p w14:paraId="5A40E9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4A1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5C8C74" w14:textId="77B9C1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851D01" w14:textId="138501D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B66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BB66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CC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9B3D6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8FDEFA" w14:textId="77777777" w:rsidR="00EB0C98" w:rsidRDefault="00EB0C98" w:rsidP="00EB0C98">
            <w:pPr>
              <w:jc w:val="center"/>
            </w:pPr>
          </w:p>
          <w:p w14:paraId="206A0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E282C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317CFA" w14:textId="1BFE41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9442E3" w14:textId="7071BD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9D6BD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2C8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364D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3A8C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C35F1A6" w14:textId="77777777" w:rsidR="00EB0C98" w:rsidRDefault="00EB0C98" w:rsidP="00EB0C98">
            <w:pPr>
              <w:jc w:val="center"/>
            </w:pPr>
          </w:p>
          <w:p w14:paraId="2C842F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73D8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C27A7" w14:textId="1CB3DD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CA1D30" w14:textId="271FAB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ACEAD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DE2E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2B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FC60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013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DD49B21" w14:textId="77777777" w:rsidR="00EB0C98" w:rsidRDefault="00EB0C98" w:rsidP="00EB0C98">
            <w:pPr>
              <w:jc w:val="center"/>
            </w:pPr>
          </w:p>
          <w:p w14:paraId="70502C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10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70FD45" w14:textId="53A146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B12213" w14:textId="2A2A81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74FC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154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9623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D2805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091CD96" w14:textId="77777777" w:rsidR="00EB0C98" w:rsidRDefault="00EB0C98" w:rsidP="00EB0C98">
            <w:pPr>
              <w:jc w:val="center"/>
            </w:pPr>
          </w:p>
          <w:p w14:paraId="5488E0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229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01F98" w14:textId="107B99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F8C736" w14:textId="2BC866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4FF36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EA6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CDC9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C4A2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CAC5BC8" w14:textId="77777777" w:rsidR="00EB0C98" w:rsidRDefault="00EB0C98" w:rsidP="00EB0C98">
            <w:pPr>
              <w:jc w:val="center"/>
            </w:pPr>
          </w:p>
          <w:p w14:paraId="5B49EC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F4C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21190F" w14:textId="5BDB563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CB57DF" w14:textId="00459B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94FC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5F6F6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6BD8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E87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A6D3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C0B53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B10D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F7EB4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EFE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C9ADFE" w14:textId="6ECF1D5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24B314" w14:textId="50EAC3C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F6DC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84A3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6FA7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43B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E7F4DF" w14:textId="77777777" w:rsidR="00EB0C98" w:rsidRDefault="00EB0C98" w:rsidP="00EB0C98">
            <w:pPr>
              <w:jc w:val="center"/>
            </w:pPr>
          </w:p>
          <w:p w14:paraId="03AA05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8F94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6D8EE" w14:textId="6BBC17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2CE41A" w14:textId="343D3C5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F3771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06E3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581F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C188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9C8961" w14:textId="77777777" w:rsidR="00EB0C98" w:rsidRDefault="00EB0C98" w:rsidP="00EB0C98">
            <w:pPr>
              <w:jc w:val="center"/>
            </w:pPr>
          </w:p>
          <w:p w14:paraId="224F3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81C4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664F85" w14:textId="551F2C0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05839F" w14:textId="520EAD1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975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FB84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9274A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FC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FF321E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F60104" w14:textId="77777777" w:rsidR="00EB0C98" w:rsidRDefault="00EB0C98" w:rsidP="00EB0C98">
            <w:pPr>
              <w:jc w:val="center"/>
            </w:pPr>
          </w:p>
          <w:p w14:paraId="1A91A2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1CED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D1F93D" w14:textId="38FAB0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5369C9" w14:textId="0BC3D3C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50E08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BF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BF1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A7877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7C1A4C" w14:textId="77777777" w:rsidR="00EB0C98" w:rsidRDefault="00EB0C98" w:rsidP="00EB0C98">
            <w:pPr>
              <w:jc w:val="center"/>
            </w:pPr>
          </w:p>
          <w:p w14:paraId="760990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F35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8342E" w14:textId="61C428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B69D61" w14:textId="70506B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C075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74BC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1F2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9BB2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18D4DE" w14:textId="77777777" w:rsidR="00EB0C98" w:rsidRDefault="00EB0C98" w:rsidP="00EB0C98">
            <w:pPr>
              <w:jc w:val="center"/>
            </w:pPr>
          </w:p>
          <w:p w14:paraId="73AB17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AD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6B259" w14:textId="552F95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64F1C6" w14:textId="19040D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79C1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9460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4F62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3C2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CAD27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D6776E6" w14:textId="77777777" w:rsidR="00EB0C98" w:rsidRDefault="00EB0C98" w:rsidP="00EB0C98">
            <w:pPr>
              <w:jc w:val="center"/>
            </w:pPr>
          </w:p>
          <w:p w14:paraId="15493E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80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5FA46B" w14:textId="099000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3368EC" w14:textId="39A2BE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14D0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F03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517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0A7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26CCA" w14:textId="77777777" w:rsidR="00EB0C98" w:rsidRDefault="00EB0C98" w:rsidP="00EB0C98">
            <w:pPr>
              <w:jc w:val="center"/>
            </w:pPr>
          </w:p>
          <w:p w14:paraId="78F44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D34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5F225D" w14:textId="6AA6B9E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B61B4E" w14:textId="2CCB25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54271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FBBB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5A27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F625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8D6D84" w14:textId="77777777" w:rsidR="00EB0C98" w:rsidRDefault="00EB0C98" w:rsidP="00EB0C98">
            <w:pPr>
              <w:jc w:val="center"/>
            </w:pPr>
          </w:p>
          <w:p w14:paraId="3EAF31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137F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FE887E" w14:textId="5ED0FF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C71107" w14:textId="4FEB38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2E52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66D7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5CE3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8EC9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E7F9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F83C8D" w14:textId="77777777" w:rsidR="00EB0C98" w:rsidRDefault="00EB0C98" w:rsidP="00EB0C98">
            <w:pPr>
              <w:jc w:val="center"/>
            </w:pPr>
          </w:p>
          <w:p w14:paraId="6C37B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97B1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1EADE" w14:textId="625FB9E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4C17DE" w14:textId="71BADA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63C9B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37C6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A7E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C60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BAA66E" w14:textId="77777777" w:rsidR="00EB0C98" w:rsidRDefault="00EB0C98" w:rsidP="00EB0C98">
            <w:pPr>
              <w:jc w:val="center"/>
            </w:pPr>
          </w:p>
          <w:p w14:paraId="728FBC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3D76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FB97EF" w14:textId="083C97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008930" w14:textId="521E96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D9BB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AF72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D61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505E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52D3FE" w14:textId="77777777" w:rsidR="00EB0C98" w:rsidRDefault="00EB0C98" w:rsidP="00EB0C98">
            <w:pPr>
              <w:jc w:val="center"/>
            </w:pPr>
          </w:p>
          <w:p w14:paraId="509B7D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B5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4E74D6" w14:textId="32CB66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E5132D" w14:textId="16A68D6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71D92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8DA4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F6BA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02F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EB0A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6953F4" w14:textId="77777777" w:rsidR="00EB0C98" w:rsidRDefault="00EB0C98" w:rsidP="00EB0C98">
            <w:pPr>
              <w:jc w:val="center"/>
            </w:pPr>
          </w:p>
          <w:p w14:paraId="3FC661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A0DF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B41919" w14:textId="76BAFB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3399D7" w14:textId="3AD76A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A1AB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2C7C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00A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9DC9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473D8F" w14:textId="77777777" w:rsidR="00EB0C98" w:rsidRDefault="00EB0C98" w:rsidP="00EB0C98">
            <w:pPr>
              <w:jc w:val="center"/>
            </w:pPr>
          </w:p>
          <w:p w14:paraId="3E119A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703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1893E7" w14:textId="2CEBCB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EEBB64" w14:textId="51BEB8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F97C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C170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1145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AB22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1674AD8" w14:textId="77777777" w:rsidR="00EB0C98" w:rsidRDefault="00EB0C98" w:rsidP="00EB0C98">
            <w:pPr>
              <w:jc w:val="center"/>
            </w:pPr>
          </w:p>
          <w:p w14:paraId="12AF0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A5E7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F2C10" w14:textId="2723355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3A2060" w14:textId="449A2A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4F8F6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121D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0DD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8CF8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34418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3C5355" w14:textId="77777777" w:rsidR="00EB0C98" w:rsidRDefault="00EB0C98" w:rsidP="00EB0C98">
            <w:pPr>
              <w:jc w:val="center"/>
            </w:pPr>
          </w:p>
          <w:p w14:paraId="6355BB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A51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254A10" w14:textId="2FA403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970960" w14:textId="43C413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A4F7F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D1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7AD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1065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1212ED" w14:textId="77777777" w:rsidR="00EB0C98" w:rsidRDefault="00EB0C98" w:rsidP="00EB0C98">
            <w:pPr>
              <w:jc w:val="center"/>
            </w:pPr>
          </w:p>
          <w:p w14:paraId="386CCF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19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F7FFF4" w14:textId="1B460F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232130" w14:textId="708CB4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7D2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7BCF7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69BA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2BFC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7C0F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616023" w14:textId="77777777" w:rsidR="00EB0C98" w:rsidRDefault="00EB0C98" w:rsidP="00EB0C98">
            <w:pPr>
              <w:jc w:val="center"/>
            </w:pPr>
          </w:p>
          <w:p w14:paraId="04B21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E034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4CD2DA" w14:textId="60F76E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41AF90" w14:textId="457AE74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D011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7F91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98B0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727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A67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C5001D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CE0A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183AE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D9B7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616C57" w14:textId="702CA5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85F9FC" w14:textId="3F49BA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D3EA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196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4643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63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01C53" w14:textId="77777777" w:rsidR="00EB0C98" w:rsidRDefault="00EB0C98" w:rsidP="00EB0C98">
            <w:pPr>
              <w:jc w:val="center"/>
            </w:pPr>
          </w:p>
          <w:p w14:paraId="5A2B6D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0732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1DE834" w14:textId="4BBA86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6201A3" w14:textId="29988E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AE58F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BFE2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555B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B088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B6A5D05" w14:textId="77777777" w:rsidR="00EB0C98" w:rsidRDefault="00EB0C98" w:rsidP="00EB0C98">
            <w:pPr>
              <w:jc w:val="center"/>
            </w:pPr>
          </w:p>
          <w:p w14:paraId="1A7F81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9BC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9FDF9F" w14:textId="34636E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52CC9F" w14:textId="4250C16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80E5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EA7A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7494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6B66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54D1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62CDD9" w14:textId="77777777" w:rsidR="00EB0C98" w:rsidRDefault="00EB0C98" w:rsidP="00EB0C98">
            <w:pPr>
              <w:jc w:val="center"/>
            </w:pPr>
          </w:p>
          <w:p w14:paraId="0D7FE1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0001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57E261" w14:textId="3A2B6B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947D15" w14:textId="6A67B9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28F39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AE8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74D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6457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F8FBA5B" w14:textId="77777777" w:rsidR="00EB0C98" w:rsidRDefault="00EB0C98" w:rsidP="00EB0C98">
            <w:pPr>
              <w:jc w:val="center"/>
            </w:pPr>
          </w:p>
          <w:p w14:paraId="07ED19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EB2D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3DB87B" w14:textId="29E5D31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DB21E0" w14:textId="003389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AF4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D17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AD3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5EEA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0602D74" w14:textId="77777777" w:rsidR="00EB0C98" w:rsidRDefault="00EB0C98" w:rsidP="00EB0C98">
            <w:pPr>
              <w:jc w:val="center"/>
            </w:pPr>
          </w:p>
          <w:p w14:paraId="04BC7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53C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5CFA3" w14:textId="785FBE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EB5B42" w14:textId="3F85E1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E18D1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939B6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26CA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4D1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E4A8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F2D421" w14:textId="77777777" w:rsidR="00EB0C98" w:rsidRDefault="00EB0C98" w:rsidP="00EB0C98">
            <w:pPr>
              <w:jc w:val="center"/>
            </w:pPr>
          </w:p>
          <w:p w14:paraId="68C0E3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768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CCD5FD" w14:textId="0FB926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3A28F3" w14:textId="5D6BC7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F41A4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451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F78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7DE84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441BC5" w14:textId="77777777" w:rsidR="00EB0C98" w:rsidRDefault="00EB0C98" w:rsidP="00EB0C98">
            <w:pPr>
              <w:jc w:val="center"/>
            </w:pPr>
          </w:p>
          <w:p w14:paraId="46EA2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0E9C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76C18" w14:textId="0CB30F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EAA471" w14:textId="4F8181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9B36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8656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C111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B6C7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154B06" w14:textId="77777777" w:rsidR="00EB0C98" w:rsidRDefault="00EB0C98" w:rsidP="00EB0C98">
            <w:pPr>
              <w:jc w:val="center"/>
            </w:pPr>
          </w:p>
          <w:p w14:paraId="5DEBEF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4D4F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EB6F8B" w14:textId="59A9B3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22F486" w14:textId="037A6DD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A0B8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6E5C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FCFDF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C223D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E03F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25AF3B" w14:textId="77777777" w:rsidR="00EB0C98" w:rsidRDefault="00EB0C98" w:rsidP="00EB0C98">
            <w:pPr>
              <w:jc w:val="center"/>
            </w:pPr>
          </w:p>
          <w:p w14:paraId="09C051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07A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61765F" w14:textId="67907E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070510" w14:textId="407A8F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959F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32D6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B02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3D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C03B32" w14:textId="77777777" w:rsidR="00EB0C98" w:rsidRDefault="00EB0C98" w:rsidP="00EB0C98">
            <w:pPr>
              <w:jc w:val="center"/>
            </w:pPr>
          </w:p>
          <w:p w14:paraId="52ABED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BB21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1A788" w14:textId="42C4FE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B4D204" w14:textId="27364A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5E9B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9728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075C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675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293A7B" w14:textId="77777777" w:rsidR="00EB0C98" w:rsidRDefault="00EB0C98" w:rsidP="00EB0C98">
            <w:pPr>
              <w:jc w:val="center"/>
            </w:pPr>
          </w:p>
          <w:p w14:paraId="58B55A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6CF7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679F8A" w14:textId="338B39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60413B" w14:textId="70CB6E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8B354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E79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B80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E55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284B9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F8167B" w14:textId="77777777" w:rsidR="00EB0C98" w:rsidRDefault="00EB0C98" w:rsidP="00EB0C98">
            <w:pPr>
              <w:jc w:val="center"/>
            </w:pPr>
          </w:p>
          <w:p w14:paraId="31835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4051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81B233" w14:textId="2F367A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9E06F3" w14:textId="0E80C2B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7D69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529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53BB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39DE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27CBD4" w14:textId="77777777" w:rsidR="00EB0C98" w:rsidRDefault="00EB0C98" w:rsidP="00EB0C98">
            <w:pPr>
              <w:jc w:val="center"/>
            </w:pPr>
          </w:p>
          <w:p w14:paraId="35C374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55A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36DEA" w14:textId="42FE8C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8C75EA" w14:textId="00880D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944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3D57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5611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DBC7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76C44D" w14:textId="77777777" w:rsidR="00EB0C98" w:rsidRDefault="00EB0C98" w:rsidP="00EB0C98">
            <w:pPr>
              <w:jc w:val="center"/>
            </w:pPr>
          </w:p>
          <w:p w14:paraId="47559B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4351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9AD180" w14:textId="26E539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63FD35" w14:textId="79E1E6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7F5AE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3BD7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CEE39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FDF1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FCCAC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DE8E7DA" w14:textId="77777777" w:rsidR="00EB0C98" w:rsidRDefault="00EB0C98" w:rsidP="00EB0C98">
            <w:pPr>
              <w:jc w:val="center"/>
            </w:pPr>
          </w:p>
          <w:p w14:paraId="2B1363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E670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6952E0" w14:textId="18C340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9D1287" w14:textId="4854A92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BDC6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3C6C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222F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905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A699B3D" w14:textId="77777777" w:rsidR="00EB0C98" w:rsidRDefault="00EB0C98" w:rsidP="00EB0C98">
            <w:pPr>
              <w:jc w:val="center"/>
            </w:pPr>
          </w:p>
          <w:p w14:paraId="207563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7C4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EB079E" w14:textId="641E2D6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0286A" w14:textId="1ED11C3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156B59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5A37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0764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AF12E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F75D727" w14:textId="77777777" w:rsidR="00EB0C98" w:rsidRDefault="00EB0C98" w:rsidP="00EB0C98">
            <w:pPr>
              <w:jc w:val="center"/>
            </w:pPr>
          </w:p>
          <w:p w14:paraId="56CBD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1730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815DE" w14:textId="276C58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2BC6FA" w14:textId="1D624E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B240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7D63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18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7DB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97E36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15CF4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1325D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4402D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140E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7EC9BA" w14:textId="44C1910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0DDF9A" w14:textId="1692A8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B47FA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2CF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DC5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1DB1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B3E1FC4" w14:textId="77777777" w:rsidR="00EB0C98" w:rsidRDefault="00EB0C98" w:rsidP="00EB0C98">
            <w:pPr>
              <w:jc w:val="center"/>
            </w:pPr>
          </w:p>
          <w:p w14:paraId="59557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736F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AC4E5" w14:textId="146AA7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807C8D" w14:textId="04D73A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D371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21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3F3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35E3D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719FEB" w14:textId="77777777" w:rsidR="00EB0C98" w:rsidRDefault="00EB0C98" w:rsidP="00EB0C98">
            <w:pPr>
              <w:jc w:val="center"/>
            </w:pPr>
          </w:p>
          <w:p w14:paraId="5810CF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0063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EE88E4" w14:textId="7B76EE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067FB4" w14:textId="5E3678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5DCC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C2E5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DB868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C462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244721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BEF645" w14:textId="77777777" w:rsidR="00EB0C98" w:rsidRDefault="00EB0C98" w:rsidP="00EB0C98">
            <w:pPr>
              <w:jc w:val="center"/>
            </w:pPr>
          </w:p>
          <w:p w14:paraId="74FA96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E5E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3919D3" w14:textId="5B8695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A08493" w14:textId="1BE037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70AD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071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3B26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16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A0260CA" w14:textId="77777777" w:rsidR="00EB0C98" w:rsidRDefault="00EB0C98" w:rsidP="00EB0C98">
            <w:pPr>
              <w:jc w:val="center"/>
            </w:pPr>
          </w:p>
          <w:p w14:paraId="3847E7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7C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053EB9" w14:textId="501673A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442EA1" w14:textId="0858CE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6BD8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F81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17BD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BF2F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01D01" w14:textId="77777777" w:rsidR="00EB0C98" w:rsidRDefault="00EB0C98" w:rsidP="00EB0C98">
            <w:pPr>
              <w:jc w:val="center"/>
            </w:pPr>
          </w:p>
          <w:p w14:paraId="4F8576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D82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AC6B0" w14:textId="705847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8555B4" w14:textId="2E6331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35DF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D342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9E6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D4F8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C9616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D990BB" w14:textId="77777777" w:rsidR="00EB0C98" w:rsidRDefault="00EB0C98" w:rsidP="00EB0C98">
            <w:pPr>
              <w:jc w:val="center"/>
            </w:pPr>
          </w:p>
          <w:p w14:paraId="73922E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0EB2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EE3545" w14:textId="0EBFCCE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7E66E4" w14:textId="38AD0DA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53E15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D761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08A7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07F9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095D89" w14:textId="77777777" w:rsidR="00EB0C98" w:rsidRDefault="00EB0C98" w:rsidP="00EB0C98">
            <w:pPr>
              <w:jc w:val="center"/>
            </w:pPr>
          </w:p>
          <w:p w14:paraId="4A565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75D1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FC330C" w14:textId="084B85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C3F4913" w14:textId="2FE28B8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2E31F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F70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CE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FCFFC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EE51C9" w14:textId="77777777" w:rsidR="00EB0C98" w:rsidRDefault="00EB0C98" w:rsidP="00EB0C98">
            <w:pPr>
              <w:jc w:val="center"/>
            </w:pPr>
          </w:p>
          <w:p w14:paraId="14C45E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DA7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B1D337" w14:textId="0EE22E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00B53B" w14:textId="189928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356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C477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32EB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8AE6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73BBA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A36FC" w14:textId="77777777" w:rsidR="00EB0C98" w:rsidRDefault="00EB0C98" w:rsidP="00EB0C98">
            <w:pPr>
              <w:jc w:val="center"/>
            </w:pPr>
          </w:p>
          <w:p w14:paraId="320C2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1310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67F45D" w14:textId="3997A64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16642E" w14:textId="6637B6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70E35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7A1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92E6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52D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0C03EA" w14:textId="77777777" w:rsidR="00EB0C98" w:rsidRDefault="00EB0C98" w:rsidP="00EB0C98">
            <w:pPr>
              <w:jc w:val="center"/>
            </w:pPr>
          </w:p>
          <w:p w14:paraId="23FF29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46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8E7B64" w14:textId="1F1EC7C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20A1CA" w14:textId="46853F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BEBA2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D7B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7084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A302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B57F72" w14:textId="77777777" w:rsidR="00EB0C98" w:rsidRDefault="00EB0C98" w:rsidP="00EB0C98">
            <w:pPr>
              <w:jc w:val="center"/>
            </w:pPr>
          </w:p>
          <w:p w14:paraId="48E6F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AF0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2CA0D" w14:textId="57E33C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CE3648" w14:textId="0A6D1BE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9052E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DC06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F8E9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1AE9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32C75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F3E438" w14:textId="77777777" w:rsidR="00EB0C98" w:rsidRDefault="00EB0C98" w:rsidP="00EB0C98">
            <w:pPr>
              <w:jc w:val="center"/>
            </w:pPr>
          </w:p>
          <w:p w14:paraId="15870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700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0FD5F5" w14:textId="75A468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8FE39B" w14:textId="5D3D15C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1B95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50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522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CF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23D1C1" w14:textId="77777777" w:rsidR="00EB0C98" w:rsidRDefault="00EB0C98" w:rsidP="00EB0C98">
            <w:pPr>
              <w:jc w:val="center"/>
            </w:pPr>
          </w:p>
          <w:p w14:paraId="0F3294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7620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DAD8F4" w14:textId="7A63234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C1D7D6" w14:textId="6C093EF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D822C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A71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343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663BB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0DD829" w14:textId="77777777" w:rsidR="00EB0C98" w:rsidRDefault="00EB0C98" w:rsidP="00EB0C98">
            <w:pPr>
              <w:jc w:val="center"/>
            </w:pPr>
          </w:p>
          <w:p w14:paraId="6D2A8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89CB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4D84A3" w14:textId="7A66EC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E646F7" w14:textId="570DDF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83D65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6005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C202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F954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91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173C69" w14:textId="77777777" w:rsidR="00EB0C98" w:rsidRDefault="00EB0C98" w:rsidP="00EB0C98">
            <w:pPr>
              <w:jc w:val="center"/>
            </w:pPr>
          </w:p>
          <w:p w14:paraId="56756B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B82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E7FE64" w14:textId="6B3ABB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173E55" w14:textId="20209F7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6BF34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9E7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48A6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39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FF754D" w14:textId="77777777" w:rsidR="00EB0C98" w:rsidRDefault="00EB0C98" w:rsidP="00EB0C98">
            <w:pPr>
              <w:jc w:val="center"/>
            </w:pPr>
          </w:p>
          <w:p w14:paraId="4743E2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935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A04A04" w14:textId="1F31D2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443C91" w14:textId="1A33CC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9D45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A463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971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F97E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069C04F" w14:textId="77777777" w:rsidR="00EB0C98" w:rsidRDefault="00EB0C98" w:rsidP="00EB0C98">
            <w:pPr>
              <w:jc w:val="center"/>
            </w:pPr>
          </w:p>
          <w:p w14:paraId="240399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2869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51572E" w14:textId="43EFED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8A574D" w14:textId="79E236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971B8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440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848C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1CBD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595E8B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2892B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CF1A5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D694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1E73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38340A" w14:textId="098029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316304" w14:textId="150EFB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6B03B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F461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3DEC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A8A9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788A06" w14:textId="77777777" w:rsidR="00EB0C98" w:rsidRDefault="00EB0C98" w:rsidP="00EB0C98">
            <w:pPr>
              <w:jc w:val="center"/>
            </w:pPr>
          </w:p>
          <w:p w14:paraId="3D53D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C4A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60159A" w14:textId="3215B1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299DD9" w14:textId="56CD0E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0994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42031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2006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19DD8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994947" w14:textId="77777777" w:rsidR="00EB0C98" w:rsidRDefault="00EB0C98" w:rsidP="00EB0C98">
            <w:pPr>
              <w:jc w:val="center"/>
            </w:pPr>
          </w:p>
          <w:p w14:paraId="369D28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37B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7E55F0" w14:textId="78A486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B3C429" w14:textId="77437B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97928E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2398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ADFE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17E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F488C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921084" w14:textId="77777777" w:rsidR="00EB0C98" w:rsidRDefault="00EB0C98" w:rsidP="00EB0C98">
            <w:pPr>
              <w:jc w:val="center"/>
            </w:pPr>
          </w:p>
          <w:p w14:paraId="38903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EA20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F98C4E" w14:textId="0F286E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883D6B" w14:textId="08A499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5A8E4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B4E0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501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E88D9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8CF782" w14:textId="77777777" w:rsidR="00EB0C98" w:rsidRDefault="00EB0C98" w:rsidP="00EB0C98">
            <w:pPr>
              <w:jc w:val="center"/>
            </w:pPr>
          </w:p>
          <w:p w14:paraId="38FFF0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B264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D5594" w14:textId="510F8F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58FDF6" w14:textId="2892CA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8138F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80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92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B70566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FAFA84D" w14:textId="77777777" w:rsidR="00EB0C98" w:rsidRDefault="00EB0C98" w:rsidP="00EB0C98">
            <w:pPr>
              <w:jc w:val="center"/>
            </w:pPr>
          </w:p>
          <w:p w14:paraId="30D86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0BE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22994F" w14:textId="6067C6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604B62" w14:textId="0C16CD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38C6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2C4B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60D7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295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A089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2F7B47" w14:textId="77777777" w:rsidR="00EB0C98" w:rsidRDefault="00EB0C98" w:rsidP="00EB0C98">
            <w:pPr>
              <w:jc w:val="center"/>
            </w:pPr>
          </w:p>
          <w:p w14:paraId="339935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B3A4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BF129E" w14:textId="428E82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3A33B4" w14:textId="7F41598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5DE67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F6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3416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BBE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958FD8" w14:textId="77777777" w:rsidR="00EB0C98" w:rsidRDefault="00EB0C98" w:rsidP="00EB0C98">
            <w:pPr>
              <w:jc w:val="center"/>
            </w:pPr>
          </w:p>
          <w:p w14:paraId="10BC3C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7CA8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695EF7" w14:textId="265F03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6D25E4" w14:textId="7CF2F6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8534E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696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F5D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C545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9172E52" w14:textId="77777777" w:rsidR="00EB0C98" w:rsidRDefault="00EB0C98" w:rsidP="00EB0C98">
            <w:pPr>
              <w:jc w:val="center"/>
            </w:pPr>
          </w:p>
          <w:p w14:paraId="2958C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06E5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9252A6" w14:textId="2CD16C5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7994B3" w14:textId="0D505F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C4A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3108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CD5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F46A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BFE39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D2B95E" w14:textId="77777777" w:rsidR="00EB0C98" w:rsidRDefault="00EB0C98" w:rsidP="00EB0C98">
            <w:pPr>
              <w:jc w:val="center"/>
            </w:pPr>
          </w:p>
          <w:p w14:paraId="391DFA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D19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566E9F" w14:textId="095E7D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DEA960" w14:textId="5CFD35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5247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41472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7F8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38DD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8B9C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A0CA25F" w14:textId="77777777" w:rsidR="00EB0C98" w:rsidRDefault="00EB0C98" w:rsidP="00EB0C98">
            <w:pPr>
              <w:jc w:val="center"/>
            </w:pPr>
          </w:p>
          <w:p w14:paraId="11BDE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6722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94B6B6" w14:textId="144A10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32277B" w14:textId="7C707E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702158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A4BFC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10D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ECF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A553EC7" w14:textId="77777777" w:rsidR="00EB0C98" w:rsidRDefault="00EB0C98" w:rsidP="00EB0C98">
            <w:pPr>
              <w:jc w:val="center"/>
            </w:pPr>
          </w:p>
          <w:p w14:paraId="335647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F02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15C33C" w14:textId="5787E3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EF9529" w14:textId="0DAFE0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E3A20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0B5F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4977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8A4D3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A0527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8BA1DA" w14:textId="77777777" w:rsidR="00EB0C98" w:rsidRDefault="00EB0C98" w:rsidP="00EB0C98">
            <w:pPr>
              <w:jc w:val="center"/>
            </w:pPr>
          </w:p>
          <w:p w14:paraId="32CCFB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D13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190C9" w14:textId="4128C98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5C1B99" w14:textId="107FE5B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9BB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1666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5534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F96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CB441E" w14:textId="77777777" w:rsidR="00EB0C98" w:rsidRDefault="00EB0C98" w:rsidP="00EB0C98">
            <w:pPr>
              <w:jc w:val="center"/>
            </w:pPr>
          </w:p>
          <w:p w14:paraId="2C010F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43B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6C268E" w14:textId="5D4FC9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0FCA2F" w14:textId="1A5300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8CC5A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BA7A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128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ECC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31AB371" w14:textId="77777777" w:rsidR="00EB0C98" w:rsidRDefault="00EB0C98" w:rsidP="00EB0C98">
            <w:pPr>
              <w:jc w:val="center"/>
            </w:pPr>
          </w:p>
          <w:p w14:paraId="3262A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50B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061D16" w14:textId="55433CA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96CE27" w14:textId="6BABD20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A6F7D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1DD9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256C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CB6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FD5E6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882E84" w14:textId="77777777" w:rsidR="00EB0C98" w:rsidRDefault="00EB0C98" w:rsidP="00EB0C98">
            <w:pPr>
              <w:jc w:val="center"/>
            </w:pPr>
          </w:p>
          <w:p w14:paraId="6E6D59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1E5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A7EF59" w14:textId="5DFC9A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96100F" w14:textId="712C62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F2EA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17AB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1F8E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A44D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62E28A6" w14:textId="77777777" w:rsidR="00EB0C98" w:rsidRDefault="00EB0C98" w:rsidP="00EB0C98">
            <w:pPr>
              <w:jc w:val="center"/>
            </w:pPr>
          </w:p>
          <w:p w14:paraId="53DA32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C13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C64853" w14:textId="556160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D16301" w14:textId="1FE1647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AD008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EED9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3FC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D4230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D516045" w14:textId="77777777" w:rsidR="00EB0C98" w:rsidRDefault="00EB0C98" w:rsidP="00EB0C98">
            <w:pPr>
              <w:jc w:val="center"/>
            </w:pPr>
          </w:p>
          <w:p w14:paraId="75E719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D956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D5BE0F" w14:textId="4240B1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E92835" w14:textId="7DC0F6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16C6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2B83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E8F8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A3F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41BD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5D570E2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D8701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F4D0D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166A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0D1132" w14:textId="61CB76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597E42" w14:textId="12E0A5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54D94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4D7D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46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194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2A34D5B" w14:textId="77777777" w:rsidR="00EB0C98" w:rsidRDefault="00EB0C98" w:rsidP="00EB0C98">
            <w:pPr>
              <w:jc w:val="center"/>
            </w:pPr>
          </w:p>
          <w:p w14:paraId="4DDB47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0509A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08F40" w14:textId="562E9C1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C473AC" w14:textId="476C3A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D96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4B27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2B52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0123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EAC48BA" w14:textId="77777777" w:rsidR="00EB0C98" w:rsidRDefault="00EB0C98" w:rsidP="00EB0C98">
            <w:pPr>
              <w:jc w:val="center"/>
            </w:pPr>
          </w:p>
          <w:p w14:paraId="626EE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CCD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0E6D77C" w14:textId="4D0D6C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E592BA" w14:textId="3F6D9C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3ACB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C3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A83D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3A5B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8C1A7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583BBB" w14:textId="77777777" w:rsidR="00EB0C98" w:rsidRDefault="00EB0C98" w:rsidP="00EB0C98">
            <w:pPr>
              <w:jc w:val="center"/>
            </w:pPr>
          </w:p>
          <w:p w14:paraId="1BF866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820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DDB3AD" w14:textId="2F60E3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42C5BF" w14:textId="45AAE8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EA8F8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4B23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A38A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06DE4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89ECDD" w14:textId="77777777" w:rsidR="00EB0C98" w:rsidRDefault="00EB0C98" w:rsidP="00EB0C98">
            <w:pPr>
              <w:jc w:val="center"/>
            </w:pPr>
          </w:p>
          <w:p w14:paraId="39508E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66C2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3798B" w14:textId="534DAC7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6A9938" w14:textId="3D670C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84DD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2D72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8430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05018F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DB5B75" w14:textId="77777777" w:rsidR="00EB0C98" w:rsidRDefault="00EB0C98" w:rsidP="00EB0C98">
            <w:pPr>
              <w:jc w:val="center"/>
            </w:pPr>
          </w:p>
          <w:p w14:paraId="69505E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92F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E99EF5" w14:textId="114D869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83FE68" w14:textId="31993A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EC3E1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9E9B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C052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1FFF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E890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E1048D" w14:textId="77777777" w:rsidR="00EB0C98" w:rsidRDefault="00EB0C98" w:rsidP="00EB0C98">
            <w:pPr>
              <w:jc w:val="center"/>
            </w:pPr>
          </w:p>
          <w:p w14:paraId="3D787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69A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6D84A" w14:textId="06B0E95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E48471" w14:textId="5D28F75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EB9E3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4766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3ABA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A0A63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9E18C" w14:textId="77777777" w:rsidR="00EB0C98" w:rsidRDefault="00EB0C98" w:rsidP="00EB0C98">
            <w:pPr>
              <w:jc w:val="center"/>
            </w:pPr>
          </w:p>
          <w:p w14:paraId="539E9B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6A0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081CE1" w14:textId="53C8E26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489711" w14:textId="173E22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AD82A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F30E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787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9014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783B27" w14:textId="77777777" w:rsidR="00EB0C98" w:rsidRDefault="00EB0C98" w:rsidP="00EB0C98">
            <w:pPr>
              <w:jc w:val="center"/>
            </w:pPr>
          </w:p>
          <w:p w14:paraId="31820C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CD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AC5DBC" w14:textId="6C8D56F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94A879" w14:textId="769F7C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100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C79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EFF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D664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3D1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00362F6" w14:textId="77777777" w:rsidR="00EB0C98" w:rsidRDefault="00EB0C98" w:rsidP="00EB0C98">
            <w:pPr>
              <w:jc w:val="center"/>
            </w:pPr>
          </w:p>
          <w:p w14:paraId="4CF86B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526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7D1B75" w14:textId="041EE8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93122C" w14:textId="4668B8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72D0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03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D76A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114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1F594B" w14:textId="77777777" w:rsidR="00EB0C98" w:rsidRDefault="00EB0C98" w:rsidP="00EB0C98">
            <w:pPr>
              <w:jc w:val="center"/>
            </w:pPr>
          </w:p>
          <w:p w14:paraId="41B13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2EAE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E94FDF" w14:textId="4F3C58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AA0303" w14:textId="3D832A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64284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E5BA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3A11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ADB7A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6B7E63" w14:textId="77777777" w:rsidR="00EB0C98" w:rsidRDefault="00EB0C98" w:rsidP="00EB0C98">
            <w:pPr>
              <w:jc w:val="center"/>
            </w:pPr>
          </w:p>
          <w:p w14:paraId="53DC6F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B75B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50A078" w14:textId="452D6B8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291832" w14:textId="023880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29239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A401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D06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FD6C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787AB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58B9207" w14:textId="77777777" w:rsidR="00EB0C98" w:rsidRDefault="00EB0C98" w:rsidP="00EB0C98">
            <w:pPr>
              <w:jc w:val="center"/>
            </w:pPr>
          </w:p>
          <w:p w14:paraId="166DF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FEB6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AC4331" w14:textId="7F28B4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9A577E" w14:textId="6A0341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1B2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F791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9081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2D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77DC19" w14:textId="77777777" w:rsidR="00EB0C98" w:rsidRDefault="00EB0C98" w:rsidP="00EB0C98">
            <w:pPr>
              <w:jc w:val="center"/>
            </w:pPr>
          </w:p>
          <w:p w14:paraId="5A438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3DB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E27B19" w14:textId="5CBC5E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99350B" w14:textId="7C2094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5949A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0B04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110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93F9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D2FE11" w14:textId="77777777" w:rsidR="00EB0C98" w:rsidRDefault="00EB0C98" w:rsidP="00EB0C98">
            <w:pPr>
              <w:jc w:val="center"/>
            </w:pPr>
          </w:p>
          <w:p w14:paraId="6B69A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6AF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B9EACB" w14:textId="6C72F7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714B1C" w14:textId="0BC60E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D5B31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76F0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58B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E4A4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81B22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ACA2D26" w14:textId="77777777" w:rsidR="00EB0C98" w:rsidRDefault="00EB0C98" w:rsidP="00EB0C98">
            <w:pPr>
              <w:jc w:val="center"/>
            </w:pPr>
          </w:p>
          <w:p w14:paraId="393316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38A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3EC321" w14:textId="4550F88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D0CAB0" w14:textId="0295BA6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5FCA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5DD7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0F1F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386A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5244DF" w14:textId="77777777" w:rsidR="00EB0C98" w:rsidRDefault="00EB0C98" w:rsidP="00EB0C98">
            <w:pPr>
              <w:jc w:val="center"/>
            </w:pPr>
          </w:p>
          <w:p w14:paraId="2928C4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F510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755C20" w14:textId="1F5098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5C0134" w14:textId="75E20E9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CA70F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1C5C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38EE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8EE2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E9ECDA0" w14:textId="77777777" w:rsidR="00EB0C98" w:rsidRDefault="00EB0C98" w:rsidP="00EB0C98">
            <w:pPr>
              <w:jc w:val="center"/>
            </w:pPr>
          </w:p>
          <w:p w14:paraId="3D434B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494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E6FE8B" w14:textId="533CAC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BFDF5B" w14:textId="00BCF6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65F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4E87D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511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3A78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2DD39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9FFE7B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1AD8F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A5E1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147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966AA" w14:textId="17BBA1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3945550" w14:textId="1698D4B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6C99917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E4C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8A4A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5572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12838E2" w14:textId="77777777" w:rsidR="00EB0C98" w:rsidRDefault="00EB0C98" w:rsidP="00EB0C98">
            <w:pPr>
              <w:jc w:val="center"/>
            </w:pPr>
          </w:p>
          <w:p w14:paraId="5F1B17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5075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C949B7" w14:textId="0DFF6E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1D9691" w14:textId="29BB1A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D2635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DF9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C90D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1C6D3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F95E850" w14:textId="77777777" w:rsidR="00EB0C98" w:rsidRDefault="00EB0C98" w:rsidP="00EB0C98">
            <w:pPr>
              <w:jc w:val="center"/>
            </w:pPr>
          </w:p>
          <w:p w14:paraId="44FE14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5388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A26119" w14:textId="287963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73E0B6" w14:textId="209AD6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807D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64F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01E6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F10D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D96A0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F28EBF" w14:textId="77777777" w:rsidR="00EB0C98" w:rsidRDefault="00EB0C98" w:rsidP="00EB0C98">
            <w:pPr>
              <w:jc w:val="center"/>
            </w:pPr>
          </w:p>
          <w:p w14:paraId="0E5B1B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4C9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9A4D4" w14:textId="153689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551A34" w14:textId="3EC154E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6DB17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2C13C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003F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8428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1AE" w14:textId="77777777" w:rsidR="00EB0C98" w:rsidRDefault="00EB0C98" w:rsidP="00EB0C98">
            <w:pPr>
              <w:jc w:val="center"/>
            </w:pPr>
          </w:p>
          <w:p w14:paraId="0E98BC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8686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E0D514" w14:textId="6743236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5B17F0" w14:textId="52B0B0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CB22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137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AC99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8FFB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AF66AB" w14:textId="77777777" w:rsidR="00EB0C98" w:rsidRDefault="00EB0C98" w:rsidP="00EB0C98">
            <w:pPr>
              <w:jc w:val="center"/>
            </w:pPr>
          </w:p>
          <w:p w14:paraId="4A025E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EE41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5AC398" w14:textId="09453F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0E8313" w14:textId="1F2D62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2C736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73B1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7059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2E07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03A9F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C4B24F" w14:textId="77777777" w:rsidR="00EB0C98" w:rsidRDefault="00EB0C98" w:rsidP="00EB0C98">
            <w:pPr>
              <w:jc w:val="center"/>
            </w:pPr>
          </w:p>
          <w:p w14:paraId="60F943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399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3FF2B0" w14:textId="708C18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4DF240" w14:textId="6D5AA6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9535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4233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C937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67E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6C9E02" w14:textId="77777777" w:rsidR="00EB0C98" w:rsidRDefault="00EB0C98" w:rsidP="00EB0C98">
            <w:pPr>
              <w:jc w:val="center"/>
            </w:pPr>
          </w:p>
          <w:p w14:paraId="36F697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1C35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40F1DE" w14:textId="1F078B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8BAFD6" w14:textId="084537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65E56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5078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3268C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6EB662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FBAAC4D" w14:textId="77777777" w:rsidR="00EB0C98" w:rsidRDefault="00EB0C98" w:rsidP="00EB0C98">
            <w:pPr>
              <w:jc w:val="center"/>
            </w:pPr>
          </w:p>
          <w:p w14:paraId="7770E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5DF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142675" w14:textId="52392C0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145C07" w14:textId="368294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11B4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5F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66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2652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E1D7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106EFC" w14:textId="77777777" w:rsidR="00EB0C98" w:rsidRDefault="00EB0C98" w:rsidP="00EB0C98">
            <w:pPr>
              <w:jc w:val="center"/>
            </w:pPr>
          </w:p>
          <w:p w14:paraId="757E7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0991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BF56EF" w14:textId="09A27C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76E896" w14:textId="2CAEF2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AC5B3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8652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1646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A3D0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176CF5A" w14:textId="77777777" w:rsidR="00EB0C98" w:rsidRDefault="00EB0C98" w:rsidP="00EB0C98">
            <w:pPr>
              <w:jc w:val="center"/>
            </w:pPr>
          </w:p>
          <w:p w14:paraId="05FD8A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BA5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A8078EA" w14:textId="3AF69A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AB561C" w14:textId="1C1A08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1137D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A8D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A728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3CF9B7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E8BBCF5" w14:textId="77777777" w:rsidR="00EB0C98" w:rsidRDefault="00EB0C98" w:rsidP="00EB0C98">
            <w:pPr>
              <w:jc w:val="center"/>
            </w:pPr>
          </w:p>
          <w:p w14:paraId="31DC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0BAE0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C3101C0" w14:textId="6B08D0A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1CE5BD" w14:textId="31840A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32A651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06D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D612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A0C68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35BE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ED9206" w14:textId="77777777" w:rsidR="00EB0C98" w:rsidRDefault="00EB0C98" w:rsidP="00EB0C98">
            <w:pPr>
              <w:jc w:val="center"/>
            </w:pPr>
          </w:p>
          <w:p w14:paraId="3307B0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6E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D17F5F" w14:textId="7BB6A3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1049EA" w14:textId="58F9B1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F04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D870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E75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C603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7FBB6F" w14:textId="77777777" w:rsidR="00EB0C98" w:rsidRDefault="00EB0C98" w:rsidP="00EB0C98">
            <w:pPr>
              <w:jc w:val="center"/>
            </w:pPr>
          </w:p>
          <w:p w14:paraId="314644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C47E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32170C" w14:textId="10B6CE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AB1B45" w14:textId="40702F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B4226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C0170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3FD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7D66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D31912" w14:textId="77777777" w:rsidR="00EB0C98" w:rsidRDefault="00EB0C98" w:rsidP="00EB0C98">
            <w:pPr>
              <w:jc w:val="center"/>
            </w:pPr>
          </w:p>
          <w:p w14:paraId="6A757A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F19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C66F74" w14:textId="13D1378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AE81DE" w14:textId="6E4985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6B8FB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4B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004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508C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857DC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DB3422" w14:textId="77777777" w:rsidR="00EB0C98" w:rsidRDefault="00EB0C98" w:rsidP="00EB0C98">
            <w:pPr>
              <w:jc w:val="center"/>
            </w:pPr>
          </w:p>
          <w:p w14:paraId="616BD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4E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30E659" w14:textId="630336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01B28F" w14:textId="5F86928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32B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478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11B1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7418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2894C7" w14:textId="77777777" w:rsidR="00EB0C98" w:rsidRDefault="00EB0C98" w:rsidP="00EB0C98">
            <w:pPr>
              <w:jc w:val="center"/>
            </w:pPr>
          </w:p>
          <w:p w14:paraId="33E088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F46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AA9C9" w14:textId="3E2455F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005B9D" w14:textId="0DB6202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CC756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4D41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E58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0B36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2C928E" w14:textId="77777777" w:rsidR="00EB0C98" w:rsidRDefault="00EB0C98" w:rsidP="00EB0C98">
            <w:pPr>
              <w:jc w:val="center"/>
            </w:pPr>
          </w:p>
          <w:p w14:paraId="32FF4D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5EEA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CCE0D" w14:textId="4C553DC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59AA35" w14:textId="2D4DA2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41D7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7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38E372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B7B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05D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FFC5E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EDF110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A48BF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3FA90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854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381D17" w14:textId="3266049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C0DF3C" w14:textId="6D2593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C40DF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CE2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EEDA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4686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98C8FE" w14:textId="77777777" w:rsidR="00EB0C98" w:rsidRDefault="00EB0C98" w:rsidP="00EB0C98">
            <w:pPr>
              <w:jc w:val="center"/>
            </w:pPr>
          </w:p>
          <w:p w14:paraId="3C63BB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21AC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8B5F0" w14:textId="3D30E1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98B864" w14:textId="4472C0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2E6A6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E07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E95F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FF64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C0F0F4" w14:textId="77777777" w:rsidR="00EB0C98" w:rsidRDefault="00EB0C98" w:rsidP="00EB0C98">
            <w:pPr>
              <w:jc w:val="center"/>
            </w:pPr>
          </w:p>
          <w:p w14:paraId="15E88C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72E9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7EC83C" w14:textId="64352C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D4A34D" w14:textId="42FD0F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89A4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74DE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8F9C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6D9B5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9962B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5C814" w14:textId="77777777" w:rsidR="00EB0C98" w:rsidRDefault="00EB0C98" w:rsidP="00EB0C98">
            <w:pPr>
              <w:jc w:val="center"/>
            </w:pPr>
          </w:p>
          <w:p w14:paraId="71199C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4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E2967E" w14:textId="2E0B7C6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B4429A" w14:textId="23B260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16BFE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0355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E19C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2A77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29F41F" w14:textId="77777777" w:rsidR="00EB0C98" w:rsidRDefault="00EB0C98" w:rsidP="00EB0C98">
            <w:pPr>
              <w:jc w:val="center"/>
            </w:pPr>
          </w:p>
          <w:p w14:paraId="1F874B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5969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230FC7" w14:textId="45716A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20F146" w14:textId="5ED88A2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D4FC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DAF3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C16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323D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65D709" w14:textId="77777777" w:rsidR="00EB0C98" w:rsidRDefault="00EB0C98" w:rsidP="00EB0C98">
            <w:pPr>
              <w:jc w:val="center"/>
            </w:pPr>
          </w:p>
          <w:p w14:paraId="64F752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3731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706FC1" w14:textId="404431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7BFF7B" w14:textId="793025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F04C64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7A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D9D3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90D0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172D5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E6C8390" w14:textId="77777777" w:rsidR="00EB0C98" w:rsidRDefault="00EB0C98" w:rsidP="00EB0C98">
            <w:pPr>
              <w:jc w:val="center"/>
            </w:pPr>
          </w:p>
          <w:p w14:paraId="73FFD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9722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7D240" w14:textId="24A0F4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E9CCB3" w14:textId="1B57C8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65EB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4A60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774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AA1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E6270D" w14:textId="77777777" w:rsidR="00EB0C98" w:rsidRDefault="00EB0C98" w:rsidP="00EB0C98">
            <w:pPr>
              <w:jc w:val="center"/>
            </w:pPr>
          </w:p>
          <w:p w14:paraId="3874E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E5DC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4A223A" w14:textId="16CA1F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0FD639" w14:textId="37B1520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D9A29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3D3A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054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E5EB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A872CF1" w14:textId="77777777" w:rsidR="00EB0C98" w:rsidRDefault="00EB0C98" w:rsidP="00EB0C98">
            <w:pPr>
              <w:jc w:val="center"/>
            </w:pPr>
          </w:p>
          <w:p w14:paraId="3ED3E5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052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BC0F61" w14:textId="15605F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A6F59E" w14:textId="7F49BC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829B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978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ADCF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F3B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8FB9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330899" w14:textId="77777777" w:rsidR="00EB0C98" w:rsidRDefault="00EB0C98" w:rsidP="00EB0C98">
            <w:pPr>
              <w:jc w:val="center"/>
            </w:pPr>
          </w:p>
          <w:p w14:paraId="32DD8C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66F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13AD84" w14:textId="068CD10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F45A6D" w14:textId="4E3D10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23DC7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1324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BE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C8CC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47CF5B" w14:textId="77777777" w:rsidR="00EB0C98" w:rsidRDefault="00EB0C98" w:rsidP="00EB0C98">
            <w:pPr>
              <w:jc w:val="center"/>
            </w:pPr>
          </w:p>
          <w:p w14:paraId="28EAB3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EF1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67D6E" w14:textId="0E30EE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76C46B" w14:textId="651609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255A26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81BA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E19C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9A7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B4BEC7" w14:textId="77777777" w:rsidR="00EB0C98" w:rsidRDefault="00EB0C98" w:rsidP="00EB0C98">
            <w:pPr>
              <w:jc w:val="center"/>
            </w:pPr>
          </w:p>
          <w:p w14:paraId="24078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A6C0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320E30" w14:textId="1ACF47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571E6E" w14:textId="22F1861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B3737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5460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7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5A12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6A5E5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BD25F6" w14:textId="77777777" w:rsidR="00EB0C98" w:rsidRDefault="00EB0C98" w:rsidP="00EB0C98">
            <w:pPr>
              <w:jc w:val="center"/>
            </w:pPr>
          </w:p>
          <w:p w14:paraId="796630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D7C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85BF75" w14:textId="6C8BB4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0EE2F1" w14:textId="25794D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24F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7299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786A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8EC2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D03241" w14:textId="77777777" w:rsidR="00EB0C98" w:rsidRDefault="00EB0C98" w:rsidP="00EB0C98">
            <w:pPr>
              <w:jc w:val="center"/>
            </w:pPr>
          </w:p>
          <w:p w14:paraId="4524D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5D6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E50CC2" w14:textId="4778FA6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273C06" w14:textId="6608A9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736B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634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508B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14F7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608757" w14:textId="77777777" w:rsidR="00EB0C98" w:rsidRDefault="00EB0C98" w:rsidP="00EB0C98">
            <w:pPr>
              <w:jc w:val="center"/>
            </w:pPr>
          </w:p>
          <w:p w14:paraId="6E34CE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EF53A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696086" w14:textId="1B1DAC0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7A8BE56" w14:textId="74E4F0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9AB1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A88B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0C80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A6B49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9485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B22205" w14:textId="77777777" w:rsidR="00EB0C98" w:rsidRDefault="00EB0C98" w:rsidP="00EB0C98">
            <w:pPr>
              <w:jc w:val="center"/>
            </w:pPr>
          </w:p>
          <w:p w14:paraId="0CD001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DCCD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C53D56" w14:textId="7AB878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CED3CD" w14:textId="5A08C46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1A024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B2C7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8AB0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A352C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BAC9D46" w14:textId="77777777" w:rsidR="00EB0C98" w:rsidRDefault="00EB0C98" w:rsidP="00EB0C98">
            <w:pPr>
              <w:jc w:val="center"/>
            </w:pPr>
          </w:p>
          <w:p w14:paraId="381A6A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78B6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0D28F5" w14:textId="525FC3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E940ED" w14:textId="6B44C0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6CC3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8591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33E8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B35D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A2E16A7" w14:textId="77777777" w:rsidR="00EB0C98" w:rsidRDefault="00EB0C98" w:rsidP="00EB0C98">
            <w:pPr>
              <w:jc w:val="center"/>
            </w:pPr>
          </w:p>
          <w:p w14:paraId="55280D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CA5C1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FAFBB1" w14:textId="16F21AF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96A805" w14:textId="038D10A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441A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EB87E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8B7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DC948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13A45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A8C21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EDCA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E7C81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6E8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9B8B48" w14:textId="2700FB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3AFCDB" w14:textId="56ED3F6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0344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9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1DAB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445A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B400FFF" w14:textId="77777777" w:rsidR="00EB0C98" w:rsidRDefault="00EB0C98" w:rsidP="00EB0C98">
            <w:pPr>
              <w:jc w:val="center"/>
            </w:pPr>
          </w:p>
          <w:p w14:paraId="63B290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47019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9A2DDA" w14:textId="12BFAF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DDEB60" w14:textId="018476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09B7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A407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BAC7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E42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AA7C0E" w14:textId="77777777" w:rsidR="00EB0C98" w:rsidRDefault="00EB0C98" w:rsidP="00EB0C98">
            <w:pPr>
              <w:jc w:val="center"/>
            </w:pPr>
          </w:p>
          <w:p w14:paraId="5D65E5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2327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B37505" w14:textId="4D11F32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9D297E" w14:textId="56411BA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4D97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AA69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9009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73C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2BF06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2AA11B" w14:textId="77777777" w:rsidR="00EB0C98" w:rsidRDefault="00EB0C98" w:rsidP="00EB0C98">
            <w:pPr>
              <w:jc w:val="center"/>
            </w:pPr>
          </w:p>
          <w:p w14:paraId="497374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D56CC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F212A4" w14:textId="51274BA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C1FA1E" w14:textId="5FA0DC0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6A510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85B2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2EEF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9A3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BBFFC6" w14:textId="77777777" w:rsidR="00EB0C98" w:rsidRDefault="00EB0C98" w:rsidP="00EB0C98">
            <w:pPr>
              <w:jc w:val="center"/>
            </w:pPr>
          </w:p>
          <w:p w14:paraId="475007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E39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59531B" w14:textId="5F1253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D6109E" w14:textId="57CE60D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44867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8F5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DBC5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380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5D24C99" w14:textId="77777777" w:rsidR="00EB0C98" w:rsidRDefault="00EB0C98" w:rsidP="00EB0C98">
            <w:pPr>
              <w:jc w:val="center"/>
            </w:pPr>
          </w:p>
          <w:p w14:paraId="2FD156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18E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E7337A" w14:textId="63D7D74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AEA9D6" w14:textId="18366BA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8B63A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1EB5C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3863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7437A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D3FFC9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5A9EB7" w14:textId="77777777" w:rsidR="00EB0C98" w:rsidRDefault="00EB0C98" w:rsidP="00EB0C98">
            <w:pPr>
              <w:jc w:val="center"/>
            </w:pPr>
          </w:p>
          <w:p w14:paraId="2087A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6C1D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A73011" w14:textId="35F025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EBE048" w14:textId="07C817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507F7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AB35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1E757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8CE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34DD4E5" w14:textId="77777777" w:rsidR="00EB0C98" w:rsidRDefault="00EB0C98" w:rsidP="00EB0C98">
            <w:pPr>
              <w:jc w:val="center"/>
            </w:pPr>
          </w:p>
          <w:p w14:paraId="5BED0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B78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0ACE3F" w14:textId="3D7DDF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971A0F" w14:textId="18F61E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DCF7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1C0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784D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635FC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2F7665" w14:textId="77777777" w:rsidR="00EB0C98" w:rsidRDefault="00EB0C98" w:rsidP="00EB0C98">
            <w:pPr>
              <w:jc w:val="center"/>
            </w:pPr>
          </w:p>
          <w:p w14:paraId="17DDF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4874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23CC4" w14:textId="1B1F96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D1EC17" w14:textId="72460C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35B1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0E3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B0779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C01D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8042E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ACB3A21" w14:textId="77777777" w:rsidR="00EB0C98" w:rsidRDefault="00EB0C98" w:rsidP="00EB0C98">
            <w:pPr>
              <w:jc w:val="center"/>
            </w:pPr>
          </w:p>
          <w:p w14:paraId="3181B9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BE5E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29DD08" w14:textId="7A9A16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112F02" w14:textId="7E25C47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54534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0C09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D027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8836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AD7C5A" w14:textId="77777777" w:rsidR="00EB0C98" w:rsidRDefault="00EB0C98" w:rsidP="00EB0C98">
            <w:pPr>
              <w:jc w:val="center"/>
            </w:pPr>
          </w:p>
          <w:p w14:paraId="0D8847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36C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AE647A" w14:textId="147449D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5157E4" w14:textId="1520A9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BA58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7E7C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100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2C64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08DEC2" w14:textId="77777777" w:rsidR="00EB0C98" w:rsidRDefault="00EB0C98" w:rsidP="00EB0C98">
            <w:pPr>
              <w:jc w:val="center"/>
            </w:pPr>
          </w:p>
          <w:p w14:paraId="6656A3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8A0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9F05E3" w14:textId="202E02E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B1AEA1" w14:textId="4AE427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B853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C0E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35C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053D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FBDEA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367C579" w14:textId="77777777" w:rsidR="00EB0C98" w:rsidRDefault="00EB0C98" w:rsidP="00EB0C98">
            <w:pPr>
              <w:jc w:val="center"/>
            </w:pPr>
          </w:p>
          <w:p w14:paraId="1F0F8C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DC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170D7D" w14:textId="4C9B47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6D1AC6" w14:textId="6D1C5B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A8F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3629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D8FF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BF6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9B07C7" w14:textId="77777777" w:rsidR="00EB0C98" w:rsidRDefault="00EB0C98" w:rsidP="00EB0C98">
            <w:pPr>
              <w:jc w:val="center"/>
            </w:pPr>
          </w:p>
          <w:p w14:paraId="098648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9E86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A4BAFB" w14:textId="3CDD2F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A62EC9" w14:textId="16B9A5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B5DBB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F869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F148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7D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0D57B9" w14:textId="77777777" w:rsidR="00EB0C98" w:rsidRDefault="00EB0C98" w:rsidP="00EB0C98">
            <w:pPr>
              <w:jc w:val="center"/>
            </w:pPr>
          </w:p>
          <w:p w14:paraId="3CEB05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47D9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74071F" w14:textId="0E12E3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41F4BF" w14:textId="76B48F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571D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25CA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D47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7F3F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B25140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3E338C3" w14:textId="77777777" w:rsidR="00EB0C98" w:rsidRDefault="00EB0C98" w:rsidP="00EB0C98">
            <w:pPr>
              <w:jc w:val="center"/>
            </w:pPr>
          </w:p>
          <w:p w14:paraId="1F0584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1B73A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480FE1" w14:textId="0FB6F8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9606C0" w14:textId="4567B06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8DC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6567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5008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35DFD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7C8764E" w14:textId="77777777" w:rsidR="00EB0C98" w:rsidRDefault="00EB0C98" w:rsidP="00EB0C98">
            <w:pPr>
              <w:jc w:val="center"/>
            </w:pPr>
          </w:p>
          <w:p w14:paraId="106F7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6ED0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3A8DA3" w14:textId="04601F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589ABB" w14:textId="1C6860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534BC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38AE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09C3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85FB7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60DD4A9" w14:textId="77777777" w:rsidR="00EB0C98" w:rsidRDefault="00EB0C98" w:rsidP="00EB0C98">
            <w:pPr>
              <w:jc w:val="center"/>
            </w:pPr>
          </w:p>
          <w:p w14:paraId="7BA420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8379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CCAD41" w14:textId="07580C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1F84C3" w14:textId="7D586C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F1D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734E0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9F94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09F4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01C6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98102E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60073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A4D33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BE4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71348D" w14:textId="050E02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F9F7A3" w14:textId="072A99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19E10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7DB2C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49D9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26CB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64F021" w14:textId="77777777" w:rsidR="00EB0C98" w:rsidRDefault="00EB0C98" w:rsidP="00EB0C98">
            <w:pPr>
              <w:jc w:val="center"/>
            </w:pPr>
          </w:p>
          <w:p w14:paraId="7C5D0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5AF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FBFB2D" w14:textId="6E5FD0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DFBB6C" w14:textId="386861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A26026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377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EC6F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8627F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B79422" w14:textId="77777777" w:rsidR="00EB0C98" w:rsidRDefault="00EB0C98" w:rsidP="00EB0C98">
            <w:pPr>
              <w:jc w:val="center"/>
            </w:pPr>
          </w:p>
          <w:p w14:paraId="4BBAA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2647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9B5B" w14:textId="72B8D9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EAB079" w14:textId="08D162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80F7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A60E7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63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A66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F9F2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B19179" w14:textId="77777777" w:rsidR="00EB0C98" w:rsidRDefault="00EB0C98" w:rsidP="00EB0C98">
            <w:pPr>
              <w:jc w:val="center"/>
            </w:pPr>
          </w:p>
          <w:p w14:paraId="4726A3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68B4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DA6443" w14:textId="063FB9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453A34" w14:textId="6F7952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ED6AA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66CA0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61B9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2865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2ADEF" w14:textId="77777777" w:rsidR="00EB0C98" w:rsidRDefault="00EB0C98" w:rsidP="00EB0C98">
            <w:pPr>
              <w:jc w:val="center"/>
            </w:pPr>
          </w:p>
          <w:p w14:paraId="55979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E788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64FD43" w14:textId="47D02A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54E6E0" w14:textId="4ACEF30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C2A2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943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DA5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3FC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A7BE7C" w14:textId="77777777" w:rsidR="00EB0C98" w:rsidRDefault="00EB0C98" w:rsidP="00EB0C98">
            <w:pPr>
              <w:jc w:val="center"/>
            </w:pPr>
          </w:p>
          <w:p w14:paraId="174353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F453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78053" w14:textId="2D3AB2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72B29D" w14:textId="2D3639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D3B0F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C69D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791DE4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209ED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502438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CD2F1DD" w14:textId="77777777" w:rsidR="00EB0C98" w:rsidRDefault="00EB0C98" w:rsidP="00EB0C98">
            <w:pPr>
              <w:jc w:val="center"/>
            </w:pPr>
          </w:p>
          <w:p w14:paraId="139561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C00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A2915F" w14:textId="054123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AFC41A" w14:textId="729E95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302E4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F483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637E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F46B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BA4434" w14:textId="77777777" w:rsidR="00EB0C98" w:rsidRDefault="00EB0C98" w:rsidP="00EB0C98">
            <w:pPr>
              <w:jc w:val="center"/>
            </w:pPr>
          </w:p>
          <w:p w14:paraId="79D77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1FC5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E748C3" w14:textId="623570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DF3535" w14:textId="466237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70920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29E3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0B5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838B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2844C32" w14:textId="77777777" w:rsidR="00EB0C98" w:rsidRDefault="00EB0C98" w:rsidP="00EB0C98">
            <w:pPr>
              <w:jc w:val="center"/>
            </w:pPr>
          </w:p>
          <w:p w14:paraId="586C0F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900D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58C4B6" w14:textId="6200C8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7F5502" w14:textId="7B8F20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4ECED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6E23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5CAA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B33E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F0CA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E4CD56" w14:textId="77777777" w:rsidR="00EB0C98" w:rsidRDefault="00EB0C98" w:rsidP="00EB0C98">
            <w:pPr>
              <w:jc w:val="center"/>
            </w:pPr>
          </w:p>
          <w:p w14:paraId="0EA62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36DA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6FF9F6" w14:textId="3ADC02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D52769" w14:textId="1D059B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F55C7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C7E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B73A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10E15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9A2140F" w14:textId="77777777" w:rsidR="00EB0C98" w:rsidRDefault="00EB0C98" w:rsidP="00EB0C98">
            <w:pPr>
              <w:jc w:val="center"/>
            </w:pPr>
          </w:p>
          <w:p w14:paraId="19E85F8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A60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0E4EFE" w14:textId="303795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F94090" w14:textId="01F984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3E2EC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994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4401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068B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E2F7392" w14:textId="77777777" w:rsidR="00EB0C98" w:rsidRDefault="00EB0C98" w:rsidP="00EB0C98">
            <w:pPr>
              <w:jc w:val="center"/>
            </w:pPr>
          </w:p>
          <w:p w14:paraId="7D7198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EBDF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F910A9" w14:textId="422A8E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00ED46" w14:textId="64370C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C9B74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BE92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FE52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2FF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769F36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94A235" w14:textId="77777777" w:rsidR="00EB0C98" w:rsidRDefault="00EB0C98" w:rsidP="00EB0C98">
            <w:pPr>
              <w:jc w:val="center"/>
            </w:pPr>
          </w:p>
          <w:p w14:paraId="2C1F96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E574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879B6" w14:textId="5ED9F1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520E24" w14:textId="467E8F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F538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833E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58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B96F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EC5F34" w14:textId="77777777" w:rsidR="00EB0C98" w:rsidRDefault="00EB0C98" w:rsidP="00EB0C98">
            <w:pPr>
              <w:jc w:val="center"/>
            </w:pPr>
          </w:p>
          <w:p w14:paraId="4F0D40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5D58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0D245" w14:textId="02A53A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2F9BF3" w14:textId="79F718D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57E8E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3DBE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CE0B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9DFF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96C5F88" w14:textId="77777777" w:rsidR="00EB0C98" w:rsidRDefault="00EB0C98" w:rsidP="00EB0C98">
            <w:pPr>
              <w:jc w:val="center"/>
            </w:pPr>
          </w:p>
          <w:p w14:paraId="1D99A4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635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BBA99A" w14:textId="410114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6683DD" w14:textId="30DA01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5DD86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6F9F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2EA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EC6E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235C7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6AC02BF" w14:textId="77777777" w:rsidR="00EB0C98" w:rsidRDefault="00EB0C98" w:rsidP="00EB0C98">
            <w:pPr>
              <w:jc w:val="center"/>
            </w:pPr>
          </w:p>
          <w:p w14:paraId="4FF240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8F93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1F52B7" w14:textId="3336983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B51E68" w14:textId="6AB688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95C53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5F18A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5DE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462193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6E42B3" w14:textId="77777777" w:rsidR="00EB0C98" w:rsidRDefault="00EB0C98" w:rsidP="00EB0C98">
            <w:pPr>
              <w:jc w:val="center"/>
            </w:pPr>
          </w:p>
          <w:p w14:paraId="4B01A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6B8F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79A6E8" w14:textId="7357071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050BE3" w14:textId="647A090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A5FC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C815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F650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6A91A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7262F967" w14:textId="77777777" w:rsidR="00EB0C98" w:rsidRDefault="00EB0C98" w:rsidP="00EB0C98">
            <w:pPr>
              <w:jc w:val="center"/>
            </w:pPr>
          </w:p>
          <w:p w14:paraId="5A06CB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C324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59FCE2" w14:textId="56A442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475148" w14:textId="6608123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0022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C05EF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B67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4589B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E7D2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C219BFF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656BB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858BE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ECB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30D7AD" w14:textId="279C3C1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CEC643" w14:textId="22BA90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798DD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874C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7E79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1756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C52E713" w14:textId="77777777" w:rsidR="00EB0C98" w:rsidRDefault="00EB0C98" w:rsidP="00EB0C98">
            <w:pPr>
              <w:jc w:val="center"/>
            </w:pPr>
          </w:p>
          <w:p w14:paraId="4377AA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C87E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6A236C7" w14:textId="5143F5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1C2BDD" w14:textId="2390045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BCB8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04BF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3CAC5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ACA1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B7F848" w14:textId="77777777" w:rsidR="00EB0C98" w:rsidRDefault="00EB0C98" w:rsidP="00EB0C98">
            <w:pPr>
              <w:jc w:val="center"/>
            </w:pPr>
          </w:p>
          <w:p w14:paraId="61BCA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65DB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996D7B" w14:textId="48C383D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0A0737" w14:textId="5EC3C8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C382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6A9C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2E9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E981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A90A9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06A7C19" w14:textId="77777777" w:rsidR="00EB0C98" w:rsidRDefault="00EB0C98" w:rsidP="00EB0C98">
            <w:pPr>
              <w:jc w:val="center"/>
            </w:pPr>
          </w:p>
          <w:p w14:paraId="7027A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F177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8C8055" w14:textId="05809F6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240676" w14:textId="146777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C189E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8879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9971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9853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D566A6" w14:textId="77777777" w:rsidR="00EB0C98" w:rsidRDefault="00EB0C98" w:rsidP="00EB0C98">
            <w:pPr>
              <w:jc w:val="center"/>
            </w:pPr>
          </w:p>
          <w:p w14:paraId="69CFD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A21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67EDE7" w14:textId="568809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1EA98F" w14:textId="34A8B6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D5BA9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18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FC26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95B62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D97529" w14:textId="77777777" w:rsidR="00EB0C98" w:rsidRDefault="00EB0C98" w:rsidP="00EB0C98">
            <w:pPr>
              <w:jc w:val="center"/>
            </w:pPr>
          </w:p>
          <w:p w14:paraId="0E7064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CDA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E2942D" w14:textId="74C185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5B58F6" w14:textId="64E78A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B70D4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B95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CE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46F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D4084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206E9DD" w14:textId="77777777" w:rsidR="00EB0C98" w:rsidRDefault="00EB0C98" w:rsidP="00EB0C98">
            <w:pPr>
              <w:jc w:val="center"/>
            </w:pPr>
          </w:p>
          <w:p w14:paraId="3E469B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D8A8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BFECBF" w14:textId="62CF59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EA49FC" w14:textId="31455FC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B24F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7AB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65D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3D224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75838C9" w14:textId="77777777" w:rsidR="00EB0C98" w:rsidRDefault="00EB0C98" w:rsidP="00EB0C98">
            <w:pPr>
              <w:jc w:val="center"/>
            </w:pPr>
          </w:p>
          <w:p w14:paraId="7E8745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6898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DD3FA" w14:textId="692DDB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E9E18F" w14:textId="3328F5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A7EE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52BF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95AE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4450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DD3F10" w14:textId="77777777" w:rsidR="00EB0C98" w:rsidRDefault="00EB0C98" w:rsidP="00EB0C98">
            <w:pPr>
              <w:jc w:val="center"/>
            </w:pPr>
          </w:p>
          <w:p w14:paraId="54C91A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FE6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DA4F59" w14:textId="1D6EEC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22F9F4" w14:textId="54C0991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8DBB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225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39491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B639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3472F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64F267F" w14:textId="77777777" w:rsidR="00EB0C98" w:rsidRDefault="00EB0C98" w:rsidP="00EB0C98">
            <w:pPr>
              <w:jc w:val="center"/>
            </w:pPr>
          </w:p>
          <w:p w14:paraId="3584BC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4885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369B94" w14:textId="588E7B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FB3DF3" w14:textId="2792D46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78494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42E5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6FD1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D001B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DF4A7C" w14:textId="77777777" w:rsidR="00EB0C98" w:rsidRDefault="00EB0C98" w:rsidP="00EB0C98">
            <w:pPr>
              <w:jc w:val="center"/>
            </w:pPr>
          </w:p>
          <w:p w14:paraId="24395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0EE4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50445B" w14:textId="619343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5B2B47" w14:textId="4B8134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29822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80B9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60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14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820040" w14:textId="77777777" w:rsidR="00EB0C98" w:rsidRDefault="00EB0C98" w:rsidP="00EB0C98">
            <w:pPr>
              <w:jc w:val="center"/>
            </w:pPr>
          </w:p>
          <w:p w14:paraId="1150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6EBC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A52B0FB" w14:textId="7B79BE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15C61B4" w14:textId="2537733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01D0C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638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53FB0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5C196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B623A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CEAACDE" w14:textId="77777777" w:rsidR="00EB0C98" w:rsidRDefault="00EB0C98" w:rsidP="00EB0C98">
            <w:pPr>
              <w:jc w:val="center"/>
            </w:pPr>
          </w:p>
          <w:p w14:paraId="11F685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66E3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B347CDA" w14:textId="35D843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A68EDC" w14:textId="1463293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C37B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D13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8302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12F0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E9B420D" w14:textId="77777777" w:rsidR="00EB0C98" w:rsidRDefault="00EB0C98" w:rsidP="00EB0C98">
            <w:pPr>
              <w:jc w:val="center"/>
            </w:pPr>
          </w:p>
          <w:p w14:paraId="3541BD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15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7E5729" w14:textId="6AAFC2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E29D8F" w14:textId="507118F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C32C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8A25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D16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B95D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D31AC47" w14:textId="77777777" w:rsidR="00EB0C98" w:rsidRDefault="00EB0C98" w:rsidP="00EB0C98">
            <w:pPr>
              <w:jc w:val="center"/>
            </w:pPr>
          </w:p>
          <w:p w14:paraId="25AB1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1740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21DB59" w14:textId="1D1EC0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E8C1B7" w14:textId="0F33C9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F5C88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E432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C79FE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FB0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881A2A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F81D8A9" w14:textId="77777777" w:rsidR="00EB0C98" w:rsidRDefault="00EB0C98" w:rsidP="00EB0C98">
            <w:pPr>
              <w:jc w:val="center"/>
            </w:pPr>
          </w:p>
          <w:p w14:paraId="6361D1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A6F4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FEAC91" w14:textId="399E4E9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2EF6E4" w14:textId="51BA1C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EC255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481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D888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062E6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82F8CF2" w14:textId="77777777" w:rsidR="00EB0C98" w:rsidRDefault="00EB0C98" w:rsidP="00EB0C98">
            <w:pPr>
              <w:jc w:val="center"/>
            </w:pPr>
          </w:p>
          <w:p w14:paraId="633F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8CE0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9E3752" w14:textId="76F2608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BD205A" w14:textId="35A318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08EF5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760F9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5AD1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070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08D8F0D" w14:textId="77777777" w:rsidR="00EB0C98" w:rsidRDefault="00EB0C98" w:rsidP="00EB0C98">
            <w:pPr>
              <w:jc w:val="center"/>
            </w:pPr>
          </w:p>
          <w:p w14:paraId="61B5D9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CBC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BD256F" w14:textId="63DEB61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51EEF6" w14:textId="2CEBFA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85C33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14932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2FB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D532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F704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5A2AEC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5CE93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0EA5F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60D4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CEC7DA" w14:textId="5B118C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D5EAEF" w14:textId="0D5DD14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BA2A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C6C7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DDA0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5D6A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DE8B5C" w14:textId="77777777" w:rsidR="00EB0C98" w:rsidRDefault="00EB0C98" w:rsidP="00EB0C98">
            <w:pPr>
              <w:jc w:val="center"/>
            </w:pPr>
          </w:p>
          <w:p w14:paraId="7D9510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9E5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31A4E0" w14:textId="1C998E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68ECDFD" w14:textId="7354BCA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F8127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9C7E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D65A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59122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1AE98A" w14:textId="77777777" w:rsidR="00EB0C98" w:rsidRDefault="00EB0C98" w:rsidP="00EB0C98">
            <w:pPr>
              <w:jc w:val="center"/>
            </w:pPr>
          </w:p>
          <w:p w14:paraId="1A7E3E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3F1F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9D8D3F" w14:textId="3B92A89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4084ED" w14:textId="59C61EE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3846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E8EA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6C21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4D257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EE75FA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17E7C1" w14:textId="77777777" w:rsidR="00EB0C98" w:rsidRDefault="00EB0C98" w:rsidP="00EB0C98">
            <w:pPr>
              <w:jc w:val="center"/>
            </w:pPr>
          </w:p>
          <w:p w14:paraId="39229A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F8739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1B0B57A" w14:textId="340348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2EB334" w14:textId="3661BBE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19DC0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88A1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3078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33E3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59D984B" w14:textId="77777777" w:rsidR="00EB0C98" w:rsidRDefault="00EB0C98" w:rsidP="00EB0C98">
            <w:pPr>
              <w:jc w:val="center"/>
            </w:pPr>
          </w:p>
          <w:p w14:paraId="79E842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406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B8BE1A" w14:textId="73460E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61D3E5" w14:textId="7924741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50AD9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5900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8335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AACB4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C442C57" w14:textId="77777777" w:rsidR="00EB0C98" w:rsidRDefault="00EB0C98" w:rsidP="00EB0C98">
            <w:pPr>
              <w:jc w:val="center"/>
            </w:pPr>
          </w:p>
          <w:p w14:paraId="3E65FA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9479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2179E8" w14:textId="5D7884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4EC206" w14:textId="776CB9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E764D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76C2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15DC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A6D93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1E6C2E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4D799D" w14:textId="77777777" w:rsidR="00EB0C98" w:rsidRDefault="00EB0C98" w:rsidP="00EB0C98">
            <w:pPr>
              <w:jc w:val="center"/>
            </w:pPr>
          </w:p>
          <w:p w14:paraId="703F3D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366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10FCE3" w14:textId="2C4E8C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C267D5" w14:textId="5D0320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7F1628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13F3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79E8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D6B7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3F074D" w14:textId="77777777" w:rsidR="00EB0C98" w:rsidRDefault="00EB0C98" w:rsidP="00EB0C98">
            <w:pPr>
              <w:jc w:val="center"/>
            </w:pPr>
          </w:p>
          <w:p w14:paraId="540804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ABAD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25D027" w14:textId="4E01CB1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AF3114" w14:textId="33F9C8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3FA7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7F5F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7247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39DF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13037BF" w14:textId="77777777" w:rsidR="00EB0C98" w:rsidRDefault="00EB0C98" w:rsidP="00EB0C98">
            <w:pPr>
              <w:jc w:val="center"/>
            </w:pPr>
          </w:p>
          <w:p w14:paraId="01D74B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12D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FE5C81C" w14:textId="3C4B07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3AD907" w14:textId="6B714C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5A4A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F250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F745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A62A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67D86D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D11BBE" w14:textId="77777777" w:rsidR="00EB0C98" w:rsidRDefault="00EB0C98" w:rsidP="00EB0C98">
            <w:pPr>
              <w:jc w:val="center"/>
            </w:pPr>
          </w:p>
          <w:p w14:paraId="7D224E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369F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28F5ABC" w14:textId="1E73D0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98D056" w14:textId="3D0EE5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17D5E9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1A392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65D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E874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C88C30" w14:textId="77777777" w:rsidR="00EB0C98" w:rsidRDefault="00EB0C98" w:rsidP="00EB0C98">
            <w:pPr>
              <w:jc w:val="center"/>
            </w:pPr>
          </w:p>
          <w:p w14:paraId="09B6E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9143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7D50B23" w14:textId="182559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3190354" w14:textId="3F49D3C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1A157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9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79F0AA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6785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8C7ABA" w14:textId="77777777" w:rsidR="00EB0C98" w:rsidRDefault="00EB0C98" w:rsidP="00EB0C98">
            <w:pPr>
              <w:jc w:val="center"/>
            </w:pPr>
          </w:p>
          <w:p w14:paraId="014D0B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BB8C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160751" w14:textId="19847C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238825" w14:textId="3B4F27C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B2AE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C39E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AEC8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5672C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D0C6B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ABDF4B" w14:textId="77777777" w:rsidR="00EB0C98" w:rsidRDefault="00EB0C98" w:rsidP="00EB0C98">
            <w:pPr>
              <w:jc w:val="center"/>
            </w:pPr>
          </w:p>
          <w:p w14:paraId="04A22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2F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B058B7" w14:textId="7C5267E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4855C6" w14:textId="0DDF5CD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0F5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D57D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62A92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49803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C88C82" w14:textId="77777777" w:rsidR="00EB0C98" w:rsidRDefault="00EB0C98" w:rsidP="00EB0C98">
            <w:pPr>
              <w:jc w:val="center"/>
            </w:pPr>
          </w:p>
          <w:p w14:paraId="28C318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8F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C6FF97" w14:textId="109424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547F29D" w14:textId="129698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43331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06708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16BB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236DD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A39E398" w14:textId="77777777" w:rsidR="00EB0C98" w:rsidRDefault="00EB0C98" w:rsidP="00EB0C98">
            <w:pPr>
              <w:jc w:val="center"/>
            </w:pPr>
          </w:p>
          <w:p w14:paraId="39DCF5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D20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F3E582" w14:textId="20B31D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B88F81" w14:textId="770654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663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077B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179B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B77A0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EF6D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643D76" w14:textId="77777777" w:rsidR="00EB0C98" w:rsidRDefault="00EB0C98" w:rsidP="00EB0C98">
            <w:pPr>
              <w:jc w:val="center"/>
            </w:pPr>
          </w:p>
          <w:p w14:paraId="7996AF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DEA1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F68A05" w14:textId="758978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198689" w14:textId="2015E50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4AE9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E8A7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66706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62A2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7F6C2DF" w14:textId="77777777" w:rsidR="00EB0C98" w:rsidRDefault="00EB0C98" w:rsidP="00EB0C98">
            <w:pPr>
              <w:jc w:val="center"/>
            </w:pPr>
          </w:p>
          <w:p w14:paraId="409EAE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8B7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CAF1A6B" w14:textId="3444996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9568A4" w14:textId="550CD1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2DC39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9274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9369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83379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9C68E9D" w14:textId="77777777" w:rsidR="00EB0C98" w:rsidRDefault="00EB0C98" w:rsidP="00EB0C98">
            <w:pPr>
              <w:jc w:val="center"/>
            </w:pPr>
          </w:p>
          <w:p w14:paraId="2159D7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9DF7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3B611B" w14:textId="584422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093800" w14:textId="7863204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0937DA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B647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33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33E2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8A266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74455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7B9DF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C4A9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3A9A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B00610" w14:textId="2B3EBB3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E58B8C" w14:textId="0325A7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5275DB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43FA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E8D8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0B1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2D6447" w14:textId="77777777" w:rsidR="00EB0C98" w:rsidRDefault="00EB0C98" w:rsidP="00EB0C98">
            <w:pPr>
              <w:jc w:val="center"/>
            </w:pPr>
          </w:p>
          <w:p w14:paraId="306CE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8739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2CBC9" w14:textId="79C9C7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40B8E9" w14:textId="1B0F202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B0282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601F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9515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7294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B1CE43" w14:textId="77777777" w:rsidR="00EB0C98" w:rsidRDefault="00EB0C98" w:rsidP="00EB0C98">
            <w:pPr>
              <w:jc w:val="center"/>
            </w:pPr>
          </w:p>
          <w:p w14:paraId="04428F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872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D6D9DD" w14:textId="46AFED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70A9E8" w14:textId="6BA21BC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331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6FD26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6FD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A83E8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7522EB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951B8F" w14:textId="77777777" w:rsidR="00EB0C98" w:rsidRDefault="00EB0C98" w:rsidP="00EB0C98">
            <w:pPr>
              <w:jc w:val="center"/>
            </w:pPr>
          </w:p>
          <w:p w14:paraId="5A4F07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E56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E70591" w14:textId="7BA3D1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CD3497" w14:textId="3675C81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673F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EB9A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A2C2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16EF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DEF3674" w14:textId="77777777" w:rsidR="00EB0C98" w:rsidRDefault="00EB0C98" w:rsidP="00EB0C98">
            <w:pPr>
              <w:jc w:val="center"/>
            </w:pPr>
          </w:p>
          <w:p w14:paraId="7D08CD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ADF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6572F1" w14:textId="7F3972D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F7424B" w14:textId="64B8E4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CB720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6D2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CE3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42AAF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6A4EC32" w14:textId="77777777" w:rsidR="00EB0C98" w:rsidRDefault="00EB0C98" w:rsidP="00EB0C98">
            <w:pPr>
              <w:jc w:val="center"/>
            </w:pPr>
          </w:p>
          <w:p w14:paraId="5005E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2162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C36408" w14:textId="214AAE7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E14985" w14:textId="474E1B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0CE39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734B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2D388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DF371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6DAA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D74B38" w14:textId="77777777" w:rsidR="00EB0C98" w:rsidRDefault="00EB0C98" w:rsidP="00EB0C98">
            <w:pPr>
              <w:jc w:val="center"/>
            </w:pPr>
          </w:p>
          <w:p w14:paraId="6C6D7F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B8C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FC1EDE" w14:textId="35FE21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38EAF0" w14:textId="6B52191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E99CD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614F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2C2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9062E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2FC9A1" w14:textId="77777777" w:rsidR="00EB0C98" w:rsidRDefault="00EB0C98" w:rsidP="00EB0C98">
            <w:pPr>
              <w:jc w:val="center"/>
            </w:pPr>
          </w:p>
          <w:p w14:paraId="5F571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A1A7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AD5FDF" w14:textId="1A8A17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43AFCD" w14:textId="5A144A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03BC11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3A22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9FE1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A52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ED22D02" w14:textId="77777777" w:rsidR="00EB0C98" w:rsidRDefault="00EB0C98" w:rsidP="00EB0C98">
            <w:pPr>
              <w:jc w:val="center"/>
            </w:pPr>
          </w:p>
          <w:p w14:paraId="70157A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13B7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7849DF" w14:textId="338EE0F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B6B432" w14:textId="33CAAEF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4F2BDE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9E8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E69EE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0F6DC4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1D6CFC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280E1F" w14:textId="77777777" w:rsidR="00EB0C98" w:rsidRDefault="00EB0C98" w:rsidP="00EB0C98">
            <w:pPr>
              <w:jc w:val="center"/>
            </w:pPr>
          </w:p>
          <w:p w14:paraId="0EB284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9954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493A3C" w14:textId="753ACE2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4BD8D9" w14:textId="12E8B2F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6ECB00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ECAD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8B6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01E2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685409" w14:textId="77777777" w:rsidR="00EB0C98" w:rsidRDefault="00EB0C98" w:rsidP="00EB0C98">
            <w:pPr>
              <w:jc w:val="center"/>
            </w:pPr>
          </w:p>
          <w:p w14:paraId="316C8F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C603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7CC3CF" w14:textId="581950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70A3AF" w14:textId="2C3E40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0442E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CB85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CDD8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E8D57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A51CC55" w14:textId="77777777" w:rsidR="00EB0C98" w:rsidRDefault="00EB0C98" w:rsidP="00EB0C98">
            <w:pPr>
              <w:jc w:val="center"/>
            </w:pPr>
          </w:p>
          <w:p w14:paraId="0F18C9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E887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B064A7" w14:textId="75EC896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1225D2" w14:textId="594180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441CA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F8AE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466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6C968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99CFCB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8ED8A8A" w14:textId="77777777" w:rsidR="00EB0C98" w:rsidRDefault="00EB0C98" w:rsidP="00EB0C98">
            <w:pPr>
              <w:jc w:val="center"/>
            </w:pPr>
          </w:p>
          <w:p w14:paraId="5BE89F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29DA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D7258" w14:textId="2D4E000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3857DC" w14:textId="13A1E9B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8F6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800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2D5B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09570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45DB389" w14:textId="77777777" w:rsidR="00EB0C98" w:rsidRDefault="00EB0C98" w:rsidP="00EB0C98">
            <w:pPr>
              <w:jc w:val="center"/>
            </w:pPr>
          </w:p>
          <w:p w14:paraId="79BD8D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F79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DE6F17" w14:textId="1B1F77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58BB5F" w14:textId="0FF204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718E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ADDB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D99D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407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71F2A7C" w14:textId="77777777" w:rsidR="00EB0C98" w:rsidRDefault="00EB0C98" w:rsidP="00EB0C98">
            <w:pPr>
              <w:jc w:val="center"/>
            </w:pPr>
          </w:p>
          <w:p w14:paraId="71ADB11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706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FC43DB" w14:textId="4B0CB5C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C3D883" w14:textId="6F4A71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55F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884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4FD6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DB06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5A1A9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988DDD" w14:textId="77777777" w:rsidR="00EB0C98" w:rsidRDefault="00EB0C98" w:rsidP="00EB0C98">
            <w:pPr>
              <w:jc w:val="center"/>
            </w:pPr>
          </w:p>
          <w:p w14:paraId="358741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F28D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2E92BB" w14:textId="4776C0C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BFBE3D" w14:textId="4BEE35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BF20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05F4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8F76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C809F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32FE9B" w14:textId="77777777" w:rsidR="00EB0C98" w:rsidRDefault="00EB0C98" w:rsidP="00EB0C98">
            <w:pPr>
              <w:jc w:val="center"/>
            </w:pPr>
          </w:p>
          <w:p w14:paraId="455E4A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67EF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6E9720" w14:textId="783408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A874C6" w14:textId="4E80F56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194BB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D9BE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68D6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F1D3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94381C5" w14:textId="77777777" w:rsidR="00EB0C98" w:rsidRDefault="00EB0C98" w:rsidP="00EB0C98">
            <w:pPr>
              <w:jc w:val="center"/>
            </w:pPr>
          </w:p>
          <w:p w14:paraId="4DD62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5A10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62AEECE" w14:textId="49CDCE5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8181C9F" w14:textId="268014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A023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00EB3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03C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CDCCC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D8F451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626404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7470D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9C32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02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EF7D1E9" w14:textId="108B77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3CC651" w14:textId="6DFB87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A90CF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8250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5F15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049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FD8D42A" w14:textId="77777777" w:rsidR="00EB0C98" w:rsidRDefault="00EB0C98" w:rsidP="00EB0C98">
            <w:pPr>
              <w:jc w:val="center"/>
            </w:pPr>
          </w:p>
          <w:p w14:paraId="0C500B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CD693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4AA604" w14:textId="626447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CFE077" w14:textId="3B4B2D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7E2F6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08C24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11EE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F443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7CBB499" w14:textId="77777777" w:rsidR="00EB0C98" w:rsidRDefault="00EB0C98" w:rsidP="00EB0C98">
            <w:pPr>
              <w:jc w:val="center"/>
            </w:pPr>
          </w:p>
          <w:p w14:paraId="2CDBF8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E377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65C295" w14:textId="39362A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E6ABA3" w14:textId="1A7511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5380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72CB3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EB9D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0171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9FD640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A3B709" w14:textId="77777777" w:rsidR="00EB0C98" w:rsidRDefault="00EB0C98" w:rsidP="00EB0C98">
            <w:pPr>
              <w:jc w:val="center"/>
            </w:pPr>
          </w:p>
          <w:p w14:paraId="38B195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D3A3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33BC11" w14:textId="04267C9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C2A0DB" w14:textId="218E42C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1A1D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1E8D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18F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3CD0D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97F58C" w14:textId="77777777" w:rsidR="00EB0C98" w:rsidRDefault="00EB0C98" w:rsidP="00EB0C98">
            <w:pPr>
              <w:jc w:val="center"/>
            </w:pPr>
          </w:p>
          <w:p w14:paraId="7CB3E7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D48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3000ED" w14:textId="4CD846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A0413D" w14:textId="4FCD42D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AF3A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D012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5973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0C3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E3D634E" w14:textId="77777777" w:rsidR="00EB0C98" w:rsidRDefault="00EB0C98" w:rsidP="00EB0C98">
            <w:pPr>
              <w:jc w:val="center"/>
            </w:pPr>
          </w:p>
          <w:p w14:paraId="04177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24DE9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FD9C26" w14:textId="6D6FEE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5C4D14" w14:textId="19ABA3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505A1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165B2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B3D3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D1BA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2DEE0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8F23388" w14:textId="77777777" w:rsidR="00EB0C98" w:rsidRDefault="00EB0C98" w:rsidP="00EB0C98">
            <w:pPr>
              <w:jc w:val="center"/>
            </w:pPr>
          </w:p>
          <w:p w14:paraId="2EAFD8F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22B5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D94E835" w14:textId="5D0D78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9D2C46" w14:textId="34162F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CB826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971DD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610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689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F4EA29" w14:textId="77777777" w:rsidR="00EB0C98" w:rsidRDefault="00EB0C98" w:rsidP="00EB0C98">
            <w:pPr>
              <w:jc w:val="center"/>
            </w:pPr>
          </w:p>
          <w:p w14:paraId="1DC7DC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1BC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BB968" w14:textId="4AD881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547D22" w14:textId="50146A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6515D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A8034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6490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F511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BB8384B" w14:textId="77777777" w:rsidR="00EB0C98" w:rsidRDefault="00EB0C98" w:rsidP="00EB0C98">
            <w:pPr>
              <w:jc w:val="center"/>
            </w:pPr>
          </w:p>
          <w:p w14:paraId="25545A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2B73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02EAC8" w14:textId="348DF00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F5B015" w14:textId="06D87B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C70DC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CE20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ECA57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8D06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9911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122D96" w14:textId="77777777" w:rsidR="00EB0C98" w:rsidRDefault="00EB0C98" w:rsidP="00EB0C98">
            <w:pPr>
              <w:jc w:val="center"/>
            </w:pPr>
          </w:p>
          <w:p w14:paraId="016B84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B4E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14FA3" w14:textId="06F6FC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191271" w14:textId="53EB32B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3E562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0B2B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80A6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88650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280F" w14:textId="77777777" w:rsidR="00EB0C98" w:rsidRDefault="00EB0C98" w:rsidP="00EB0C98">
            <w:pPr>
              <w:jc w:val="center"/>
            </w:pPr>
          </w:p>
          <w:p w14:paraId="04A2C9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08C1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E235AA" w14:textId="04916EE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3161A6" w14:textId="27708A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C7BDB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94E8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A2A0B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FC1B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BF2A45" w14:textId="77777777" w:rsidR="00EB0C98" w:rsidRDefault="00EB0C98" w:rsidP="00EB0C98">
            <w:pPr>
              <w:jc w:val="center"/>
            </w:pPr>
          </w:p>
          <w:p w14:paraId="68C5722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B941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08EA1F" w14:textId="0E8B70B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0A982E" w14:textId="67A386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97CEC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8182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7C8F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9C48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A89C7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37F35B" w14:textId="77777777" w:rsidR="00EB0C98" w:rsidRDefault="00EB0C98" w:rsidP="00EB0C98">
            <w:pPr>
              <w:jc w:val="center"/>
            </w:pPr>
          </w:p>
          <w:p w14:paraId="167FD6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625F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F6D0CB" w14:textId="7B2B03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B50265" w14:textId="1D4143F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299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E838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DBE5AA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A96F0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14FA4A" w14:textId="77777777" w:rsidR="00EB0C98" w:rsidRDefault="00EB0C98" w:rsidP="00EB0C98">
            <w:pPr>
              <w:jc w:val="center"/>
            </w:pPr>
          </w:p>
          <w:p w14:paraId="4CD2E3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61AC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321FC9" w14:textId="14374EF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CFA3903" w14:textId="269AA7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6669FD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2F40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ED45F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54B9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5013B" w14:textId="77777777" w:rsidR="00EB0C98" w:rsidRDefault="00EB0C98" w:rsidP="00EB0C98">
            <w:pPr>
              <w:jc w:val="center"/>
            </w:pPr>
          </w:p>
          <w:p w14:paraId="151D1A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9C4F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F9DED77" w14:textId="5CE7753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ABD509" w14:textId="584191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1875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6D7C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3E6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036E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2B2CB3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D880CBA" w14:textId="77777777" w:rsidR="00EB0C98" w:rsidRDefault="00EB0C98" w:rsidP="00EB0C98">
            <w:pPr>
              <w:jc w:val="center"/>
            </w:pPr>
          </w:p>
          <w:p w14:paraId="575D00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5EC12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98E3B5" w14:textId="0FDCE3B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649648" w14:textId="18BEAB3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DE627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98FA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E0987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6ED8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713CA30" w14:textId="77777777" w:rsidR="00EB0C98" w:rsidRDefault="00EB0C98" w:rsidP="00EB0C98">
            <w:pPr>
              <w:jc w:val="center"/>
            </w:pPr>
          </w:p>
          <w:p w14:paraId="1D403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137FC" w14:textId="7D17BA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4D9DED" w14:textId="7F6EBB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B096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B79E5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66BC8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65BE4D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E668C07" w14:textId="77777777" w:rsidR="00EB0C98" w:rsidRDefault="00EB0C98" w:rsidP="00EB0C98">
            <w:pPr>
              <w:jc w:val="center"/>
            </w:pPr>
          </w:p>
          <w:p w14:paraId="6F16E1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E065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9895D3" w14:textId="3B32098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B89020" w14:textId="553E3E2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6E6BB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57DF8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B762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498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02278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A3F3F91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57511A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5D61F0A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5A98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9C320B" w14:textId="61A58F0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38A664" w14:textId="578CFD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2540E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B7DC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A353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C55D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E526E" w14:textId="77777777" w:rsidR="00EB0C98" w:rsidRDefault="00EB0C98" w:rsidP="00EB0C98">
            <w:pPr>
              <w:jc w:val="center"/>
            </w:pPr>
          </w:p>
          <w:p w14:paraId="23CCF7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2E1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AED94F" w14:textId="03E805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D3944D" w14:textId="33C421D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4ED17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A4C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1A5F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C496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C04A34" w14:textId="77777777" w:rsidR="00EB0C98" w:rsidRDefault="00EB0C98" w:rsidP="00EB0C98">
            <w:pPr>
              <w:jc w:val="center"/>
            </w:pPr>
          </w:p>
          <w:p w14:paraId="0BEB7B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DC19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D5DDC2" w14:textId="4F3F16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A9159F" w14:textId="2D8D6B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AF4C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D223E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CD086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C88F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AF108C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768BD1" w14:textId="77777777" w:rsidR="00EB0C98" w:rsidRDefault="00EB0C98" w:rsidP="00EB0C98">
            <w:pPr>
              <w:jc w:val="center"/>
            </w:pPr>
          </w:p>
          <w:p w14:paraId="19DED1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1AEF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7477FF" w14:textId="3C56789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2C645A" w14:textId="13300B8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D12AE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AC35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8808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B351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5631E3" w14:textId="77777777" w:rsidR="00EB0C98" w:rsidRDefault="00EB0C98" w:rsidP="00EB0C98">
            <w:pPr>
              <w:jc w:val="center"/>
            </w:pPr>
          </w:p>
          <w:p w14:paraId="39C4BA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3146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793108" w14:textId="1090C0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5ACD16" w14:textId="7B9537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67A7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F09F5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1CC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DBF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CAFA3A3" w14:textId="77777777" w:rsidR="00EB0C98" w:rsidRDefault="00EB0C98" w:rsidP="00EB0C98">
            <w:pPr>
              <w:jc w:val="center"/>
            </w:pPr>
          </w:p>
          <w:p w14:paraId="2925A1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3BCD31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FA29B7" w14:textId="6A0767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1F1298" w14:textId="089E836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01925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B29A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D7C1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1F0A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C3CE41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EB3048" w14:textId="77777777" w:rsidR="00EB0C98" w:rsidRDefault="00EB0C98" w:rsidP="00EB0C98">
            <w:pPr>
              <w:jc w:val="center"/>
            </w:pPr>
          </w:p>
          <w:p w14:paraId="38A82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F3F9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C55692" w14:textId="1FEEAAB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96FD3A" w14:textId="0C5F48C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27D59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EF10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D0B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C8D0C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FFEC1E1" w14:textId="77777777" w:rsidR="00EB0C98" w:rsidRDefault="00EB0C98" w:rsidP="00EB0C98">
            <w:pPr>
              <w:jc w:val="center"/>
            </w:pPr>
          </w:p>
          <w:p w14:paraId="5B60AF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2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C403235" w14:textId="3C60F8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5D2C61E" w14:textId="784DA4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071C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DC5B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A655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53B930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9837DC1" w14:textId="77777777" w:rsidR="00EB0C98" w:rsidRDefault="00EB0C98" w:rsidP="00EB0C98">
            <w:pPr>
              <w:jc w:val="center"/>
            </w:pPr>
          </w:p>
          <w:p w14:paraId="247C4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C879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F52CA7" w14:textId="070D28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BEB638" w14:textId="750266E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5615A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EC4A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FF02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10BD5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6DAA1B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707EBD9" w14:textId="77777777" w:rsidR="00EB0C98" w:rsidRDefault="00EB0C98" w:rsidP="00EB0C98">
            <w:pPr>
              <w:jc w:val="center"/>
            </w:pPr>
          </w:p>
          <w:p w14:paraId="15EFD0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AE0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2FDD97" w14:textId="1B43BEF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D54A2A7" w14:textId="24C64B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22F0A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5E33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F7F4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71AF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15E970E" w14:textId="77777777" w:rsidR="00EB0C98" w:rsidRDefault="00EB0C98" w:rsidP="00EB0C98">
            <w:pPr>
              <w:jc w:val="center"/>
            </w:pPr>
          </w:p>
          <w:p w14:paraId="74D5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474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522A9B" w14:textId="6ADB1B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F3934CE" w14:textId="15B8C1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40AB9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672D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4430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F68E8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C650D2" w14:textId="77777777" w:rsidR="00EB0C98" w:rsidRDefault="00EB0C98" w:rsidP="00EB0C98">
            <w:pPr>
              <w:jc w:val="center"/>
            </w:pPr>
          </w:p>
          <w:p w14:paraId="75174D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FA61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848E5D" w14:textId="5883F57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56658B" w14:textId="3EC69CF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28264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596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FED9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F436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662CF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7BAB26" w14:textId="77777777" w:rsidR="00EB0C98" w:rsidRDefault="00EB0C98" w:rsidP="00EB0C98">
            <w:pPr>
              <w:jc w:val="center"/>
            </w:pPr>
          </w:p>
          <w:p w14:paraId="4F61A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9D3B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126F8F" w14:textId="20F790B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4EB278" w14:textId="61EE918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216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76CC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9B7B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E3DC3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84BB78" w14:textId="77777777" w:rsidR="00EB0C98" w:rsidRDefault="00EB0C98" w:rsidP="00EB0C98">
            <w:pPr>
              <w:jc w:val="center"/>
            </w:pPr>
          </w:p>
          <w:p w14:paraId="2318CF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DB35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9248B2" w14:textId="07B5338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FBAB5B" w14:textId="419CBA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E9A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F76D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3A43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4057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6A4470" w14:textId="77777777" w:rsidR="00EB0C98" w:rsidRDefault="00EB0C98" w:rsidP="00EB0C98">
            <w:pPr>
              <w:jc w:val="center"/>
            </w:pPr>
          </w:p>
          <w:p w14:paraId="48D03C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A637F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BE6223" w14:textId="167A1E0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C7BD58" w14:textId="73EA55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1B7B0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0024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89C59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6D5B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BF704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D8EE5C" w14:textId="77777777" w:rsidR="00EB0C98" w:rsidRDefault="00EB0C98" w:rsidP="00EB0C98">
            <w:pPr>
              <w:jc w:val="center"/>
            </w:pPr>
          </w:p>
          <w:p w14:paraId="103CE9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BE9229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E1D879" w14:textId="581BC79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3A61F7" w14:textId="3C6B035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CD09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EF4A2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FA4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9BB2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A1E84E0" w14:textId="77777777" w:rsidR="00EB0C98" w:rsidRDefault="00EB0C98" w:rsidP="00EB0C98">
            <w:pPr>
              <w:jc w:val="center"/>
            </w:pPr>
          </w:p>
          <w:p w14:paraId="4FDC46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7D7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51C293" w14:textId="3AABA9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A26BF3" w14:textId="780F491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2142E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48F3E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8C224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0B11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2986494" w14:textId="77777777" w:rsidR="00EB0C98" w:rsidRDefault="00EB0C98" w:rsidP="00EB0C98">
            <w:pPr>
              <w:jc w:val="center"/>
            </w:pPr>
          </w:p>
          <w:p w14:paraId="4B5736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4DB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2B173D" w14:textId="42285FE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2277851" w14:textId="0EF7168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6A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F3FB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96A34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5B57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EF0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C353A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73B2F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4A21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956A3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B9BD21" w14:textId="47AE88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99768E" w14:textId="4C140A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D65D7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7114ED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E09586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9155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80D01E" w14:textId="77777777" w:rsidR="00EB0C98" w:rsidRDefault="00EB0C98" w:rsidP="00EB0C98">
            <w:pPr>
              <w:jc w:val="center"/>
            </w:pPr>
          </w:p>
          <w:p w14:paraId="11BCF4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FCB80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22CC31B" w14:textId="575D4F3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459F1F" w14:textId="2514A0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BF670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57404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4A2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5EA4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7E6898C" w14:textId="77777777" w:rsidR="00EB0C98" w:rsidRDefault="00EB0C98" w:rsidP="00EB0C98">
            <w:pPr>
              <w:jc w:val="center"/>
            </w:pPr>
          </w:p>
          <w:p w14:paraId="223797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BFBD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BCECC7A" w14:textId="04B533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7874E6C" w14:textId="421B242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D8408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F625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DC76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B71C3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EA472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66D4BC4" w14:textId="77777777" w:rsidR="00EB0C98" w:rsidRDefault="00EB0C98" w:rsidP="00EB0C98">
            <w:pPr>
              <w:jc w:val="center"/>
            </w:pPr>
          </w:p>
          <w:p w14:paraId="1A0082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08B3E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E359DD" w14:textId="10C75E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FB26FC" w14:textId="0C0EB1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21378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F43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5FB46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B9EF0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12D43F" w14:textId="77777777" w:rsidR="00EB0C98" w:rsidRDefault="00EB0C98" w:rsidP="00EB0C98">
            <w:pPr>
              <w:jc w:val="center"/>
            </w:pPr>
          </w:p>
          <w:p w14:paraId="106581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2F8F2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945E75" w14:textId="03EEC74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F86F51" w14:textId="3DC3386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D354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6A6A7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8401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3E094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BF783B8" w14:textId="77777777" w:rsidR="00EB0C98" w:rsidRDefault="00EB0C98" w:rsidP="00EB0C98">
            <w:pPr>
              <w:jc w:val="center"/>
            </w:pPr>
          </w:p>
          <w:p w14:paraId="118525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F2E8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0C9D329" w14:textId="2CF8B3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B6CAC0" w14:textId="76DEBAF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48CEF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DBFA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B686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4C29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0920A7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B85094" w14:textId="77777777" w:rsidR="00EB0C98" w:rsidRDefault="00EB0C98" w:rsidP="00EB0C98">
            <w:pPr>
              <w:jc w:val="center"/>
            </w:pPr>
          </w:p>
          <w:p w14:paraId="41F7F4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5BE4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17466" w14:textId="6EA0F5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EB4985" w14:textId="12F4938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0702C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1C1D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567D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CC4A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E0C89B" w14:textId="77777777" w:rsidR="00EB0C98" w:rsidRDefault="00EB0C98" w:rsidP="00EB0C98">
            <w:pPr>
              <w:jc w:val="center"/>
            </w:pPr>
          </w:p>
          <w:p w14:paraId="767CB4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145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51A8AC" w14:textId="1B2B37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C08230" w14:textId="648CEC3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4F2B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4A72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EE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6AE8A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36BB677" w14:textId="77777777" w:rsidR="00EB0C98" w:rsidRDefault="00EB0C98" w:rsidP="00EB0C98">
            <w:pPr>
              <w:jc w:val="center"/>
            </w:pPr>
          </w:p>
          <w:p w14:paraId="3643D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4C7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60C188" w14:textId="109E732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ED3F38" w14:textId="3D5BEE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9F2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47831D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1D89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2495C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9D1EB9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DA87303" w14:textId="77777777" w:rsidR="00EB0C98" w:rsidRDefault="00EB0C98" w:rsidP="00EB0C98">
            <w:pPr>
              <w:jc w:val="center"/>
            </w:pPr>
          </w:p>
          <w:p w14:paraId="02511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DDDE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CCCD0" w14:textId="76D0228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539ED8D" w14:textId="0F1D66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5A5B17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A495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048E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D3D97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49AA1A" w14:textId="77777777" w:rsidR="00EB0C98" w:rsidRDefault="00EB0C98" w:rsidP="00EB0C98">
            <w:pPr>
              <w:jc w:val="center"/>
            </w:pPr>
          </w:p>
          <w:p w14:paraId="640F90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424451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A821B" w14:textId="27B3E1B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DE12FB" w14:textId="573589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E8B2A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70C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B177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430B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5249888" w14:textId="77777777" w:rsidR="00EB0C98" w:rsidRDefault="00EB0C98" w:rsidP="00EB0C98">
            <w:pPr>
              <w:jc w:val="center"/>
            </w:pPr>
          </w:p>
          <w:p w14:paraId="47FC96B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2DAC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33B32A0" w14:textId="591035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111E3BE" w14:textId="767282A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65AAB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78891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2F8D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165CF6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E606037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471B60" w14:textId="77777777" w:rsidR="00EB0C98" w:rsidRDefault="00EB0C98" w:rsidP="00EB0C98">
            <w:pPr>
              <w:jc w:val="center"/>
            </w:pPr>
          </w:p>
          <w:p w14:paraId="23F21B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2241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31C90D" w14:textId="25DDC1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FAC9C5" w14:textId="318BA9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1B60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4F62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7B3E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2D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CA890B" w14:textId="77777777" w:rsidR="00EB0C98" w:rsidRDefault="00EB0C98" w:rsidP="00EB0C98">
            <w:pPr>
              <w:jc w:val="center"/>
            </w:pPr>
          </w:p>
          <w:p w14:paraId="18F86F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DD08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EF94E3" w14:textId="5710C3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62F8070" w14:textId="4E63A8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75F16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ED9B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74BB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48EF9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D1C5D82" w14:textId="77777777" w:rsidR="00EB0C98" w:rsidRDefault="00EB0C98" w:rsidP="00EB0C98">
            <w:pPr>
              <w:jc w:val="center"/>
            </w:pPr>
          </w:p>
          <w:p w14:paraId="643BFC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413E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9EADD" w14:textId="1FACC7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83DDF3" w14:textId="39330A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6E69F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2094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57A11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06E3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AB1BC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57EA08" w14:textId="77777777" w:rsidR="00EB0C98" w:rsidRDefault="00EB0C98" w:rsidP="00EB0C98">
            <w:pPr>
              <w:jc w:val="center"/>
            </w:pPr>
          </w:p>
          <w:p w14:paraId="61BA1C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EE0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BD7D65" w14:textId="0256FF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805340" w14:textId="6B24C35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C0683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F4BF5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5D05C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B3A4B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DC20EBD" w14:textId="77777777" w:rsidR="00EB0C98" w:rsidRDefault="00EB0C98" w:rsidP="00EB0C98">
            <w:pPr>
              <w:jc w:val="center"/>
            </w:pPr>
          </w:p>
          <w:p w14:paraId="48BC4C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DCA8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E353827" w14:textId="34B13AF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B82DF9" w14:textId="1369245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6C882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3F4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9C8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EBB69A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16D0FB52" w14:textId="77777777" w:rsidR="00EB0C98" w:rsidRDefault="00EB0C98" w:rsidP="00EB0C98">
            <w:pPr>
              <w:jc w:val="center"/>
            </w:pPr>
          </w:p>
          <w:p w14:paraId="6A462F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9898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2B4B8F" w14:textId="38BCAA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FEB1A5" w14:textId="6BA4BE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C6537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6F1FB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C3CF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BE2B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8F90C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D434305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F0B83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7C61C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64D647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213BC1E" w14:textId="4990C3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A2475AF" w14:textId="34D6E2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3C389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0AA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2A5BF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216844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4DD22BB" w14:textId="77777777" w:rsidR="00EB0C98" w:rsidRDefault="00EB0C98" w:rsidP="00EB0C98">
            <w:pPr>
              <w:jc w:val="center"/>
            </w:pPr>
          </w:p>
          <w:p w14:paraId="428A4D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D3D0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E71E41" w14:textId="0D337D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806266" w14:textId="72AA704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F4BEB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965E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B415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CAB1C1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61405F" w14:textId="77777777" w:rsidR="00EB0C98" w:rsidRDefault="00EB0C98" w:rsidP="00EB0C98">
            <w:pPr>
              <w:jc w:val="center"/>
            </w:pPr>
          </w:p>
          <w:p w14:paraId="6CEF685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7826D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A91173" w14:textId="0A8C607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E0F2BC3" w14:textId="7BAF61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0EC0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FC585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AD64A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FD160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DB9D17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86ED1F0" w14:textId="77777777" w:rsidR="00EB0C98" w:rsidRDefault="00EB0C98" w:rsidP="00EB0C98">
            <w:pPr>
              <w:jc w:val="center"/>
            </w:pPr>
          </w:p>
          <w:p w14:paraId="0E78A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52DF1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9ABBC0" w14:textId="1359F87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1217290" w14:textId="339C00C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5B34F8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3D49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C32D0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7DD4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01BC9" w14:textId="77777777" w:rsidR="00EB0C98" w:rsidRDefault="00EB0C98" w:rsidP="00EB0C98">
            <w:pPr>
              <w:jc w:val="center"/>
            </w:pPr>
          </w:p>
          <w:p w14:paraId="0416EB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4AD7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3C2101" w14:textId="3F5178B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5CAE2AD" w14:textId="0B218C9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366F35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92516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49E5D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032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2FC903" w14:textId="77777777" w:rsidR="00EB0C98" w:rsidRDefault="00EB0C98" w:rsidP="00EB0C98">
            <w:pPr>
              <w:jc w:val="center"/>
            </w:pPr>
          </w:p>
          <w:p w14:paraId="203F1F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A580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37CC6F" w14:textId="4C90017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AA9C95" w14:textId="2BC96D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45ED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8AD6F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09A605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6E5B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3CC743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751C" w14:textId="77777777" w:rsidR="00EB0C98" w:rsidRDefault="00EB0C98" w:rsidP="00EB0C98">
            <w:pPr>
              <w:jc w:val="center"/>
            </w:pPr>
          </w:p>
          <w:p w14:paraId="128A7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7C49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F2A6E84" w14:textId="5A297A7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DE7F83" w14:textId="055E3CD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7CEC2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0195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D848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705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D74E240" w14:textId="77777777" w:rsidR="00EB0C98" w:rsidRDefault="00EB0C98" w:rsidP="00EB0C98">
            <w:pPr>
              <w:jc w:val="center"/>
            </w:pPr>
          </w:p>
          <w:p w14:paraId="381899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2B36B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1E8C77" w14:textId="7003418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6FF9AA8" w14:textId="0CA336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6DCE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C9114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A82D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D813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634936" w14:textId="77777777" w:rsidR="00EB0C98" w:rsidRDefault="00EB0C98" w:rsidP="00EB0C98">
            <w:pPr>
              <w:jc w:val="center"/>
            </w:pPr>
          </w:p>
          <w:p w14:paraId="34FC5D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8DA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520B1" w14:textId="4DCEFE5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540F59" w14:textId="54845B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6DDBC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9534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1CF5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01B0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A8FCE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5931529" w14:textId="77777777" w:rsidR="00EB0C98" w:rsidRDefault="00EB0C98" w:rsidP="00EB0C98">
            <w:pPr>
              <w:jc w:val="center"/>
            </w:pPr>
          </w:p>
          <w:p w14:paraId="769F7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5BFF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54381D" w14:textId="2F273DF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F998B0" w14:textId="7AD20D5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6635D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D1413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37C6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4BB96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8E5AE1" w14:textId="77777777" w:rsidR="00EB0C98" w:rsidRDefault="00EB0C98" w:rsidP="00EB0C98">
            <w:pPr>
              <w:jc w:val="center"/>
            </w:pPr>
          </w:p>
          <w:p w14:paraId="2F4153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81A7B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0C158E" w14:textId="4CD2CA7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A3B757" w14:textId="6EDC610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8BD3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90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FDD1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6362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4B651C4" w14:textId="77777777" w:rsidR="00EB0C98" w:rsidRDefault="00EB0C98" w:rsidP="00EB0C98">
            <w:pPr>
              <w:jc w:val="center"/>
            </w:pPr>
          </w:p>
          <w:p w14:paraId="616B7E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CECA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4428E5" w14:textId="39929B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4E1C59D" w14:textId="12281A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466EB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659B0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F9AD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73339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CDE17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9E27A88" w14:textId="77777777" w:rsidR="00EB0C98" w:rsidRDefault="00EB0C98" w:rsidP="00EB0C98">
            <w:pPr>
              <w:jc w:val="center"/>
            </w:pPr>
          </w:p>
          <w:p w14:paraId="0083B1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DBD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8A094A" w14:textId="54FB2D6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934D53" w14:textId="482D42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0A43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C45B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F453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5423B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EC8F8C" w14:textId="77777777" w:rsidR="00EB0C98" w:rsidRDefault="00EB0C98" w:rsidP="00EB0C98">
            <w:pPr>
              <w:jc w:val="center"/>
            </w:pPr>
          </w:p>
          <w:p w14:paraId="164BA4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EFD6B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23BE5F" w14:textId="3A64D4F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4AFBAE" w14:textId="105939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8A63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F5E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0640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ECB1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457B943" w14:textId="77777777" w:rsidR="00EB0C98" w:rsidRDefault="00EB0C98" w:rsidP="00EB0C98">
            <w:pPr>
              <w:jc w:val="center"/>
            </w:pPr>
          </w:p>
          <w:p w14:paraId="646B2C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E8BEA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B43817" w14:textId="0721D95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D8A6E5" w14:textId="7C2639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875F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25B463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A0C7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20C2C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03F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F48B6B1" w14:textId="77777777" w:rsidR="00EB0C98" w:rsidRDefault="00EB0C98" w:rsidP="00EB0C98">
            <w:pPr>
              <w:jc w:val="center"/>
            </w:pPr>
          </w:p>
          <w:p w14:paraId="139564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468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F2F234" w14:textId="43F2394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429D91" w14:textId="0149E2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2A39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7193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23256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EA56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4FD2B9A" w14:textId="77777777" w:rsidR="00EB0C98" w:rsidRDefault="00EB0C98" w:rsidP="00EB0C98">
            <w:pPr>
              <w:jc w:val="center"/>
            </w:pPr>
          </w:p>
          <w:p w14:paraId="0F7E87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1156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310C00" w14:textId="2B21EA9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CA6341D" w14:textId="27D5D31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F2A2D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2A0A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D8EC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7E2D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0403FE68" w14:textId="77777777" w:rsidR="00EB0C98" w:rsidRDefault="00EB0C98" w:rsidP="00EB0C98">
            <w:pPr>
              <w:jc w:val="center"/>
            </w:pPr>
          </w:p>
          <w:p w14:paraId="28438E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ADAA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B2372" w14:textId="2CB3D2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0B94A5" w14:textId="47696B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6505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8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D525B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3DE9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CFA3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BB3C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A647553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045C8B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60323C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3E0AF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37638C" w14:textId="1613855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F2C614" w14:textId="01562FD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0A5E4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815E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AD8B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C6B6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50AA05" w14:textId="77777777" w:rsidR="00EB0C98" w:rsidRDefault="00EB0C98" w:rsidP="00EB0C98">
            <w:pPr>
              <w:jc w:val="center"/>
            </w:pPr>
          </w:p>
          <w:p w14:paraId="08974D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81E6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6BF48E" w14:textId="63B3A66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991BF5B" w14:textId="797E4E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766E2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11587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1F4DE4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0132C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069B7F" w14:textId="77777777" w:rsidR="00EB0C98" w:rsidRDefault="00EB0C98" w:rsidP="00EB0C98">
            <w:pPr>
              <w:jc w:val="center"/>
            </w:pPr>
          </w:p>
          <w:p w14:paraId="378813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5C4B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CC305A" w14:textId="6EF061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67C08A" w14:textId="1A2C5CE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5251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187C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114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B360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E58455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F5AF44" w14:textId="77777777" w:rsidR="00EB0C98" w:rsidRDefault="00EB0C98" w:rsidP="00EB0C98">
            <w:pPr>
              <w:jc w:val="center"/>
            </w:pPr>
          </w:p>
          <w:p w14:paraId="4E51B3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F6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9EB78A" w14:textId="427EAC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F3F389" w14:textId="76D566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16D2B6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BA81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164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EF9CF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65BACC" w14:textId="77777777" w:rsidR="00EB0C98" w:rsidRDefault="00EB0C98" w:rsidP="00EB0C98">
            <w:pPr>
              <w:jc w:val="center"/>
            </w:pPr>
          </w:p>
          <w:p w14:paraId="5BBC0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C21CA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FD2D0AB" w14:textId="7CDEE4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59C1654" w14:textId="558FAC9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0113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9F3C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F34E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253A6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B3EF550" w14:textId="77777777" w:rsidR="00EB0C98" w:rsidRDefault="00EB0C98" w:rsidP="00EB0C98">
            <w:pPr>
              <w:jc w:val="center"/>
            </w:pPr>
          </w:p>
          <w:p w14:paraId="0955BA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8EA5C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FAB4C8" w14:textId="182E69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F60C3C" w14:textId="7C5391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F4040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00CF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D1BD1B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4969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92DD38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6933AF" w14:textId="77777777" w:rsidR="00EB0C98" w:rsidRDefault="00EB0C98" w:rsidP="00EB0C98">
            <w:pPr>
              <w:jc w:val="center"/>
            </w:pPr>
          </w:p>
          <w:p w14:paraId="6DF09D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E7C0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C17D09" w14:textId="73CBAD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E6A912" w14:textId="49D970B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47F0F9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29F59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4A5B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9A906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A258BF" w14:textId="77777777" w:rsidR="00EB0C98" w:rsidRDefault="00EB0C98" w:rsidP="00EB0C98">
            <w:pPr>
              <w:jc w:val="center"/>
            </w:pPr>
          </w:p>
          <w:p w14:paraId="28335A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1077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3D20B4E" w14:textId="347A86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08A2E0" w14:textId="21F5DD8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25D48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BF1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665A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6976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DDB5351" w14:textId="77777777" w:rsidR="00EB0C98" w:rsidRDefault="00EB0C98" w:rsidP="00EB0C98">
            <w:pPr>
              <w:jc w:val="center"/>
            </w:pPr>
          </w:p>
          <w:p w14:paraId="3217F8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282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163403A" w14:textId="43EE5ED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A3CA50" w14:textId="62527A8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1951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E093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B8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49FAF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07830D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907A2" w14:textId="77777777" w:rsidR="00EB0C98" w:rsidRDefault="00EB0C98" w:rsidP="00EB0C98">
            <w:pPr>
              <w:jc w:val="center"/>
            </w:pPr>
          </w:p>
          <w:p w14:paraId="5146BC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ADDA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A7E7AA" w14:textId="43084D7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6F348F" w14:textId="2C24933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064016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AF3AA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46A01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C53D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C83F31" w14:textId="77777777" w:rsidR="00EB0C98" w:rsidRDefault="00EB0C98" w:rsidP="00EB0C98">
            <w:pPr>
              <w:jc w:val="center"/>
            </w:pPr>
          </w:p>
          <w:p w14:paraId="4B2CE0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AD1A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2D50E05" w14:textId="1519C47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287D0EC" w14:textId="7714337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F66D8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8707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2B4D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4F90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1722592" w14:textId="77777777" w:rsidR="00EB0C98" w:rsidRDefault="00EB0C98" w:rsidP="00EB0C98">
            <w:pPr>
              <w:jc w:val="center"/>
            </w:pPr>
          </w:p>
          <w:p w14:paraId="03180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F15B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40F865" w14:textId="7F0B83D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862683" w14:textId="77BE3C1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28058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BE59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ED2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6486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EC55A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DF75D56" w14:textId="77777777" w:rsidR="00EB0C98" w:rsidRDefault="00EB0C98" w:rsidP="00EB0C98">
            <w:pPr>
              <w:jc w:val="center"/>
            </w:pPr>
          </w:p>
          <w:p w14:paraId="05C477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395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CCE2706" w14:textId="07D9AE3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BC0BB1" w14:textId="28C58E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19382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8CFD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DD2BC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A94DD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21CFF37" w14:textId="77777777" w:rsidR="00EB0C98" w:rsidRDefault="00EB0C98" w:rsidP="00EB0C98">
            <w:pPr>
              <w:jc w:val="center"/>
            </w:pPr>
          </w:p>
          <w:p w14:paraId="7D7792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2B22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D04162" w14:textId="6BCE7B8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94337" w14:textId="2598289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75445D0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B2FE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DE91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8A15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684D95" w14:textId="77777777" w:rsidR="00EB0C98" w:rsidRDefault="00EB0C98" w:rsidP="00EB0C98">
            <w:pPr>
              <w:jc w:val="center"/>
            </w:pPr>
          </w:p>
          <w:p w14:paraId="50752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9116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A33EC3" w14:textId="450E08A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DABA890" w14:textId="139B5D6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D6E81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6C74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2B1FB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18A1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D0052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D9DB4E3" w14:textId="77777777" w:rsidR="00EB0C98" w:rsidRDefault="00EB0C98" w:rsidP="00EB0C98">
            <w:pPr>
              <w:jc w:val="center"/>
            </w:pPr>
          </w:p>
          <w:p w14:paraId="063159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E4493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EB6C39" w14:textId="7CB3AE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A395FB" w14:textId="17BD5F8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7BD9E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80A4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2891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6C15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938CF4" w14:textId="77777777" w:rsidR="00EB0C98" w:rsidRDefault="00EB0C98" w:rsidP="00EB0C98">
            <w:pPr>
              <w:jc w:val="center"/>
            </w:pPr>
          </w:p>
          <w:p w14:paraId="51935F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D222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2EB63" w14:textId="1BD481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8CE8BE" w14:textId="56CC4E5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6C988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7B22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A4E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06E7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7E92D52" w14:textId="77777777" w:rsidR="00EB0C98" w:rsidRDefault="00EB0C98" w:rsidP="00EB0C98">
            <w:pPr>
              <w:jc w:val="center"/>
            </w:pPr>
          </w:p>
          <w:p w14:paraId="377C6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3F3B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3D132E4" w14:textId="1140AED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99F520" w14:textId="0CDFD9A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65D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C5D8B1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AEC41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A621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25519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E718C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1768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91B4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85D3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0EB229" w14:textId="515C24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D58345" w14:textId="457EDDB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F19C6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603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13C1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04EF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66F7B8" w14:textId="77777777" w:rsidR="00EB0C98" w:rsidRDefault="00EB0C98" w:rsidP="00EB0C98">
            <w:pPr>
              <w:jc w:val="center"/>
            </w:pPr>
          </w:p>
          <w:p w14:paraId="733A45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D8C22C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1FB278" w14:textId="4880942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0E6E92" w14:textId="109C157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7B4D4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397C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71D3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9212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3AF506" w14:textId="77777777" w:rsidR="00EB0C98" w:rsidRDefault="00EB0C98" w:rsidP="00EB0C98">
            <w:pPr>
              <w:jc w:val="center"/>
            </w:pPr>
          </w:p>
          <w:p w14:paraId="4DD69E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D9329B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46457" w14:textId="1F59765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7A380C" w14:textId="606278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C4E1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FA8E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39E2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B12B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7A1FA1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3AF139E" w14:textId="77777777" w:rsidR="00EB0C98" w:rsidRDefault="00EB0C98" w:rsidP="00EB0C98">
            <w:pPr>
              <w:jc w:val="center"/>
            </w:pPr>
          </w:p>
          <w:p w14:paraId="3E904F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3901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FB7B25" w14:textId="0D52EAA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B006A5" w14:textId="2F38F5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A57019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FFBB7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B659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C8CDC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2E4B85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800AC3" w14:textId="77777777" w:rsidR="00EB0C98" w:rsidRDefault="00EB0C98" w:rsidP="00EB0C98">
            <w:pPr>
              <w:jc w:val="center"/>
            </w:pPr>
          </w:p>
          <w:p w14:paraId="5A29C7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C589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2D36B5" w14:textId="04D779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9874AD" w14:textId="68A13B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8C0F0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CCA0A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DF4F31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91E2FD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61E2253" w14:textId="77777777" w:rsidR="00EB0C98" w:rsidRDefault="00EB0C98" w:rsidP="00EB0C98">
            <w:pPr>
              <w:jc w:val="center"/>
            </w:pPr>
          </w:p>
          <w:p w14:paraId="4D178E1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BB3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9A80D3B" w14:textId="3ED8BDE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10645B" w14:textId="031A0CD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E6BB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ACFE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AB3E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9AC5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38276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C0366C4" w14:textId="77777777" w:rsidR="00EB0C98" w:rsidRDefault="00EB0C98" w:rsidP="00EB0C98">
            <w:pPr>
              <w:jc w:val="center"/>
            </w:pPr>
          </w:p>
          <w:p w14:paraId="298A726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F5497F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55B1F3" w14:textId="5C36725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1987000" w14:textId="4349F4F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0D7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F90CF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17F07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5201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00D121" w14:textId="77777777" w:rsidR="00EB0C98" w:rsidRDefault="00EB0C98" w:rsidP="00EB0C98">
            <w:pPr>
              <w:jc w:val="center"/>
            </w:pPr>
          </w:p>
          <w:p w14:paraId="2463CF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2BC6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7B7586" w14:textId="699282A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586016" w14:textId="3AE97B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66AED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2B17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3DC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188F4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D3D0867" w14:textId="77777777" w:rsidR="00EB0C98" w:rsidRDefault="00EB0C98" w:rsidP="00EB0C98">
            <w:pPr>
              <w:jc w:val="center"/>
            </w:pPr>
          </w:p>
          <w:p w14:paraId="29785C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7E38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401496" w14:textId="0580145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62A093" w14:textId="1240773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3DB6F8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61689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6F61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5969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5B0096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34C8989" w14:textId="77777777" w:rsidR="00EB0C98" w:rsidRDefault="00EB0C98" w:rsidP="00EB0C98">
            <w:pPr>
              <w:jc w:val="center"/>
            </w:pPr>
          </w:p>
          <w:p w14:paraId="3A4534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0C0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8E0A7A" w14:textId="786538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834B361" w14:textId="2300A65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8D247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0F2E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79EA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338808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71FEB" w14:textId="77777777" w:rsidR="00EB0C98" w:rsidRDefault="00EB0C98" w:rsidP="00EB0C98">
            <w:pPr>
              <w:jc w:val="center"/>
            </w:pPr>
          </w:p>
          <w:p w14:paraId="4B805DA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959C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4B4A780" w14:textId="2F04FE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8A8A35" w14:textId="427A909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AE4C9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0A81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BB4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2ADC2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F4C64E8" w14:textId="77777777" w:rsidR="00EB0C98" w:rsidRDefault="00EB0C98" w:rsidP="00EB0C98">
            <w:pPr>
              <w:jc w:val="center"/>
            </w:pPr>
          </w:p>
          <w:p w14:paraId="30C826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8AE5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9D2722" w14:textId="68C69CF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F30D29" w14:textId="7E9626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24C8E2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F620B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530A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AB9D1B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929683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6510FA" w14:textId="77777777" w:rsidR="00EB0C98" w:rsidRDefault="00EB0C98" w:rsidP="00EB0C98">
            <w:pPr>
              <w:jc w:val="center"/>
            </w:pPr>
          </w:p>
          <w:p w14:paraId="094923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F25F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46BFDD" w14:textId="307486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3B5FA0" w14:textId="1E2831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D024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F168A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C9CF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28EDE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03BC9C7" w14:textId="77777777" w:rsidR="00EB0C98" w:rsidRDefault="00EB0C98" w:rsidP="00EB0C98">
            <w:pPr>
              <w:jc w:val="center"/>
            </w:pPr>
          </w:p>
          <w:p w14:paraId="20B8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735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2F09B2" w14:textId="03366A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593C2E2" w14:textId="3B9CE1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40A854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4BB00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1AD5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4047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0AC5964" w14:textId="77777777" w:rsidR="00EB0C98" w:rsidRDefault="00EB0C98" w:rsidP="00EB0C98">
            <w:pPr>
              <w:jc w:val="center"/>
            </w:pPr>
          </w:p>
          <w:p w14:paraId="7EEE3D7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B842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E51E1B" w14:textId="788A9B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C0DCA9" w14:textId="3F2330C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4DDF3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DDA5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14D7A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1F4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689CD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48EB455" w14:textId="77777777" w:rsidR="00EB0C98" w:rsidRDefault="00EB0C98" w:rsidP="00EB0C98">
            <w:pPr>
              <w:jc w:val="center"/>
            </w:pPr>
          </w:p>
          <w:p w14:paraId="61A8F1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5405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6E703F" w14:textId="228EC1F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D4E946" w14:textId="2E951A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D05C1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0D85A6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71088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06449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72C26E" w14:textId="77777777" w:rsidR="00EB0C98" w:rsidRDefault="00EB0C98" w:rsidP="00EB0C98">
            <w:pPr>
              <w:jc w:val="center"/>
            </w:pPr>
          </w:p>
          <w:p w14:paraId="6799EE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76607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4878C9" w14:textId="0359D0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74E8625" w14:textId="25A4B3D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A7D0C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A458F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99522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68C8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3E2410F" w14:textId="77777777" w:rsidR="00EB0C98" w:rsidRDefault="00EB0C98" w:rsidP="00EB0C98">
            <w:pPr>
              <w:jc w:val="center"/>
            </w:pPr>
          </w:p>
          <w:p w14:paraId="39E69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E545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54521B1" w14:textId="3A42D30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2A781E" w14:textId="7AB429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892DC7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1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04ED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BC2AC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C1F6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12C05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89EAE2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2AFE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A7B3F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3642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A7062A" w14:textId="0CF02B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A42D68" w14:textId="42B8DB5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446ED8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031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F7CD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0840A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496A914" w14:textId="77777777" w:rsidR="00EB0C98" w:rsidRDefault="00EB0C98" w:rsidP="00EB0C98">
            <w:pPr>
              <w:jc w:val="center"/>
            </w:pPr>
          </w:p>
          <w:p w14:paraId="52E151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90F41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4D5214" w14:textId="40C26E5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52A98D" w14:textId="304F07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C3F49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EE1EA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1B7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53AE7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15942F4" w14:textId="77777777" w:rsidR="00EB0C98" w:rsidRDefault="00EB0C98" w:rsidP="00EB0C98">
            <w:pPr>
              <w:jc w:val="center"/>
            </w:pPr>
          </w:p>
          <w:p w14:paraId="386A73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D0F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A3A5304" w14:textId="6AFD597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A8FB1BF" w14:textId="7E8956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5A2B87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8A88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A4E68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82CC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C1CD76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A8BF9EA" w14:textId="77777777" w:rsidR="00EB0C98" w:rsidRDefault="00EB0C98" w:rsidP="00EB0C98">
            <w:pPr>
              <w:jc w:val="center"/>
            </w:pPr>
          </w:p>
          <w:p w14:paraId="16FF6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20C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0F341A" w14:textId="5ADA64A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4E9785" w14:textId="0A69F5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0A17A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67B5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544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35E75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BF9B347" w14:textId="77777777" w:rsidR="00EB0C98" w:rsidRDefault="00EB0C98" w:rsidP="00EB0C98">
            <w:pPr>
              <w:jc w:val="center"/>
            </w:pPr>
          </w:p>
          <w:p w14:paraId="255F72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AA0C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AD1F13" w14:textId="684982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8E00AE" w14:textId="2676865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1BCF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A5090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87F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D26EEC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A34DD1" w14:textId="77777777" w:rsidR="00EB0C98" w:rsidRDefault="00EB0C98" w:rsidP="00EB0C98">
            <w:pPr>
              <w:jc w:val="center"/>
            </w:pPr>
          </w:p>
          <w:p w14:paraId="18ED18A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AD699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5D81C79" w14:textId="7AA194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EC95294" w14:textId="460ABF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C71E5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6E57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CF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B04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BE5E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97FA08B" w14:textId="77777777" w:rsidR="00EB0C98" w:rsidRDefault="00EB0C98" w:rsidP="00EB0C98">
            <w:pPr>
              <w:jc w:val="center"/>
            </w:pPr>
          </w:p>
          <w:p w14:paraId="103EDB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7594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C66F43" w14:textId="2B56107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A746C4" w14:textId="24862D9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65296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66BF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BED3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C72A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AB067F" w14:textId="77777777" w:rsidR="00EB0C98" w:rsidRDefault="00EB0C98" w:rsidP="00EB0C98">
            <w:pPr>
              <w:jc w:val="center"/>
            </w:pPr>
          </w:p>
          <w:p w14:paraId="77252E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802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7516B0B" w14:textId="0920873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845279" w14:textId="59954E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545CBE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0EC0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20C94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A3058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417C990" w14:textId="77777777" w:rsidR="00EB0C98" w:rsidRDefault="00EB0C98" w:rsidP="00EB0C98">
            <w:pPr>
              <w:jc w:val="center"/>
            </w:pPr>
          </w:p>
          <w:p w14:paraId="3F9C51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F58A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D4DC5E" w14:textId="5CA4DB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16E8E0" w14:textId="375D1B8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0EF0B4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34334B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4A12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8B166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997580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A2E2E84" w14:textId="77777777" w:rsidR="00EB0C98" w:rsidRDefault="00EB0C98" w:rsidP="00EB0C98">
            <w:pPr>
              <w:jc w:val="center"/>
            </w:pPr>
          </w:p>
          <w:p w14:paraId="58BB7AE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B67FB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F3258FB" w14:textId="07B42F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8C79A9" w14:textId="5204F0D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D2438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197E3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EE93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DA0B2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8FD8C1B" w14:textId="77777777" w:rsidR="00EB0C98" w:rsidRDefault="00EB0C98" w:rsidP="00EB0C98">
            <w:pPr>
              <w:jc w:val="center"/>
            </w:pPr>
          </w:p>
          <w:p w14:paraId="31F4EF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9D9F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0048B5" w14:textId="086A84D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F23453" w14:textId="7A856B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CE35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AE98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F4F6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B15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4A46F39" w14:textId="77777777" w:rsidR="00EB0C98" w:rsidRDefault="00EB0C98" w:rsidP="00EB0C98">
            <w:pPr>
              <w:jc w:val="center"/>
            </w:pPr>
          </w:p>
          <w:p w14:paraId="434BC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D1A8D0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A0D163" w14:textId="46CF6FC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8D6AE7" w14:textId="650E083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E4AF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4B45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B3949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57E92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7E25BA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18D17E" w14:textId="77777777" w:rsidR="00EB0C98" w:rsidRDefault="00EB0C98" w:rsidP="00EB0C98">
            <w:pPr>
              <w:jc w:val="center"/>
            </w:pPr>
          </w:p>
          <w:p w14:paraId="4929B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85C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EC0062" w14:textId="750742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9D76B06" w14:textId="4B16026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8317A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2AF3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DF009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254B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ABB7C7E" w14:textId="77777777" w:rsidR="00EB0C98" w:rsidRDefault="00EB0C98" w:rsidP="00EB0C98">
            <w:pPr>
              <w:jc w:val="center"/>
            </w:pPr>
          </w:p>
          <w:p w14:paraId="15A3D5D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4FC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30C75F" w14:textId="0F3066D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B5D5032" w14:textId="199BAE8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5DA48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2EB5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F8B3E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41B57C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802339F" w14:textId="77777777" w:rsidR="00EB0C98" w:rsidRDefault="00EB0C98" w:rsidP="00EB0C98">
            <w:pPr>
              <w:jc w:val="center"/>
            </w:pPr>
          </w:p>
          <w:p w14:paraId="478330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EEA90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7BA35B1" w14:textId="5A50944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AAA7A9" w14:textId="1058A42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6EEC8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8EA2A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01C2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A08A3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2187CE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1E31E69" w14:textId="77777777" w:rsidR="00EB0C98" w:rsidRDefault="00EB0C98" w:rsidP="00EB0C98">
            <w:pPr>
              <w:jc w:val="center"/>
            </w:pPr>
          </w:p>
          <w:p w14:paraId="31128E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283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B7B9812" w14:textId="729EA2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85CAD2" w14:textId="734A5B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C2C3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0CC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1514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C7BC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F9FA055" w14:textId="77777777" w:rsidR="00EB0C98" w:rsidRDefault="00EB0C98" w:rsidP="00EB0C98">
            <w:pPr>
              <w:jc w:val="center"/>
            </w:pPr>
          </w:p>
          <w:p w14:paraId="49D6AD4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C252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EFBD1E" w14:textId="11AB36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3713A6" w14:textId="7A529BB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7BF9829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E130E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2EA0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D7365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424C5623" w14:textId="77777777" w:rsidR="00EB0C98" w:rsidRDefault="00EB0C98" w:rsidP="00EB0C98">
            <w:pPr>
              <w:jc w:val="center"/>
            </w:pPr>
          </w:p>
          <w:p w14:paraId="05914E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8A44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75BDA0" w14:textId="68A3D5E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F8977E" w14:textId="17521A1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513184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3D873B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DB52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0AF61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D8FD62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4709407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7748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D977A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3269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0B8A66" w14:textId="129E71F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C95262" w14:textId="285BB61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B6A3F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162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55E0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951F1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D5F42C" w14:textId="77777777" w:rsidR="00EB0C98" w:rsidRDefault="00EB0C98" w:rsidP="00EB0C98">
            <w:pPr>
              <w:jc w:val="center"/>
            </w:pPr>
          </w:p>
          <w:p w14:paraId="7A04EE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A3B15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7AEE40E" w14:textId="3C654C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6FB611" w14:textId="4EFFDCC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7A880D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64A48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09C89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61C7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A225C78" w14:textId="77777777" w:rsidR="00EB0C98" w:rsidRDefault="00EB0C98" w:rsidP="00EB0C98">
            <w:pPr>
              <w:jc w:val="center"/>
            </w:pPr>
          </w:p>
          <w:p w14:paraId="634222A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B37A6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0EDDEF7" w14:textId="632595C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8F7794" w14:textId="75ED7EB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EB5E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29176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168BD1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2ABBB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900A3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DEBB911" w14:textId="77777777" w:rsidR="00EB0C98" w:rsidRDefault="00EB0C98" w:rsidP="00EB0C98">
            <w:pPr>
              <w:jc w:val="center"/>
            </w:pPr>
          </w:p>
          <w:p w14:paraId="5727A9E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AEC0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61D46FF" w14:textId="5770E83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398ECF" w14:textId="7199EA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72883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857F8B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ECBA1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AB5C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61974ED" w14:textId="77777777" w:rsidR="00EB0C98" w:rsidRDefault="00EB0C98" w:rsidP="00EB0C98">
            <w:pPr>
              <w:jc w:val="center"/>
            </w:pPr>
          </w:p>
          <w:p w14:paraId="69A766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1D34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F9C00" w14:textId="6D3644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908BAE" w14:textId="46959BD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4B90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FAA1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20540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8CB30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BC23BF" w14:textId="77777777" w:rsidR="00EB0C98" w:rsidRDefault="00EB0C98" w:rsidP="00EB0C98">
            <w:pPr>
              <w:jc w:val="center"/>
            </w:pPr>
          </w:p>
          <w:p w14:paraId="5AB45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35F31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E95CE0" w14:textId="4506C2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9CA3BD" w14:textId="1AABFF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84263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5EFF7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EA2C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B52D1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668C00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4E41281" w14:textId="77777777" w:rsidR="00EB0C98" w:rsidRDefault="00EB0C98" w:rsidP="00EB0C98">
            <w:pPr>
              <w:jc w:val="center"/>
            </w:pPr>
          </w:p>
          <w:p w14:paraId="7CA6BF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16D6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3F57ED" w14:textId="6265708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81CEA2C" w14:textId="19CA516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38509A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3DB4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54FE0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5E5E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36D2E9F" w14:textId="77777777" w:rsidR="00EB0C98" w:rsidRDefault="00EB0C98" w:rsidP="00EB0C98">
            <w:pPr>
              <w:jc w:val="center"/>
            </w:pPr>
          </w:p>
          <w:p w14:paraId="3EA2794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12973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640FD31" w14:textId="7ACC08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63E085B" w14:textId="25F8F37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4D376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F819E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A92F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7F987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09A9CF" w14:textId="77777777" w:rsidR="00EB0C98" w:rsidRDefault="00EB0C98" w:rsidP="00EB0C98">
            <w:pPr>
              <w:jc w:val="center"/>
            </w:pPr>
          </w:p>
          <w:p w14:paraId="4EC43F1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9B54D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780DF2" w14:textId="002043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BBB269" w14:textId="18AC2B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26B85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9750A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1E43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FE434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5A9EA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9CC62F" w14:textId="77777777" w:rsidR="00EB0C98" w:rsidRDefault="00EB0C98" w:rsidP="00EB0C98">
            <w:pPr>
              <w:jc w:val="center"/>
            </w:pPr>
          </w:p>
          <w:p w14:paraId="686BBE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794FD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0F96657" w14:textId="16074DC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AD7F304" w14:textId="56422E0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992D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76F9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4177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803F4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C086AAC" w14:textId="77777777" w:rsidR="00EB0C98" w:rsidRDefault="00EB0C98" w:rsidP="00EB0C98">
            <w:pPr>
              <w:jc w:val="center"/>
            </w:pPr>
          </w:p>
          <w:p w14:paraId="79F127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7973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4DAA02" w14:textId="5181FA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7FFC46" w14:textId="668E94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BFDD2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37AFCF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4773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030C62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A2D7BA3" w14:textId="77777777" w:rsidR="00EB0C98" w:rsidRDefault="00EB0C98" w:rsidP="00EB0C98">
            <w:pPr>
              <w:jc w:val="center"/>
            </w:pPr>
          </w:p>
          <w:p w14:paraId="7DECF7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CDA7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A8F7486" w14:textId="78C5E05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75EC62" w14:textId="7F4B483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2FA2B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26FBD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D708F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80B98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0D1F8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844282" w14:textId="77777777" w:rsidR="00EB0C98" w:rsidRDefault="00EB0C98" w:rsidP="00EB0C98">
            <w:pPr>
              <w:jc w:val="center"/>
            </w:pPr>
          </w:p>
          <w:p w14:paraId="23F83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1592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9C0C8B" w14:textId="4B2A2A5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99EA6B" w14:textId="06FE652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C2CE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65F2F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728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58F5B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5D7587A" w14:textId="77777777" w:rsidR="00EB0C98" w:rsidRDefault="00EB0C98" w:rsidP="00EB0C98">
            <w:pPr>
              <w:jc w:val="center"/>
            </w:pPr>
          </w:p>
          <w:p w14:paraId="616A28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0ADCF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F64E81" w14:textId="73027BF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2E9809" w14:textId="421B94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08B5D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9659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07476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E4C1ED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86D82" w14:textId="77777777" w:rsidR="00EB0C98" w:rsidRDefault="00EB0C98" w:rsidP="00EB0C98">
            <w:pPr>
              <w:jc w:val="center"/>
            </w:pPr>
          </w:p>
          <w:p w14:paraId="2A9DE5A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680E2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977B178" w14:textId="50227AB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E0133A" w14:textId="04D7C4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24E48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036913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6E06C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60C2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42B9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97FD624" w14:textId="77777777" w:rsidR="00EB0C98" w:rsidRDefault="00EB0C98" w:rsidP="00EB0C98">
            <w:pPr>
              <w:jc w:val="center"/>
            </w:pPr>
          </w:p>
          <w:p w14:paraId="2846DE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1D341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849348" w14:textId="26AAA58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130B72" w14:textId="3DED08A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AAAE9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9CDED6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C1A8B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71EE1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AC7F885" w14:textId="77777777" w:rsidR="00EB0C98" w:rsidRDefault="00EB0C98" w:rsidP="00EB0C98">
            <w:pPr>
              <w:jc w:val="center"/>
            </w:pPr>
          </w:p>
          <w:p w14:paraId="2495C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C2D2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203995" w14:textId="4C2F1D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14DE60A" w14:textId="597D56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347EF0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DBCF1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FA542C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1FEE1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A15EBC4" w14:textId="77777777" w:rsidR="00EB0C98" w:rsidRDefault="00EB0C98" w:rsidP="00EB0C98">
            <w:pPr>
              <w:jc w:val="center"/>
            </w:pPr>
          </w:p>
          <w:p w14:paraId="260278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E11C9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2130867" w14:textId="6A3281E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3623B2" w14:textId="6562E6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F7165D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6B043A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34157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5290D3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EBCD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30E45BD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542E7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2B55A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6C1D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8A6B8C9" w14:textId="1097BE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0BAE2B" w14:textId="06C422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E2575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1872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AE322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9CD2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42DEFF" w14:textId="77777777" w:rsidR="00EB0C98" w:rsidRDefault="00EB0C98" w:rsidP="00EB0C98">
            <w:pPr>
              <w:jc w:val="center"/>
            </w:pPr>
          </w:p>
          <w:p w14:paraId="3571A6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0274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D2B2263" w14:textId="413A98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D31FFC" w14:textId="30619D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07ECF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BE0C5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FC18A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4A37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C30AD1A" w14:textId="77777777" w:rsidR="00EB0C98" w:rsidRDefault="00EB0C98" w:rsidP="00EB0C98">
            <w:pPr>
              <w:jc w:val="center"/>
            </w:pPr>
          </w:p>
          <w:p w14:paraId="426D6B0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AAFC8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4A42D3B" w14:textId="4006493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6802A1" w14:textId="2E84F60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39BE4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461A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C862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2110C3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1876D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5964080" w14:textId="77777777" w:rsidR="00EB0C98" w:rsidRDefault="00EB0C98" w:rsidP="00EB0C98">
            <w:pPr>
              <w:jc w:val="center"/>
            </w:pPr>
          </w:p>
          <w:p w14:paraId="403524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1B2E20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4F736" w14:textId="7CEF05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DCAAF6" w14:textId="40F4BD3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9758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350FE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6B0BD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56F59D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BD64F44" w14:textId="77777777" w:rsidR="00EB0C98" w:rsidRDefault="00EB0C98" w:rsidP="00EB0C98">
            <w:pPr>
              <w:jc w:val="center"/>
            </w:pPr>
          </w:p>
          <w:p w14:paraId="77ABCC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D235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F53B84B" w14:textId="45F0D05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9D1EF9C" w14:textId="33BD7B9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5E20F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C8368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48487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8103D5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20D2896" w14:textId="77777777" w:rsidR="00EB0C98" w:rsidRDefault="00EB0C98" w:rsidP="00EB0C98">
            <w:pPr>
              <w:jc w:val="center"/>
            </w:pPr>
          </w:p>
          <w:p w14:paraId="5DDAEC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AA9E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9DD137" w14:textId="1F89DE7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6FFCA6" w14:textId="0FEA370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063C6C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70A49C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0BC1D7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C37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0AFAF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993274A" w14:textId="77777777" w:rsidR="00EB0C98" w:rsidRDefault="00EB0C98" w:rsidP="00EB0C98">
            <w:pPr>
              <w:jc w:val="center"/>
            </w:pPr>
          </w:p>
          <w:p w14:paraId="3D5702E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E17E4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CFC52" w14:textId="510438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589B19" w14:textId="630E081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5A42E8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E1F93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F239A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DEF50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B6B2CB2" w14:textId="77777777" w:rsidR="00EB0C98" w:rsidRDefault="00EB0C98" w:rsidP="00EB0C98">
            <w:pPr>
              <w:jc w:val="center"/>
            </w:pPr>
          </w:p>
          <w:p w14:paraId="299E54A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222F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8C1C13" w14:textId="4D7F112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1DD407" w14:textId="6425D8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15BE33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278F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C03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D4C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89B5349" w14:textId="77777777" w:rsidR="00EB0C98" w:rsidRDefault="00EB0C98" w:rsidP="00EB0C98">
            <w:pPr>
              <w:jc w:val="center"/>
            </w:pPr>
          </w:p>
          <w:p w14:paraId="19D6D2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15E7C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EDCCD5" w14:textId="17AD78A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D7AF77" w14:textId="30186C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16734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FC01DE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48274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31761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42F44F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74BD79C" w14:textId="77777777" w:rsidR="00EB0C98" w:rsidRDefault="00EB0C98" w:rsidP="00EB0C98">
            <w:pPr>
              <w:jc w:val="center"/>
            </w:pPr>
          </w:p>
          <w:p w14:paraId="339B66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C176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7EF6A73" w14:textId="3C4BEA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6D3B7B0" w14:textId="037B00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733AA2C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427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D922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DCA9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20E163" w14:textId="77777777" w:rsidR="00EB0C98" w:rsidRDefault="00EB0C98" w:rsidP="00EB0C98">
            <w:pPr>
              <w:jc w:val="center"/>
            </w:pPr>
          </w:p>
          <w:p w14:paraId="34735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8A0E9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024D2FF" w14:textId="5F8E53D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BF6E67" w14:textId="3D59D55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6DFB69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10EAF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B72A5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56EA5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9683EF4" w14:textId="77777777" w:rsidR="00EB0C98" w:rsidRDefault="00EB0C98" w:rsidP="00EB0C98">
            <w:pPr>
              <w:jc w:val="center"/>
            </w:pPr>
          </w:p>
          <w:p w14:paraId="3F43F7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D78C45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D10A448" w14:textId="0CDADA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7B28DC" w14:textId="240EB3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9DB5D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C392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4A42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EAAE5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71CB6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47610F4" w14:textId="77777777" w:rsidR="00EB0C98" w:rsidRDefault="00EB0C98" w:rsidP="00EB0C98">
            <w:pPr>
              <w:jc w:val="center"/>
            </w:pPr>
          </w:p>
          <w:p w14:paraId="407503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21D0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04DBC29" w14:textId="1E08E78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381430" w14:textId="4559F9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F6B3E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3AF47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C164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45EC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911818" w14:textId="77777777" w:rsidR="00EB0C98" w:rsidRDefault="00EB0C98" w:rsidP="00EB0C98">
            <w:pPr>
              <w:jc w:val="center"/>
            </w:pPr>
          </w:p>
          <w:p w14:paraId="60562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4BCC0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83F057F" w14:textId="648B487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C2A99C" w14:textId="186AC80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AF1A2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2F9F0D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98E1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901D9A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7089325" w14:textId="77777777" w:rsidR="00EB0C98" w:rsidRDefault="00EB0C98" w:rsidP="00EB0C98">
            <w:pPr>
              <w:jc w:val="center"/>
            </w:pPr>
          </w:p>
          <w:p w14:paraId="4F01CF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7C92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0E0EEC" w14:textId="10510B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F5F5153" w14:textId="5AF06DF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56BF8B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D5BAA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0B5419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4A2D9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D3AD11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16959354" w14:textId="77777777" w:rsidR="00EB0C98" w:rsidRDefault="00EB0C98" w:rsidP="00EB0C98">
            <w:pPr>
              <w:jc w:val="center"/>
            </w:pPr>
          </w:p>
          <w:p w14:paraId="0341AD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AE77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356D3B" w14:textId="05B849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AC1E6E" w14:textId="475F4C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1840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079C49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A76EA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0A872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1F06718" w14:textId="77777777" w:rsidR="00EB0C98" w:rsidRDefault="00EB0C98" w:rsidP="00EB0C98">
            <w:pPr>
              <w:jc w:val="center"/>
            </w:pPr>
          </w:p>
          <w:p w14:paraId="0EAFE1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C7A412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92112CF" w14:textId="5950D38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DB7328" w14:textId="2AB484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1DD84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A3E3E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0264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3C9A8A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58D3C8" w14:textId="77777777" w:rsidR="00EB0C98" w:rsidRDefault="00EB0C98" w:rsidP="00EB0C98">
            <w:pPr>
              <w:jc w:val="center"/>
            </w:pPr>
          </w:p>
          <w:p w14:paraId="6CC17E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2AE5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B812E7" w14:textId="18FFF7E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B9F15A" w14:textId="60493C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842D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4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5E6CBD7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CAD92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9CC37F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8C8E4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27B0A0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667567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4103B4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2842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183EEB2" w14:textId="031711C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68E607" w14:textId="3C03FC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0C4D59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E68F3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B63F5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5F8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D40C92" w14:textId="77777777" w:rsidR="00EB0C98" w:rsidRDefault="00EB0C98" w:rsidP="00EB0C98">
            <w:pPr>
              <w:jc w:val="center"/>
            </w:pPr>
          </w:p>
          <w:p w14:paraId="06F332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AE357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ACD84C" w14:textId="5A6EB74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F2C09E" w14:textId="443EB4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6D41B2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238CE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8E04D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F9109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5588" w14:textId="77777777" w:rsidR="00EB0C98" w:rsidRDefault="00EB0C98" w:rsidP="00EB0C98">
            <w:pPr>
              <w:jc w:val="center"/>
            </w:pPr>
          </w:p>
          <w:p w14:paraId="31C707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7732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6D4A99F" w14:textId="32A69A2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77C38AB" w14:textId="2AE9A4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396AD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9AFA4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7F0F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F86D3D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11D851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3D5EC0" w14:textId="77777777" w:rsidR="00EB0C98" w:rsidRDefault="00EB0C98" w:rsidP="00EB0C98">
            <w:pPr>
              <w:jc w:val="center"/>
            </w:pPr>
          </w:p>
          <w:p w14:paraId="2E68D7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71765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8AC9A1" w14:textId="0459F33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65FF68" w14:textId="4AC2E54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6E03EB0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75D73B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72D289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A7B25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1561C75" w14:textId="77777777" w:rsidR="00EB0C98" w:rsidRDefault="00EB0C98" w:rsidP="00EB0C98">
            <w:pPr>
              <w:jc w:val="center"/>
            </w:pPr>
          </w:p>
          <w:p w14:paraId="6F8E980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C6A66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8FCA3F1" w14:textId="033D593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2A0D58" w14:textId="48AC9E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0B4EDD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B8263A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36FA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21D28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895660C" w14:textId="77777777" w:rsidR="00EB0C98" w:rsidRDefault="00EB0C98" w:rsidP="00EB0C98">
            <w:pPr>
              <w:jc w:val="center"/>
            </w:pPr>
          </w:p>
          <w:p w14:paraId="2678A3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1C37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E8734A1" w14:textId="5338E24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FACAD8" w14:textId="4DC369B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2744AFD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1995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D7FBE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BCE1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949AC8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87D64A" w14:textId="77777777" w:rsidR="00EB0C98" w:rsidRDefault="00EB0C98" w:rsidP="00EB0C98">
            <w:pPr>
              <w:jc w:val="center"/>
            </w:pPr>
          </w:p>
          <w:p w14:paraId="5A34B6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4213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FF1817" w14:textId="57E65BF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4BD1B1" w14:textId="3F50300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20B85B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87F7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A3B37E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CDCD2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E90685A" w14:textId="77777777" w:rsidR="00EB0C98" w:rsidRDefault="00EB0C98" w:rsidP="00EB0C98">
            <w:pPr>
              <w:jc w:val="center"/>
            </w:pPr>
          </w:p>
          <w:p w14:paraId="650029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2AD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309421" w14:textId="592F3B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AFB8AA" w14:textId="2977EEA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F4C2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EF6C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A2B6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7186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503C49" w14:textId="77777777" w:rsidR="00EB0C98" w:rsidRDefault="00EB0C98" w:rsidP="00EB0C98">
            <w:pPr>
              <w:jc w:val="center"/>
            </w:pPr>
          </w:p>
          <w:p w14:paraId="652568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1B68C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8EBA76" w14:textId="1D3A93B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940E7D" w14:textId="2FC3BF9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9FCD8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0AB9E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A89F80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FD18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44F2F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02EC5B" w14:textId="77777777" w:rsidR="00EB0C98" w:rsidRDefault="00EB0C98" w:rsidP="00EB0C98">
            <w:pPr>
              <w:jc w:val="center"/>
            </w:pPr>
          </w:p>
          <w:p w14:paraId="103249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2A854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485FD8" w14:textId="277EF9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91B3F7" w14:textId="1DA45CE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5B1E4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8667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41E8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78910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660C44F" w14:textId="77777777" w:rsidR="00EB0C98" w:rsidRDefault="00EB0C98" w:rsidP="00EB0C98">
            <w:pPr>
              <w:jc w:val="center"/>
            </w:pPr>
          </w:p>
          <w:p w14:paraId="7957F3D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31B9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4A620DF" w14:textId="16B2C51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47B56C" w14:textId="484124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E07C2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C6593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5AB3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0A5521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14B7B0C" w14:textId="77777777" w:rsidR="00EB0C98" w:rsidRDefault="00EB0C98" w:rsidP="00EB0C98">
            <w:pPr>
              <w:jc w:val="center"/>
            </w:pPr>
          </w:p>
          <w:p w14:paraId="07BC5FC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0B2A4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6F6B80" w14:textId="244F164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D7BEA31" w14:textId="7BF2FC2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5D401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14523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5DA0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025B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C3C752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2AD59C" w14:textId="77777777" w:rsidR="00EB0C98" w:rsidRDefault="00EB0C98" w:rsidP="00EB0C98">
            <w:pPr>
              <w:jc w:val="center"/>
            </w:pPr>
          </w:p>
          <w:p w14:paraId="7051AB9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31C69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9D0C09" w14:textId="1567E1A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BE3AC68" w14:textId="757E71C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59E46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9D10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9C3A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71FA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99E115" w14:textId="77777777" w:rsidR="00EB0C98" w:rsidRDefault="00EB0C98" w:rsidP="00EB0C98">
            <w:pPr>
              <w:jc w:val="center"/>
            </w:pPr>
          </w:p>
          <w:p w14:paraId="205CC4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DF2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B7993" w14:textId="2BA942F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63C29D" w14:textId="38273B2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182DBC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952A3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E80C5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D2CBEA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89A5AEA" w14:textId="77777777" w:rsidR="00EB0C98" w:rsidRDefault="00EB0C98" w:rsidP="00EB0C98">
            <w:pPr>
              <w:jc w:val="center"/>
            </w:pPr>
          </w:p>
          <w:p w14:paraId="549EAB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E8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A168241" w14:textId="6574FF9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8FE648" w14:textId="5AFEF35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7823CD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65A2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81A0B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A2DDB2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5A5DB4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56663B4B" w14:textId="77777777" w:rsidR="00EB0C98" w:rsidRDefault="00EB0C98" w:rsidP="00EB0C98">
            <w:pPr>
              <w:jc w:val="center"/>
            </w:pPr>
          </w:p>
          <w:p w14:paraId="2AFD90F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AE98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2D0C4B" w14:textId="1160BBE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83D776F" w14:textId="372F1A5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91B9D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36924C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3B5D6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FDE91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4E2D0F1" w14:textId="77777777" w:rsidR="00EB0C98" w:rsidRDefault="00EB0C98" w:rsidP="00EB0C98">
            <w:pPr>
              <w:jc w:val="center"/>
            </w:pPr>
          </w:p>
          <w:p w14:paraId="3C76AE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00B95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77FA568" w14:textId="38E69A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6F953E3" w14:textId="2C7B632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2613DB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D57B4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2E814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5D24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8BE1B" w14:textId="77777777" w:rsidR="00EB0C98" w:rsidRDefault="00EB0C98" w:rsidP="00EB0C98">
            <w:pPr>
              <w:jc w:val="center"/>
            </w:pPr>
          </w:p>
          <w:p w14:paraId="23820D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D56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FFF6A9" w14:textId="7385E7E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A68B62" w14:textId="6E06750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2549B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23E0E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1B3FE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4174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15AD4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9A09576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0F9A1BC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62815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ACBE88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A406F1" w14:textId="2274CD1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AB101C" w14:textId="0ABD8C7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1395E3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84E43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7E1C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A2A24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C8C93A" w14:textId="77777777" w:rsidR="00EB0C98" w:rsidRDefault="00EB0C98" w:rsidP="00EB0C98">
            <w:pPr>
              <w:jc w:val="center"/>
            </w:pPr>
          </w:p>
          <w:p w14:paraId="7ADCA3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D66AE5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73B0A02" w14:textId="3D7D696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FBD6CD" w14:textId="6D8A3F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E6C5B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09A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EFF5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81C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1793183" w14:textId="77777777" w:rsidR="00EB0C98" w:rsidRDefault="00EB0C98" w:rsidP="00EB0C98">
            <w:pPr>
              <w:jc w:val="center"/>
            </w:pPr>
          </w:p>
          <w:p w14:paraId="216D1BB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1CC62D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F8BC04" w14:textId="4502B6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951C8E3" w14:textId="3A56456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19461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680FC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31AA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754572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A4C98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092BA57" w14:textId="77777777" w:rsidR="00EB0C98" w:rsidRDefault="00EB0C98" w:rsidP="00EB0C98">
            <w:pPr>
              <w:jc w:val="center"/>
            </w:pPr>
          </w:p>
          <w:p w14:paraId="080379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86140B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FC8127" w14:textId="0448113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2F37263" w14:textId="45B4BF7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07802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7104D3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6EE9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F47E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2A0FB98" w14:textId="77777777" w:rsidR="00EB0C98" w:rsidRDefault="00EB0C98" w:rsidP="00EB0C98">
            <w:pPr>
              <w:jc w:val="center"/>
            </w:pPr>
          </w:p>
          <w:p w14:paraId="24E0E47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2A87E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4F75DC8" w14:textId="4FF265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0D5A4EF" w14:textId="285127F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25589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6C464A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5760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E1EAB1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995F350" w14:textId="77777777" w:rsidR="00EB0C98" w:rsidRDefault="00EB0C98" w:rsidP="00EB0C98">
            <w:pPr>
              <w:jc w:val="center"/>
            </w:pPr>
          </w:p>
          <w:p w14:paraId="78A3FD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64DAFF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38931" w14:textId="7EBDC5A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E92F211" w14:textId="0AEA393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65D6B2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8E40C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B9107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B855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4E34A0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D494D7" w14:textId="77777777" w:rsidR="00EB0C98" w:rsidRDefault="00EB0C98" w:rsidP="00EB0C98">
            <w:pPr>
              <w:jc w:val="center"/>
            </w:pPr>
          </w:p>
          <w:p w14:paraId="295ED0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737F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AFE69C1" w14:textId="33BAEA2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2BEAB9" w14:textId="312E869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8D8C4B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EFEEC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4D16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F9B2FB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F813061" w14:textId="77777777" w:rsidR="00EB0C98" w:rsidRDefault="00EB0C98" w:rsidP="00EB0C98">
            <w:pPr>
              <w:jc w:val="center"/>
            </w:pPr>
          </w:p>
          <w:p w14:paraId="2A29D0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142FB9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1B976A4" w14:textId="3E39580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3093550" w14:textId="38D06E4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734F1F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7FBD2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887E10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FD07F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CC91572" w14:textId="77777777" w:rsidR="00EB0C98" w:rsidRDefault="00EB0C98" w:rsidP="00EB0C98">
            <w:pPr>
              <w:jc w:val="center"/>
            </w:pPr>
          </w:p>
          <w:p w14:paraId="0948888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ACC9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978322C" w14:textId="7EAE0D1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298FFC" w14:textId="53E585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C8593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251D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1899E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79C5E8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38F410D5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E9B67A6" w14:textId="77777777" w:rsidR="00EB0C98" w:rsidRDefault="00EB0C98" w:rsidP="00EB0C98">
            <w:pPr>
              <w:jc w:val="center"/>
            </w:pPr>
          </w:p>
          <w:p w14:paraId="6AE430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1B3A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2B23FE4" w14:textId="1FA148C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B49FB12" w14:textId="7079B3C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1031DB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B6D2E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C55E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C08CC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AE5035D" w14:textId="77777777" w:rsidR="00EB0C98" w:rsidRDefault="00EB0C98" w:rsidP="00EB0C98">
            <w:pPr>
              <w:jc w:val="center"/>
            </w:pPr>
          </w:p>
          <w:p w14:paraId="5EBEB7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8693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6CE4CF7" w14:textId="67E23E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36B5E98" w14:textId="770ACFA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918D6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E0E1D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645E27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0D700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890A2D9" w14:textId="77777777" w:rsidR="00EB0C98" w:rsidRDefault="00EB0C98" w:rsidP="00EB0C98">
            <w:pPr>
              <w:jc w:val="center"/>
            </w:pPr>
          </w:p>
          <w:p w14:paraId="0FC44F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3A08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2544207" w14:textId="592371B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575D5E5" w14:textId="249C0F8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49B736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AA62B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3D1512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22250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AD597E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6367C32" w14:textId="77777777" w:rsidR="00EB0C98" w:rsidRDefault="00EB0C98" w:rsidP="00EB0C98">
            <w:pPr>
              <w:jc w:val="center"/>
            </w:pPr>
          </w:p>
          <w:p w14:paraId="7347509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EBCD8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E38AD0E" w14:textId="0B5F3AD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F53B2F8" w14:textId="5CB5B3B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905DF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168E57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36E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F86A3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0F1F46" w14:textId="77777777" w:rsidR="00EB0C98" w:rsidRDefault="00EB0C98" w:rsidP="00EB0C98">
            <w:pPr>
              <w:jc w:val="center"/>
            </w:pPr>
          </w:p>
          <w:p w14:paraId="6D2FA2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7776C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8FB436" w14:textId="41DAB09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012CEB" w14:textId="74B4BD7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0F25212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E753F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323B11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4C6D7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E10EA24" w14:textId="77777777" w:rsidR="00EB0C98" w:rsidRDefault="00EB0C98" w:rsidP="00EB0C98">
            <w:pPr>
              <w:jc w:val="center"/>
            </w:pPr>
          </w:p>
          <w:p w14:paraId="09F334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11E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16C5A89" w14:textId="61FCAC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DA1687" w14:textId="4789F48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D9F34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FA640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7F8957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68C2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C57C63A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F302014" w14:textId="77777777" w:rsidR="00EB0C98" w:rsidRDefault="00EB0C98" w:rsidP="00EB0C98">
            <w:pPr>
              <w:jc w:val="center"/>
            </w:pPr>
          </w:p>
          <w:p w14:paraId="444B5F7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9ABE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931B77" w14:textId="4F2A43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918BC8" w14:textId="6F85A8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AC5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E784F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617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80F6DF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62FB976B" w14:textId="77777777" w:rsidR="00EB0C98" w:rsidRDefault="00EB0C98" w:rsidP="00EB0C98">
            <w:pPr>
              <w:jc w:val="center"/>
            </w:pPr>
          </w:p>
          <w:p w14:paraId="68ECBE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D48000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355A1E" w14:textId="2B05A8E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CF015F" w14:textId="4F86963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537476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5F2CFF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F1FEF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44F4E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3B7306AC" w14:textId="77777777" w:rsidR="00EB0C98" w:rsidRDefault="00EB0C98" w:rsidP="00EB0C98">
            <w:pPr>
              <w:jc w:val="center"/>
            </w:pPr>
          </w:p>
          <w:p w14:paraId="46D3D16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14F2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9A8C890" w14:textId="42A7C9A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B22F389" w14:textId="25119BF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1E76E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76E5A3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2C1A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9764C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00148F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787CBC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290480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2CB75A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1078F8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A19F4D9" w14:textId="466F196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0D31BA0" w14:textId="0380119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3DD7871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665F8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6B07F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1CA33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8AE0F5B" w14:textId="77777777" w:rsidR="00EB0C98" w:rsidRDefault="00EB0C98" w:rsidP="00EB0C98">
            <w:pPr>
              <w:jc w:val="center"/>
            </w:pPr>
          </w:p>
          <w:p w14:paraId="388FED8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49720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4C179F6" w14:textId="4760A05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D70949A" w14:textId="400448E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301C7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598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CB530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E17A1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BA04ABF" w14:textId="77777777" w:rsidR="00EB0C98" w:rsidRDefault="00EB0C98" w:rsidP="00EB0C98">
            <w:pPr>
              <w:jc w:val="center"/>
            </w:pPr>
          </w:p>
          <w:p w14:paraId="3F6050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CEF24E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D66C799" w14:textId="6E0099F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B03F5CC" w14:textId="213C5E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1F97C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B22BD7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ECA4A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18F6DE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0E1AC8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755D9CA" w14:textId="77777777" w:rsidR="00EB0C98" w:rsidRDefault="00EB0C98" w:rsidP="00EB0C98">
            <w:pPr>
              <w:jc w:val="center"/>
            </w:pPr>
          </w:p>
          <w:p w14:paraId="1390FB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C1293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FB455CE" w14:textId="47023D1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44C8CCA" w14:textId="5C2E0F7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77C1E9C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531C9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0C81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4C48C5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348BC26" w14:textId="77777777" w:rsidR="00EB0C98" w:rsidRDefault="00EB0C98" w:rsidP="00EB0C98">
            <w:pPr>
              <w:jc w:val="center"/>
            </w:pPr>
          </w:p>
          <w:p w14:paraId="0866CFD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40B4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C48A9CC" w14:textId="61EE6FF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A6C4CF" w14:textId="6EBA5BD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6AD920E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6D0006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4AB679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EB1402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F7ED04" w14:textId="77777777" w:rsidR="00EB0C98" w:rsidRDefault="00EB0C98" w:rsidP="00EB0C98">
            <w:pPr>
              <w:jc w:val="center"/>
            </w:pPr>
          </w:p>
          <w:p w14:paraId="024C97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F4FB82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0590CE9" w14:textId="342FDCA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511578" w14:textId="3EC65B4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48B179B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7CC4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985B03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C60CB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64589AF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CA59DA7" w14:textId="77777777" w:rsidR="00EB0C98" w:rsidRDefault="00EB0C98" w:rsidP="00EB0C98">
            <w:pPr>
              <w:jc w:val="center"/>
            </w:pPr>
          </w:p>
          <w:p w14:paraId="189DD00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429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BAF3B1F" w14:textId="7839972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C7BD646" w14:textId="270161D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5D816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DDA28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3F91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2C2A09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F975ED3" w14:textId="77777777" w:rsidR="00EB0C98" w:rsidRDefault="00EB0C98" w:rsidP="00EB0C98">
            <w:pPr>
              <w:jc w:val="center"/>
            </w:pPr>
          </w:p>
          <w:p w14:paraId="6D1DB7A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81C04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5F87770" w14:textId="689516E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0AE47F" w14:textId="2805F9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14ECA9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369EB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8732A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522B8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0027D48" w14:textId="77777777" w:rsidR="00EB0C98" w:rsidRDefault="00EB0C98" w:rsidP="00EB0C98">
            <w:pPr>
              <w:jc w:val="center"/>
            </w:pPr>
          </w:p>
          <w:p w14:paraId="5A8D28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62D4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E787987" w14:textId="797EB95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DAEFCF" w14:textId="7B3C3C4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702EA1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01375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1B5F6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CBF69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6BFC80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4BFB9D8" w14:textId="77777777" w:rsidR="00EB0C98" w:rsidRDefault="00EB0C98" w:rsidP="00EB0C98">
            <w:pPr>
              <w:jc w:val="center"/>
            </w:pPr>
          </w:p>
          <w:p w14:paraId="3A4960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C18F6B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72F1" w14:textId="69A45C7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2EF64B1" w14:textId="56386D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F6855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0650B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7A227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B8989F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EAD9" w14:textId="77777777" w:rsidR="00EB0C98" w:rsidRDefault="00EB0C98" w:rsidP="00EB0C98">
            <w:pPr>
              <w:jc w:val="center"/>
            </w:pPr>
          </w:p>
          <w:p w14:paraId="47A749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7C7BF9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50E4745" w14:textId="672BE6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D0F11D" w14:textId="0E4C1B7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1DBED79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D610D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F5A49E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5D329F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0FDE843" w14:textId="77777777" w:rsidR="00EB0C98" w:rsidRDefault="00EB0C98" w:rsidP="00EB0C98">
            <w:pPr>
              <w:jc w:val="center"/>
            </w:pPr>
          </w:p>
          <w:p w14:paraId="47C40B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7002A8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6BAE71" w14:textId="66934E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A10107F" w14:textId="6D83197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5555C4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28A95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F5E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6A16D2B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69EDFE" w14:textId="77777777" w:rsidR="00EB0C98" w:rsidRDefault="00EB0C98" w:rsidP="00EB0C98">
            <w:pPr>
              <w:jc w:val="center"/>
            </w:pPr>
          </w:p>
          <w:p w14:paraId="68DBF2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8E97E4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9F563F" w14:textId="4E3FE4D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BBC758B" w14:textId="0EE96F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7F63A5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C2954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8AB035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3AB66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1783927" w14:textId="77777777" w:rsidR="00EB0C98" w:rsidRDefault="00EB0C98" w:rsidP="00EB0C98">
            <w:pPr>
              <w:jc w:val="center"/>
            </w:pPr>
          </w:p>
          <w:p w14:paraId="6C355A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5EBDE5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4BDE528" w14:textId="6AC729D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0D0DCB" w14:textId="130459A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D6E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717730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A41E6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82FD11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D75B14E" w14:textId="77777777" w:rsidR="00EB0C98" w:rsidRDefault="00EB0C98" w:rsidP="00EB0C98">
            <w:pPr>
              <w:jc w:val="center"/>
            </w:pPr>
          </w:p>
          <w:p w14:paraId="171FD5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B4F6D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1369E9C" w14:textId="0BD52FD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76FB304" w14:textId="24D3D0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7333937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CAD357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E8EC2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1B93AE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F37BD14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89DB17D" w14:textId="77777777" w:rsidR="00EB0C98" w:rsidRDefault="00EB0C98" w:rsidP="00EB0C98">
            <w:pPr>
              <w:jc w:val="center"/>
            </w:pPr>
          </w:p>
          <w:p w14:paraId="24AEAC1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C0C406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0622C" w14:textId="739F7CB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8932440" w14:textId="7215959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FE2852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01B7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86070D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D51D4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28D00ED9" w14:textId="77777777" w:rsidR="00EB0C98" w:rsidRDefault="00EB0C98" w:rsidP="00EB0C98">
            <w:pPr>
              <w:jc w:val="center"/>
            </w:pPr>
          </w:p>
          <w:p w14:paraId="50D652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91C77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426DE37" w14:textId="5E7DCF2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227C5B0" w14:textId="4EE1AFE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AD7C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2BC0F4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A2E5F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5E1AE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543A5998" w14:textId="77777777" w:rsidR="00EB0C98" w:rsidRDefault="00EB0C98" w:rsidP="00EB0C98">
            <w:pPr>
              <w:jc w:val="center"/>
            </w:pPr>
          </w:p>
          <w:p w14:paraId="5D8C01F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347A8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B4E9643" w14:textId="1B5F5A2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0E79223" w14:textId="7FC0188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ED7F2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7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1EDDFD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55A32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05F022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7E2B49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50D211A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6024A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10E941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7B95F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361BC0" w14:textId="48167BE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DD34C7F" w14:textId="0DE8A8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5E2A835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FFEA84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9B02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837F9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7DA092" w14:textId="77777777" w:rsidR="00EB0C98" w:rsidRDefault="00EB0C98" w:rsidP="00EB0C98">
            <w:pPr>
              <w:jc w:val="center"/>
            </w:pPr>
          </w:p>
          <w:p w14:paraId="3C85D6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572C3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CA0B88" w14:textId="5CBE57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8293D18" w14:textId="36F4AB5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21198F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CA8832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7BD7E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BAC2D4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752D383" w14:textId="77777777" w:rsidR="00EB0C98" w:rsidRDefault="00EB0C98" w:rsidP="00EB0C98">
            <w:pPr>
              <w:jc w:val="center"/>
            </w:pPr>
          </w:p>
          <w:p w14:paraId="3F89420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FB7B1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1338F9" w14:textId="426CDB4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D7D7736" w14:textId="3D1454C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53026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90BE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3F1C92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BEA00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321E86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BBBB16" w14:textId="77777777" w:rsidR="00EB0C98" w:rsidRDefault="00EB0C98" w:rsidP="00EB0C98">
            <w:pPr>
              <w:jc w:val="center"/>
            </w:pPr>
          </w:p>
          <w:p w14:paraId="740510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4DA8F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B56EDDC" w14:textId="7B75B3B3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EFCF43" w14:textId="1E82BA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3AEF277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3CA455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1D3F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C9E627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3333051" w14:textId="77777777" w:rsidR="00EB0C98" w:rsidRDefault="00EB0C98" w:rsidP="00EB0C98">
            <w:pPr>
              <w:jc w:val="center"/>
            </w:pPr>
          </w:p>
          <w:p w14:paraId="7DD164C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514C9F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995CDB1" w14:textId="41B80F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300F6E3" w14:textId="327B6E9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70C38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ADCD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4D9F9C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9510E9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5A92D31" w14:textId="77777777" w:rsidR="00EB0C98" w:rsidRDefault="00EB0C98" w:rsidP="00EB0C98">
            <w:pPr>
              <w:jc w:val="center"/>
            </w:pPr>
          </w:p>
          <w:p w14:paraId="36377A2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95623B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8A47BB1" w14:textId="42AB5B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92A2431" w14:textId="2F46A94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0BB656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02E3F6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43B04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CE8DC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4C740F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6DE3959" w14:textId="77777777" w:rsidR="00EB0C98" w:rsidRDefault="00EB0C98" w:rsidP="00EB0C98">
            <w:pPr>
              <w:jc w:val="center"/>
            </w:pPr>
          </w:p>
          <w:p w14:paraId="564AF48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4939B2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B35B1D" w14:textId="47D253E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4BB59B9" w14:textId="40837EE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026E07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2232FB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AEA54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AB3CFFF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F3F63C5" w14:textId="77777777" w:rsidR="00EB0C98" w:rsidRDefault="00EB0C98" w:rsidP="00EB0C98">
            <w:pPr>
              <w:jc w:val="center"/>
            </w:pPr>
          </w:p>
          <w:p w14:paraId="1DE3596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5E9A0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B6B828" w14:textId="0022B33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2C3B3BF" w14:textId="56A09A7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48D358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F1C78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C80FE9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B360F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7B9AA39C" w14:textId="77777777" w:rsidR="00EB0C98" w:rsidRDefault="00EB0C98" w:rsidP="00EB0C98">
            <w:pPr>
              <w:jc w:val="center"/>
            </w:pPr>
          </w:p>
          <w:p w14:paraId="7683A2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2F8AC0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EBF464" w14:textId="6A65EF0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0B591F" w14:textId="10365AB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166E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4D1CDD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30D0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A7572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3238F4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B134C38" w14:textId="77777777" w:rsidR="00EB0C98" w:rsidRDefault="00EB0C98" w:rsidP="00EB0C98">
            <w:pPr>
              <w:jc w:val="center"/>
            </w:pPr>
          </w:p>
          <w:p w14:paraId="5E5FE50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FE2DBF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1E88EC" w14:textId="7F8D3B6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777A3EB" w14:textId="580B583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3D8549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D315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9A15D3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E8286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05FCCAC" w14:textId="77777777" w:rsidR="00EB0C98" w:rsidRDefault="00EB0C98" w:rsidP="00EB0C98">
            <w:pPr>
              <w:jc w:val="center"/>
            </w:pPr>
          </w:p>
          <w:p w14:paraId="763B968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0BCF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B114689" w14:textId="112ACCD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CBC232" w14:textId="238B780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3E5DC7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48B00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394F53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49063E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2554061" w14:textId="77777777" w:rsidR="00EB0C98" w:rsidRDefault="00EB0C98" w:rsidP="00EB0C98">
            <w:pPr>
              <w:jc w:val="center"/>
            </w:pPr>
          </w:p>
          <w:p w14:paraId="6B938A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629B2E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8C00807" w14:textId="6A33EBD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A00C76A" w14:textId="664EB83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6AEF034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E5E79F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7AB0A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2D7FD7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B3411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63D6B58" w14:textId="77777777" w:rsidR="00EB0C98" w:rsidRDefault="00EB0C98" w:rsidP="00EB0C98">
            <w:pPr>
              <w:jc w:val="center"/>
            </w:pPr>
          </w:p>
          <w:p w14:paraId="1D4BD7C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A29C3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6504538" w14:textId="28A04F2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07C619D" w14:textId="545DA6F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EB9BB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656F9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9EDAA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637C0D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3EEC9F5" w14:textId="77777777" w:rsidR="00EB0C98" w:rsidRDefault="00EB0C98" w:rsidP="00EB0C98">
            <w:pPr>
              <w:jc w:val="center"/>
            </w:pPr>
          </w:p>
          <w:p w14:paraId="3AC696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F892FF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02647B" w14:textId="25109AB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D5BACB" w14:textId="15D431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256BDE2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6375BC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4C8F608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C9333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2626B2A2" w14:textId="77777777" w:rsidR="00EB0C98" w:rsidRDefault="00EB0C98" w:rsidP="00EB0C98">
            <w:pPr>
              <w:jc w:val="center"/>
            </w:pPr>
          </w:p>
          <w:p w14:paraId="359FB2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95037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397F1" w14:textId="1ED4911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1D8E7F7" w14:textId="103D4F6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947F2C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838B20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21371B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EFD6C6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1C46B0B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77EAF3B" w14:textId="77777777" w:rsidR="00EB0C98" w:rsidRDefault="00EB0C98" w:rsidP="00EB0C98">
            <w:pPr>
              <w:jc w:val="center"/>
            </w:pPr>
          </w:p>
          <w:p w14:paraId="52155B4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85B7B8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89F9203" w14:textId="0F6E079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CB142FF" w14:textId="1EE51C6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67641C8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6A77CD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26C885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B640D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02E2B23B" w14:textId="77777777" w:rsidR="00EB0C98" w:rsidRDefault="00EB0C98" w:rsidP="00EB0C98">
            <w:pPr>
              <w:jc w:val="center"/>
            </w:pPr>
          </w:p>
          <w:p w14:paraId="4DDC3C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0613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290E3" w14:textId="396DCD6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A1D18BA" w14:textId="730CF34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094A5D4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4E85D9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15BD8B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B96341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C59D629" w14:textId="77777777" w:rsidR="00EB0C98" w:rsidRDefault="00EB0C98" w:rsidP="00EB0C98">
            <w:pPr>
              <w:jc w:val="center"/>
            </w:pPr>
          </w:p>
          <w:p w14:paraId="4D79C16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FC820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C150D93" w14:textId="2D3E7BE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B6A1BD" w14:textId="2D6C3B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8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0F67814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D6CA9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1B28031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90B4E3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D418CE8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3ADDFB2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0F7F4E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37B52E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D28540A" w14:textId="16DB347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F2CE1AA" w14:textId="48FD3090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27DA356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93EEFE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86620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46CBE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AC4DD01" w14:textId="77777777" w:rsidR="00EB0C98" w:rsidRDefault="00EB0C98" w:rsidP="00EB0C98">
            <w:pPr>
              <w:jc w:val="center"/>
            </w:pPr>
          </w:p>
          <w:p w14:paraId="4D5F64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F90132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53AE973" w14:textId="6AADC60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01AC269" w14:textId="64B74A6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0DA103A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14BD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B8E5C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53BA1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6615EF8C" w14:textId="77777777" w:rsidR="00EB0C98" w:rsidRDefault="00EB0C98" w:rsidP="00EB0C98">
            <w:pPr>
              <w:jc w:val="center"/>
            </w:pPr>
          </w:p>
          <w:p w14:paraId="7293B1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7167E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FACCC5" w14:textId="5807402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48E5544" w14:textId="590833EF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69F84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366AF2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55B6D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F81AFC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B74E0D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C786C8" w14:textId="77777777" w:rsidR="00EB0C98" w:rsidRDefault="00EB0C98" w:rsidP="00EB0C98">
            <w:pPr>
              <w:jc w:val="center"/>
            </w:pPr>
          </w:p>
          <w:p w14:paraId="0F8A93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23939B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868C878" w14:textId="11A4D92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DFA85D" w14:textId="3B7F866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2D4AF2E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F54FF6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D5EA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BA36DC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7B65A28" w14:textId="77777777" w:rsidR="00EB0C98" w:rsidRDefault="00EB0C98" w:rsidP="00EB0C98">
            <w:pPr>
              <w:jc w:val="center"/>
            </w:pPr>
          </w:p>
          <w:p w14:paraId="69AD909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290C57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6F3A963" w14:textId="24D7464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CB6284A" w14:textId="5E274264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433452E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5C84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D4808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F74E8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53147377" w14:textId="77777777" w:rsidR="00EB0C98" w:rsidRDefault="00EB0C98" w:rsidP="00EB0C98">
            <w:pPr>
              <w:jc w:val="center"/>
            </w:pPr>
          </w:p>
          <w:p w14:paraId="529E786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247D7E3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D5F5D9D" w14:textId="631D7D0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97503D" w14:textId="3D1EEC2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1DEE05E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6575A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25EDEB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C91ABB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D83B052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DE2C81A" w14:textId="77777777" w:rsidR="00EB0C98" w:rsidRDefault="00EB0C98" w:rsidP="00EB0C98">
            <w:pPr>
              <w:jc w:val="center"/>
            </w:pPr>
          </w:p>
          <w:p w14:paraId="602371D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AD37AF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E20DCC6" w14:textId="7F5F82C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DC2749E" w14:textId="457B1F9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68009F5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AED096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28E44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6D96BB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E05A2A4" w14:textId="77777777" w:rsidR="00EB0C98" w:rsidRDefault="00EB0C98" w:rsidP="00EB0C98">
            <w:pPr>
              <w:jc w:val="center"/>
            </w:pPr>
          </w:p>
          <w:p w14:paraId="693D6E0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4B2031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2D6451" w14:textId="4BD3400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6E650C" w14:textId="5310A0AB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3A274D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0CDA24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BD7115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4C16CD5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B78F7A0" w14:textId="77777777" w:rsidR="00EB0C98" w:rsidRDefault="00EB0C98" w:rsidP="00EB0C98">
            <w:pPr>
              <w:jc w:val="center"/>
            </w:pPr>
          </w:p>
          <w:p w14:paraId="7AC0A3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4B4FE7D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7DE7D0" w14:textId="1B5283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033060F" w14:textId="0B8EACB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607C2BB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6A5E32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507F03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C97256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257628C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0101EF2" w14:textId="77777777" w:rsidR="00EB0C98" w:rsidRDefault="00EB0C98" w:rsidP="00EB0C98">
            <w:pPr>
              <w:jc w:val="center"/>
            </w:pPr>
          </w:p>
          <w:p w14:paraId="257FE5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69948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189B45D" w14:textId="57DD98DF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AD924DC" w14:textId="1EF16FD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4767D3E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53A1A4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10F780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97B803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71F2FDF2" w14:textId="77777777" w:rsidR="00EB0C98" w:rsidRDefault="00EB0C98" w:rsidP="00EB0C98">
            <w:pPr>
              <w:jc w:val="center"/>
            </w:pPr>
          </w:p>
          <w:p w14:paraId="120514B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F793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FEE26F2" w14:textId="58C9B78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E58D4FA" w14:textId="689E82E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00EF441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61465A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78C60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F67B9A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9492B35" w14:textId="77777777" w:rsidR="00EB0C98" w:rsidRDefault="00EB0C98" w:rsidP="00EB0C98">
            <w:pPr>
              <w:jc w:val="center"/>
            </w:pPr>
          </w:p>
          <w:p w14:paraId="470B62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AC6F9D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E6B8D16" w14:textId="198FF70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F1078FB" w14:textId="03F550D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15FE15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F9B9EF4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02DD48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93F096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E59B5D0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0D6C50F5" w14:textId="77777777" w:rsidR="00EB0C98" w:rsidRDefault="00EB0C98" w:rsidP="00EB0C98">
            <w:pPr>
              <w:jc w:val="center"/>
            </w:pPr>
          </w:p>
          <w:p w14:paraId="0F6A6E0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10C67D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3F7DC99" w14:textId="2598A8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6D6B658" w14:textId="1D2D9A9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1E2E5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EE4169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F449DE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669FC49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B0048E0" w14:textId="77777777" w:rsidR="00EB0C98" w:rsidRDefault="00EB0C98" w:rsidP="00EB0C98">
            <w:pPr>
              <w:jc w:val="center"/>
            </w:pPr>
          </w:p>
          <w:p w14:paraId="74F8705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79FBD2C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CD266F9" w14:textId="75B3829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EC54555" w14:textId="19A8713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3101B6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9CDD58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85385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9D03AF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14725D16" w14:textId="77777777" w:rsidR="00EB0C98" w:rsidRDefault="00EB0C98" w:rsidP="00EB0C98">
            <w:pPr>
              <w:jc w:val="center"/>
            </w:pPr>
          </w:p>
          <w:p w14:paraId="0269E28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324C84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237D0C" w14:textId="09201DD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D810382" w14:textId="5BA42AD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39707D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B869BF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61A7FF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1ABFEC6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2C6702C1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2A0DC22" w14:textId="77777777" w:rsidR="00EB0C98" w:rsidRDefault="00EB0C98" w:rsidP="00EB0C98">
            <w:pPr>
              <w:jc w:val="center"/>
            </w:pPr>
          </w:p>
          <w:p w14:paraId="6029C99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27530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5A96E6B" w14:textId="40F2210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FFDB2CC" w14:textId="4D24F0A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334EF6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52C111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3BEC51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89C208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899C492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3E16FED7" w14:textId="77777777" w:rsidR="00EB0C98" w:rsidRDefault="00EB0C98" w:rsidP="00EB0C98">
            <w:pPr>
              <w:jc w:val="center"/>
            </w:pPr>
          </w:p>
          <w:p w14:paraId="133B43D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3A7533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5316930" w14:textId="77B988CE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39D0CFC" w14:textId="75DE9E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6B08026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D500D3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316F56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2D254A0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6A056C0B" w14:textId="77777777" w:rsidR="00EB0C98" w:rsidRDefault="00EB0C98" w:rsidP="00EB0C98">
            <w:pPr>
              <w:jc w:val="center"/>
            </w:pPr>
          </w:p>
          <w:p w14:paraId="6D0ECDB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BF7D38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D79E1D8" w14:textId="700C524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67D9D72F" w14:textId="3CB6357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 w:rsidRPr="00FF1BBC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2</w:t>
            </w:r>
            <w:r w:rsidR="00BD6DC2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99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2B211D5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07032D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B5BCC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BC62AD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7D39B139" w14:textId="77777777" w:rsidTr="00EB0C98">
        <w:trPr>
          <w:trHeight w:val="2684"/>
        </w:trPr>
        <w:tc>
          <w:tcPr>
            <w:tcW w:w="3917" w:type="dxa"/>
            <w:tcBorders>
              <w:top w:val="single" w:sz="12" w:space="0" w:color="70AD47"/>
              <w:left w:val="single" w:sz="12" w:space="0" w:color="70AD47"/>
              <w:bottom w:val="double" w:sz="12" w:space="0" w:color="70AD47"/>
              <w:right w:val="double" w:sz="12" w:space="0" w:color="70AD47"/>
            </w:tcBorders>
          </w:tcPr>
          <w:p w14:paraId="41B92F1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lang w:val="en-US"/>
              </w:rPr>
            </w:pPr>
          </w:p>
          <w:p w14:paraId="7850D97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0B3FFC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6842D9" w14:textId="453D4880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ED9323B" w14:textId="0CF84B56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1</w:t>
            </w:r>
          </w:p>
          <w:p w14:paraId="7D68F27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E2BF60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7899EF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5A352D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5AD493C" w14:textId="77777777" w:rsidR="00EB0C98" w:rsidRDefault="00EB0C98" w:rsidP="00EB0C98">
            <w:pPr>
              <w:jc w:val="center"/>
            </w:pPr>
          </w:p>
          <w:p w14:paraId="73DF61C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B801F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3D302A63" w14:textId="35A7876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BD6E0A4" w14:textId="317BC8AE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7D74FB1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BD2C4BC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FD2062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7423C2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sing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309F93C" w14:textId="77777777" w:rsidR="00EB0C98" w:rsidRDefault="00EB0C98" w:rsidP="00EB0C98">
            <w:pPr>
              <w:jc w:val="center"/>
            </w:pPr>
          </w:p>
          <w:p w14:paraId="20AB499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320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73E1A57" w14:textId="4510B56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853A79" w14:textId="0B7D4D3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620F6A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9A2E4B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92E2DD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A111E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164756C6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950C8C7" w14:textId="77777777" w:rsidR="00EB0C98" w:rsidRDefault="00EB0C98" w:rsidP="00EB0C98">
            <w:pPr>
              <w:jc w:val="center"/>
            </w:pPr>
          </w:p>
          <w:p w14:paraId="1B33318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5FF69C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02899C16" w14:textId="72A9CECA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435B295" w14:textId="79B37B91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4</w:t>
            </w:r>
          </w:p>
          <w:p w14:paraId="4B10FFF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63928B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9DB908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7437C28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32FED576" w14:textId="77777777" w:rsidR="00EB0C98" w:rsidRDefault="00EB0C98" w:rsidP="00EB0C98">
            <w:pPr>
              <w:jc w:val="center"/>
            </w:pPr>
          </w:p>
          <w:p w14:paraId="754FDBE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3B4AE3A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58C9142" w14:textId="734AECA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AD4E91" w14:textId="21C7C1AC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2FABF65B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7316C7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4BE47D3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17A5704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0D1ACA3" w14:textId="77777777" w:rsidR="00EB0C98" w:rsidRDefault="00EB0C98" w:rsidP="00EB0C98">
            <w:pPr>
              <w:jc w:val="center"/>
            </w:pPr>
          </w:p>
          <w:p w14:paraId="46D8B65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2D717B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0B6B775" w14:textId="2EF07076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CA8B868" w14:textId="66949B3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7FB741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3454DB2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68D6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F07B8BE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51273F1E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49D8A63F" w14:textId="77777777" w:rsidR="00EB0C98" w:rsidRDefault="00EB0C98" w:rsidP="00EB0C98">
            <w:pPr>
              <w:jc w:val="center"/>
            </w:pPr>
          </w:p>
          <w:p w14:paraId="176EA13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A2ABAA2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446868F" w14:textId="7B59211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0A4EE25" w14:textId="03BEA1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7</w:t>
            </w:r>
          </w:p>
          <w:p w14:paraId="1250E54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7779A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681E3DD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0F6EF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5B21308E" w14:textId="77777777" w:rsidR="00EB0C98" w:rsidRDefault="00EB0C98" w:rsidP="00EB0C98">
            <w:pPr>
              <w:jc w:val="center"/>
            </w:pPr>
          </w:p>
          <w:p w14:paraId="2350993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12C6D1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79623915" w14:textId="05DC758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834CFD1" w14:textId="187B6347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8</w:t>
            </w:r>
          </w:p>
          <w:p w14:paraId="2D15621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85FD13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EE8DBF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64AFE5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460C8CF3" w14:textId="77777777" w:rsidR="00EB0C98" w:rsidRDefault="00EB0C98" w:rsidP="00EB0C98">
            <w:pPr>
              <w:jc w:val="center"/>
            </w:pPr>
          </w:p>
          <w:p w14:paraId="6A88205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34D903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A1281A" w14:textId="19286B15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E8C3CCC" w14:textId="3A8F49C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9</w:t>
            </w:r>
          </w:p>
          <w:p w14:paraId="5505364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4400F9C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747BC812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BB746E3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BE18B5D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9AD34C4" w14:textId="77777777" w:rsidR="00EB0C98" w:rsidRDefault="00EB0C98" w:rsidP="00EB0C98">
            <w:pPr>
              <w:jc w:val="center"/>
            </w:pPr>
          </w:p>
          <w:p w14:paraId="34CE3F5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761856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348EB70" w14:textId="7C28D0A9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F7CE1AF" w14:textId="73B89073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0</w:t>
            </w:r>
          </w:p>
          <w:p w14:paraId="34EAC0AE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2CEE9F5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963950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5C5A531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10326FC0" w14:textId="77777777" w:rsidR="00EB0C98" w:rsidRDefault="00EB0C98" w:rsidP="00EB0C98">
            <w:pPr>
              <w:jc w:val="center"/>
            </w:pPr>
          </w:p>
          <w:p w14:paraId="79F5DC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823E22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3A82253" w14:textId="7F685684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439A56B" w14:textId="0F261212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1</w:t>
            </w:r>
          </w:p>
          <w:p w14:paraId="528BB67D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E4B13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46FD36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10E5F14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0F624661" w14:textId="77777777" w:rsidR="00EB0C98" w:rsidRDefault="00EB0C98" w:rsidP="00EB0C98">
            <w:pPr>
              <w:jc w:val="center"/>
            </w:pPr>
          </w:p>
          <w:p w14:paraId="4832AEF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B6FD8C8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CDC4553" w14:textId="27CF316D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95C64BB" w14:textId="303F532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2</w:t>
            </w:r>
          </w:p>
          <w:p w14:paraId="4891433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7CC29F7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3E7296D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4D10783D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02EDC123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66AC2209" w14:textId="77777777" w:rsidR="00EB0C98" w:rsidRDefault="00EB0C98" w:rsidP="00EB0C98">
            <w:pPr>
              <w:jc w:val="center"/>
            </w:pPr>
          </w:p>
          <w:p w14:paraId="74A29666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1C70ACC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9A24E74" w14:textId="0D8DB2B2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52A87608" w14:textId="5D79CE49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23C4EC1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4A230BB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D3451DE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B35ACFC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double" w:sz="12" w:space="0" w:color="70AD47" w:themeColor="accent6"/>
            </w:tcBorders>
          </w:tcPr>
          <w:p w14:paraId="2539F26D" w14:textId="77777777" w:rsidR="00EB0C98" w:rsidRDefault="00EB0C98" w:rsidP="00EB0C98">
            <w:pPr>
              <w:jc w:val="center"/>
            </w:pPr>
          </w:p>
          <w:p w14:paraId="3B15FFE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56067B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51BB2918" w14:textId="7DCA22B8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142465A6" w14:textId="5D4CC195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4</w:t>
            </w:r>
          </w:p>
          <w:p w14:paraId="535C424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568A299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6A328F83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30B87CD1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double" w:sz="12" w:space="0" w:color="70AD47" w:themeColor="accent6"/>
              <w:right w:val="single" w:sz="12" w:space="0" w:color="70AD47" w:themeColor="accent6"/>
            </w:tcBorders>
          </w:tcPr>
          <w:p w14:paraId="30992ACE" w14:textId="77777777" w:rsidR="00EB0C98" w:rsidRDefault="00EB0C98" w:rsidP="00EB0C98">
            <w:pPr>
              <w:jc w:val="center"/>
            </w:pPr>
          </w:p>
          <w:p w14:paraId="7F0BE23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F37AAF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68B63F59" w14:textId="1CC6627B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32A926E1" w14:textId="42658D3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D458A0" w:rsidRPr="00D458A0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5</w:t>
            </w:r>
          </w:p>
          <w:p w14:paraId="1E454EA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63E6DFA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2B1F60CA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6DD0EBAA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  <w:tr w:rsidR="00EB0C98" w:rsidRPr="0077322E" w14:paraId="448D0F79" w14:textId="77777777" w:rsidTr="00EB0C98">
        <w:trPr>
          <w:trHeight w:val="2684"/>
        </w:trPr>
        <w:tc>
          <w:tcPr>
            <w:tcW w:w="3917" w:type="dxa"/>
            <w:tcBorders>
              <w:top w:val="double" w:sz="12" w:space="0" w:color="70AD47" w:themeColor="accent6"/>
              <w:left w:val="sing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7617103D" w14:textId="77777777" w:rsidR="00EB0C98" w:rsidRDefault="00EB0C98" w:rsidP="00EB0C98">
            <w:pPr>
              <w:jc w:val="center"/>
            </w:pPr>
          </w:p>
          <w:p w14:paraId="6DD6DAA9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668F88E4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2B838AA4" w14:textId="73D7B8DC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706A7A0F" w14:textId="487C5F08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</w:t>
            </w:r>
            <w:r w:rsidR="00B74991" w:rsidRPr="00B7499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6</w:t>
            </w:r>
          </w:p>
          <w:p w14:paraId="3FD99267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18D2442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58C36C5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7F1E17C7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double" w:sz="12" w:space="0" w:color="70AD47" w:themeColor="accent6"/>
            </w:tcBorders>
          </w:tcPr>
          <w:p w14:paraId="408322EE" w14:textId="77777777" w:rsidR="00EB0C98" w:rsidRDefault="00EB0C98" w:rsidP="00EB0C98">
            <w:pPr>
              <w:jc w:val="center"/>
            </w:pPr>
          </w:p>
          <w:p w14:paraId="01DFE533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056875C0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1379FE47" w14:textId="243F6841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4A1CA4C0" w14:textId="29AF9DED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7</w:t>
            </w:r>
          </w:p>
          <w:p w14:paraId="47E948D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5B9BE4E6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06A93D60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25A43BF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  <w:tc>
          <w:tcPr>
            <w:tcW w:w="3917" w:type="dxa"/>
            <w:tcBorders>
              <w:top w:val="double" w:sz="12" w:space="0" w:color="70AD47" w:themeColor="accent6"/>
              <w:left w:val="double" w:sz="12" w:space="0" w:color="70AD47" w:themeColor="accent6"/>
              <w:bottom w:val="single" w:sz="12" w:space="0" w:color="70AD47" w:themeColor="accent6"/>
              <w:right w:val="single" w:sz="12" w:space="0" w:color="70AD47" w:themeColor="accent6"/>
            </w:tcBorders>
          </w:tcPr>
          <w:p w14:paraId="289DD730" w14:textId="77777777" w:rsidR="00EB0C98" w:rsidRDefault="00EB0C98" w:rsidP="00EB0C98">
            <w:pPr>
              <w:jc w:val="center"/>
            </w:pPr>
          </w:p>
          <w:p w14:paraId="4A551F7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</w:pPr>
            <w:r w:rsidRPr="0077322E">
              <w:rPr>
                <w:rFonts w:ascii="Product Sans" w:hAnsi="Product Sans"/>
                <w:b/>
                <w:bCs/>
                <w:color w:val="047C2C"/>
                <w:sz w:val="28"/>
                <w:szCs w:val="28"/>
                <w:u w:val="dotted"/>
                <w:lang w:val="en-US"/>
              </w:rPr>
              <w:t>LIPA FARE RAHISI</w:t>
            </w:r>
          </w:p>
          <w:p w14:paraId="3EA4AF3C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</w:pPr>
          </w:p>
          <w:p w14:paraId="4EE36192" w14:textId="2DC37DB7" w:rsidR="00EB0C98" w:rsidRPr="0077322E" w:rsidRDefault="00EB0C98" w:rsidP="00EB0C98">
            <w:pPr>
              <w:jc w:val="center"/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Paybill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>–</w:t>
            </w:r>
            <w:r w:rsidRPr="0077322E">
              <w:rPr>
                <w:rFonts w:ascii="Product Sans" w:hAnsi="Product Sans"/>
                <w:color w:val="047C2C"/>
                <w:sz w:val="32"/>
                <w:szCs w:val="32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407011</w:t>
            </w:r>
            <w:r w:rsidR="00FF1BBC" w:rsidRPr="00FF1BBC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3</w:t>
            </w:r>
          </w:p>
          <w:p w14:paraId="0422F08A" w14:textId="7610238A" w:rsidR="00EB0C98" w:rsidRPr="0077322E" w:rsidRDefault="00FF1BBC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</w:pPr>
            <w:r>
              <w:rPr>
                <w:rFonts w:ascii="Product Sans" w:hAnsi="Product Sans"/>
                <w:color w:val="047C2C"/>
                <w:sz w:val="24"/>
                <w:szCs w:val="24"/>
                <w:lang w:val="en-US"/>
              </w:rPr>
              <w:t xml:space="preserve">A/C No. – </w:t>
            </w:r>
            <w:r w:rsidRPr="00FF1BBC">
              <w:rPr>
                <w:rFonts w:ascii="Product Sans" w:hAnsi="Product Sans"/>
                <w:b/>
                <w:color w:val="047C2C"/>
                <w:sz w:val="32"/>
                <w:szCs w:val="24"/>
                <w:lang w:val="en-US"/>
              </w:rPr>
              <w:t>3</w:t>
            </w:r>
            <w:r w:rsidR="003C0751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00</w:t>
            </w:r>
            <w:r w:rsidR="00EB0C98">
              <w:rPr>
                <w:rFonts w:ascii="Product Sans" w:hAnsi="Product Sans"/>
                <w:b/>
                <w:bCs/>
                <w:color w:val="047C2C"/>
                <w:sz w:val="32"/>
                <w:szCs w:val="32"/>
                <w:lang w:val="en-US"/>
              </w:rPr>
              <w:t>18</w:t>
            </w:r>
          </w:p>
          <w:p w14:paraId="4B729115" w14:textId="77777777" w:rsidR="00EB0C98" w:rsidRPr="0077322E" w:rsidRDefault="00EB0C98" w:rsidP="00EB0C98">
            <w:pPr>
              <w:jc w:val="center"/>
              <w:rPr>
                <w:rFonts w:ascii="Product Sans" w:hAnsi="Product Sans"/>
                <w:b/>
                <w:bCs/>
                <w:color w:val="047C2C"/>
                <w:sz w:val="27"/>
                <w:szCs w:val="27"/>
                <w:lang w:val="en-US"/>
              </w:rPr>
            </w:pPr>
          </w:p>
          <w:p w14:paraId="0534C041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8"/>
                <w:szCs w:val="18"/>
                <w:lang w:val="en-US"/>
              </w:rPr>
            </w:pPr>
            <w:r w:rsidRPr="0077322E">
              <w:rPr>
                <w:rFonts w:ascii="Product Sans" w:hAnsi="Product Sans"/>
                <w:color w:val="047C2C"/>
                <w:sz w:val="18"/>
                <w:szCs w:val="18"/>
                <w:lang w:val="en-US"/>
              </w:rPr>
              <w:t>Unaweza lipa mia mia</w:t>
            </w:r>
          </w:p>
          <w:p w14:paraId="53C0271F" w14:textId="77777777" w:rsidR="00EB0C98" w:rsidRPr="0077322E" w:rsidRDefault="00EB0C98" w:rsidP="00EB0C98">
            <w:pPr>
              <w:jc w:val="center"/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</w:pPr>
          </w:p>
          <w:p w14:paraId="0DA9C23B" w14:textId="77777777" w:rsidR="00EB0C98" w:rsidRPr="0077322E" w:rsidRDefault="00EB0C98" w:rsidP="00EB0C98">
            <w:pPr>
              <w:jc w:val="center"/>
            </w:pPr>
            <w:r w:rsidRPr="0077322E">
              <w:rPr>
                <w:rFonts w:ascii="Arial" w:hAnsi="Arial" w:cs="Arial"/>
                <w:color w:val="EA040C"/>
                <w:sz w:val="16"/>
                <w:szCs w:val="16"/>
                <w:lang w:val="en-US"/>
              </w:rPr>
              <w:t>††</w:t>
            </w:r>
            <w:r w:rsidRPr="0077322E">
              <w:rPr>
                <w:rFonts w:ascii="Product Sans" w:hAnsi="Product Sans"/>
                <w:color w:val="FFFFFF" w:themeColor="background1"/>
                <w:sz w:val="16"/>
                <w:szCs w:val="16"/>
                <w:lang w:val="en-US"/>
              </w:rPr>
              <w:t xml:space="preserve"> </w:t>
            </w:r>
            <w:r w:rsidRPr="0077322E">
              <w:rPr>
                <w:rFonts w:ascii="Product Sans" w:hAnsi="Product Sans"/>
                <w:color w:val="047C2C"/>
                <w:sz w:val="16"/>
                <w:szCs w:val="16"/>
                <w:lang w:val="en-US"/>
              </w:rPr>
              <w:t>Fraix®</w:t>
            </w:r>
          </w:p>
        </w:tc>
      </w:tr>
    </w:tbl>
    <w:p w14:paraId="13C7B46A" w14:textId="77777777" w:rsidR="00DC38D6" w:rsidRPr="00DC38D6" w:rsidRDefault="00DC38D6" w:rsidP="008E5FEB"/>
    <w:sectPr w:rsidR="00DC38D6" w:rsidRPr="00DC38D6" w:rsidSect="00304A45">
      <w:pgSz w:w="11906" w:h="16838"/>
      <w:pgMar w:top="57" w:right="57" w:bottom="57" w:left="5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EE3229" w14:textId="77777777" w:rsidR="00A9793C" w:rsidRDefault="00A9793C" w:rsidP="00684888">
      <w:pPr>
        <w:spacing w:after="0" w:line="240" w:lineRule="auto"/>
      </w:pPr>
      <w:r>
        <w:separator/>
      </w:r>
    </w:p>
  </w:endnote>
  <w:endnote w:type="continuationSeparator" w:id="0">
    <w:p w14:paraId="55A1C946" w14:textId="77777777" w:rsidR="00A9793C" w:rsidRDefault="00A9793C" w:rsidP="00684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9D6B5" w14:textId="77777777" w:rsidR="00A9793C" w:rsidRDefault="00A9793C" w:rsidP="00684888">
      <w:pPr>
        <w:spacing w:after="0" w:line="240" w:lineRule="auto"/>
      </w:pPr>
      <w:r>
        <w:separator/>
      </w:r>
    </w:p>
  </w:footnote>
  <w:footnote w:type="continuationSeparator" w:id="0">
    <w:p w14:paraId="16910672" w14:textId="77777777" w:rsidR="00A9793C" w:rsidRDefault="00A9793C" w:rsidP="006848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gutterAtTop/>
  <w:defaultTabStop w:val="720"/>
  <w:characterSpacingControl w:val="doNotCompress"/>
  <w:hdrShapeDefaults>
    <o:shapedefaults v:ext="edit" spidmax="2049">
      <o:colormru v:ext="edit" colors="#047c2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jQwMLMwMDAxMDJV0lEKTi0uzszPAykwrAUAy0g6EiwAAAA="/>
  </w:docVars>
  <w:rsids>
    <w:rsidRoot w:val="00684888"/>
    <w:rsid w:val="000209D7"/>
    <w:rsid w:val="00025C47"/>
    <w:rsid w:val="00037BD2"/>
    <w:rsid w:val="00051A68"/>
    <w:rsid w:val="00055A17"/>
    <w:rsid w:val="0007442C"/>
    <w:rsid w:val="00093585"/>
    <w:rsid w:val="000937DA"/>
    <w:rsid w:val="000A22CA"/>
    <w:rsid w:val="000B5ADA"/>
    <w:rsid w:val="000C0D84"/>
    <w:rsid w:val="000D5D8F"/>
    <w:rsid w:val="000E5C97"/>
    <w:rsid w:val="000F6CEC"/>
    <w:rsid w:val="0010545D"/>
    <w:rsid w:val="00106638"/>
    <w:rsid w:val="00110291"/>
    <w:rsid w:val="00125DA8"/>
    <w:rsid w:val="00145513"/>
    <w:rsid w:val="0016343D"/>
    <w:rsid w:val="00165FBE"/>
    <w:rsid w:val="00166DA6"/>
    <w:rsid w:val="00170320"/>
    <w:rsid w:val="00171F31"/>
    <w:rsid w:val="00176C78"/>
    <w:rsid w:val="001776A8"/>
    <w:rsid w:val="001969E9"/>
    <w:rsid w:val="001A3CDF"/>
    <w:rsid w:val="001B098F"/>
    <w:rsid w:val="001E1687"/>
    <w:rsid w:val="001E1FB9"/>
    <w:rsid w:val="001E76E6"/>
    <w:rsid w:val="00204397"/>
    <w:rsid w:val="002119EC"/>
    <w:rsid w:val="00211EFC"/>
    <w:rsid w:val="00214E8C"/>
    <w:rsid w:val="0021775A"/>
    <w:rsid w:val="00232803"/>
    <w:rsid w:val="00232B1C"/>
    <w:rsid w:val="0023383D"/>
    <w:rsid w:val="002549B6"/>
    <w:rsid w:val="00255605"/>
    <w:rsid w:val="00264908"/>
    <w:rsid w:val="00265059"/>
    <w:rsid w:val="00266A51"/>
    <w:rsid w:val="00267F8D"/>
    <w:rsid w:val="002718F3"/>
    <w:rsid w:val="0027761E"/>
    <w:rsid w:val="002A49B8"/>
    <w:rsid w:val="002A62FD"/>
    <w:rsid w:val="002C014F"/>
    <w:rsid w:val="002C185A"/>
    <w:rsid w:val="002F1D19"/>
    <w:rsid w:val="0030022C"/>
    <w:rsid w:val="00304A45"/>
    <w:rsid w:val="00312094"/>
    <w:rsid w:val="00334EF6"/>
    <w:rsid w:val="003374A3"/>
    <w:rsid w:val="00354FB8"/>
    <w:rsid w:val="00374288"/>
    <w:rsid w:val="0037444A"/>
    <w:rsid w:val="00375982"/>
    <w:rsid w:val="00380C60"/>
    <w:rsid w:val="00394AD6"/>
    <w:rsid w:val="003B1948"/>
    <w:rsid w:val="003B5AAE"/>
    <w:rsid w:val="003C0751"/>
    <w:rsid w:val="003D44E1"/>
    <w:rsid w:val="003E31AB"/>
    <w:rsid w:val="003F034A"/>
    <w:rsid w:val="003F50F1"/>
    <w:rsid w:val="00401085"/>
    <w:rsid w:val="00407002"/>
    <w:rsid w:val="004127F2"/>
    <w:rsid w:val="00420AFE"/>
    <w:rsid w:val="00423D41"/>
    <w:rsid w:val="00432D2E"/>
    <w:rsid w:val="00436C44"/>
    <w:rsid w:val="00447CEC"/>
    <w:rsid w:val="00451F20"/>
    <w:rsid w:val="004650CF"/>
    <w:rsid w:val="004B5EF4"/>
    <w:rsid w:val="004E21F1"/>
    <w:rsid w:val="004E27D3"/>
    <w:rsid w:val="00503E07"/>
    <w:rsid w:val="00513184"/>
    <w:rsid w:val="005336D7"/>
    <w:rsid w:val="00540035"/>
    <w:rsid w:val="00552910"/>
    <w:rsid w:val="00553B6B"/>
    <w:rsid w:val="00554685"/>
    <w:rsid w:val="0055587C"/>
    <w:rsid w:val="00556670"/>
    <w:rsid w:val="00576724"/>
    <w:rsid w:val="00576E65"/>
    <w:rsid w:val="00594E3B"/>
    <w:rsid w:val="005A07DF"/>
    <w:rsid w:val="005A2EAA"/>
    <w:rsid w:val="005B01B2"/>
    <w:rsid w:val="005C1522"/>
    <w:rsid w:val="005F03D4"/>
    <w:rsid w:val="005F2FBB"/>
    <w:rsid w:val="006068BC"/>
    <w:rsid w:val="006106E9"/>
    <w:rsid w:val="00624089"/>
    <w:rsid w:val="006249D4"/>
    <w:rsid w:val="006305BA"/>
    <w:rsid w:val="006607F0"/>
    <w:rsid w:val="00660A31"/>
    <w:rsid w:val="0068031C"/>
    <w:rsid w:val="0068192B"/>
    <w:rsid w:val="00684888"/>
    <w:rsid w:val="0068636C"/>
    <w:rsid w:val="006922BF"/>
    <w:rsid w:val="006A4C65"/>
    <w:rsid w:val="006C27DF"/>
    <w:rsid w:val="006C68A8"/>
    <w:rsid w:val="006D14C2"/>
    <w:rsid w:val="006D3A35"/>
    <w:rsid w:val="006E4A6E"/>
    <w:rsid w:val="006E6BBE"/>
    <w:rsid w:val="00703A09"/>
    <w:rsid w:val="00713C2F"/>
    <w:rsid w:val="00730A2A"/>
    <w:rsid w:val="007349EB"/>
    <w:rsid w:val="0074649A"/>
    <w:rsid w:val="007469EA"/>
    <w:rsid w:val="0075257C"/>
    <w:rsid w:val="0077322E"/>
    <w:rsid w:val="007761EE"/>
    <w:rsid w:val="007C2D09"/>
    <w:rsid w:val="007C3415"/>
    <w:rsid w:val="007E0A2E"/>
    <w:rsid w:val="007E3A0E"/>
    <w:rsid w:val="007F5802"/>
    <w:rsid w:val="007F7A57"/>
    <w:rsid w:val="00813816"/>
    <w:rsid w:val="00830D50"/>
    <w:rsid w:val="00834C0E"/>
    <w:rsid w:val="008410EE"/>
    <w:rsid w:val="008501FD"/>
    <w:rsid w:val="008710D0"/>
    <w:rsid w:val="00871C20"/>
    <w:rsid w:val="00875623"/>
    <w:rsid w:val="00886C37"/>
    <w:rsid w:val="00892DC7"/>
    <w:rsid w:val="008B3596"/>
    <w:rsid w:val="008C1489"/>
    <w:rsid w:val="008C1699"/>
    <w:rsid w:val="008C3E30"/>
    <w:rsid w:val="008D5691"/>
    <w:rsid w:val="008D73BF"/>
    <w:rsid w:val="008E5FEB"/>
    <w:rsid w:val="008F54B3"/>
    <w:rsid w:val="0090586A"/>
    <w:rsid w:val="00906462"/>
    <w:rsid w:val="00910CCE"/>
    <w:rsid w:val="00917DA5"/>
    <w:rsid w:val="009374EE"/>
    <w:rsid w:val="009576EB"/>
    <w:rsid w:val="00971B80"/>
    <w:rsid w:val="00980F63"/>
    <w:rsid w:val="00982E74"/>
    <w:rsid w:val="0098604C"/>
    <w:rsid w:val="00986405"/>
    <w:rsid w:val="009B2401"/>
    <w:rsid w:val="009B745F"/>
    <w:rsid w:val="009C5245"/>
    <w:rsid w:val="009D1319"/>
    <w:rsid w:val="009E0461"/>
    <w:rsid w:val="009E75C0"/>
    <w:rsid w:val="009F35BF"/>
    <w:rsid w:val="009F7A3D"/>
    <w:rsid w:val="00A21C07"/>
    <w:rsid w:val="00A57019"/>
    <w:rsid w:val="00A64627"/>
    <w:rsid w:val="00A74A17"/>
    <w:rsid w:val="00A9793C"/>
    <w:rsid w:val="00AC58C2"/>
    <w:rsid w:val="00AD3168"/>
    <w:rsid w:val="00AF2C07"/>
    <w:rsid w:val="00B0563F"/>
    <w:rsid w:val="00B13538"/>
    <w:rsid w:val="00B16C64"/>
    <w:rsid w:val="00B41618"/>
    <w:rsid w:val="00B41D70"/>
    <w:rsid w:val="00B443A8"/>
    <w:rsid w:val="00B511CC"/>
    <w:rsid w:val="00B659C6"/>
    <w:rsid w:val="00B65DA0"/>
    <w:rsid w:val="00B70820"/>
    <w:rsid w:val="00B74991"/>
    <w:rsid w:val="00B842DE"/>
    <w:rsid w:val="00B84EA2"/>
    <w:rsid w:val="00B86EDB"/>
    <w:rsid w:val="00BC5312"/>
    <w:rsid w:val="00BD343A"/>
    <w:rsid w:val="00BD6DC2"/>
    <w:rsid w:val="00C01F8E"/>
    <w:rsid w:val="00C06B44"/>
    <w:rsid w:val="00C13C88"/>
    <w:rsid w:val="00C16F02"/>
    <w:rsid w:val="00C20781"/>
    <w:rsid w:val="00C5441E"/>
    <w:rsid w:val="00C62D85"/>
    <w:rsid w:val="00C6537C"/>
    <w:rsid w:val="00C7208B"/>
    <w:rsid w:val="00C77006"/>
    <w:rsid w:val="00C807A3"/>
    <w:rsid w:val="00C94FC8"/>
    <w:rsid w:val="00CB6BED"/>
    <w:rsid w:val="00CC55D7"/>
    <w:rsid w:val="00CD0113"/>
    <w:rsid w:val="00CD4315"/>
    <w:rsid w:val="00CD7D20"/>
    <w:rsid w:val="00CE0C23"/>
    <w:rsid w:val="00CE60E6"/>
    <w:rsid w:val="00CE7CC8"/>
    <w:rsid w:val="00CF6A8B"/>
    <w:rsid w:val="00D027AC"/>
    <w:rsid w:val="00D04F62"/>
    <w:rsid w:val="00D07671"/>
    <w:rsid w:val="00D07C6C"/>
    <w:rsid w:val="00D458A0"/>
    <w:rsid w:val="00D46D93"/>
    <w:rsid w:val="00D51B25"/>
    <w:rsid w:val="00D535EF"/>
    <w:rsid w:val="00D7478C"/>
    <w:rsid w:val="00D8568A"/>
    <w:rsid w:val="00DA4A67"/>
    <w:rsid w:val="00DB3F43"/>
    <w:rsid w:val="00DB45FD"/>
    <w:rsid w:val="00DB65B8"/>
    <w:rsid w:val="00DB6F7A"/>
    <w:rsid w:val="00DC0B10"/>
    <w:rsid w:val="00DC38D6"/>
    <w:rsid w:val="00DD56A0"/>
    <w:rsid w:val="00DE7992"/>
    <w:rsid w:val="00DF465E"/>
    <w:rsid w:val="00E03993"/>
    <w:rsid w:val="00E061E0"/>
    <w:rsid w:val="00E209BA"/>
    <w:rsid w:val="00E35F51"/>
    <w:rsid w:val="00E45859"/>
    <w:rsid w:val="00E45871"/>
    <w:rsid w:val="00E52471"/>
    <w:rsid w:val="00E73CD4"/>
    <w:rsid w:val="00E85C33"/>
    <w:rsid w:val="00E9446C"/>
    <w:rsid w:val="00EA20BA"/>
    <w:rsid w:val="00EB0C98"/>
    <w:rsid w:val="00EB1A52"/>
    <w:rsid w:val="00EB1F75"/>
    <w:rsid w:val="00EB77A8"/>
    <w:rsid w:val="00ED1401"/>
    <w:rsid w:val="00ED7F21"/>
    <w:rsid w:val="00EF653F"/>
    <w:rsid w:val="00F124BD"/>
    <w:rsid w:val="00F21092"/>
    <w:rsid w:val="00F263D4"/>
    <w:rsid w:val="00F441A6"/>
    <w:rsid w:val="00F7165D"/>
    <w:rsid w:val="00F93B11"/>
    <w:rsid w:val="00FA0231"/>
    <w:rsid w:val="00FB3631"/>
    <w:rsid w:val="00FB49B6"/>
    <w:rsid w:val="00FB6CA4"/>
    <w:rsid w:val="00FD50C0"/>
    <w:rsid w:val="00FE73D2"/>
    <w:rsid w:val="00FF07E3"/>
    <w:rsid w:val="00FF1BBC"/>
    <w:rsid w:val="00FF5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47c2c"/>
    </o:shapedefaults>
    <o:shapelayout v:ext="edit">
      <o:idmap v:ext="edit" data="1"/>
    </o:shapelayout>
  </w:shapeDefaults>
  <w:decimalSymbol w:val="."/>
  <w:listSeparator w:val=","/>
  <w14:docId w14:val="4CF4DD01"/>
  <w15:chartTrackingRefBased/>
  <w15:docId w15:val="{17B07DAB-C302-40EB-8658-0B9B1F539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3D2"/>
  </w:style>
  <w:style w:type="paragraph" w:styleId="Footer">
    <w:name w:val="footer"/>
    <w:basedOn w:val="Normal"/>
    <w:link w:val="FooterChar"/>
    <w:uiPriority w:val="99"/>
    <w:unhideWhenUsed/>
    <w:rsid w:val="00FE73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3D2"/>
  </w:style>
  <w:style w:type="table" w:styleId="TableGrid">
    <w:name w:val="Table Grid"/>
    <w:basedOn w:val="TableNormal"/>
    <w:uiPriority w:val="39"/>
    <w:rsid w:val="00FE7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76C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6C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6C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6C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6C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C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C78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77322E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16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4</TotalTime>
  <Pages>101</Pages>
  <Words>23194</Words>
  <Characters>132207</Characters>
  <Application>Microsoft Office Word</Application>
  <DocSecurity>0</DocSecurity>
  <Lines>1101</Lines>
  <Paragraphs>3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</dc:creator>
  <cp:keywords/>
  <dc:description/>
  <cp:lastModifiedBy>ansa</cp:lastModifiedBy>
  <cp:revision>239</cp:revision>
  <dcterms:created xsi:type="dcterms:W3CDTF">2021-02-20T08:14:00Z</dcterms:created>
  <dcterms:modified xsi:type="dcterms:W3CDTF">2021-05-09T21:34:00Z</dcterms:modified>
</cp:coreProperties>
</file>